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DD779" w14:textId="77777777" w:rsidR="00B72D38" w:rsidRPr="00C55335" w:rsidRDefault="00B72D38" w:rsidP="00B72D38">
      <w:pPr>
        <w:spacing w:after="0" w:line="240" w:lineRule="auto"/>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Exploring Semantic Segmentation: Dataset, Techniques,</w:t>
      </w:r>
    </w:p>
    <w:p w14:paraId="7CF5258B" w14:textId="77777777" w:rsidR="00B72D38" w:rsidRPr="00C55335" w:rsidRDefault="00B72D38" w:rsidP="00B72D38">
      <w:pPr>
        <w:spacing w:after="0" w:line="240" w:lineRule="auto"/>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and Challenges</w:t>
      </w:r>
    </w:p>
    <w:p w14:paraId="51446ACF" w14:textId="77777777" w:rsidR="0069479A" w:rsidRPr="00C55335" w:rsidRDefault="0069479A" w:rsidP="00B72D38">
      <w:pPr>
        <w:spacing w:after="0" w:line="240" w:lineRule="auto"/>
        <w:jc w:val="center"/>
        <w:rPr>
          <w:rFonts w:ascii="Times New Roman" w:hAnsi="Times New Roman" w:cs="Times New Roman"/>
          <w:b/>
          <w:bCs/>
          <w:color w:val="000000" w:themeColor="text1"/>
          <w:sz w:val="32"/>
          <w:szCs w:val="32"/>
        </w:rPr>
      </w:pPr>
    </w:p>
    <w:p w14:paraId="3B359D41" w14:textId="3E6248F7" w:rsidR="00F3004B" w:rsidRPr="00C55335" w:rsidRDefault="00876776" w:rsidP="00F3004B">
      <w:pPr>
        <w:spacing w:after="0" w:line="240" w:lineRule="auto"/>
        <w:jc w:val="center"/>
        <w:rPr>
          <w:rFonts w:ascii="Times New Roman" w:hAnsi="Times New Roman" w:cs="Times New Roman"/>
          <w:color w:val="000000" w:themeColor="text1"/>
          <w:sz w:val="24"/>
          <w:szCs w:val="24"/>
          <w:vertAlign w:val="superscript"/>
        </w:rPr>
      </w:pPr>
      <w:proofErr w:type="spellStart"/>
      <w:r w:rsidRPr="00C55335">
        <w:rPr>
          <w:rFonts w:ascii="Times New Roman" w:hAnsi="Times New Roman" w:cs="Times New Roman"/>
          <w:color w:val="000000" w:themeColor="text1"/>
          <w:sz w:val="24"/>
          <w:szCs w:val="24"/>
        </w:rPr>
        <w:t>Mehadi</w:t>
      </w:r>
      <w:proofErr w:type="spellEnd"/>
      <w:r w:rsidRPr="00C55335">
        <w:rPr>
          <w:rFonts w:ascii="Times New Roman" w:hAnsi="Times New Roman" w:cs="Times New Roman"/>
          <w:color w:val="000000" w:themeColor="text1"/>
          <w:sz w:val="24"/>
          <w:szCs w:val="24"/>
        </w:rPr>
        <w:t xml:space="preserve"> </w:t>
      </w:r>
      <w:proofErr w:type="gramStart"/>
      <w:r w:rsidRPr="00C55335">
        <w:rPr>
          <w:rFonts w:ascii="Times New Roman" w:hAnsi="Times New Roman" w:cs="Times New Roman"/>
          <w:color w:val="000000" w:themeColor="text1"/>
          <w:sz w:val="24"/>
          <w:szCs w:val="24"/>
        </w:rPr>
        <w:t>Hasan</w:t>
      </w:r>
      <w:r>
        <w:rPr>
          <w:rFonts w:ascii="Times New Roman" w:hAnsi="Times New Roman" w:cs="Times New Roman"/>
          <w:color w:val="000000" w:themeColor="text1"/>
          <w:sz w:val="24"/>
          <w:szCs w:val="24"/>
        </w:rPr>
        <w:t xml:space="preserve"> ,</w:t>
      </w:r>
      <w:proofErr w:type="gramEnd"/>
      <w:r>
        <w:rPr>
          <w:rFonts w:ascii="Times New Roman" w:hAnsi="Times New Roman" w:cs="Times New Roman"/>
          <w:color w:val="000000" w:themeColor="text1"/>
          <w:sz w:val="24"/>
          <w:szCs w:val="24"/>
        </w:rPr>
        <w:t xml:space="preserve"> Mohammad </w:t>
      </w:r>
      <w:proofErr w:type="spellStart"/>
      <w:r>
        <w:rPr>
          <w:rFonts w:ascii="Times New Roman" w:hAnsi="Times New Roman" w:cs="Times New Roman"/>
          <w:color w:val="000000" w:themeColor="text1"/>
          <w:sz w:val="24"/>
          <w:szCs w:val="24"/>
        </w:rPr>
        <w:t>Shorif</w:t>
      </w:r>
      <w:proofErr w:type="spellEnd"/>
      <w:r>
        <w:rPr>
          <w:rFonts w:ascii="Times New Roman" w:hAnsi="Times New Roman" w:cs="Times New Roman"/>
          <w:color w:val="000000" w:themeColor="text1"/>
          <w:sz w:val="24"/>
          <w:szCs w:val="24"/>
        </w:rPr>
        <w:t xml:space="preserve"> Uddin</w:t>
      </w:r>
    </w:p>
    <w:p w14:paraId="12DE87CE" w14:textId="77777777" w:rsidR="00F3004B" w:rsidRPr="00C55335" w:rsidRDefault="00F3004B" w:rsidP="00F3004B">
      <w:pPr>
        <w:spacing w:after="0" w:line="240" w:lineRule="auto"/>
        <w:jc w:val="center"/>
        <w:rPr>
          <w:rFonts w:ascii="Times New Roman" w:hAnsi="Times New Roman" w:cs="Times New Roman"/>
          <w:color w:val="000000" w:themeColor="text1"/>
          <w:sz w:val="24"/>
          <w:szCs w:val="24"/>
        </w:rPr>
      </w:pPr>
    </w:p>
    <w:p w14:paraId="3E6F3100" w14:textId="05CBEAAB" w:rsidR="00F3004B" w:rsidRPr="00C55335" w:rsidRDefault="00F3004B" w:rsidP="00B72D38">
      <w:pPr>
        <w:spacing w:after="0" w:line="240" w:lineRule="auto"/>
        <w:jc w:val="center"/>
        <w:rPr>
          <w:rFonts w:ascii="Times New Roman" w:hAnsi="Times New Roman" w:cs="Times New Roman"/>
          <w:sz w:val="20"/>
        </w:rPr>
      </w:pPr>
      <w:r w:rsidRPr="00C55335">
        <w:rPr>
          <w:rFonts w:ascii="Times New Roman" w:hAnsi="Times New Roman" w:cs="Times New Roman"/>
          <w:color w:val="000000" w:themeColor="text1"/>
          <w:sz w:val="20"/>
          <w:szCs w:val="20"/>
        </w:rPr>
        <w:t xml:space="preserve">Dept. of Computer Science and Engineering, </w:t>
      </w:r>
      <w:proofErr w:type="spellStart"/>
      <w:r w:rsidRPr="00C55335">
        <w:rPr>
          <w:rFonts w:ascii="Times New Roman" w:hAnsi="Times New Roman" w:cs="Times New Roman"/>
          <w:color w:val="000000" w:themeColor="text1"/>
          <w:sz w:val="20"/>
          <w:szCs w:val="20"/>
        </w:rPr>
        <w:t>Jahangirnagar</w:t>
      </w:r>
      <w:proofErr w:type="spellEnd"/>
      <w:r w:rsidRPr="00C55335">
        <w:rPr>
          <w:rFonts w:ascii="Times New Roman" w:hAnsi="Times New Roman" w:cs="Times New Roman"/>
          <w:color w:val="000000" w:themeColor="text1"/>
          <w:sz w:val="20"/>
          <w:szCs w:val="20"/>
        </w:rPr>
        <w:t xml:space="preserve"> University, </w:t>
      </w:r>
      <w:proofErr w:type="gramStart"/>
      <w:r w:rsidRPr="00C55335">
        <w:rPr>
          <w:rFonts w:ascii="Times New Roman" w:hAnsi="Times New Roman" w:cs="Times New Roman"/>
          <w:color w:val="000000" w:themeColor="text1"/>
          <w:sz w:val="20"/>
          <w:szCs w:val="20"/>
        </w:rPr>
        <w:t>Dhaka,  Bangladesh</w:t>
      </w:r>
      <w:proofErr w:type="gramEnd"/>
    </w:p>
    <w:p w14:paraId="048800C3" w14:textId="52105711" w:rsidR="00F3004B" w:rsidRPr="00C55335" w:rsidRDefault="00F3004B" w:rsidP="00B72D38">
      <w:pPr>
        <w:spacing w:after="0" w:line="240" w:lineRule="auto"/>
        <w:jc w:val="center"/>
        <w:rPr>
          <w:rFonts w:ascii="Times New Roman" w:hAnsi="Times New Roman" w:cs="Times New Roman"/>
          <w:color w:val="000000" w:themeColor="text1"/>
          <w:sz w:val="20"/>
          <w:szCs w:val="20"/>
        </w:rPr>
      </w:pPr>
      <w:r w:rsidRPr="00C55335">
        <w:rPr>
          <w:rFonts w:ascii="Times New Roman" w:hAnsi="Times New Roman" w:cs="Times New Roman"/>
          <w:color w:val="000000" w:themeColor="text1"/>
          <w:sz w:val="20"/>
          <w:szCs w:val="20"/>
        </w:rPr>
        <w:t xml:space="preserve">E-mail: </w:t>
      </w:r>
      <w:hyperlink r:id="rId8" w:history="1">
        <w:r w:rsidR="004C6593" w:rsidRPr="00C55335">
          <w:rPr>
            <w:rStyle w:val="Hyperlink"/>
            <w:rFonts w:ascii="Times New Roman" w:hAnsi="Times New Roman" w:cs="Times New Roman"/>
            <w:sz w:val="20"/>
            <w:szCs w:val="20"/>
          </w:rPr>
          <w:t>mehadihasannayan1998@gmail.com</w:t>
        </w:r>
      </w:hyperlink>
      <w:r w:rsidR="004C6593">
        <w:rPr>
          <w:rFonts w:ascii="Times New Roman" w:hAnsi="Times New Roman" w:cs="Times New Roman"/>
          <w:color w:val="000000" w:themeColor="text1"/>
          <w:sz w:val="20"/>
          <w:szCs w:val="20"/>
        </w:rPr>
        <w:t xml:space="preserve">, </w:t>
      </w:r>
      <w:hyperlink r:id="rId9" w:history="1">
        <w:r w:rsidR="00B72D38" w:rsidRPr="00C55335">
          <w:rPr>
            <w:rStyle w:val="Hyperlink"/>
            <w:rFonts w:ascii="Times New Roman" w:hAnsi="Times New Roman" w:cs="Times New Roman"/>
            <w:sz w:val="20"/>
            <w:szCs w:val="20"/>
          </w:rPr>
          <w:t>shorifuddin@juniv.edu</w:t>
        </w:r>
      </w:hyperlink>
    </w:p>
    <w:p w14:paraId="5A12298A" w14:textId="05D06C3A" w:rsidR="00710E28" w:rsidRPr="00C55335" w:rsidRDefault="00710E28" w:rsidP="00515CCC">
      <w:pPr>
        <w:spacing w:after="0" w:line="240" w:lineRule="auto"/>
        <w:jc w:val="both"/>
        <w:rPr>
          <w:rFonts w:ascii="Times New Roman" w:hAnsi="Times New Roman" w:cs="Times New Roman"/>
          <w:color w:val="000000" w:themeColor="text1"/>
          <w:sz w:val="24"/>
          <w:szCs w:val="24"/>
        </w:rPr>
      </w:pPr>
    </w:p>
    <w:p w14:paraId="4670A7A9" w14:textId="77777777" w:rsidR="00FA4AB7" w:rsidRPr="00C55335" w:rsidRDefault="00166BF5" w:rsidP="00515CCC">
      <w:p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Abstract</w:t>
      </w:r>
    </w:p>
    <w:p w14:paraId="27825FA4" w14:textId="3AE2BC3B" w:rsidR="00B72D38" w:rsidRPr="00C55335" w:rsidRDefault="00841AE5" w:rsidP="00B72D38">
      <w:pPr>
        <w:autoSpaceDE w:val="0"/>
        <w:autoSpaceDN w:val="0"/>
        <w:adjustRightInd w:val="0"/>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mantic segmentation is a</w:t>
      </w:r>
      <w:r w:rsidRPr="00841AE5">
        <w:rPr>
          <w:rFonts w:ascii="Times New Roman" w:hAnsi="Times New Roman" w:cs="Times New Roman"/>
          <w:color w:val="000000" w:themeColor="text1"/>
          <w:sz w:val="24"/>
          <w:szCs w:val="24"/>
        </w:rPr>
        <w:t xml:space="preserve"> cornerstone of computer vision</w:t>
      </w:r>
      <w:r w:rsidR="00B72D38" w:rsidRPr="00C55335">
        <w:rPr>
          <w:rFonts w:ascii="Times New Roman" w:hAnsi="Times New Roman" w:cs="Times New Roman"/>
          <w:color w:val="000000" w:themeColor="text1"/>
          <w:sz w:val="24"/>
          <w:szCs w:val="24"/>
        </w:rPr>
        <w:t xml:space="preserve">, playing a crucial role in scene understanding and object recognition. </w:t>
      </w:r>
      <w:r w:rsidR="00D30585" w:rsidRPr="00D30585">
        <w:rPr>
          <w:rFonts w:ascii="Times New Roman" w:hAnsi="Times New Roman" w:cs="Times New Roman"/>
          <w:color w:val="000000" w:themeColor="text1"/>
          <w:sz w:val="24"/>
          <w:szCs w:val="24"/>
        </w:rPr>
        <w:t xml:space="preserve">The main goal of semantic segmentation is to give each pixel in an image its own label breaking it up into meaningful areas. This method helps machines understand visual data better allowing them to look at and make sense of images at a higher level. </w:t>
      </w:r>
      <w:r w:rsidRPr="00841AE5">
        <w:rPr>
          <w:rFonts w:ascii="Times New Roman" w:hAnsi="Times New Roman" w:cs="Times New Roman"/>
          <w:color w:val="000000" w:themeColor="text1"/>
          <w:sz w:val="24"/>
          <w:szCs w:val="24"/>
        </w:rPr>
        <w:t>This work provides an extensive investigation of deep learning methods for semantic segmentation, with applications in multiple domains. The introduction of key terms and concepts is followed by a thorough review of contemporary methods, highlighting their contributions and importance to the subject. Important datasets are also examined, pointing researchers in the direction of the best resources for their particular needs. Furthermore, the measures used for evaluating segmentation performance are examined. In order to provide light on how this important computer vision task is changing, the paper's conclusion examines present issues as well as potential future approaches.</w:t>
      </w:r>
    </w:p>
    <w:p w14:paraId="5D0C3DB8" w14:textId="77777777" w:rsidR="00B72D38" w:rsidRPr="00C55335" w:rsidRDefault="00B72D38" w:rsidP="00B72D38">
      <w:pPr>
        <w:autoSpaceDE w:val="0"/>
        <w:autoSpaceDN w:val="0"/>
        <w:adjustRightInd w:val="0"/>
        <w:spacing w:after="0"/>
        <w:jc w:val="both"/>
        <w:rPr>
          <w:rFonts w:ascii="Times New Roman" w:hAnsi="Times New Roman" w:cs="Times New Roman"/>
          <w:color w:val="000000" w:themeColor="text1"/>
          <w:sz w:val="24"/>
          <w:szCs w:val="24"/>
        </w:rPr>
      </w:pPr>
    </w:p>
    <w:p w14:paraId="372C32C7" w14:textId="1A4A5941" w:rsidR="001F3947" w:rsidRPr="00C55335" w:rsidRDefault="001F3947" w:rsidP="00B72D38">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Keywords</w:t>
      </w:r>
    </w:p>
    <w:p w14:paraId="31008311" w14:textId="7B11C975" w:rsidR="0069318E" w:rsidRPr="00C55335" w:rsidRDefault="00B72D38" w:rsidP="00B72D38">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Semantic Segmentation, Convolutional neural network, Weakly supervised method, Deep Learning, computer vision.</w:t>
      </w:r>
    </w:p>
    <w:p w14:paraId="345886B2" w14:textId="77777777" w:rsidR="00B72D38" w:rsidRPr="00C55335" w:rsidRDefault="00B72D38" w:rsidP="00515CCC">
      <w:pPr>
        <w:spacing w:after="0" w:line="360" w:lineRule="auto"/>
        <w:jc w:val="both"/>
        <w:rPr>
          <w:rFonts w:ascii="Times New Roman" w:hAnsi="Times New Roman" w:cs="Times New Roman"/>
          <w:color w:val="000000" w:themeColor="text1"/>
          <w:sz w:val="24"/>
          <w:szCs w:val="24"/>
        </w:rPr>
      </w:pPr>
    </w:p>
    <w:p w14:paraId="039D1662" w14:textId="77777777" w:rsidR="0069479A" w:rsidRPr="00C55335" w:rsidRDefault="00C72B3E"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Introduction</w:t>
      </w:r>
    </w:p>
    <w:p w14:paraId="33BEFB57" w14:textId="76D1E5C0" w:rsidR="00E9049F" w:rsidRPr="00C55335" w:rsidRDefault="0069479A" w:rsidP="009B0C7D">
      <w:p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Semantic segmentation is currently one of the main issues in computer vision, whether it be used to static 2D images, video, or even 3D or volumetric data. Semantic segmentation is one of the high-level tasks that leads to comprehensive scene knowledge, when seen in the broadest context [1]. Accurate scene interpretation is desperately needed, especially with the growing number of intelligent applications (such as mobile robots). Semantic segmentation has so attracted a great deal of attention in recent years as a necessary step towards this goal [2]. Applying deep learning-based Convolutional Neural Networks (CNN) approaches has led to notable progress in the field of semantic segmentation [3]. The fact that a growing number of applications rely on deriving knowledge from imagery highlights the significance of scene understanding as a fundamental computer vision problem [4]. Among those uses are, to mention a few, human-machine interac</w:t>
      </w:r>
      <w:r w:rsidR="006C46D7">
        <w:rPr>
          <w:rFonts w:ascii="Times New Roman" w:hAnsi="Times New Roman" w:cs="Times New Roman"/>
          <w:bCs/>
          <w:color w:val="000000" w:themeColor="text1"/>
          <w:sz w:val="24"/>
          <w:szCs w:val="24"/>
        </w:rPr>
        <w:t>tion</w:t>
      </w:r>
      <w:r w:rsidR="00EE5F5E">
        <w:rPr>
          <w:rFonts w:ascii="Times New Roman" w:hAnsi="Times New Roman" w:cs="Times New Roman"/>
          <w:bCs/>
          <w:color w:val="000000" w:themeColor="text1"/>
          <w:sz w:val="24"/>
          <w:szCs w:val="24"/>
        </w:rPr>
        <w:t xml:space="preserve"> [5], autonomous driving [6-</w:t>
      </w:r>
      <w:r w:rsidRPr="00C55335">
        <w:rPr>
          <w:rFonts w:ascii="Times New Roman" w:hAnsi="Times New Roman" w:cs="Times New Roman"/>
          <w:bCs/>
          <w:color w:val="000000" w:themeColor="text1"/>
          <w:sz w:val="24"/>
          <w:szCs w:val="24"/>
        </w:rPr>
        <w:t xml:space="preserve">8], computational photography [9], picture search engines [10], and augmented reality. Two typical concerns are: how to create effective feature representations to distinguish objects of different classes and how to use contextual information to guarantee pixel </w:t>
      </w:r>
      <w:r w:rsidRPr="00C55335">
        <w:rPr>
          <w:rFonts w:ascii="Times New Roman" w:hAnsi="Times New Roman" w:cs="Times New Roman"/>
          <w:bCs/>
          <w:color w:val="000000" w:themeColor="text1"/>
          <w:sz w:val="24"/>
          <w:szCs w:val="24"/>
        </w:rPr>
        <w:lastRenderedPageBreak/>
        <w:t>label consistency in order to achieve high-quality semantic segmentation [2]. Using hand-engineered features, like Scale Invariant Feature Transform (SIFT) [10] and Histograms of Oriented Gradient (HOG) [11], is advantageous for the m</w:t>
      </w:r>
      <w:r w:rsidR="00615946">
        <w:rPr>
          <w:rFonts w:ascii="Times New Roman" w:hAnsi="Times New Roman" w:cs="Times New Roman"/>
          <w:bCs/>
          <w:color w:val="000000" w:themeColor="text1"/>
          <w:sz w:val="24"/>
          <w:szCs w:val="24"/>
        </w:rPr>
        <w:t>a</w:t>
      </w:r>
      <w:r w:rsidR="00EE5F5E">
        <w:rPr>
          <w:rFonts w:ascii="Times New Roman" w:hAnsi="Times New Roman" w:cs="Times New Roman"/>
          <w:bCs/>
          <w:color w:val="000000" w:themeColor="text1"/>
          <w:sz w:val="24"/>
          <w:szCs w:val="24"/>
        </w:rPr>
        <w:t>jority of early approaches [12-</w:t>
      </w:r>
      <w:r w:rsidRPr="00C55335">
        <w:rPr>
          <w:rFonts w:ascii="Times New Roman" w:hAnsi="Times New Roman" w:cs="Times New Roman"/>
          <w:bCs/>
          <w:color w:val="000000" w:themeColor="text1"/>
          <w:sz w:val="24"/>
          <w:szCs w:val="24"/>
        </w:rPr>
        <w:t>13] when answering the first question. Utilizing learned features in computer vision tasks, inclu</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ng picture classification [14-</w:t>
      </w:r>
      <w:r w:rsidRPr="00C55335">
        <w:rPr>
          <w:rFonts w:ascii="Times New Roman" w:hAnsi="Times New Roman" w:cs="Times New Roman"/>
          <w:bCs/>
          <w:color w:val="000000" w:themeColor="text1"/>
          <w:sz w:val="24"/>
          <w:szCs w:val="24"/>
        </w:rPr>
        <w:t>15], has been very successful in the last few years thanks to the</w:t>
      </w:r>
      <w:r w:rsidR="00615946">
        <w:rPr>
          <w:rFonts w:ascii="Times New Roman" w:hAnsi="Times New Roman" w:cs="Times New Roman"/>
          <w:bCs/>
          <w:color w:val="000000" w:themeColor="text1"/>
          <w:sz w:val="24"/>
          <w:szCs w:val="24"/>
        </w:rPr>
        <w:t xml:space="preserve"> emergence of deep learning [16</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 xml:space="preserve">17]. Consequently, the learnt features have received a lot of attention lately from the </w:t>
      </w:r>
      <w:r w:rsidR="00615946">
        <w:rPr>
          <w:rFonts w:ascii="Times New Roman" w:hAnsi="Times New Roman" w:cs="Times New Roman"/>
          <w:bCs/>
          <w:color w:val="000000" w:themeColor="text1"/>
          <w:sz w:val="24"/>
          <w:szCs w:val="24"/>
        </w:rPr>
        <w:t>semantic segmentation field [18</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21], where they are typically associated with Convolutional Neural Network (CNN or Convent) [22]. Using contextual models like Con</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tional Random Field (CRF) [23-</w:t>
      </w:r>
      <w:r w:rsidRPr="00C55335">
        <w:rPr>
          <w:rFonts w:ascii="Times New Roman" w:hAnsi="Times New Roman" w:cs="Times New Roman"/>
          <w:bCs/>
          <w:color w:val="000000" w:themeColor="text1"/>
          <w:sz w:val="24"/>
          <w:szCs w:val="24"/>
        </w:rPr>
        <w:t>25] and Markov Random Field (MRF) [26] is the most popular approach for the second problem, regardless of the feature employed.</w:t>
      </w:r>
    </w:p>
    <w:p w14:paraId="7044867E" w14:textId="6D93B909" w:rsidR="004D655A" w:rsidRPr="00C55335" w:rsidRDefault="009B0C7D" w:rsidP="009B0C7D">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is paper’s primary goal is to present a thorough overview of semantic segmentation techniques, with an emphasis on examining the issues that are frequently raised and the associated solutions used. These days, semantic segmentation is a huge field with close ties to other computer vision tasks. The entire field cannot be covered by this review. There are already various evaluations on the state of the art in picture segmentation research, as well as semantic segmentati</w:t>
      </w:r>
      <w:r w:rsidR="00EE5F5E">
        <w:rPr>
          <w:rFonts w:ascii="Times New Roman" w:hAnsi="Times New Roman" w:cs="Times New Roman"/>
          <w:color w:val="000000" w:themeColor="text1"/>
          <w:sz w:val="24"/>
          <w:szCs w:val="24"/>
        </w:rPr>
        <w:t>on datasets and techniques [1-</w:t>
      </w:r>
      <w:r w:rsidRPr="00C55335">
        <w:rPr>
          <w:rFonts w:ascii="Times New Roman" w:hAnsi="Times New Roman" w:cs="Times New Roman"/>
          <w:color w:val="000000" w:themeColor="text1"/>
          <w:sz w:val="24"/>
          <w:szCs w:val="24"/>
        </w:rPr>
        <w:t>2].</w:t>
      </w:r>
    </w:p>
    <w:p w14:paraId="0FE88FC1" w14:textId="77777777" w:rsidR="004D655A" w:rsidRPr="00C55335" w:rsidRDefault="004D655A" w:rsidP="009B0C7D">
      <w:pPr>
        <w:spacing w:after="0"/>
        <w:jc w:val="both"/>
        <w:rPr>
          <w:rFonts w:ascii="Times New Roman" w:hAnsi="Times New Roman" w:cs="Times New Roman"/>
          <w:color w:val="000000" w:themeColor="text1"/>
          <w:sz w:val="24"/>
          <w:szCs w:val="24"/>
        </w:rPr>
      </w:pPr>
    </w:p>
    <w:p w14:paraId="1093758F" w14:textId="77777777" w:rsidR="00587D5E" w:rsidRPr="00C55335" w:rsidRDefault="00587D5E" w:rsidP="009B0C7D">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The key contributions of our work are as follows: </w:t>
      </w:r>
    </w:p>
    <w:p w14:paraId="4FCAF178" w14:textId="16DB7F4C" w:rsidR="00072BC3" w:rsidRPr="00072BC3" w:rsidRDefault="00587D5E"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An extensive and well-structured analysis of the most important deep learning techniques for semantic segmentation, together with an overview of their history and contributions. </w:t>
      </w:r>
    </w:p>
    <w:p w14:paraId="379E6C66" w14:textId="77777777" w:rsidR="00072BC3" w:rsidRPr="00C55335" w:rsidRDefault="00072BC3"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We offer an overview of available datasets that could be helpful for deep </w:t>
      </w:r>
      <w:proofErr w:type="spellStart"/>
      <w:r w:rsidRPr="00C55335">
        <w:rPr>
          <w:rFonts w:ascii="Times New Roman" w:hAnsi="Times New Roman" w:cs="Times New Roman"/>
          <w:color w:val="000000" w:themeColor="text1"/>
          <w:sz w:val="24"/>
          <w:szCs w:val="24"/>
        </w:rPr>
        <w:t>learningbased</w:t>
      </w:r>
      <w:proofErr w:type="spellEnd"/>
      <w:r w:rsidRPr="00C55335">
        <w:rPr>
          <w:rFonts w:ascii="Times New Roman" w:hAnsi="Times New Roman" w:cs="Times New Roman"/>
          <w:color w:val="000000" w:themeColor="text1"/>
          <w:sz w:val="24"/>
          <w:szCs w:val="24"/>
        </w:rPr>
        <w:t xml:space="preserve"> semantic segmentation projects. </w:t>
      </w:r>
    </w:p>
    <w:p w14:paraId="2BA8B22F" w14:textId="5A3F7E59" w:rsidR="00072BC3" w:rsidRPr="00072BC3" w:rsidRDefault="00072BC3"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A comprehensive analysis of performance that collects numerical measurements for things like memory, execution time, and precision.</w:t>
      </w:r>
    </w:p>
    <w:p w14:paraId="73B338CC" w14:textId="7B8D407E" w:rsidR="00587D5E" w:rsidRDefault="00587D5E"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raw attention to the issues that need to be resolved by upcoming researchers</w:t>
      </w:r>
      <w:r w:rsidR="00072BC3">
        <w:rPr>
          <w:rFonts w:ascii="Times New Roman" w:hAnsi="Times New Roman" w:cs="Times New Roman"/>
          <w:color w:val="000000" w:themeColor="text1"/>
          <w:sz w:val="24"/>
          <w:szCs w:val="24"/>
        </w:rPr>
        <w:t xml:space="preserve"> and the future scope in semantic segmentation</w:t>
      </w:r>
      <w:r w:rsidRPr="00C55335">
        <w:rPr>
          <w:rFonts w:ascii="Times New Roman" w:hAnsi="Times New Roman" w:cs="Times New Roman"/>
          <w:color w:val="000000" w:themeColor="text1"/>
          <w:sz w:val="24"/>
          <w:szCs w:val="24"/>
        </w:rPr>
        <w:t xml:space="preserve">. </w:t>
      </w:r>
    </w:p>
    <w:p w14:paraId="161C0508" w14:textId="77777777" w:rsidR="00072BC3" w:rsidRDefault="00072BC3" w:rsidP="00072BC3">
      <w:pPr>
        <w:pStyle w:val="ListParagraph"/>
        <w:spacing w:after="0"/>
        <w:jc w:val="both"/>
        <w:rPr>
          <w:rFonts w:ascii="Times New Roman" w:hAnsi="Times New Roman" w:cs="Times New Roman"/>
          <w:color w:val="000000" w:themeColor="text1"/>
          <w:sz w:val="24"/>
          <w:szCs w:val="24"/>
        </w:rPr>
      </w:pPr>
    </w:p>
    <w:p w14:paraId="64DD75A4" w14:textId="1B4908C8" w:rsidR="00072BC3" w:rsidRPr="00072BC3" w:rsidRDefault="00072BC3" w:rsidP="00072BC3">
      <w:pPr>
        <w:spacing w:after="0"/>
        <w:jc w:val="both"/>
        <w:rPr>
          <w:rFonts w:ascii="Times New Roman" w:hAnsi="Times New Roman" w:cs="Times New Roman"/>
          <w:color w:val="000000" w:themeColor="text1"/>
          <w:sz w:val="24"/>
          <w:szCs w:val="24"/>
        </w:rPr>
      </w:pPr>
      <w:r w:rsidRPr="00072BC3">
        <w:rPr>
          <w:rFonts w:ascii="Times New Roman" w:hAnsi="Times New Roman" w:cs="Times New Roman"/>
          <w:color w:val="000000" w:themeColor="text1"/>
          <w:sz w:val="24"/>
          <w:szCs w:val="24"/>
        </w:rPr>
        <w:t xml:space="preserve">The subsequent sections of this article are structured as follows to clarify the overall flow of this paper:  Section 2 provides the basic concepts of </w:t>
      </w:r>
      <w:r>
        <w:rPr>
          <w:rFonts w:ascii="Times New Roman" w:hAnsi="Times New Roman" w:cs="Times New Roman"/>
          <w:color w:val="000000" w:themeColor="text1"/>
          <w:sz w:val="24"/>
          <w:szCs w:val="24"/>
        </w:rPr>
        <w:t>semantic segmentation</w:t>
      </w:r>
      <w:r w:rsidRPr="00072BC3">
        <w:rPr>
          <w:rFonts w:ascii="Times New Roman" w:hAnsi="Times New Roman" w:cs="Times New Roman"/>
          <w:color w:val="000000" w:themeColor="text1"/>
          <w:sz w:val="24"/>
          <w:szCs w:val="24"/>
        </w:rPr>
        <w:t>. Section 3 describes various</w:t>
      </w:r>
      <w:r>
        <w:rPr>
          <w:rFonts w:ascii="Times New Roman" w:hAnsi="Times New Roman" w:cs="Times New Roman"/>
          <w:color w:val="000000" w:themeColor="text1"/>
          <w:sz w:val="24"/>
          <w:szCs w:val="24"/>
        </w:rPr>
        <w:t xml:space="preserve"> deep learning based architecture </w:t>
      </w:r>
      <w:r w:rsidR="006D53C4">
        <w:rPr>
          <w:rFonts w:ascii="Times New Roman" w:hAnsi="Times New Roman" w:cs="Times New Roman"/>
          <w:color w:val="000000" w:themeColor="text1"/>
          <w:sz w:val="24"/>
          <w:szCs w:val="24"/>
        </w:rPr>
        <w:t>for semantic segmentation</w:t>
      </w:r>
      <w:r w:rsidRPr="00072BC3">
        <w:rPr>
          <w:rFonts w:ascii="Times New Roman" w:hAnsi="Times New Roman" w:cs="Times New Roman"/>
          <w:color w:val="000000" w:themeColor="text1"/>
          <w:sz w:val="24"/>
          <w:szCs w:val="24"/>
        </w:rPr>
        <w:t>. Section 4 provides t</w:t>
      </w:r>
      <w:r w:rsidR="006D53C4">
        <w:rPr>
          <w:rFonts w:ascii="Times New Roman" w:hAnsi="Times New Roman" w:cs="Times New Roman"/>
          <w:color w:val="000000" w:themeColor="text1"/>
          <w:sz w:val="24"/>
          <w:szCs w:val="24"/>
        </w:rPr>
        <w:t>he details of available</w:t>
      </w:r>
      <w:r w:rsidRPr="00072BC3">
        <w:rPr>
          <w:rFonts w:ascii="Times New Roman" w:hAnsi="Times New Roman" w:cs="Times New Roman"/>
          <w:color w:val="000000" w:themeColor="text1"/>
          <w:sz w:val="24"/>
          <w:szCs w:val="24"/>
        </w:rPr>
        <w:t xml:space="preserve"> datasets</w:t>
      </w:r>
      <w:r w:rsidR="006D53C4">
        <w:rPr>
          <w:rFonts w:ascii="Times New Roman" w:hAnsi="Times New Roman" w:cs="Times New Roman"/>
          <w:color w:val="000000" w:themeColor="text1"/>
          <w:sz w:val="24"/>
          <w:szCs w:val="24"/>
        </w:rPr>
        <w:t xml:space="preserve"> for semantic segmentation</w:t>
      </w:r>
      <w:r w:rsidRPr="00072BC3">
        <w:rPr>
          <w:rFonts w:ascii="Times New Roman" w:hAnsi="Times New Roman" w:cs="Times New Roman"/>
          <w:color w:val="000000" w:themeColor="text1"/>
          <w:sz w:val="24"/>
          <w:szCs w:val="24"/>
        </w:rPr>
        <w:t xml:space="preserve">.  Section 5 presents the evaluation metrics along with the performance analyses of the important </w:t>
      </w:r>
      <w:r w:rsidR="006D53C4">
        <w:rPr>
          <w:rFonts w:ascii="Times New Roman" w:hAnsi="Times New Roman" w:cs="Times New Roman"/>
          <w:color w:val="000000" w:themeColor="text1"/>
          <w:sz w:val="24"/>
          <w:szCs w:val="24"/>
        </w:rPr>
        <w:t>semantic segmentation</w:t>
      </w:r>
      <w:r w:rsidRPr="00072BC3">
        <w:rPr>
          <w:rFonts w:ascii="Times New Roman" w:hAnsi="Times New Roman" w:cs="Times New Roman"/>
          <w:color w:val="000000" w:themeColor="text1"/>
          <w:sz w:val="24"/>
          <w:szCs w:val="24"/>
        </w:rPr>
        <w:t xml:space="preserve"> techniques.  Section 6 highlights the </w:t>
      </w:r>
      <w:r w:rsidR="006D53C4">
        <w:rPr>
          <w:rFonts w:ascii="Times New Roman" w:hAnsi="Times New Roman" w:cs="Times New Roman"/>
          <w:color w:val="000000" w:themeColor="text1"/>
          <w:sz w:val="24"/>
          <w:szCs w:val="24"/>
        </w:rPr>
        <w:t>challenges and future scope for the researcher in image segmentation</w:t>
      </w:r>
      <w:r w:rsidRPr="00072BC3">
        <w:rPr>
          <w:rFonts w:ascii="Times New Roman" w:hAnsi="Times New Roman" w:cs="Times New Roman"/>
          <w:color w:val="000000" w:themeColor="text1"/>
          <w:sz w:val="24"/>
          <w:szCs w:val="24"/>
        </w:rPr>
        <w:t xml:space="preserve">. </w:t>
      </w:r>
      <w:r w:rsidR="006D53C4">
        <w:rPr>
          <w:rFonts w:ascii="Times New Roman" w:hAnsi="Times New Roman" w:cs="Times New Roman"/>
          <w:color w:val="000000" w:themeColor="text1"/>
          <w:sz w:val="24"/>
          <w:szCs w:val="24"/>
        </w:rPr>
        <w:t>Finally, Section 7</w:t>
      </w:r>
      <w:r w:rsidRPr="00072BC3">
        <w:rPr>
          <w:rFonts w:ascii="Times New Roman" w:hAnsi="Times New Roman" w:cs="Times New Roman"/>
          <w:color w:val="000000" w:themeColor="text1"/>
          <w:sz w:val="24"/>
          <w:szCs w:val="24"/>
        </w:rPr>
        <w:t xml:space="preserve"> draws the conclusion of this study.</w:t>
      </w:r>
    </w:p>
    <w:p w14:paraId="1DBBBCE2" w14:textId="08E5D67E" w:rsidR="00E9049F" w:rsidRPr="00EB6D30" w:rsidRDefault="00E9049F" w:rsidP="00EB6D30">
      <w:pPr>
        <w:spacing w:after="0"/>
        <w:jc w:val="both"/>
        <w:rPr>
          <w:rFonts w:ascii="Times New Roman" w:hAnsi="Times New Roman" w:cs="Times New Roman"/>
          <w:color w:val="000000" w:themeColor="text1"/>
          <w:sz w:val="24"/>
          <w:szCs w:val="24"/>
        </w:rPr>
      </w:pPr>
    </w:p>
    <w:p w14:paraId="11FB13EA" w14:textId="797D13E8" w:rsidR="00CD71B7" w:rsidRPr="00C55335" w:rsidRDefault="00DF6621"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Background and Preliminaries</w:t>
      </w:r>
    </w:p>
    <w:p w14:paraId="210B9631" w14:textId="7B9B2642"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Semantic Segmentation</w:t>
      </w:r>
    </w:p>
    <w:p w14:paraId="477E0C61" w14:textId="3AE5161D" w:rsidR="00E9049F" w:rsidRPr="00C55335" w:rsidRDefault="00DF6621" w:rsidP="000179C0">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Semantic segmentation is an essential computer vision approach that improves the efficiency with which machines evaluate and comprehend visual data. Comparing semantic segmentation to traditional image recognition techniques—which typically give an image </w:t>
      </w:r>
      <w:r w:rsidRPr="00C55335">
        <w:rPr>
          <w:rFonts w:ascii="Times New Roman" w:hAnsi="Times New Roman" w:cs="Times New Roman"/>
          <w:b w:val="0"/>
          <w:color w:val="000000" w:themeColor="text1"/>
        </w:rPr>
        <w:lastRenderedPageBreak/>
        <w:t>a single label reveals a significant improvement. Going one step further, semantic segmentation assigns a class or category to every pixel in an image according to what it symbolizes. Semantic segmentation achieves this by determining the semantic meaning of each pixel, resulting in a rich and comprehensive segmentation map that provides a finer and more accurate knowledge of the image. The foundation of many computer vision applications, including autonomous vehicles, medical imaging, and scene interpretation, is semantic segmentation.</w:t>
      </w:r>
    </w:p>
    <w:p w14:paraId="7B8730C1" w14:textId="00CFB636"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Labels or Classes</w:t>
      </w:r>
    </w:p>
    <w:p w14:paraId="3B8DF861" w14:textId="255FFE98" w:rsidR="00DF6621" w:rsidRPr="00C55335" w:rsidRDefault="0075542F" w:rsidP="00E9049F">
      <w:pPr>
        <w:pStyle w:val="1"/>
        <w:spacing w:beforeLines="0" w:afterLines="0" w:after="0" w:line="276" w:lineRule="auto"/>
        <w:ind w:leftChars="0" w:left="720"/>
        <w:rPr>
          <w:rFonts w:ascii="Times New Roman" w:hAnsi="Times New Roman" w:cs="Times New Roman"/>
          <w:b w:val="0"/>
          <w:color w:val="000000" w:themeColor="text1"/>
        </w:rPr>
      </w:pPr>
      <w:r>
        <w:rPr>
          <w:rFonts w:ascii="Times New Roman" w:hAnsi="Times New Roman" w:cs="Times New Roman"/>
          <w:b w:val="0"/>
          <w:color w:val="000000" w:themeColor="text1"/>
        </w:rPr>
        <w:t>The terms “labels” or “</w:t>
      </w:r>
      <w:r w:rsidR="00DF6621" w:rsidRPr="00C55335">
        <w:rPr>
          <w:rFonts w:ascii="Times New Roman" w:hAnsi="Times New Roman" w:cs="Times New Roman"/>
          <w:b w:val="0"/>
          <w:color w:val="000000" w:themeColor="text1"/>
        </w:rPr>
        <w:t>classes” in the context of semantic segmentation refer to the predetermined categories or semantic identities that are given to every pixel in an image at the time of segmentation. Within the visual input, these labels denote the various regions, objects, or structures that the model has been trained to identify and distinguish. A unique label designating the semantic meaning or category to which each pixel in the segmented image belongs is assigned to it.</w:t>
      </w:r>
    </w:p>
    <w:p w14:paraId="75E0FA10" w14:textId="35AEF328"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 street scene, for instance, common labels or classes could be “car”, “pedestrian”, “road”, “building” and so on. In order to provide a thorough and in-depth comprehension of the scene, semantic segmentation aims to precisely identify and outline each pixel in the image in accordance with these predetermined classes.</w:t>
      </w:r>
    </w:p>
    <w:p w14:paraId="71C81128" w14:textId="5162273E"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Ground Truth</w:t>
      </w:r>
    </w:p>
    <w:p w14:paraId="6B2D423D" w14:textId="7E4B2BB4"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Ground truth” in semantic segmentation refers to the manually annotated and labeled data that is the final source of reference for accurately segmenting pixels in an image. A semantic segmentation model’s performance can be measured during both the training and testing stages using ground truth as a reference.</w:t>
      </w:r>
    </w:p>
    <w:p w14:paraId="24D8A5B5" w14:textId="77C166DC"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Human annotators carefully assign the appropriate semantic category or class to every pixel in an image in order to create ground truth. Annotators may designate pixels in a street scene, for instance, as belonging to the categories “car”, “pedestrian”, “road” or “building”. The resultant annotated image serves as the ground truth for that particular image and is frequently referred to as a segmentation map.</w:t>
      </w:r>
    </w:p>
    <w:p w14:paraId="140BE18D" w14:textId="7A11564B"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training, a dataset containing input images and the related ground truth annotations is used to teach a semantic segmentation model. The differences between the model’s predictions and the labels that correspond to the ground truth are used to modify the model’s internal parameters. The model is able to capture the complex features and patterns required for precise pixel-wise segmentation because of this iterative learning process.</w:t>
      </w:r>
    </w:p>
    <w:p w14:paraId="593D2626" w14:textId="0F771A45"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During the testing or evaluation step, fresh, unobserved images are fed into the trained model, and its predictions are measured against the ground truth to gauge how well it performs. Common evaluation criteria that measure how well the model matches the real world include pixel accuracy and intersection over union (</w:t>
      </w:r>
      <w:proofErr w:type="spellStart"/>
      <w:r w:rsidRPr="00C55335">
        <w:rPr>
          <w:rFonts w:ascii="Times New Roman" w:hAnsi="Times New Roman" w:cs="Times New Roman"/>
          <w:b w:val="0"/>
          <w:color w:val="000000" w:themeColor="text1"/>
        </w:rPr>
        <w:t>IoU</w:t>
      </w:r>
      <w:proofErr w:type="spellEnd"/>
      <w:r w:rsidRPr="00C55335">
        <w:rPr>
          <w:rFonts w:ascii="Times New Roman" w:hAnsi="Times New Roman" w:cs="Times New Roman"/>
          <w:b w:val="0"/>
          <w:color w:val="000000" w:themeColor="text1"/>
        </w:rPr>
        <w:t>).</w:t>
      </w:r>
    </w:p>
    <w:p w14:paraId="304F3EE9" w14:textId="2084B1CF" w:rsidR="00DF6621" w:rsidRPr="00C55335" w:rsidRDefault="00B763D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Transfer Learning</w:t>
      </w:r>
    </w:p>
    <w:p w14:paraId="0AE3B725" w14:textId="5DE88394" w:rsidR="00B763D1" w:rsidRPr="00C55335" w:rsidRDefault="00B763D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t is frequently impractical to train a deep neural network from scratch for a variety of reasons, including the need for a large enough dataset—which is typically unavailable—</w:t>
      </w:r>
      <w:r w:rsidRPr="00C55335">
        <w:rPr>
          <w:rFonts w:ascii="Times New Roman" w:hAnsi="Times New Roman" w:cs="Times New Roman"/>
          <w:b w:val="0"/>
          <w:color w:val="000000" w:themeColor="text1"/>
        </w:rPr>
        <w:lastRenderedPageBreak/>
        <w:t>and the possibility that it will take too long for the trials to be worthwhile. It is frequently beneficial to begin with pre-trained weights rather than randomly started ones, even in cases when a sufficiently big dataset is available and</w:t>
      </w:r>
      <w:r w:rsidR="00E9049F" w:rsidRPr="00C55335">
        <w:rPr>
          <w:rFonts w:ascii="Times New Roman" w:hAnsi="Times New Roman" w:cs="Times New Roman"/>
          <w:b w:val="0"/>
          <w:color w:val="000000" w:themeColor="text1"/>
        </w:rPr>
        <w:t xml:space="preserve"> convergence happens quickly [27] [28</w:t>
      </w:r>
      <w:r w:rsidRPr="00C55335">
        <w:rPr>
          <w:rFonts w:ascii="Times New Roman" w:hAnsi="Times New Roman" w:cs="Times New Roman"/>
          <w:b w:val="0"/>
          <w:color w:val="000000" w:themeColor="text1"/>
        </w:rPr>
        <w:t>]. One of the main transfer learning scenarios is fine-tuning the weights of a pre-trained network by extending the training phase.</w:t>
      </w:r>
    </w:p>
    <w:p w14:paraId="78C3FB10" w14:textId="399E8D81" w:rsidR="00B763D1" w:rsidRPr="00C55335" w:rsidRDefault="00B763D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pplying the transfer learning approach is not always simple, though. Using a </w:t>
      </w:r>
      <w:proofErr w:type="spellStart"/>
      <w:r w:rsidRPr="00C55335">
        <w:rPr>
          <w:rFonts w:ascii="Times New Roman" w:hAnsi="Times New Roman" w:cs="Times New Roman"/>
          <w:b w:val="0"/>
          <w:color w:val="000000" w:themeColor="text1"/>
        </w:rPr>
        <w:t>pretrained</w:t>
      </w:r>
      <w:proofErr w:type="spellEnd"/>
      <w:r w:rsidRPr="00C55335">
        <w:rPr>
          <w:rFonts w:ascii="Times New Roman" w:hAnsi="Times New Roman" w:cs="Times New Roman"/>
          <w:b w:val="0"/>
          <w:color w:val="000000" w:themeColor="text1"/>
        </w:rPr>
        <w:t xml:space="preserve"> network requires adherence to certain architectural requirements. Transfer learning is made possible by the fact that it is normal practice to reuse pre-existing network designs (or components) as opposed to creating entirely new ones. However, there is a small difference in the training procedure when fine-tuning as opposed to starting from fresh. Since the lower layers of the network typically contain more generic features, it is important to carefully select which layers to fine-tune. You should also choose an appropriate policy for the learning rate, which is typically smaller because the pre-trained weights are expected to be relatively good and do not require significant modification.</w:t>
      </w:r>
    </w:p>
    <w:p w14:paraId="08A707D2" w14:textId="7C0C48B1" w:rsidR="00B763D1" w:rsidRPr="00C55335" w:rsidRDefault="00777293"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Data Preprocessing and Augmentation</w:t>
      </w:r>
    </w:p>
    <w:p w14:paraId="37C67E8F"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n essential part of the training pipeline for semantic segmentation models is data preprocessing and augmentation. Improving the model’s ability to generalize across many scenarios and variances in real-world data requires the application of these strategies. </w:t>
      </w:r>
    </w:p>
    <w:p w14:paraId="64559812"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promote numerical stability during training and lessen the effect of changing illumination conditions, normalization is used to pixel values in data preprocessing to bring them to a standardized scale. Model training and inference are made more efficient by resizing, which guarantees consistency in input sizes. By cropping, extraneous computation is minimized by centering the model on pertinent regions of interest. In order to prevent the model from favoring frequently occurring classes and to improve generalization across all classes, class balancing corrects imbalances in the distribution of classes. </w:t>
      </w:r>
    </w:p>
    <w:p w14:paraId="22AFE3FA"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improve model resilience, data augmentation entails adding changes to the training dataset. Rotations offer a variety of object orientations, and rotating an image horizontally or vertically produces mirrored replicas of the original image, increasing the dataset and lowering the chance of overfitting. By simulating varied distances, zooming and scaling aid in the model’s ability to adjust to objects of various sizes and distances. Color jittering adds color fluctuations, which improves the model’s adaptability to different lighting scenarios. Elastic deformation makes the model resistant to deformable objects by applying non-rigid deformations to images that resemble real-world distortions. </w:t>
      </w:r>
    </w:p>
    <w:p w14:paraId="4EF319C6" w14:textId="75F58534" w:rsidR="00777293"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Data augmentation is a widely used method that has been shown to help with deep architectures in particular and machine learning models in general. It can either accelerate convergence or function as a </w:t>
      </w:r>
      <w:proofErr w:type="spellStart"/>
      <w:r w:rsidRPr="00C55335">
        <w:rPr>
          <w:rFonts w:ascii="Times New Roman" w:hAnsi="Times New Roman" w:cs="Times New Roman"/>
          <w:b w:val="0"/>
          <w:color w:val="000000" w:themeColor="text1"/>
        </w:rPr>
        <w:t>regularizer</w:t>
      </w:r>
      <w:proofErr w:type="spellEnd"/>
      <w:r w:rsidRPr="00C55335">
        <w:rPr>
          <w:rFonts w:ascii="Times New Roman" w:hAnsi="Times New Roman" w:cs="Times New Roman"/>
          <w:b w:val="0"/>
          <w:color w:val="000000" w:themeColor="text1"/>
        </w:rPr>
        <w:t xml:space="preserve"> to prevent overfitting and improve</w:t>
      </w:r>
      <w:r w:rsidR="00E9049F" w:rsidRPr="00C55335">
        <w:rPr>
          <w:rFonts w:ascii="Times New Roman" w:hAnsi="Times New Roman" w:cs="Times New Roman"/>
          <w:b w:val="0"/>
          <w:color w:val="000000" w:themeColor="text1"/>
        </w:rPr>
        <w:t xml:space="preserve"> generalization capabilities [29</w:t>
      </w:r>
      <w:r w:rsidRPr="00C55335">
        <w:rPr>
          <w:rFonts w:ascii="Times New Roman" w:hAnsi="Times New Roman" w:cs="Times New Roman"/>
          <w:b w:val="0"/>
          <w:color w:val="000000" w:themeColor="text1"/>
        </w:rPr>
        <w:t>].</w:t>
      </w:r>
    </w:p>
    <w:p w14:paraId="67040430" w14:textId="656EB44D" w:rsidR="000179C0" w:rsidRDefault="000179C0" w:rsidP="00E9049F">
      <w:pPr>
        <w:pStyle w:val="1"/>
        <w:spacing w:beforeLines="0" w:afterLines="0" w:after="0" w:line="276" w:lineRule="auto"/>
        <w:ind w:leftChars="0" w:left="720"/>
        <w:rPr>
          <w:rFonts w:ascii="Times New Roman" w:hAnsi="Times New Roman" w:cs="Times New Roman"/>
          <w:b w:val="0"/>
          <w:color w:val="000000" w:themeColor="text1"/>
        </w:rPr>
      </w:pPr>
    </w:p>
    <w:p w14:paraId="6307C9E8" w14:textId="77777777" w:rsidR="000179C0" w:rsidRPr="00C55335" w:rsidRDefault="000179C0" w:rsidP="00E9049F">
      <w:pPr>
        <w:pStyle w:val="1"/>
        <w:spacing w:beforeLines="0" w:afterLines="0" w:after="0" w:line="276" w:lineRule="auto"/>
        <w:ind w:leftChars="0" w:left="720"/>
        <w:rPr>
          <w:rFonts w:ascii="Times New Roman" w:hAnsi="Times New Roman" w:cs="Times New Roman"/>
          <w:b w:val="0"/>
          <w:color w:val="000000" w:themeColor="text1"/>
        </w:rPr>
      </w:pPr>
    </w:p>
    <w:p w14:paraId="054BFB44" w14:textId="64AD7F1D" w:rsidR="00777293" w:rsidRPr="00C55335" w:rsidRDefault="009D5522"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lastRenderedPageBreak/>
        <w:t>Super-pixels</w:t>
      </w:r>
    </w:p>
    <w:p w14:paraId="2AB7CAB3" w14:textId="77777777"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collection of pixels with comparable features or attributes is referred to as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in the context of semantic segmentation.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produced via a technique called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in which an image is divided into uniform, perceptually significant sections, each of which is represented by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w:t>
      </w:r>
    </w:p>
    <w:p w14:paraId="67E80F50" w14:textId="77777777"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main goal of employing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in semantic segmentation is to preserve significant information and structures in a picture while lowering the computing burden of processing individual pixels.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offer a more condensed representation of the image as opposed to working on each pixel separately, enabling more effective and insightful analysis. </w:t>
      </w:r>
    </w:p>
    <w:p w14:paraId="41D58AE8" w14:textId="3175BDE0" w:rsidR="00E9049F" w:rsidRPr="00C55335" w:rsidRDefault="00E9049F" w:rsidP="000179C0">
      <w:pPr>
        <w:pStyle w:val="1"/>
        <w:spacing w:beforeLines="0" w:afterLines="0" w:after="0" w:line="276" w:lineRule="auto"/>
        <w:ind w:leftChars="0" w:left="72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generally produced by algorithms that cluster pixels according to </w:t>
      </w:r>
      <w:proofErr w:type="spellStart"/>
      <w:r w:rsidRPr="00C55335">
        <w:rPr>
          <w:rFonts w:ascii="Times New Roman" w:hAnsi="Times New Roman" w:cs="Times New Roman"/>
          <w:b w:val="0"/>
          <w:color w:val="000000" w:themeColor="text1"/>
        </w:rPr>
        <w:t>lowlevel</w:t>
      </w:r>
      <w:proofErr w:type="spellEnd"/>
      <w:r w:rsidRPr="00C55335">
        <w:rPr>
          <w:rFonts w:ascii="Times New Roman" w:hAnsi="Times New Roman" w:cs="Times New Roman"/>
          <w:b w:val="0"/>
          <w:color w:val="000000" w:themeColor="text1"/>
        </w:rPr>
        <w:t xml:space="preserve"> characteristics like color, texture, or other comparable characteristics. SLIC (Simple Linear Iterative Clustering), </w:t>
      </w:r>
      <w:proofErr w:type="spellStart"/>
      <w:r w:rsidRPr="00C55335">
        <w:rPr>
          <w:rFonts w:ascii="Times New Roman" w:hAnsi="Times New Roman" w:cs="Times New Roman"/>
          <w:b w:val="0"/>
          <w:color w:val="000000" w:themeColor="text1"/>
        </w:rPr>
        <w:t>Felzenszwalb</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QuickShift</w:t>
      </w:r>
      <w:proofErr w:type="spellEnd"/>
      <w:r w:rsidRPr="00C55335">
        <w:rPr>
          <w:rFonts w:ascii="Times New Roman" w:hAnsi="Times New Roman" w:cs="Times New Roman"/>
          <w:b w:val="0"/>
          <w:color w:val="000000" w:themeColor="text1"/>
        </w:rPr>
        <w:t xml:space="preserve"> are popular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techniques. The objective of these algorithms is to create coherent and significant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by clustering pixels that have comparable perceptions and spatial connections.</w:t>
      </w:r>
    </w:p>
    <w:p w14:paraId="1E3E742F" w14:textId="7968F62E" w:rsidR="00E9049F" w:rsidRPr="00C55335" w:rsidRDefault="00E9049F" w:rsidP="00E9049F">
      <w:pPr>
        <w:pStyle w:val="ListParagraph"/>
        <w:numPr>
          <w:ilvl w:val="1"/>
          <w:numId w:val="5"/>
        </w:num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General semantic segmentation method:</w:t>
      </w:r>
      <w:r w:rsidRPr="00C55335">
        <w:rPr>
          <w:rFonts w:ascii="Times New Roman" w:hAnsi="Times New Roman" w:cs="Times New Roman"/>
          <w:b/>
          <w:bCs/>
          <w:color w:val="000000" w:themeColor="text1"/>
          <w:sz w:val="24"/>
          <w:szCs w:val="24"/>
        </w:rPr>
        <w:tab/>
      </w:r>
    </w:p>
    <w:p w14:paraId="49ADBD5B" w14:textId="5D0DC8E1" w:rsidR="00E9049F" w:rsidRPr="000179C0" w:rsidRDefault="004D1971" w:rsidP="000179C0">
      <w:pPr>
        <w:pStyle w:val="ListParagraph"/>
        <w:spacing w:before="240"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 xml:space="preserve">The picture shows a flowchart that describes how to find anti-counterfeit characteristics in an object, beginning with taking a picture of the object to be examined. Finding possible areas of the image that could include anti-counterfeit elements is the next phase. These areas are then highlighted for more examination. The algorithm then takes these candidate regions and extracts certain properties that are suggestive of anti-counterfeit measures from them. Two instances of feature extraction are presented here, where abstract forms are highlighted in various colors. Following their extraction, the features are categorized to see if they match any known </w:t>
      </w:r>
      <w:proofErr w:type="spellStart"/>
      <w:r w:rsidRPr="00C55335">
        <w:rPr>
          <w:rFonts w:ascii="Times New Roman" w:hAnsi="Times New Roman" w:cs="Times New Roman"/>
          <w:bCs/>
          <w:color w:val="000000" w:themeColor="text1"/>
          <w:sz w:val="24"/>
          <w:szCs w:val="24"/>
        </w:rPr>
        <w:t>anticounterfeit</w:t>
      </w:r>
      <w:proofErr w:type="spellEnd"/>
      <w:r w:rsidRPr="00C55335">
        <w:rPr>
          <w:rFonts w:ascii="Times New Roman" w:hAnsi="Times New Roman" w:cs="Times New Roman"/>
          <w:bCs/>
          <w:color w:val="000000" w:themeColor="text1"/>
          <w:sz w:val="24"/>
          <w:szCs w:val="24"/>
        </w:rPr>
        <w:t xml:space="preserve"> features. The </w:t>
      </w:r>
      <w:proofErr w:type="spellStart"/>
      <w:r w:rsidRPr="00C55335">
        <w:rPr>
          <w:rFonts w:ascii="Times New Roman" w:hAnsi="Times New Roman" w:cs="Times New Roman"/>
          <w:bCs/>
          <w:color w:val="000000" w:themeColor="text1"/>
          <w:sz w:val="24"/>
          <w:szCs w:val="24"/>
        </w:rPr>
        <w:t>decisionmaking</w:t>
      </w:r>
      <w:proofErr w:type="spellEnd"/>
      <w:r w:rsidRPr="00C55335">
        <w:rPr>
          <w:rFonts w:ascii="Times New Roman" w:hAnsi="Times New Roman" w:cs="Times New Roman"/>
          <w:bCs/>
          <w:color w:val="000000" w:themeColor="text1"/>
          <w:sz w:val="24"/>
          <w:szCs w:val="24"/>
        </w:rPr>
        <w:t xml:space="preserve"> p</w:t>
      </w:r>
      <w:r w:rsidR="008A4235">
        <w:rPr>
          <w:rFonts w:ascii="Times New Roman" w:hAnsi="Times New Roman" w:cs="Times New Roman"/>
          <w:bCs/>
          <w:color w:val="000000" w:themeColor="text1"/>
          <w:sz w:val="24"/>
          <w:szCs w:val="24"/>
        </w:rPr>
        <w:t>rocess is denoted by the text “</w:t>
      </w:r>
      <w:r w:rsidRPr="00C55335">
        <w:rPr>
          <w:rFonts w:ascii="Times New Roman" w:hAnsi="Times New Roman" w:cs="Times New Roman"/>
          <w:bCs/>
          <w:color w:val="000000" w:themeColor="text1"/>
          <w:sz w:val="24"/>
          <w:szCs w:val="24"/>
        </w:rPr>
        <w:t>Anti-counterfeit feature?” In order to ensure that the discovered characteristics are legitimate anti-counterfeit measures, the last stage entails additional processing and validation. The final validated features are represented by three similar abstract shapes in blue.</w:t>
      </w:r>
    </w:p>
    <w:p w14:paraId="0DBD03B7" w14:textId="77777777" w:rsidR="000179C0" w:rsidRPr="00C55335" w:rsidRDefault="000179C0" w:rsidP="00E9049F">
      <w:pPr>
        <w:pStyle w:val="ListParagraph"/>
        <w:spacing w:after="0" w:line="360" w:lineRule="auto"/>
        <w:ind w:left="792"/>
        <w:jc w:val="both"/>
        <w:rPr>
          <w:rFonts w:ascii="Times New Roman" w:hAnsi="Times New Roman" w:cs="Times New Roman"/>
          <w:b/>
          <w:bCs/>
          <w:color w:val="000000" w:themeColor="text1"/>
          <w:sz w:val="24"/>
          <w:szCs w:val="24"/>
        </w:rPr>
      </w:pPr>
    </w:p>
    <w:p w14:paraId="5B10C064" w14:textId="1734FA55" w:rsidR="000179C0" w:rsidRPr="000179C0" w:rsidRDefault="00E9049F" w:rsidP="000179C0">
      <w:pPr>
        <w:pStyle w:val="ListParagraph"/>
        <w:spacing w:after="0" w:line="480" w:lineRule="auto"/>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536333A8" wp14:editId="464FC59F">
            <wp:extent cx="5429250" cy="1607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eral semantic segmentation metho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1185" cy="1608393"/>
                    </a:xfrm>
                    <a:prstGeom prst="rect">
                      <a:avLst/>
                    </a:prstGeom>
                  </pic:spPr>
                </pic:pic>
              </a:graphicData>
            </a:graphic>
          </wp:inline>
        </w:drawing>
      </w:r>
    </w:p>
    <w:p w14:paraId="54C55F14" w14:textId="21B894D6" w:rsidR="004D1971" w:rsidRPr="00C55335" w:rsidRDefault="00E9049F" w:rsidP="000179C0">
      <w:pPr>
        <w:pStyle w:val="ListParagraph"/>
        <w:spacing w:after="0" w:line="480" w:lineRule="auto"/>
        <w:ind w:left="792"/>
        <w:jc w:val="center"/>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Figure: Schematic diagram for the general se</w:t>
      </w:r>
      <w:r w:rsidR="00584FAB">
        <w:rPr>
          <w:rFonts w:ascii="Times New Roman" w:hAnsi="Times New Roman" w:cs="Times New Roman"/>
          <w:bCs/>
          <w:color w:val="000000" w:themeColor="text1"/>
          <w:sz w:val="24"/>
          <w:szCs w:val="24"/>
        </w:rPr>
        <w:t xml:space="preserve">mantic segmentation </w:t>
      </w:r>
      <w:proofErr w:type="gramStart"/>
      <w:r w:rsidR="00584FAB">
        <w:rPr>
          <w:rFonts w:ascii="Times New Roman" w:hAnsi="Times New Roman" w:cs="Times New Roman"/>
          <w:bCs/>
          <w:color w:val="000000" w:themeColor="text1"/>
          <w:sz w:val="24"/>
          <w:szCs w:val="24"/>
        </w:rPr>
        <w:t>approach.[</w:t>
      </w:r>
      <w:proofErr w:type="gramEnd"/>
      <w:r w:rsidR="00584FAB">
        <w:rPr>
          <w:rFonts w:ascii="Times New Roman" w:hAnsi="Times New Roman" w:cs="Times New Roman"/>
          <w:bCs/>
          <w:color w:val="000000" w:themeColor="text1"/>
          <w:sz w:val="24"/>
          <w:szCs w:val="24"/>
        </w:rPr>
        <w:t>68</w:t>
      </w:r>
      <w:r w:rsidRPr="00C55335">
        <w:rPr>
          <w:rFonts w:ascii="Times New Roman" w:hAnsi="Times New Roman" w:cs="Times New Roman"/>
          <w:bCs/>
          <w:color w:val="000000" w:themeColor="text1"/>
          <w:sz w:val="24"/>
          <w:szCs w:val="24"/>
        </w:rPr>
        <w:t>]</w:t>
      </w:r>
    </w:p>
    <w:p w14:paraId="4C8D09F6" w14:textId="55A0A30C" w:rsidR="00E9049F" w:rsidRPr="00C55335" w:rsidRDefault="00E9049F" w:rsidP="00E9049F">
      <w:pPr>
        <w:pStyle w:val="ListParagraph"/>
        <w:numPr>
          <w:ilvl w:val="1"/>
          <w:numId w:val="5"/>
        </w:num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lastRenderedPageBreak/>
        <w:t>Semantic segmentation under the complex background:</w:t>
      </w:r>
    </w:p>
    <w:p w14:paraId="06678468" w14:textId="77777777" w:rsidR="004D1971" w:rsidRPr="00C55335" w:rsidRDefault="004D1971" w:rsidP="004D1971">
      <w:pPr>
        <w:pStyle w:val="ListParagraph"/>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e image is a comprehensive flowchart that uses a generic example to explain the steps involved in component and object segmentation in image analysis. An input image is used as the starting point of the process to facilitate segmentation. Individual components within the image are located and isolated by component segmentation, and these components are subsequently highlighted in response maps through color coding. Object segmentation locates and isolates entire items in the image either simultaneously or later. Parts are categorized based on their functions or features by assigning a specific region and label to each split component. Establishing relationships between the segmented components and objects guarantees that every component is correctly linked to a particular object. The last phase confirms the segmentation process by confirming that each component has been appropriately identified, labeled, and their links to objects have been formed.</w:t>
      </w:r>
    </w:p>
    <w:p w14:paraId="7D371984" w14:textId="77777777" w:rsidR="006A2F04" w:rsidRPr="00C55335" w:rsidRDefault="006A2F04" w:rsidP="006A2F04">
      <w:pPr>
        <w:pStyle w:val="ListParagraph"/>
        <w:spacing w:after="0" w:line="360" w:lineRule="auto"/>
        <w:ind w:left="792"/>
        <w:jc w:val="both"/>
        <w:rPr>
          <w:rFonts w:ascii="Times New Roman" w:hAnsi="Times New Roman" w:cs="Times New Roman"/>
          <w:b/>
          <w:bCs/>
          <w:color w:val="000000" w:themeColor="text1"/>
          <w:sz w:val="24"/>
          <w:szCs w:val="24"/>
        </w:rPr>
      </w:pPr>
    </w:p>
    <w:p w14:paraId="59C4087E" w14:textId="77777777" w:rsidR="00E9049F" w:rsidRPr="00C55335" w:rsidRDefault="00E9049F" w:rsidP="006A2F04">
      <w:pPr>
        <w:pStyle w:val="ListParagraph"/>
        <w:spacing w:after="0" w:line="480" w:lineRule="auto"/>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1BF8817C" wp14:editId="237DD65E">
            <wp:extent cx="5425440" cy="19888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mantic segmentation under the complex background.PNG"/>
                    <pic:cNvPicPr/>
                  </pic:nvPicPr>
                  <pic:blipFill>
                    <a:blip r:embed="rId11">
                      <a:extLst>
                        <a:ext uri="{28A0092B-C50C-407E-A947-70E740481C1C}">
                          <a14:useLocalDpi xmlns:a14="http://schemas.microsoft.com/office/drawing/2010/main" val="0"/>
                        </a:ext>
                      </a:extLst>
                    </a:blip>
                    <a:stretch>
                      <a:fillRect/>
                    </a:stretch>
                  </pic:blipFill>
                  <pic:spPr>
                    <a:xfrm>
                      <a:off x="0" y="0"/>
                      <a:ext cx="5425440" cy="1988820"/>
                    </a:xfrm>
                    <a:prstGeom prst="rect">
                      <a:avLst/>
                    </a:prstGeom>
                  </pic:spPr>
                </pic:pic>
              </a:graphicData>
            </a:graphic>
          </wp:inline>
        </w:drawing>
      </w:r>
    </w:p>
    <w:p w14:paraId="79CC50D8" w14:textId="56CD816D" w:rsidR="006A2F04" w:rsidRPr="00C55335" w:rsidRDefault="00E9049F" w:rsidP="006E502D">
      <w:pPr>
        <w:spacing w:after="0"/>
        <w:ind w:firstLine="36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igure: Semantic segmentation flowchart employing encoder-decoder netw</w:t>
      </w:r>
      <w:r w:rsidR="00321B48">
        <w:rPr>
          <w:rFonts w:ascii="Times New Roman" w:hAnsi="Times New Roman" w:cs="Times New Roman"/>
          <w:color w:val="000000" w:themeColor="text1"/>
          <w:sz w:val="24"/>
          <w:szCs w:val="24"/>
        </w:rPr>
        <w:t xml:space="preserve">ork under complex </w:t>
      </w:r>
      <w:proofErr w:type="gramStart"/>
      <w:r w:rsidR="00321B48">
        <w:rPr>
          <w:rFonts w:ascii="Times New Roman" w:hAnsi="Times New Roman" w:cs="Times New Roman"/>
          <w:color w:val="000000" w:themeColor="text1"/>
          <w:sz w:val="24"/>
          <w:szCs w:val="24"/>
        </w:rPr>
        <w:t>background.[</w:t>
      </w:r>
      <w:proofErr w:type="gramEnd"/>
      <w:r w:rsidR="00321B48">
        <w:rPr>
          <w:rFonts w:ascii="Times New Roman" w:hAnsi="Times New Roman" w:cs="Times New Roman"/>
          <w:color w:val="000000" w:themeColor="text1"/>
          <w:sz w:val="24"/>
          <w:szCs w:val="24"/>
        </w:rPr>
        <w:t>69</w:t>
      </w:r>
      <w:r w:rsidRPr="00C55335">
        <w:rPr>
          <w:rFonts w:ascii="Times New Roman" w:hAnsi="Times New Roman" w:cs="Times New Roman"/>
          <w:color w:val="000000" w:themeColor="text1"/>
          <w:sz w:val="24"/>
          <w:szCs w:val="24"/>
        </w:rPr>
        <w:t>]</w:t>
      </w:r>
    </w:p>
    <w:p w14:paraId="2E4659FE" w14:textId="77777777" w:rsidR="006A2F04" w:rsidRPr="00C55335" w:rsidRDefault="006A2F04" w:rsidP="007F0ED1">
      <w:pPr>
        <w:pStyle w:val="1"/>
        <w:spacing w:beforeLines="0" w:afterLines="0" w:after="0" w:line="276" w:lineRule="auto"/>
        <w:ind w:leftChars="0" w:left="720"/>
        <w:rPr>
          <w:rFonts w:ascii="Times New Roman" w:hAnsi="Times New Roman" w:cs="Times New Roman"/>
          <w:b w:val="0"/>
          <w:color w:val="000000" w:themeColor="text1"/>
        </w:rPr>
      </w:pPr>
    </w:p>
    <w:p w14:paraId="0AAD65EC" w14:textId="47C137D4" w:rsidR="007F0ED1" w:rsidRPr="00C55335" w:rsidRDefault="007F0ED1"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Popular Deep Network Architectures</w:t>
      </w:r>
    </w:p>
    <w:p w14:paraId="1F235DCF" w14:textId="6B663D41" w:rsidR="0096727A" w:rsidRPr="00C55335" w:rsidRDefault="0096727A" w:rsidP="0096727A">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We said before in the section that certain deep networks have become widely used benchmarks in the area due to their impressive performance. Among them are DeepLabv2,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VGG-16, MCG,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Because of their immense power, these networks are frequently the foundation of numerous segmentation models. As such, this section will be devoted to their analysis.</w:t>
      </w:r>
    </w:p>
    <w:p w14:paraId="4C48E11F" w14:textId="77777777" w:rsidR="0096727A" w:rsidRPr="00C55335" w:rsidRDefault="0096727A" w:rsidP="0096727A">
      <w:pPr>
        <w:pStyle w:val="1"/>
        <w:spacing w:beforeLines="0" w:afterLines="0" w:after="0" w:line="276" w:lineRule="auto"/>
        <w:ind w:leftChars="0" w:left="0"/>
        <w:rPr>
          <w:rFonts w:ascii="Times New Roman" w:hAnsi="Times New Roman" w:cs="Times New Roman"/>
          <w:b w:val="0"/>
          <w:color w:val="000000" w:themeColor="text1"/>
        </w:rPr>
      </w:pPr>
    </w:p>
    <w:p w14:paraId="575BFB75" w14:textId="5A657513" w:rsidR="007F0ED1" w:rsidRPr="00C55335" w:rsidRDefault="007F0ED1"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t>ResNet</w:t>
      </w:r>
      <w:proofErr w:type="spellEnd"/>
    </w:p>
    <w:p w14:paraId="2BDE5D40" w14:textId="036A3415" w:rsidR="00EC3833" w:rsidRPr="00C55335" w:rsidRDefault="004561A7" w:rsidP="006E502D">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Residual Network) architect</w:t>
      </w:r>
      <w:r w:rsidR="008A4235">
        <w:rPr>
          <w:rFonts w:ascii="Times New Roman" w:hAnsi="Times New Roman" w:cs="Times New Roman"/>
          <w:b w:val="0"/>
          <w:color w:val="000000" w:themeColor="text1"/>
        </w:rPr>
        <w:t>ure is introduced in the paper “</w:t>
      </w:r>
      <w:r w:rsidRPr="00C55335">
        <w:rPr>
          <w:rFonts w:ascii="Times New Roman" w:hAnsi="Times New Roman" w:cs="Times New Roman"/>
          <w:b w:val="0"/>
          <w:color w:val="000000" w:themeColor="text1"/>
        </w:rPr>
        <w:t xml:space="preserve">Deep Residual Learning for Image Recognition” by </w:t>
      </w:r>
      <w:proofErr w:type="spellStart"/>
      <w:r w:rsidRPr="00C55335">
        <w:rPr>
          <w:rFonts w:ascii="Times New Roman" w:hAnsi="Times New Roman" w:cs="Times New Roman"/>
          <w:b w:val="0"/>
          <w:color w:val="000000" w:themeColor="text1"/>
        </w:rPr>
        <w:t>Kaiming</w:t>
      </w:r>
      <w:proofErr w:type="spellEnd"/>
      <w:r w:rsidRPr="00C55335">
        <w:rPr>
          <w:rFonts w:ascii="Times New Roman" w:hAnsi="Times New Roman" w:cs="Times New Roman"/>
          <w:b w:val="0"/>
          <w:color w:val="000000" w:themeColor="text1"/>
        </w:rPr>
        <w:t xml:space="preserve"> He, </w:t>
      </w:r>
      <w:proofErr w:type="spellStart"/>
      <w:r w:rsidRPr="00C55335">
        <w:rPr>
          <w:rFonts w:ascii="Times New Roman" w:hAnsi="Times New Roman" w:cs="Times New Roman"/>
          <w:b w:val="0"/>
          <w:color w:val="000000" w:themeColor="text1"/>
        </w:rPr>
        <w:t>Xiangyu</w:t>
      </w:r>
      <w:proofErr w:type="spellEnd"/>
      <w:r w:rsidRPr="00C55335">
        <w:rPr>
          <w:rFonts w:ascii="Times New Roman" w:hAnsi="Times New Roman" w:cs="Times New Roman"/>
          <w:b w:val="0"/>
          <w:color w:val="000000" w:themeColor="text1"/>
        </w:rPr>
        <w:t xml:space="preserve"> Zhang</w:t>
      </w:r>
      <w:r w:rsidR="006A2F04" w:rsidRPr="00C55335">
        <w:rPr>
          <w:rFonts w:ascii="Times New Roman" w:hAnsi="Times New Roman" w:cs="Times New Roman"/>
          <w:b w:val="0"/>
          <w:color w:val="000000" w:themeColor="text1"/>
        </w:rPr>
        <w:t xml:space="preserve">, </w:t>
      </w:r>
      <w:proofErr w:type="spellStart"/>
      <w:r w:rsidR="006A2F04" w:rsidRPr="00C55335">
        <w:rPr>
          <w:rFonts w:ascii="Times New Roman" w:hAnsi="Times New Roman" w:cs="Times New Roman"/>
          <w:b w:val="0"/>
          <w:color w:val="000000" w:themeColor="text1"/>
        </w:rPr>
        <w:t>Shaoqing</w:t>
      </w:r>
      <w:proofErr w:type="spellEnd"/>
      <w:r w:rsidR="006A2F04" w:rsidRPr="00C55335">
        <w:rPr>
          <w:rFonts w:ascii="Times New Roman" w:hAnsi="Times New Roman" w:cs="Times New Roman"/>
          <w:b w:val="0"/>
          <w:color w:val="000000" w:themeColor="text1"/>
        </w:rPr>
        <w:t xml:space="preserve"> Ren, and Jian Sun [32</w:t>
      </w:r>
      <w:r w:rsidRPr="00C55335">
        <w:rPr>
          <w:rFonts w:ascii="Times New Roman" w:hAnsi="Times New Roman" w:cs="Times New Roman"/>
          <w:b w:val="0"/>
          <w:color w:val="000000" w:themeColor="text1"/>
        </w:rPr>
        <w:t xml:space="preserve">]. This design is noteworthy for winning the ILSVRC-2016 with an astounding accuracy of 96.4%. The 152-layer network’s depth and the addition of residual blocks are the main innovations. Residual blocks use identity skip connections to overcome the difficulty of </w:t>
      </w:r>
      <w:r w:rsidRPr="00C55335">
        <w:rPr>
          <w:rFonts w:ascii="Times New Roman" w:hAnsi="Times New Roman" w:cs="Times New Roman"/>
          <w:b w:val="0"/>
          <w:color w:val="000000" w:themeColor="text1"/>
        </w:rPr>
        <w:lastRenderedPageBreak/>
        <w:t xml:space="preserve">training deep architectures. The disappearing gradients issue is resolved by these connections, which allow layers to replicate their inputs to the following layer. This method’s logical goal is to make sure that every layer gains fresh and distinct characteristics from its input, which improves the model’s capacity to recognize complex patterns. With its inventive use of residual connections and its victory in the ImageNet competition, </w:t>
      </w:r>
      <w:proofErr w:type="spellStart"/>
      <w:r w:rsidRPr="00C55335">
        <w:rPr>
          <w:rFonts w:ascii="Times New Roman" w:hAnsi="Times New Roman" w:cs="Times New Roman"/>
          <w:b w:val="0"/>
          <w:color w:val="000000" w:themeColor="text1"/>
        </w:rPr>
        <w:t>ResNet’s</w:t>
      </w:r>
      <w:proofErr w:type="spellEnd"/>
      <w:r w:rsidRPr="00C55335">
        <w:rPr>
          <w:rFonts w:ascii="Times New Roman" w:hAnsi="Times New Roman" w:cs="Times New Roman"/>
          <w:b w:val="0"/>
          <w:color w:val="000000" w:themeColor="text1"/>
        </w:rPr>
        <w:t xml:space="preserve"> effect on the area of deep learning has been enormous, influencing succeeding architectures and establishing a new benchmark for training exceedingly deep neural networks.</w:t>
      </w:r>
    </w:p>
    <w:p w14:paraId="0165FC98" w14:textId="6A13C0C8" w:rsidR="004561A7" w:rsidRPr="00C55335"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12D7B7E1" wp14:editId="66913F1C">
            <wp:extent cx="5172075" cy="229362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net.png"/>
                    <pic:cNvPicPr/>
                  </pic:nvPicPr>
                  <pic:blipFill>
                    <a:blip r:embed="rId12">
                      <a:extLst>
                        <a:ext uri="{28A0092B-C50C-407E-A947-70E740481C1C}">
                          <a14:useLocalDpi xmlns:a14="http://schemas.microsoft.com/office/drawing/2010/main" val="0"/>
                        </a:ext>
                      </a:extLst>
                    </a:blip>
                    <a:stretch>
                      <a:fillRect/>
                    </a:stretch>
                  </pic:blipFill>
                  <pic:spPr>
                    <a:xfrm>
                      <a:off x="0" y="0"/>
                      <a:ext cx="5172075" cy="2293620"/>
                    </a:xfrm>
                    <a:prstGeom prst="rect">
                      <a:avLst/>
                    </a:prstGeom>
                  </pic:spPr>
                </pic:pic>
              </a:graphicData>
            </a:graphic>
          </wp:inline>
        </w:drawing>
      </w:r>
    </w:p>
    <w:p w14:paraId="47EF278A" w14:textId="77777777" w:rsidR="004561A7" w:rsidRPr="00C55335" w:rsidRDefault="004561A7" w:rsidP="006E502D">
      <w:pPr>
        <w:pStyle w:val="1"/>
        <w:spacing w:beforeLines="0" w:afterLines="0" w:after="0" w:line="276" w:lineRule="auto"/>
        <w:ind w:leftChars="0" w:left="0"/>
        <w:rPr>
          <w:rFonts w:ascii="Times New Roman" w:hAnsi="Times New Roman" w:cs="Times New Roman"/>
          <w:b w:val="0"/>
          <w:color w:val="000000" w:themeColor="text1"/>
        </w:rPr>
      </w:pPr>
    </w:p>
    <w:p w14:paraId="3CCCC64E" w14:textId="298DCEB2" w:rsidR="004561A7" w:rsidRPr="00C55335"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Residual learning: a building block</w:t>
      </w:r>
    </w:p>
    <w:p w14:paraId="1BEB35F7" w14:textId="77777777" w:rsidR="00C32F17" w:rsidRPr="00C55335" w:rsidRDefault="00C32F17" w:rsidP="004561A7">
      <w:pPr>
        <w:pStyle w:val="1"/>
        <w:spacing w:beforeLines="0" w:afterLines="0" w:after="0" w:line="276" w:lineRule="auto"/>
        <w:ind w:leftChars="0" w:left="360"/>
        <w:jc w:val="center"/>
        <w:rPr>
          <w:rFonts w:ascii="Times New Roman" w:hAnsi="Times New Roman" w:cs="Times New Roman"/>
          <w:b w:val="0"/>
          <w:color w:val="000000" w:themeColor="text1"/>
        </w:rPr>
      </w:pPr>
    </w:p>
    <w:p w14:paraId="5BA3FA87" w14:textId="26CBF295" w:rsidR="004561A7" w:rsidRPr="00C55335" w:rsidRDefault="004561A7"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MCG</w:t>
      </w:r>
    </w:p>
    <w:p w14:paraId="467DEA75" w14:textId="2BAD2C69" w:rsidR="004561A7" w:rsidRPr="00C55335" w:rsidRDefault="004561A7" w:rsidP="006E502D">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unified and flexible method for object candidate creation and picture segmentation is presented: Multiscale </w:t>
      </w:r>
      <w:r w:rsidR="006A2F04" w:rsidRPr="00C55335">
        <w:rPr>
          <w:rFonts w:ascii="Times New Roman" w:hAnsi="Times New Roman" w:cs="Times New Roman"/>
          <w:b w:val="0"/>
          <w:color w:val="000000" w:themeColor="text1"/>
        </w:rPr>
        <w:t>Combinatorial Grouping (MCG) [33</w:t>
      </w:r>
      <w:r w:rsidRPr="00C55335">
        <w:rPr>
          <w:rFonts w:ascii="Times New Roman" w:hAnsi="Times New Roman" w:cs="Times New Roman"/>
          <w:b w:val="0"/>
          <w:color w:val="000000" w:themeColor="text1"/>
        </w:rPr>
        <w:t xml:space="preserve">]. MCG navigates a combinatorial space of multiscale areas to provide correct item candidates by utilizing effective normalized cutting methods, hierarchical segmentation, and grouping procedures. The approach shows state-of-the-art results for hierarchical segmentation and contour detection on the BSDS500 dataset. Specifically, using the PASCAL 2012 dataset, MCG significantly outperforms other approaches in terms of instance-level and class-level quality. In addition to introducing a quicker single-scale version of MCG and showcasing significant gains in multiscale segmentation when tested on the PASCAL dataset, the research illustrates the complementarity of MCG with other approaches. MCG is an effective technique for object recognition in photos because of its versatility and adaptation to certain </w:t>
      </w:r>
      <w:proofErr w:type="spellStart"/>
      <w:r w:rsidRPr="00C55335">
        <w:rPr>
          <w:rFonts w:ascii="Times New Roman" w:hAnsi="Times New Roman" w:cs="Times New Roman"/>
          <w:b w:val="0"/>
          <w:color w:val="000000" w:themeColor="text1"/>
        </w:rPr>
        <w:t>pplications</w:t>
      </w:r>
      <w:proofErr w:type="spellEnd"/>
      <w:r w:rsidRPr="00C55335">
        <w:rPr>
          <w:rFonts w:ascii="Times New Roman" w:hAnsi="Times New Roman" w:cs="Times New Roman"/>
          <w:b w:val="0"/>
          <w:color w:val="000000" w:themeColor="text1"/>
        </w:rPr>
        <w:t>.</w:t>
      </w:r>
    </w:p>
    <w:p w14:paraId="2D8D828D" w14:textId="77777777" w:rsidR="006E502D" w:rsidRPr="00C55335" w:rsidRDefault="006E502D" w:rsidP="006E502D">
      <w:pPr>
        <w:pStyle w:val="1"/>
        <w:spacing w:beforeLines="0" w:afterLines="0" w:after="0" w:line="276" w:lineRule="auto"/>
        <w:ind w:leftChars="0" w:left="360"/>
        <w:rPr>
          <w:rFonts w:ascii="Times New Roman" w:hAnsi="Times New Roman" w:cs="Times New Roman"/>
          <w:b w:val="0"/>
          <w:color w:val="000000" w:themeColor="text1"/>
        </w:rPr>
      </w:pPr>
    </w:p>
    <w:p w14:paraId="39FC52EB" w14:textId="6819D9B0" w:rsidR="00C32F17" w:rsidRPr="00C55335" w:rsidRDefault="004561A7" w:rsidP="006E502D">
      <w:pPr>
        <w:pStyle w:val="1"/>
        <w:spacing w:beforeLines="0" w:afterLines="0" w:after="0" w:line="360"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lastRenderedPageBreak/>
        <w:drawing>
          <wp:inline distT="0" distB="0" distL="0" distR="0" wp14:anchorId="43301FB1" wp14:editId="438D409E">
            <wp:extent cx="5753100" cy="22675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CG.png"/>
                    <pic:cNvPicPr/>
                  </pic:nvPicPr>
                  <pic:blipFill>
                    <a:blip r:embed="rId13">
                      <a:extLst>
                        <a:ext uri="{28A0092B-C50C-407E-A947-70E740481C1C}">
                          <a14:useLocalDpi xmlns:a14="http://schemas.microsoft.com/office/drawing/2010/main" val="0"/>
                        </a:ext>
                      </a:extLst>
                    </a:blip>
                    <a:stretch>
                      <a:fillRect/>
                    </a:stretch>
                  </pic:blipFill>
                  <pic:spPr>
                    <a:xfrm>
                      <a:off x="0" y="0"/>
                      <a:ext cx="5753100" cy="2267585"/>
                    </a:xfrm>
                    <a:prstGeom prst="rect">
                      <a:avLst/>
                    </a:prstGeom>
                  </pic:spPr>
                </pic:pic>
              </a:graphicData>
            </a:graphic>
          </wp:inline>
        </w:drawing>
      </w:r>
    </w:p>
    <w:p w14:paraId="2005DC90" w14:textId="52D04D53" w:rsidR="00C32F17" w:rsidRPr="00C55335" w:rsidRDefault="004561A7" w:rsidP="009B4750">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Multiscale Combinatorial Grouping</w:t>
      </w:r>
    </w:p>
    <w:p w14:paraId="16E06AC4" w14:textId="3FD255FF" w:rsidR="004561A7" w:rsidRPr="00C55335" w:rsidRDefault="00BB5467"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VGG-16</w:t>
      </w:r>
    </w:p>
    <w:p w14:paraId="00BDB1E6" w14:textId="407FD23E" w:rsidR="00BB5467" w:rsidRPr="00C55335" w:rsidRDefault="008A4235" w:rsidP="00BB5467">
      <w:pPr>
        <w:pStyle w:val="1"/>
        <w:spacing w:beforeLines="0" w:afterLines="0" w:after="0" w:line="276" w:lineRule="auto"/>
        <w:ind w:leftChars="0" w:left="360"/>
        <w:rPr>
          <w:rFonts w:ascii="Times New Roman" w:hAnsi="Times New Roman" w:cs="Times New Roman"/>
          <w:b w:val="0"/>
          <w:color w:val="000000" w:themeColor="text1"/>
        </w:rPr>
      </w:pPr>
      <w:r>
        <w:rPr>
          <w:rFonts w:ascii="Times New Roman" w:hAnsi="Times New Roman" w:cs="Times New Roman"/>
          <w:b w:val="0"/>
          <w:color w:val="000000" w:themeColor="text1"/>
        </w:rPr>
        <w:t>The focus of the research “</w:t>
      </w:r>
      <w:r w:rsidR="00BB5467" w:rsidRPr="00C55335">
        <w:rPr>
          <w:rFonts w:ascii="Times New Roman" w:hAnsi="Times New Roman" w:cs="Times New Roman"/>
          <w:b w:val="0"/>
          <w:color w:val="000000" w:themeColor="text1"/>
        </w:rPr>
        <w:t>Very Deep Convolutional Networks for Large-Scale Image Recognition” is on examining how convolutional network depth affects the accuracy of picture recognition, with a particular e</w:t>
      </w:r>
      <w:r w:rsidR="006A2F04" w:rsidRPr="00C55335">
        <w:rPr>
          <w:rFonts w:ascii="Times New Roman" w:hAnsi="Times New Roman" w:cs="Times New Roman"/>
          <w:b w:val="0"/>
          <w:color w:val="000000" w:themeColor="text1"/>
        </w:rPr>
        <w:t>mphasis on the VGG-16 design [34</w:t>
      </w:r>
      <w:r w:rsidR="00BB5467" w:rsidRPr="00C55335">
        <w:rPr>
          <w:rFonts w:ascii="Times New Roman" w:hAnsi="Times New Roman" w:cs="Times New Roman"/>
          <w:b w:val="0"/>
          <w:color w:val="000000" w:themeColor="text1"/>
        </w:rPr>
        <w:t xml:space="preserve">]. With the use of tiny (3 x 3) convolution filters in every layer, the authors suggest a </w:t>
      </w:r>
      <w:proofErr w:type="spellStart"/>
      <w:r w:rsidR="00BB5467" w:rsidRPr="00C55335">
        <w:rPr>
          <w:rFonts w:ascii="Times New Roman" w:hAnsi="Times New Roman" w:cs="Times New Roman"/>
          <w:b w:val="0"/>
          <w:color w:val="000000" w:themeColor="text1"/>
        </w:rPr>
        <w:t>ConvNet</w:t>
      </w:r>
      <w:proofErr w:type="spellEnd"/>
      <w:r w:rsidR="00BB5467" w:rsidRPr="00C55335">
        <w:rPr>
          <w:rFonts w:ascii="Times New Roman" w:hAnsi="Times New Roman" w:cs="Times New Roman"/>
          <w:b w:val="0"/>
          <w:color w:val="000000" w:themeColor="text1"/>
        </w:rPr>
        <w:t xml:space="preserve"> design that gradually adds additional convolutional layers to achieve more depth. The authors show how greater representation depth improves classification accuracy by comparing several </w:t>
      </w:r>
      <w:proofErr w:type="spellStart"/>
      <w:r w:rsidR="00BB5467" w:rsidRPr="00C55335">
        <w:rPr>
          <w:rFonts w:ascii="Times New Roman" w:hAnsi="Times New Roman" w:cs="Times New Roman"/>
          <w:b w:val="0"/>
          <w:color w:val="000000" w:themeColor="text1"/>
        </w:rPr>
        <w:t>ConvNet</w:t>
      </w:r>
      <w:proofErr w:type="spellEnd"/>
      <w:r w:rsidR="00BB5467" w:rsidRPr="00C55335">
        <w:rPr>
          <w:rFonts w:ascii="Times New Roman" w:hAnsi="Times New Roman" w:cs="Times New Roman"/>
          <w:b w:val="0"/>
          <w:color w:val="000000" w:themeColor="text1"/>
        </w:rPr>
        <w:t xml:space="preserve"> setups on the ILSVRC classification problem. Specifically, even with very modest pipelines, the VGG-16 architecture achieves state-of-the-art accuracy on the ImageNet challenge dataset and exhibits exceptional performance in numerous image recognition datasets. Along with outlining significant changes made to the study, it offers insights into the ILSVRC 2014 object localization system related to VGG-16. In summary, the authors provide insightful research into the architecture and functionality of extremely deep </w:t>
      </w:r>
      <w:proofErr w:type="spellStart"/>
      <w:r w:rsidR="00BB5467" w:rsidRPr="00C55335">
        <w:rPr>
          <w:rFonts w:ascii="Times New Roman" w:hAnsi="Times New Roman" w:cs="Times New Roman"/>
          <w:b w:val="0"/>
          <w:color w:val="000000" w:themeColor="text1"/>
        </w:rPr>
        <w:t>ConvNets</w:t>
      </w:r>
      <w:proofErr w:type="spellEnd"/>
      <w:r w:rsidR="00BB5467" w:rsidRPr="00C55335">
        <w:rPr>
          <w:rFonts w:ascii="Times New Roman" w:hAnsi="Times New Roman" w:cs="Times New Roman"/>
          <w:b w:val="0"/>
          <w:color w:val="000000" w:themeColor="text1"/>
        </w:rPr>
        <w:t>, notably VGG-16, and shed light on these topics. Their findings are particularly relevant for the field of large-scale image recognition.</w:t>
      </w:r>
    </w:p>
    <w:p w14:paraId="44D6A23B" w14:textId="25B5E30F" w:rsidR="0077064C" w:rsidRPr="00C55335" w:rsidRDefault="00BB5467" w:rsidP="00C42E64">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5DAAA60A" wp14:editId="731F745B">
            <wp:extent cx="5943600" cy="2362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GG-16.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2362200"/>
                    </a:xfrm>
                    <a:prstGeom prst="rect">
                      <a:avLst/>
                    </a:prstGeom>
                  </pic:spPr>
                </pic:pic>
              </a:graphicData>
            </a:graphic>
          </wp:inline>
        </w:drawing>
      </w:r>
    </w:p>
    <w:p w14:paraId="74ADA824" w14:textId="60272CE6" w:rsidR="009B4750" w:rsidRPr="00C55335" w:rsidRDefault="00BB5467" w:rsidP="006D6991">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Typical architecture of the VGG model.</w:t>
      </w:r>
    </w:p>
    <w:p w14:paraId="5EDDDEEA" w14:textId="6D32B805" w:rsidR="00BB5467" w:rsidRPr="00C55335" w:rsidRDefault="004A1226"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lastRenderedPageBreak/>
        <w:t>AlexNet</w:t>
      </w:r>
      <w:proofErr w:type="spellEnd"/>
    </w:p>
    <w:p w14:paraId="4DCA9120" w14:textId="6870752A" w:rsidR="004A1226" w:rsidRPr="00C55335" w:rsidRDefault="004A1226" w:rsidP="00646264">
      <w:pPr>
        <w:pStyle w:val="1"/>
        <w:spacing w:beforeLines="0" w:afterLines="0" w:after="0" w:line="276" w:lineRule="auto"/>
        <w:ind w:leftChars="0" w:left="36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a ground-breaking deep Convolutional Neural Network (CNN) that won an unprecedented victory in the ILSVRC-2012 competit</w:t>
      </w:r>
      <w:r w:rsidR="00646264" w:rsidRPr="00C55335">
        <w:rPr>
          <w:rFonts w:ascii="Times New Roman" w:hAnsi="Times New Roman" w:cs="Times New Roman"/>
          <w:b w:val="0"/>
          <w:color w:val="000000" w:themeColor="text1"/>
        </w:rPr>
        <w:t>ion, is introduced in the paper “Im</w:t>
      </w:r>
      <w:r w:rsidRPr="00C55335">
        <w:rPr>
          <w:rFonts w:ascii="Times New Roman" w:hAnsi="Times New Roman" w:cs="Times New Roman"/>
          <w:b w:val="0"/>
          <w:color w:val="000000" w:themeColor="text1"/>
        </w:rPr>
        <w:t xml:space="preserve">ageNet Classification with Deep Convolutional Neural Networks” by Alex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Ilya </w:t>
      </w:r>
      <w:proofErr w:type="spellStart"/>
      <w:r w:rsidRPr="00C55335">
        <w:rPr>
          <w:rFonts w:ascii="Times New Roman" w:hAnsi="Times New Roman" w:cs="Times New Roman"/>
          <w:b w:val="0"/>
          <w:color w:val="000000" w:themeColor="text1"/>
        </w:rPr>
        <w:t>Sutsk</w:t>
      </w:r>
      <w:r w:rsidR="00646264" w:rsidRPr="00C55335">
        <w:rPr>
          <w:rFonts w:ascii="Times New Roman" w:hAnsi="Times New Roman" w:cs="Times New Roman"/>
          <w:b w:val="0"/>
          <w:color w:val="000000" w:themeColor="text1"/>
        </w:rPr>
        <w:t>ever</w:t>
      </w:r>
      <w:proofErr w:type="spellEnd"/>
      <w:r w:rsidR="00646264" w:rsidRPr="00C55335">
        <w:rPr>
          <w:rFonts w:ascii="Times New Roman" w:hAnsi="Times New Roman" w:cs="Times New Roman"/>
          <w:b w:val="0"/>
          <w:color w:val="000000" w:themeColor="text1"/>
        </w:rPr>
        <w:t>, and Geoffrey E. Hinton [14</w:t>
      </w:r>
      <w:r w:rsidRPr="00C55335">
        <w:rPr>
          <w:rFonts w:ascii="Times New Roman" w:hAnsi="Times New Roman" w:cs="Times New Roman"/>
          <w:b w:val="0"/>
          <w:color w:val="000000" w:themeColor="text1"/>
        </w:rPr>
        <w:t xml:space="preserve">]. With a TOP-5 test accuracy of 84.6%,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outperformed rivals using conventional methods by a significant margin; in the same challenge, the nearest opponent obtained an accuracy of 73.8%.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et al. suggested an architecture that was very simple but quite successful. It was composed of five convolutional layers: three fully-connected layers, max-pooling layers, Rectified Linear Units (</w:t>
      </w:r>
      <w:proofErr w:type="spellStart"/>
      <w:r w:rsidRPr="00C55335">
        <w:rPr>
          <w:rFonts w:ascii="Times New Roman" w:hAnsi="Times New Roman" w:cs="Times New Roman"/>
          <w:b w:val="0"/>
          <w:color w:val="000000" w:themeColor="text1"/>
        </w:rPr>
        <w:t>ReLUs</w:t>
      </w:r>
      <w:proofErr w:type="spellEnd"/>
      <w:r w:rsidRPr="00C55335">
        <w:rPr>
          <w:rFonts w:ascii="Times New Roman" w:hAnsi="Times New Roman" w:cs="Times New Roman"/>
          <w:b w:val="0"/>
          <w:color w:val="000000" w:themeColor="text1"/>
        </w:rPr>
        <w:t>) as non-</w:t>
      </w:r>
      <w:proofErr w:type="spellStart"/>
      <w:r w:rsidRPr="00C55335">
        <w:rPr>
          <w:rFonts w:ascii="Times New Roman" w:hAnsi="Times New Roman" w:cs="Times New Roman"/>
          <w:b w:val="0"/>
          <w:color w:val="000000" w:themeColor="text1"/>
        </w:rPr>
        <w:t>linearities</w:t>
      </w:r>
      <w:proofErr w:type="spellEnd"/>
      <w:r w:rsidRPr="00C55335">
        <w:rPr>
          <w:rFonts w:ascii="Times New Roman" w:hAnsi="Times New Roman" w:cs="Times New Roman"/>
          <w:b w:val="0"/>
          <w:color w:val="000000" w:themeColor="text1"/>
        </w:rPr>
        <w:t xml:space="preserve">, and dropout added for regularization. The breakthrough in computer vision that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success brought about demonstrated the promise of deep neural networks for image categorization applications. The work paved the way for deep learning’s further developments and deep CNNs’ broad use in a range of computer vision applications.</w:t>
      </w:r>
    </w:p>
    <w:p w14:paraId="70252A5D" w14:textId="44A01FF0" w:rsidR="0096727A" w:rsidRPr="00C55335" w:rsidRDefault="0096727A" w:rsidP="00646264">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4DF60112" wp14:editId="2EFAD470">
            <wp:extent cx="5943600" cy="27679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lexnet.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767965"/>
                    </a:xfrm>
                    <a:prstGeom prst="rect">
                      <a:avLst/>
                    </a:prstGeom>
                  </pic:spPr>
                </pic:pic>
              </a:graphicData>
            </a:graphic>
          </wp:inline>
        </w:drawing>
      </w:r>
    </w:p>
    <w:p w14:paraId="5E1E3D79" w14:textId="529686AE" w:rsidR="0096727A" w:rsidRPr="00C55335" w:rsidRDefault="0096727A" w:rsidP="00D50D48">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Figure: Illustration of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architecture</w:t>
      </w:r>
    </w:p>
    <w:p w14:paraId="47A53D0F" w14:textId="2CDEDA83" w:rsidR="004A1226" w:rsidRPr="00C55335" w:rsidRDefault="0096727A"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t>GoogLeNet</w:t>
      </w:r>
      <w:proofErr w:type="spellEnd"/>
    </w:p>
    <w:p w14:paraId="0711704D" w14:textId="77199139" w:rsidR="0096727A" w:rsidRPr="00C55335" w:rsidRDefault="0096727A" w:rsidP="00D50D48">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In the paper “Going Deeper with Convolutions,” the Inception architecture is presented using the </w:t>
      </w:r>
      <w:proofErr w:type="spellStart"/>
      <w:r w:rsidRPr="00C55335">
        <w:rPr>
          <w:rFonts w:ascii="Times New Roman" w:hAnsi="Times New Roman" w:cs="Times New Roman"/>
          <w:b w:val="0"/>
          <w:color w:val="000000" w:themeColor="text1"/>
        </w:rPr>
        <w:t>G</w:t>
      </w:r>
      <w:r w:rsidR="006A2F04" w:rsidRPr="00C55335">
        <w:rPr>
          <w:rFonts w:ascii="Times New Roman" w:hAnsi="Times New Roman" w:cs="Times New Roman"/>
          <w:b w:val="0"/>
          <w:color w:val="000000" w:themeColor="text1"/>
        </w:rPr>
        <w:t>oogLeNet</w:t>
      </w:r>
      <w:proofErr w:type="spellEnd"/>
      <w:r w:rsidR="006A2F04" w:rsidRPr="00C55335">
        <w:rPr>
          <w:rFonts w:ascii="Times New Roman" w:hAnsi="Times New Roman" w:cs="Times New Roman"/>
          <w:b w:val="0"/>
          <w:color w:val="000000" w:themeColor="text1"/>
        </w:rPr>
        <w:t xml:space="preserve"> model as an example [35</w:t>
      </w:r>
      <w:r w:rsidRPr="00C55335">
        <w:rPr>
          <w:rFonts w:ascii="Times New Roman" w:hAnsi="Times New Roman" w:cs="Times New Roman"/>
          <w:b w:val="0"/>
          <w:color w:val="000000" w:themeColor="text1"/>
        </w:rPr>
        <w:t xml:space="preserve">]. This deep convolutional neural network, named after the “we need to go deeper” internet meme, emphasizes greater network depth and is intended for computer vision applications. In the ILSVRC 2014 tasks, the architecture which includes the Inception module achieves state-of-the-art performance in object identification and picture recognition, significantly surpassing previous models. Its better use of computer resources, achieved by carefully balancing depth and breadth while keeping a steady computational budget, is noteworthy. The </w:t>
      </w:r>
      <w:proofErr w:type="spellStart"/>
      <w:r w:rsidRPr="00C55335">
        <w:rPr>
          <w:rFonts w:ascii="Times New Roman" w:hAnsi="Times New Roman" w:cs="Times New Roman"/>
          <w:b w:val="0"/>
          <w:color w:val="000000" w:themeColor="text1"/>
        </w:rPr>
        <w:t>Hebbian</w:t>
      </w:r>
      <w:proofErr w:type="spellEnd"/>
      <w:r w:rsidRPr="00C55335">
        <w:rPr>
          <w:rFonts w:ascii="Times New Roman" w:hAnsi="Times New Roman" w:cs="Times New Roman"/>
          <w:b w:val="0"/>
          <w:color w:val="000000" w:themeColor="text1"/>
        </w:rPr>
        <w:t xml:space="preserve"> principle and multi-scale processing intuition drive the Inception architecture, which shows promise in enhancing neural networks for computer vision since it achieves notably higher accuracy than the state of the art. It achieves competitive performance in identification tasks even without bounding box </w:t>
      </w:r>
      <w:r w:rsidRPr="00C55335">
        <w:rPr>
          <w:rFonts w:ascii="Times New Roman" w:hAnsi="Times New Roman" w:cs="Times New Roman"/>
          <w:b w:val="0"/>
          <w:color w:val="000000" w:themeColor="text1"/>
        </w:rPr>
        <w:lastRenderedPageBreak/>
        <w:t xml:space="preserve">regression or context use. Benefits of the architecture include emphasizing computational economy and achieving a considerable quality boost with a minimal increase in computing needs when compared to shallower networks. The design considerations guarantee cost-effectiveness and practical use in real-world applications, even on big datasets. All things considered, the Inception architecture which is best represented by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represents a noteworthy breakthrough in deep learning for computer vision, providing enhanced precision, effective use of resources, and practicality in many contexts.</w:t>
      </w:r>
    </w:p>
    <w:p w14:paraId="1CF1EFF4" w14:textId="1B2A1CF8" w:rsidR="0096727A" w:rsidRPr="00C55335" w:rsidRDefault="0096727A" w:rsidP="00E50300">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22E3367D" wp14:editId="4D5A5168">
            <wp:extent cx="5943600" cy="22383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oogLeNe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238375"/>
                    </a:xfrm>
                    <a:prstGeom prst="rect">
                      <a:avLst/>
                    </a:prstGeom>
                  </pic:spPr>
                </pic:pic>
              </a:graphicData>
            </a:graphic>
          </wp:inline>
        </w:drawing>
      </w:r>
    </w:p>
    <w:p w14:paraId="39A60680" w14:textId="77777777" w:rsidR="00E50300" w:rsidRPr="00C55335" w:rsidRDefault="00E50300" w:rsidP="00E50300">
      <w:pPr>
        <w:pStyle w:val="1"/>
        <w:spacing w:beforeLines="0" w:afterLines="0" w:after="0" w:line="276" w:lineRule="auto"/>
        <w:ind w:leftChars="0" w:left="360"/>
        <w:rPr>
          <w:rFonts w:ascii="Times New Roman" w:hAnsi="Times New Roman" w:cs="Times New Roman"/>
          <w:b w:val="0"/>
          <w:color w:val="000000" w:themeColor="text1"/>
        </w:rPr>
      </w:pPr>
    </w:p>
    <w:p w14:paraId="46C14333" w14:textId="593692CC" w:rsidR="0096727A" w:rsidRPr="00C55335" w:rsidRDefault="0096727A" w:rsidP="0096727A">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Figure: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network with all the bells and whistles</w:t>
      </w:r>
    </w:p>
    <w:p w14:paraId="59629ADC" w14:textId="3349B28B" w:rsidR="00EC3833" w:rsidRPr="00C55335" w:rsidRDefault="00EC3833" w:rsidP="007F0ED1">
      <w:pPr>
        <w:pStyle w:val="1"/>
        <w:spacing w:beforeLines="0" w:afterLines="0" w:after="0" w:line="276" w:lineRule="auto"/>
        <w:ind w:leftChars="0" w:left="0"/>
        <w:rPr>
          <w:rFonts w:ascii="Times New Roman" w:hAnsi="Times New Roman" w:cs="Times New Roman"/>
          <w:b w:val="0"/>
          <w:color w:val="000000" w:themeColor="text1"/>
        </w:rPr>
      </w:pPr>
    </w:p>
    <w:p w14:paraId="1E8DDF16" w14:textId="4FF8911F" w:rsidR="007F0ED1" w:rsidRPr="00C55335" w:rsidRDefault="009449D8"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Available Datasets</w:t>
      </w:r>
    </w:p>
    <w:p w14:paraId="07769C5C" w14:textId="664C97EF" w:rsidR="009449D8" w:rsidRPr="00C55335" w:rsidRDefault="009449D8" w:rsidP="009449D8">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ny machine learning system, data is essential, but in deep networks, the need of data is heightened. Thus, for any segmentation system that uses deep learning methods, gathering sufficient data into a dataset is crucial. One needs time, domain expertise to select pertinent information, infrastructure to obtain that data and convert it to a format that the system can understand and learn from, and other resources to produce a viable dataset, which should be large enough in scale and accurately reflect the use case of the system. This assignment is among the hardest to do in this situation, despite its seeming simplicity in comparison to intricate neural network architectural designs. Because of this, the best course of action is typically to use an established standard dataset that is sufficiently representative for the problem domain. This tactic also helps the community because standardized datasets make it possible to compare systems fairly. In fact, many datasets are a part of a challenge that withholds some data so that developers cannot assess their algorithms. This allows for the evaluation of numerous methods in a fair contest that ranks them according to their actual performance without the influence of biased data.</w:t>
      </w:r>
    </w:p>
    <w:p w14:paraId="430033F2" w14:textId="77777777" w:rsidR="001A087F" w:rsidRPr="00C55335" w:rsidRDefault="001A087F" w:rsidP="003F3218">
      <w:pPr>
        <w:spacing w:after="0"/>
        <w:jc w:val="both"/>
        <w:rPr>
          <w:rFonts w:ascii="Times New Roman" w:hAnsi="Times New Roman" w:cs="Times New Roman"/>
          <w:color w:val="000000" w:themeColor="text1"/>
          <w:sz w:val="24"/>
          <w:szCs w:val="24"/>
        </w:rPr>
      </w:pPr>
    </w:p>
    <w:p w14:paraId="06D54937" w14:textId="10583833"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ADE20K</w:t>
      </w:r>
      <w:r w:rsidRPr="00C55335">
        <w:rPr>
          <w:rFonts w:ascii="Times New Roman" w:hAnsi="Times New Roman" w:cs="Times New Roman"/>
          <w:color w:val="000000" w:themeColor="text1"/>
          <w:sz w:val="24"/>
          <w:szCs w:val="24"/>
        </w:rPr>
        <w:t>: A large and varied collection created for computer vision research on semanti</w:t>
      </w:r>
      <w:r w:rsidR="001B3605" w:rsidRPr="00C55335">
        <w:rPr>
          <w:rFonts w:ascii="Times New Roman" w:hAnsi="Times New Roman" w:cs="Times New Roman"/>
          <w:color w:val="000000" w:themeColor="text1"/>
          <w:sz w:val="24"/>
          <w:szCs w:val="24"/>
        </w:rPr>
        <w:t>c segmentation is the ADE20K [36</w:t>
      </w:r>
      <w:r w:rsidRPr="00C55335">
        <w:rPr>
          <w:rFonts w:ascii="Times New Roman" w:hAnsi="Times New Roman" w:cs="Times New Roman"/>
          <w:color w:val="000000" w:themeColor="text1"/>
          <w:sz w:val="24"/>
          <w:szCs w:val="24"/>
        </w:rPr>
        <w:t xml:space="preserve">] (ADE20K Scene Parsing) dataset. ADE20K, which includes more than 20,000 high resolution photos, stands out for having precise annotations at the pixel level, including 150 different object categories and item classes. Semantic </w:t>
      </w:r>
      <w:r w:rsidRPr="00C55335">
        <w:rPr>
          <w:rFonts w:ascii="Times New Roman" w:hAnsi="Times New Roman" w:cs="Times New Roman"/>
          <w:color w:val="000000" w:themeColor="text1"/>
          <w:sz w:val="24"/>
          <w:szCs w:val="24"/>
        </w:rPr>
        <w:lastRenderedPageBreak/>
        <w:t>segmentation algorithms face a particular problem in handling complex spatial connections and differences in item sizes due to the vast spectrum of scenes captured by the dataset, which includes both indoor and outdoor locations. As a benchmark that makes cross-methodology comparisons easier, ADE20K has established itself as a key tool for assessing the resilience and performance of semantic segmentation models. The importance of the dataset is demonstrated by its critical role in the development of scene comprehension algorithms, giving researchers a platform to create models that can classify individual pixels in intricate and realistic visual context</w:t>
      </w:r>
      <w:r w:rsidR="001A087F" w:rsidRPr="00C55335">
        <w:rPr>
          <w:rFonts w:ascii="Times New Roman" w:hAnsi="Times New Roman" w:cs="Times New Roman"/>
          <w:color w:val="000000" w:themeColor="text1"/>
          <w:sz w:val="24"/>
          <w:szCs w:val="24"/>
        </w:rPr>
        <w:t>s with exquisite granularity.</w:t>
      </w:r>
    </w:p>
    <w:p w14:paraId="58D8584E" w14:textId="1AFCAF7D"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OCO Stuff</w:t>
      </w:r>
      <w:r w:rsidRPr="00C55335">
        <w:rPr>
          <w:rFonts w:ascii="Times New Roman" w:hAnsi="Times New Roman" w:cs="Times New Roman"/>
          <w:color w:val="000000" w:themeColor="text1"/>
          <w:sz w:val="24"/>
          <w:szCs w:val="24"/>
        </w:rPr>
        <w:t>: Specifically designed for semantic segmentation tasks with an emphasis on s</w:t>
      </w:r>
      <w:r w:rsidR="001B3605" w:rsidRPr="00C55335">
        <w:rPr>
          <w:rFonts w:ascii="Times New Roman" w:hAnsi="Times New Roman" w:cs="Times New Roman"/>
          <w:color w:val="000000" w:themeColor="text1"/>
          <w:sz w:val="24"/>
          <w:szCs w:val="24"/>
        </w:rPr>
        <w:t>tuff classes, the COCO Stuff [37</w:t>
      </w:r>
      <w:r w:rsidRPr="00C55335">
        <w:rPr>
          <w:rFonts w:ascii="Times New Roman" w:hAnsi="Times New Roman" w:cs="Times New Roman"/>
          <w:color w:val="000000" w:themeColor="text1"/>
          <w:sz w:val="24"/>
          <w:szCs w:val="24"/>
        </w:rPr>
        <w:t>] dataset is a useful addition to the COCO (Common Objects in Context) dataset. This includes comments for 91 different kinds of objects, including the sky, roads, and greenery. With its full grasp of visual scenes that goes beyond object-centric annotations, this dataset is an invaluable tool for training and assessing models in the complex context of semantic segmentation. With its extensive pixel-level annotations for a wider variety of semantic classifications, COCO Stuff is a companion to the original COCO dataset, which focuses largely on object recognition. With the use of this dataset, scene understanding research may proceed and picture analysis can become more comprehensive and contextual. Stuff classes are added to the dataset, which makes it more useful for training models that identify various components in a picture and understand complex spatial connections. The COCO Stuff dataset is a well-known benchmark in the field of semantic segmentation research and has played a significant role</w:t>
      </w:r>
      <w:r w:rsidR="001A087F" w:rsidRPr="00C55335">
        <w:rPr>
          <w:rFonts w:ascii="Times New Roman" w:hAnsi="Times New Roman" w:cs="Times New Roman"/>
          <w:color w:val="000000" w:themeColor="text1"/>
          <w:sz w:val="24"/>
          <w:szCs w:val="24"/>
        </w:rPr>
        <w:t xml:space="preserve"> in advancing the discipline.</w:t>
      </w:r>
    </w:p>
    <w:p w14:paraId="0A4FE6FC" w14:textId="6D1D8BC6" w:rsidR="003F321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VOC (Visual Object Classes)</w:t>
      </w:r>
      <w:r w:rsidRPr="00C55335">
        <w:rPr>
          <w:rFonts w:ascii="Times New Roman" w:hAnsi="Times New Roman" w:cs="Times New Roman"/>
          <w:color w:val="000000" w:themeColor="text1"/>
          <w:sz w:val="24"/>
          <w:szCs w:val="24"/>
        </w:rPr>
        <w:t>: As the industry standard for object identification and segmentation tasks</w:t>
      </w:r>
      <w:r w:rsidR="001B3605" w:rsidRPr="00C55335">
        <w:rPr>
          <w:rFonts w:ascii="Times New Roman" w:hAnsi="Times New Roman" w:cs="Times New Roman"/>
          <w:color w:val="000000" w:themeColor="text1"/>
          <w:sz w:val="24"/>
          <w:szCs w:val="24"/>
        </w:rPr>
        <w:t>, the Pascal VOC [38</w:t>
      </w:r>
      <w:r w:rsidRPr="00C55335">
        <w:rPr>
          <w:rFonts w:ascii="Times New Roman" w:hAnsi="Times New Roman" w:cs="Times New Roman"/>
          <w:color w:val="000000" w:themeColor="text1"/>
          <w:sz w:val="24"/>
          <w:szCs w:val="24"/>
        </w:rPr>
        <w:t>] (Visual Object Classes) dataset is a seminal resource in the field of computer vision. The collection provides an extensive and diversified range of visual settings, containing photos from 20 different object categories, such as automobiles, animals, and household goods. One of Pascal VOC’s unique features is its painstaking annotations at the pixel level. These annotations offer each picture comprehensive ground truth data, making it easier to train and assess models that have a precise grasp of object boundaries. The training, validation, and test sets of the dataset are purposefully divided to promote standardized evaluation processes and guarantee uniform performance evaluations across various algorithms. Pascal VOC has been a driving force behind several breakthroughs and developments in the field of object identification and segmentation research, significantly influencing its course. Researchers use Pascal VOC tasks to evaluate the performance of their algorithms and compare them against real-world settings. The Pascal VOC dataset remains a fundamental resource, contributing significantly to cooperative research endeavors, facilitating performance assessments, and propelling the advancement of cutting-edge approaches for object detection and segmentation.</w:t>
      </w:r>
    </w:p>
    <w:p w14:paraId="6E75BE22" w14:textId="6C6A6819"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Pascal Context</w:t>
      </w:r>
      <w:r w:rsidRPr="00C55335">
        <w:rPr>
          <w:rFonts w:ascii="Times New Roman" w:hAnsi="Times New Roman" w:cs="Times New Roman"/>
          <w:color w:val="000000" w:themeColor="text1"/>
          <w:sz w:val="24"/>
          <w:szCs w:val="24"/>
        </w:rPr>
        <w:t>: A collection of supplementary annotations for the PASCAL VOC 2010 detection challenge, a well-liked benchmark for tasks involving object recognition and semantic segmentation, i</w:t>
      </w:r>
      <w:r w:rsidR="001A087F" w:rsidRPr="00C55335">
        <w:rPr>
          <w:rFonts w:ascii="Times New Roman" w:hAnsi="Times New Roman" w:cs="Times New Roman"/>
          <w:color w:val="000000" w:themeColor="text1"/>
          <w:sz w:val="24"/>
          <w:szCs w:val="24"/>
        </w:rPr>
        <w:t>s called the “</w:t>
      </w:r>
      <w:r w:rsidR="001B3605" w:rsidRPr="00C55335">
        <w:rPr>
          <w:rFonts w:ascii="Times New Roman" w:hAnsi="Times New Roman" w:cs="Times New Roman"/>
          <w:color w:val="000000" w:themeColor="text1"/>
          <w:sz w:val="24"/>
          <w:szCs w:val="24"/>
        </w:rPr>
        <w:t>Pascal Context” [39</w:t>
      </w:r>
      <w:r w:rsidRPr="00C55335">
        <w:rPr>
          <w:rFonts w:ascii="Times New Roman" w:hAnsi="Times New Roman" w:cs="Times New Roman"/>
          <w:color w:val="000000" w:themeColor="text1"/>
          <w:sz w:val="24"/>
          <w:szCs w:val="24"/>
        </w:rPr>
        <w:t xml:space="preserve">] dataset. The dataset covers more than 400 kinds of objects, things, and hybrids, and goes beyond the original PASCAL semantic segmentation problem by providing pixel-wise labels for the whole picture. Things like automobiles, pets, and chairs are examples of objects since they are readily numbered and moved. Things that are amorphous or uncountable, like the sky, grass, and water, are referred to as stuff. Things like fences, curtains, and roads are examples of hybrids since they possess both stuff-like and object-like qualities. There are 10,103 photos in the dataset for training and validation, and 9,637 images for testing. 20 categories, including human, animal, vehicle, and indoor, are used to group the photos. The dataset helps create novel models and techniques that may make use of the extensive and varied annotations, as well as for assessing the significance of context for object recognition and semantic segmentation in the real world. Regarding semantic segmentation and associated tasks, including </w:t>
      </w:r>
      <w:proofErr w:type="spellStart"/>
      <w:r w:rsidRPr="00C55335">
        <w:rPr>
          <w:rFonts w:ascii="Times New Roman" w:hAnsi="Times New Roman" w:cs="Times New Roman"/>
          <w:color w:val="000000" w:themeColor="text1"/>
          <w:sz w:val="24"/>
          <w:szCs w:val="24"/>
        </w:rPr>
        <w:t>zeroshot</w:t>
      </w:r>
      <w:proofErr w:type="spellEnd"/>
      <w:r w:rsidRPr="00C55335">
        <w:rPr>
          <w:rFonts w:ascii="Times New Roman" w:hAnsi="Times New Roman" w:cs="Times New Roman"/>
          <w:color w:val="000000" w:themeColor="text1"/>
          <w:sz w:val="24"/>
          <w:szCs w:val="24"/>
        </w:rPr>
        <w:t xml:space="preserve"> learning, human parsing, saliency detection, surface </w:t>
      </w:r>
      <w:proofErr w:type="spellStart"/>
      <w:r w:rsidRPr="00C55335">
        <w:rPr>
          <w:rFonts w:ascii="Times New Roman" w:hAnsi="Times New Roman" w:cs="Times New Roman"/>
          <w:color w:val="000000" w:themeColor="text1"/>
          <w:sz w:val="24"/>
          <w:szCs w:val="24"/>
        </w:rPr>
        <w:t>normals</w:t>
      </w:r>
      <w:proofErr w:type="spellEnd"/>
      <w:r w:rsidRPr="00C55335">
        <w:rPr>
          <w:rFonts w:ascii="Times New Roman" w:hAnsi="Times New Roman" w:cs="Times New Roman"/>
          <w:color w:val="000000" w:themeColor="text1"/>
          <w:sz w:val="24"/>
          <w:szCs w:val="24"/>
        </w:rPr>
        <w:t xml:space="preserve"> estimation, and border detection, the dataset is utilized to suggest </w:t>
      </w:r>
      <w:r w:rsidR="001A087F" w:rsidRPr="00C55335">
        <w:rPr>
          <w:rFonts w:ascii="Times New Roman" w:hAnsi="Times New Roman" w:cs="Times New Roman"/>
          <w:color w:val="000000" w:themeColor="text1"/>
          <w:sz w:val="24"/>
          <w:szCs w:val="24"/>
        </w:rPr>
        <w:t>and contrast various methods.</w:t>
      </w:r>
    </w:p>
    <w:p w14:paraId="09F17FDB" w14:textId="07C07142"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Part</w:t>
      </w:r>
      <w:r w:rsidRPr="00C55335">
        <w:rPr>
          <w:rFonts w:ascii="Times New Roman" w:hAnsi="Times New Roman" w:cs="Times New Roman"/>
          <w:color w:val="000000" w:themeColor="text1"/>
          <w:sz w:val="24"/>
          <w:szCs w:val="24"/>
        </w:rPr>
        <w:t>: An additional set of annotations for the wel</w:t>
      </w:r>
      <w:r w:rsidR="001A087F" w:rsidRPr="00C55335">
        <w:rPr>
          <w:rFonts w:ascii="Times New Roman" w:hAnsi="Times New Roman" w:cs="Times New Roman"/>
          <w:color w:val="000000" w:themeColor="text1"/>
          <w:sz w:val="24"/>
          <w:szCs w:val="24"/>
        </w:rPr>
        <w:t xml:space="preserve">l-known PASCAL VOC 2010 dataset </w:t>
      </w:r>
      <w:r w:rsidRPr="00C55335">
        <w:rPr>
          <w:rFonts w:ascii="Times New Roman" w:hAnsi="Times New Roman" w:cs="Times New Roman"/>
          <w:color w:val="000000" w:themeColor="text1"/>
          <w:sz w:val="24"/>
          <w:szCs w:val="24"/>
        </w:rPr>
        <w:t>a benchmark for computer vision tasks including ob</w:t>
      </w:r>
      <w:r w:rsidR="001A087F" w:rsidRPr="00C55335">
        <w:rPr>
          <w:rFonts w:ascii="Times New Roman" w:hAnsi="Times New Roman" w:cs="Times New Roman"/>
          <w:color w:val="000000" w:themeColor="text1"/>
          <w:sz w:val="24"/>
          <w:szCs w:val="24"/>
        </w:rPr>
        <w:t xml:space="preserve">ject detection and segmentation </w:t>
      </w:r>
      <w:r w:rsidR="001B3605" w:rsidRPr="00C55335">
        <w:rPr>
          <w:rFonts w:ascii="Times New Roman" w:hAnsi="Times New Roman" w:cs="Times New Roman"/>
          <w:color w:val="000000" w:themeColor="text1"/>
          <w:sz w:val="24"/>
          <w:szCs w:val="24"/>
        </w:rPr>
        <w:t>is called the PASCAL Part [40</w:t>
      </w:r>
      <w:r w:rsidRPr="00C55335">
        <w:rPr>
          <w:rFonts w:ascii="Times New Roman" w:hAnsi="Times New Roman" w:cs="Times New Roman"/>
          <w:color w:val="000000" w:themeColor="text1"/>
          <w:sz w:val="24"/>
          <w:szCs w:val="24"/>
        </w:rPr>
        <w:t>] dataset. With segmentation masks for every body part of the object, the PASCAL Part dataset extends the capabilities of the original PASCAL object detection job. It offers the silhouette annotation for categories (like boats) that don’t have a fixed set of pieces. It can also be used as a set for segmenting human semantic parts: There are several people in free-form positions and occlusions in each image (1,716 for training and 1,817 for testing). It offers meticulous annotations at the pixel level for six body parts: the head, chest, upper and lower arms, and upper and lower legs. 9,637 images are used for testing and 10,103 images are used for training and validation. Along with 39 part classes,</w:t>
      </w:r>
      <w:r w:rsidR="001A087F" w:rsidRPr="00C55335">
        <w:rPr>
          <w:rFonts w:ascii="Times New Roman" w:hAnsi="Times New Roman" w:cs="Times New Roman"/>
          <w:color w:val="000000" w:themeColor="text1"/>
          <w:sz w:val="24"/>
          <w:szCs w:val="24"/>
        </w:rPr>
        <w:t xml:space="preserve"> it covers 20 object classes. </w:t>
      </w:r>
    </w:p>
    <w:p w14:paraId="0E9B89C3" w14:textId="786E364D" w:rsidR="009449D8"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NYU-Depth V2 (NYUDv2)</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 xml:space="preserve">The RGB and depth cameras of the Microsoft Kinect gadget recorded a variety of indoor scenarios that make </w:t>
      </w:r>
      <w:r w:rsidR="001B3605" w:rsidRPr="00C55335">
        <w:rPr>
          <w:rFonts w:ascii="Times New Roman" w:hAnsi="Times New Roman" w:cs="Times New Roman"/>
          <w:color w:val="000000" w:themeColor="text1"/>
          <w:sz w:val="24"/>
          <w:szCs w:val="24"/>
        </w:rPr>
        <w:t>up the NYU-Depth V2 (NYUDv2) [41</w:t>
      </w:r>
      <w:r w:rsidR="009449D8" w:rsidRPr="00C55335">
        <w:rPr>
          <w:rFonts w:ascii="Times New Roman" w:hAnsi="Times New Roman" w:cs="Times New Roman"/>
          <w:color w:val="000000" w:themeColor="text1"/>
          <w:sz w:val="24"/>
          <w:szCs w:val="24"/>
        </w:rPr>
        <w:t xml:space="preserve">] dataset. It has 1449 pairs of RGB and depth images that are aligned, and each pixel has a dense multi-class label. An instance number is also labeled on each object. With 407,024 unlabeled frames, 464 additional scenes from 3 cities are also included in the collection. Using a colorization strategy, the dataset has been preprocessed to fill in the missing depth values. Semantic </w:t>
      </w:r>
      <w:proofErr w:type="spellStart"/>
      <w:r w:rsidR="009449D8" w:rsidRPr="00C55335">
        <w:rPr>
          <w:rFonts w:ascii="Times New Roman" w:hAnsi="Times New Roman" w:cs="Times New Roman"/>
          <w:color w:val="000000" w:themeColor="text1"/>
          <w:sz w:val="24"/>
          <w:szCs w:val="24"/>
        </w:rPr>
        <w:t>seg</w:t>
      </w:r>
      <w:proofErr w:type="spellEnd"/>
      <w:r w:rsidR="009449D8" w:rsidRPr="00C55335">
        <w:rPr>
          <w:rFonts w:ascii="Times New Roman" w:hAnsi="Times New Roman" w:cs="Times New Roman"/>
          <w:color w:val="000000" w:themeColor="text1"/>
          <w:sz w:val="24"/>
          <w:szCs w:val="24"/>
        </w:rPr>
        <w:t>-</w:t>
      </w:r>
      <w:r w:rsidR="009449D8" w:rsidRPr="00C55335">
        <w:rPr>
          <w:rFonts w:ascii="Times New Roman" w:hAnsi="Times New Roman" w:cs="Times New Roman"/>
        </w:rPr>
        <w:t xml:space="preserve"> </w:t>
      </w:r>
      <w:r w:rsidR="009449D8" w:rsidRPr="00C55335">
        <w:rPr>
          <w:rFonts w:ascii="Times New Roman" w:hAnsi="Times New Roman" w:cs="Times New Roman"/>
          <w:color w:val="000000" w:themeColor="text1"/>
          <w:sz w:val="24"/>
          <w:szCs w:val="24"/>
        </w:rPr>
        <w:t>mentation, depth estimation, surface normal estimation, 3D item detection, and scene completion are among the tasks for which the dataset is helpful. Because of its extensive and diverse material, NYU-Depth V2 is an essential tool for academics who want to improve computer vision models’ ability to perceive depth and comprehend the structures of</w:t>
      </w:r>
      <w:r w:rsidR="0046527D" w:rsidRPr="00C55335">
        <w:rPr>
          <w:rFonts w:ascii="Times New Roman" w:hAnsi="Times New Roman" w:cs="Times New Roman"/>
          <w:color w:val="000000" w:themeColor="text1"/>
          <w:sz w:val="24"/>
          <w:szCs w:val="24"/>
        </w:rPr>
        <w:t xml:space="preserve"> scenes in interior settings.</w:t>
      </w:r>
    </w:p>
    <w:p w14:paraId="368817A0" w14:textId="3F0FE39D"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SUN RGBD</w:t>
      </w:r>
      <w:r w:rsidRPr="00C55335">
        <w:rPr>
          <w:rFonts w:ascii="Times New Roman" w:hAnsi="Times New Roman" w:cs="Times New Roman"/>
          <w:color w:val="000000" w:themeColor="text1"/>
          <w:sz w:val="24"/>
          <w:szCs w:val="24"/>
        </w:rPr>
        <w:t xml:space="preserve">: An extensive collection of RGB-D photos for scene analysis </w:t>
      </w:r>
      <w:r w:rsidR="001B3605" w:rsidRPr="00C55335">
        <w:rPr>
          <w:rFonts w:ascii="Times New Roman" w:hAnsi="Times New Roman" w:cs="Times New Roman"/>
          <w:color w:val="000000" w:themeColor="text1"/>
          <w:sz w:val="24"/>
          <w:szCs w:val="24"/>
        </w:rPr>
        <w:t>tasks is called the SUN RGBD [42</w:t>
      </w:r>
      <w:r w:rsidRPr="00C55335">
        <w:rPr>
          <w:rFonts w:ascii="Times New Roman" w:hAnsi="Times New Roman" w:cs="Times New Roman"/>
          <w:color w:val="000000" w:themeColor="text1"/>
          <w:sz w:val="24"/>
          <w:szCs w:val="24"/>
        </w:rPr>
        <w:t>] dataset. It has 10,335 photos from four separate sensors that span a range of inside situations, including workplaces, classrooms, bedrooms, and kitchens. Rich annotations, such as 2D polygons, 3D bounding boxes, item orientations, room layouts, and scene categories, are included for every image in the dataset. Concerning all significant scene understanding tasks, including semantic segmentation, 3D object detection, monocular depth estimation, and scene recognition, the dataset seeks to push the state-of-the-art. Additionally, the dataset makes it possible to assess 3D metrics and cross-sensor generalization. SUN RGBD offers a realistic and comprehensive dataset that captures the nuances of interior situations, making it a standard for algorithms tackling problems like object detection, scene parsing, and 3D scene reconstruction. This has led to brea</w:t>
      </w:r>
      <w:r w:rsidR="0046527D" w:rsidRPr="00C55335">
        <w:rPr>
          <w:rFonts w:ascii="Times New Roman" w:hAnsi="Times New Roman" w:cs="Times New Roman"/>
          <w:color w:val="000000" w:themeColor="text1"/>
          <w:sz w:val="24"/>
          <w:szCs w:val="24"/>
        </w:rPr>
        <w:t>kthroughs in computer vision.</w:t>
      </w:r>
    </w:p>
    <w:p w14:paraId="5DA06864" w14:textId="41651CD3"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UN3D</w:t>
      </w:r>
      <w:r w:rsidRPr="00C55335">
        <w:rPr>
          <w:rFonts w:ascii="Times New Roman" w:hAnsi="Times New Roman" w:cs="Times New Roman"/>
          <w:color w:val="000000" w:themeColor="text1"/>
          <w:sz w:val="24"/>
          <w:szCs w:val="24"/>
        </w:rPr>
        <w:t>: The whole 3D extent of numerous indoor spa</w:t>
      </w:r>
      <w:r w:rsidR="001B3605" w:rsidRPr="00C55335">
        <w:rPr>
          <w:rFonts w:ascii="Times New Roman" w:hAnsi="Times New Roman" w:cs="Times New Roman"/>
          <w:color w:val="000000" w:themeColor="text1"/>
          <w:sz w:val="24"/>
          <w:szCs w:val="24"/>
        </w:rPr>
        <w:t>ces is captured in the SUN3D [43</w:t>
      </w:r>
      <w:r w:rsidRPr="00C55335">
        <w:rPr>
          <w:rFonts w:ascii="Times New Roman" w:hAnsi="Times New Roman" w:cs="Times New Roman"/>
          <w:color w:val="000000" w:themeColor="text1"/>
          <w:sz w:val="24"/>
          <w:szCs w:val="24"/>
        </w:rPr>
        <w:t>] dataset, which is a massive collection of RGB-D movies with object labels and camera poses. It includes 415 sequences that were taken in 41 distinct buil</w:t>
      </w:r>
      <w:r w:rsidR="001B3605" w:rsidRPr="00C55335">
        <w:rPr>
          <w:rFonts w:ascii="Times New Roman" w:hAnsi="Times New Roman" w:cs="Times New Roman"/>
          <w:color w:val="000000" w:themeColor="text1"/>
          <w:sz w:val="24"/>
          <w:szCs w:val="24"/>
        </w:rPr>
        <w:t>dings and 254 distinct areas [43</w:t>
      </w:r>
      <w:r w:rsidRPr="00C55335">
        <w:rPr>
          <w:rFonts w:ascii="Times New Roman" w:hAnsi="Times New Roman" w:cs="Times New Roman"/>
          <w:color w:val="000000" w:themeColor="text1"/>
          <w:sz w:val="24"/>
          <w:szCs w:val="24"/>
        </w:rPr>
        <w:t>]. Semantic segmentation of the scene’s items and camera posture information is contained in every frame. The purpose of the dataset is to support research in the areas of semantic segmentation, object recognition, structure from motion, and scene interpretation. Online resources include the SUN3D database, the web-based 3D annotation tool, and the source code for the generalized bundle adjustment. SUN3D, which comprises over 8,000 RGBD video sequences and related ground truth annotations, is now widely used as a benchmark for assessing algorithms for tasks including object detection, scene interpretation, and 3D reconstruction. The content of the dataset includes both indoor and outdoor settings, as well as a variety of difficulties such as changing illumination, occlusions, and object in</w:t>
      </w:r>
      <w:r w:rsidR="0046527D" w:rsidRPr="00C55335">
        <w:rPr>
          <w:rFonts w:ascii="Times New Roman" w:hAnsi="Times New Roman" w:cs="Times New Roman"/>
          <w:color w:val="000000" w:themeColor="text1"/>
          <w:sz w:val="24"/>
          <w:szCs w:val="24"/>
        </w:rPr>
        <w:t>teractions.</w:t>
      </w:r>
    </w:p>
    <w:p w14:paraId="501D5261" w14:textId="43D8DF1B"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e</w:t>
      </w:r>
      <w:r w:rsidR="001A087F" w:rsidRPr="00C55335">
        <w:rPr>
          <w:rFonts w:ascii="Times New Roman" w:hAnsi="Times New Roman" w:cs="Times New Roman"/>
          <w:b/>
          <w:color w:val="000000" w:themeColor="text1"/>
          <w:sz w:val="24"/>
          <w:szCs w:val="24"/>
        </w:rPr>
        <w:t>mantic Boundaries Dataset (SBD)</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Using semantic segmentation, the Seman</w:t>
      </w:r>
      <w:r w:rsidR="001B3605" w:rsidRPr="00C55335">
        <w:rPr>
          <w:rFonts w:ascii="Times New Roman" w:hAnsi="Times New Roman" w:cs="Times New Roman"/>
          <w:color w:val="000000" w:themeColor="text1"/>
          <w:sz w:val="24"/>
          <w:szCs w:val="24"/>
        </w:rPr>
        <w:t>tic Boundaries Dataset (SBD) [44</w:t>
      </w:r>
      <w:r w:rsidRPr="00C55335">
        <w:rPr>
          <w:rFonts w:ascii="Times New Roman" w:hAnsi="Times New Roman" w:cs="Times New Roman"/>
          <w:color w:val="000000" w:themeColor="text1"/>
          <w:sz w:val="24"/>
          <w:szCs w:val="24"/>
        </w:rPr>
        <w:t xml:space="preserve">] predicts pixels on an object’s edge rather than its inside. There are 8498 training and 2820 test images in the dataset, which is made up of 11318 photos from the PASCAL VOC2011 challenge’s </w:t>
      </w:r>
      <w:proofErr w:type="spellStart"/>
      <w:r w:rsidRPr="00C55335">
        <w:rPr>
          <w:rFonts w:ascii="Times New Roman" w:hAnsi="Times New Roman" w:cs="Times New Roman"/>
          <w:color w:val="000000" w:themeColor="text1"/>
          <w:sz w:val="24"/>
          <w:szCs w:val="24"/>
        </w:rPr>
        <w:t>trainval</w:t>
      </w:r>
      <w:proofErr w:type="spellEnd"/>
      <w:r w:rsidRPr="00C55335">
        <w:rPr>
          <w:rFonts w:ascii="Times New Roman" w:hAnsi="Times New Roman" w:cs="Times New Roman"/>
          <w:color w:val="000000" w:themeColor="text1"/>
          <w:sz w:val="24"/>
          <w:szCs w:val="24"/>
        </w:rPr>
        <w:t xml:space="preserve"> set. One of the twenty Pascal VOC classes are labeled on object instance boundaries in this dataset, which also features precise figure/ground masks. Tasks including edge recognition, semantic contour prediction, and interactive segmentation benefit fro</w:t>
      </w:r>
      <w:r w:rsidR="001A087F" w:rsidRPr="00C55335">
        <w:rPr>
          <w:rFonts w:ascii="Times New Roman" w:hAnsi="Times New Roman" w:cs="Times New Roman"/>
          <w:color w:val="000000" w:themeColor="text1"/>
          <w:sz w:val="24"/>
          <w:szCs w:val="24"/>
        </w:rPr>
        <w:t xml:space="preserve">m the application of the SBD. </w:t>
      </w:r>
    </w:p>
    <w:p w14:paraId="40D0D817" w14:textId="4A80249E"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SYNTHetic</w:t>
      </w:r>
      <w:proofErr w:type="spellEnd"/>
      <w:r w:rsidRPr="00C55335">
        <w:rPr>
          <w:rFonts w:ascii="Times New Roman" w:hAnsi="Times New Roman" w:cs="Times New Roman"/>
          <w:b/>
          <w:color w:val="000000" w:themeColor="text1"/>
          <w:sz w:val="24"/>
          <w:szCs w:val="24"/>
        </w:rPr>
        <w:t xml:space="preserve"> Collection of Imagery and Annotations (SYNTHI</w:t>
      </w:r>
      <w:r w:rsidR="001A087F" w:rsidRPr="00C55335">
        <w:rPr>
          <w:rFonts w:ascii="Times New Roman" w:hAnsi="Times New Roman" w:cs="Times New Roman"/>
          <w:b/>
          <w:color w:val="000000" w:themeColor="text1"/>
          <w:sz w:val="24"/>
          <w:szCs w:val="24"/>
        </w:rPr>
        <w:t>A)</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 xml:space="preserve">A huge synthetic dataset called the </w:t>
      </w:r>
      <w:proofErr w:type="spellStart"/>
      <w:r w:rsidRPr="00C55335">
        <w:rPr>
          <w:rFonts w:ascii="Times New Roman" w:hAnsi="Times New Roman" w:cs="Times New Roman"/>
          <w:color w:val="000000" w:themeColor="text1"/>
          <w:sz w:val="24"/>
          <w:szCs w:val="24"/>
        </w:rPr>
        <w:t>SYNTHetic</w:t>
      </w:r>
      <w:proofErr w:type="spellEnd"/>
      <w:r w:rsidRPr="00C55335">
        <w:rPr>
          <w:rFonts w:ascii="Times New Roman" w:hAnsi="Times New Roman" w:cs="Times New Roman"/>
          <w:color w:val="000000" w:themeColor="text1"/>
          <w:sz w:val="24"/>
          <w:szCs w:val="24"/>
        </w:rPr>
        <w:t xml:space="preserve"> Collection of Image</w:t>
      </w:r>
      <w:r w:rsidR="001B3605" w:rsidRPr="00C55335">
        <w:rPr>
          <w:rFonts w:ascii="Times New Roman" w:hAnsi="Times New Roman" w:cs="Times New Roman"/>
          <w:color w:val="000000" w:themeColor="text1"/>
          <w:sz w:val="24"/>
          <w:szCs w:val="24"/>
        </w:rPr>
        <w:t>ry and Annotations (SYNTHIA) [45</w:t>
      </w:r>
      <w:r w:rsidRPr="00C55335">
        <w:rPr>
          <w:rFonts w:ascii="Times New Roman" w:hAnsi="Times New Roman" w:cs="Times New Roman"/>
          <w:color w:val="000000" w:themeColor="text1"/>
          <w:sz w:val="24"/>
          <w:szCs w:val="24"/>
        </w:rPr>
        <w:t xml:space="preserve">] was created specifically for the job of semantic segmentation and related scene interpretation issues in the context of driving scenarios. It is comprised of over 200,000 high-definition pictures taken from separate snapshots and video streams. The pictures are created from a virtual metropolis with various scenes, dynamic objects, different seasons, lighting, and weather effects. Thirteen classes, including sky, building, road, car, pedestrian, etc., have accurate </w:t>
      </w:r>
      <w:proofErr w:type="spellStart"/>
      <w:r w:rsidRPr="00C55335">
        <w:rPr>
          <w:rFonts w:ascii="Times New Roman" w:hAnsi="Times New Roman" w:cs="Times New Roman"/>
          <w:color w:val="000000" w:themeColor="text1"/>
          <w:sz w:val="24"/>
          <w:szCs w:val="24"/>
        </w:rPr>
        <w:t>pixellevel</w:t>
      </w:r>
      <w:proofErr w:type="spellEnd"/>
      <w:r w:rsidRPr="00C55335">
        <w:rPr>
          <w:rFonts w:ascii="Times New Roman" w:hAnsi="Times New Roman" w:cs="Times New Roman"/>
          <w:color w:val="000000" w:themeColor="text1"/>
          <w:sz w:val="24"/>
          <w:szCs w:val="24"/>
        </w:rPr>
        <w:t xml:space="preserve"> semantic annotations included with the </w:t>
      </w:r>
      <w:r w:rsidRPr="00C55335">
        <w:rPr>
          <w:rFonts w:ascii="Times New Roman" w:hAnsi="Times New Roman" w:cs="Times New Roman"/>
          <w:color w:val="000000" w:themeColor="text1"/>
          <w:sz w:val="24"/>
          <w:szCs w:val="24"/>
        </w:rPr>
        <w:lastRenderedPageBreak/>
        <w:t>photographs. Additionally, eight RGB cameras that combine to form a binocular 360-degree camera and eight depth sensors are simulated in the dataset. SYNTHIA is a benchmark that is extremely useful for assessing algorithms in the context of urban scene analysis, where access to huge annotated datasets can be difficult due to its synthetic yet highly realistic content. Researchers use SYNTHIA to improve the state-of-</w:t>
      </w:r>
      <w:proofErr w:type="spellStart"/>
      <w:r w:rsidRPr="00C55335">
        <w:rPr>
          <w:rFonts w:ascii="Times New Roman" w:hAnsi="Times New Roman" w:cs="Times New Roman"/>
          <w:color w:val="000000" w:themeColor="text1"/>
          <w:sz w:val="24"/>
          <w:szCs w:val="24"/>
        </w:rPr>
        <w:t>theart</w:t>
      </w:r>
      <w:proofErr w:type="spellEnd"/>
      <w:r w:rsidRPr="00C55335">
        <w:rPr>
          <w:rFonts w:ascii="Times New Roman" w:hAnsi="Times New Roman" w:cs="Times New Roman"/>
          <w:color w:val="000000" w:themeColor="text1"/>
          <w:sz w:val="24"/>
          <w:szCs w:val="24"/>
        </w:rPr>
        <w:t xml:space="preserve"> in semantic comprehension of urban landscapes, train and validate models, and evaluate how resilient they are to vari</w:t>
      </w:r>
      <w:r w:rsidR="0046527D" w:rsidRPr="00C55335">
        <w:rPr>
          <w:rFonts w:ascii="Times New Roman" w:hAnsi="Times New Roman" w:cs="Times New Roman"/>
          <w:color w:val="000000" w:themeColor="text1"/>
          <w:sz w:val="24"/>
          <w:szCs w:val="24"/>
        </w:rPr>
        <w:t>ous environmental conditions.</w:t>
      </w:r>
    </w:p>
    <w:p w14:paraId="678C30CA" w14:textId="229F38C2" w:rsidR="009449D8"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Berkeley Deep Drive (BDD100K)</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This extensive and varied driving video collection,</w:t>
      </w:r>
      <w:r w:rsidRPr="00C55335">
        <w:rPr>
          <w:rFonts w:ascii="Times New Roman" w:hAnsi="Times New Roman" w:cs="Times New Roman"/>
          <w:color w:val="000000" w:themeColor="text1"/>
          <w:sz w:val="24"/>
          <w:szCs w:val="24"/>
        </w:rPr>
        <w:t xml:space="preserve"> called “</w:t>
      </w:r>
      <w:r w:rsidR="009449D8" w:rsidRPr="00C55335">
        <w:rPr>
          <w:rFonts w:ascii="Times New Roman" w:hAnsi="Times New Roman" w:cs="Times New Roman"/>
          <w:color w:val="000000" w:themeColor="text1"/>
          <w:sz w:val="24"/>
          <w:szCs w:val="24"/>
        </w:rPr>
        <w:t>Ber</w:t>
      </w:r>
      <w:r w:rsidR="001B3605" w:rsidRPr="00C55335">
        <w:rPr>
          <w:rFonts w:ascii="Times New Roman" w:hAnsi="Times New Roman" w:cs="Times New Roman"/>
          <w:color w:val="000000" w:themeColor="text1"/>
          <w:sz w:val="24"/>
          <w:szCs w:val="24"/>
        </w:rPr>
        <w:t>keley Deep Drive (BDD100K),” [46</w:t>
      </w:r>
      <w:r w:rsidR="009449D8" w:rsidRPr="00C55335">
        <w:rPr>
          <w:rFonts w:ascii="Times New Roman" w:hAnsi="Times New Roman" w:cs="Times New Roman"/>
          <w:color w:val="000000" w:themeColor="text1"/>
          <w:sz w:val="24"/>
          <w:szCs w:val="24"/>
        </w:rPr>
        <w:t xml:space="preserve">] is intended for use in computer vision research. One hundred thousand movies total, each lasting roughly forty seconds and captured at 30 frames per second, are included. The videos feature a variety of American locales, climates, and lighting conditions. Ten tasks, including object detection, semantic segmentation, lane detection, and drivable area segmentation, are also supported by comprehensive annotations in the dataset. Developing and testing image recognition algorithms for autonomous driving is intended to be made easier with the help of this dataset. Due to its unique emphasis on </w:t>
      </w:r>
      <w:proofErr w:type="spellStart"/>
      <w:r w:rsidR="009449D8" w:rsidRPr="00C55335">
        <w:rPr>
          <w:rFonts w:ascii="Times New Roman" w:hAnsi="Times New Roman" w:cs="Times New Roman"/>
          <w:color w:val="000000" w:themeColor="text1"/>
          <w:sz w:val="24"/>
          <w:szCs w:val="24"/>
        </w:rPr>
        <w:t>realworld</w:t>
      </w:r>
      <w:proofErr w:type="spellEnd"/>
      <w:r w:rsidR="009449D8" w:rsidRPr="00C55335">
        <w:rPr>
          <w:rFonts w:ascii="Times New Roman" w:hAnsi="Times New Roman" w:cs="Times New Roman"/>
          <w:color w:val="000000" w:themeColor="text1"/>
          <w:sz w:val="24"/>
          <w:szCs w:val="24"/>
        </w:rPr>
        <w:t xml:space="preserve"> driving scenarios, BDD100K is a useful benchmark that will help advance our knowledge of intricate urban settings and strengthen the resilience of computer vision models in practical applications.</w:t>
      </w:r>
    </w:p>
    <w:p w14:paraId="333A2D1F" w14:textId="5FAFD854"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The Cambridge-driving </w:t>
      </w:r>
      <w:r w:rsidR="001A087F" w:rsidRPr="00C55335">
        <w:rPr>
          <w:rFonts w:ascii="Times New Roman" w:hAnsi="Times New Roman" w:cs="Times New Roman"/>
          <w:b/>
          <w:color w:val="000000" w:themeColor="text1"/>
          <w:sz w:val="24"/>
          <w:szCs w:val="24"/>
        </w:rPr>
        <w:t>Labeled Video Database (</w:t>
      </w:r>
      <w:proofErr w:type="spellStart"/>
      <w:r w:rsidR="001A087F" w:rsidRPr="00C55335">
        <w:rPr>
          <w:rFonts w:ascii="Times New Roman" w:hAnsi="Times New Roman" w:cs="Times New Roman"/>
          <w:b/>
          <w:color w:val="000000" w:themeColor="text1"/>
          <w:sz w:val="24"/>
          <w:szCs w:val="24"/>
        </w:rPr>
        <w:t>CamVid</w:t>
      </w:r>
      <w:proofErr w:type="spellEnd"/>
      <w:r w:rsidR="001A087F" w:rsidRPr="00C55335">
        <w:rPr>
          <w:rFonts w:ascii="Times New Roman" w:hAnsi="Times New Roman" w:cs="Times New Roman"/>
          <w:b/>
          <w:color w:val="000000" w:themeColor="text1"/>
          <w:sz w:val="24"/>
          <w:szCs w:val="24"/>
        </w:rPr>
        <w:t>)</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Videos taken from the viewpoint of a moving car make up the Cambridge-driving Lab</w:t>
      </w:r>
      <w:r w:rsidR="001B3605" w:rsidRPr="00C55335">
        <w:rPr>
          <w:rFonts w:ascii="Times New Roman" w:hAnsi="Times New Roman" w:cs="Times New Roman"/>
          <w:color w:val="000000" w:themeColor="text1"/>
          <w:sz w:val="24"/>
          <w:szCs w:val="24"/>
        </w:rPr>
        <w:t>eled Video Database (</w:t>
      </w:r>
      <w:proofErr w:type="spellStart"/>
      <w:r w:rsidR="001B3605" w:rsidRPr="00C55335">
        <w:rPr>
          <w:rFonts w:ascii="Times New Roman" w:hAnsi="Times New Roman" w:cs="Times New Roman"/>
          <w:color w:val="000000" w:themeColor="text1"/>
          <w:sz w:val="24"/>
          <w:szCs w:val="24"/>
        </w:rPr>
        <w:t>CamVid</w:t>
      </w:r>
      <w:proofErr w:type="spellEnd"/>
      <w:r w:rsidR="001B3605" w:rsidRPr="00C55335">
        <w:rPr>
          <w:rFonts w:ascii="Times New Roman" w:hAnsi="Times New Roman" w:cs="Times New Roman"/>
          <w:color w:val="000000" w:themeColor="text1"/>
          <w:sz w:val="24"/>
          <w:szCs w:val="24"/>
        </w:rPr>
        <w:t>) [47</w:t>
      </w:r>
      <w:r w:rsidRPr="00C55335">
        <w:rPr>
          <w:rFonts w:ascii="Times New Roman" w:hAnsi="Times New Roman" w:cs="Times New Roman"/>
          <w:color w:val="000000" w:themeColor="text1"/>
          <w:sz w:val="24"/>
          <w:szCs w:val="24"/>
        </w:rPr>
        <w:t xml:space="preserve">]. A 960x720 resolution camera mounted on an automobile dashboard originally recorded five video sequences that make up the </w:t>
      </w:r>
      <w:proofErr w:type="spellStart"/>
      <w:r w:rsidRPr="00C55335">
        <w:rPr>
          <w:rFonts w:ascii="Times New Roman" w:hAnsi="Times New Roman" w:cs="Times New Roman"/>
          <w:color w:val="000000" w:themeColor="text1"/>
          <w:sz w:val="24"/>
          <w:szCs w:val="24"/>
        </w:rPr>
        <w:t>CamVid</w:t>
      </w:r>
      <w:proofErr w:type="spellEnd"/>
      <w:r w:rsidRPr="00C55335">
        <w:rPr>
          <w:rFonts w:ascii="Times New Roman" w:hAnsi="Times New Roman" w:cs="Times New Roman"/>
          <w:color w:val="000000" w:themeColor="text1"/>
          <w:sz w:val="24"/>
          <w:szCs w:val="24"/>
        </w:rPr>
        <w:t xml:space="preserve"> (Cambridge-driving Labeled Video Database), a database for interpreting driving scenes and roads. More than ten minutes of excellent 30Hz video are included in the dataset, along with matching semantically tagged images at 1Hz and, in some cases, 15Hz. Each pixel in the dataset is assigned a ground truth label, which is associated with one of 32 semantic classes including column/pole, train, wall, lane markings (driving), parking block, tunnel, bicyclist, car, SUV/pickup/truck, bridge, sign, tree, pedestrian, miscellaneous text, traffic light, sidewalk, road shoulder, road, animal, child, vegetation, archway, fence, truck- /bus, motorcycle, sky, void, building, cart luggage, traffic cone, and other moving object. The dataset underwent hand annotation, and its accuracy was confirmed by two individuals. In addition, the dataset provides 3D camera postures for every frame, camera calibration sequences, and specially designed labeling software. The dataset can be used to assess methods for label propagation, pedestrian detection, and mu</w:t>
      </w:r>
      <w:r w:rsidR="001A087F" w:rsidRPr="00C55335">
        <w:rPr>
          <w:rFonts w:ascii="Times New Roman" w:hAnsi="Times New Roman" w:cs="Times New Roman"/>
          <w:color w:val="000000" w:themeColor="text1"/>
          <w:sz w:val="24"/>
          <w:szCs w:val="24"/>
        </w:rPr>
        <w:t>lti-class object recognition.</w:t>
      </w:r>
    </w:p>
    <w:p w14:paraId="43DC60C7" w14:textId="6806428F"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ityscapes</w:t>
      </w:r>
      <w:r w:rsidRPr="00C55335">
        <w:rPr>
          <w:rFonts w:ascii="Times New Roman" w:hAnsi="Times New Roman" w:cs="Times New Roman"/>
          <w:color w:val="000000" w:themeColor="text1"/>
          <w:sz w:val="24"/>
          <w:szCs w:val="24"/>
        </w:rPr>
        <w:t xml:space="preserve">: With annotations for 30 classes and </w:t>
      </w:r>
      <w:r w:rsidR="001B3605" w:rsidRPr="00C55335">
        <w:rPr>
          <w:rFonts w:ascii="Times New Roman" w:hAnsi="Times New Roman" w:cs="Times New Roman"/>
          <w:color w:val="000000" w:themeColor="text1"/>
          <w:sz w:val="24"/>
          <w:szCs w:val="24"/>
        </w:rPr>
        <w:t>8 categories, the Cityscapes [48</w:t>
      </w:r>
      <w:r w:rsidRPr="00C55335">
        <w:rPr>
          <w:rFonts w:ascii="Times New Roman" w:hAnsi="Times New Roman" w:cs="Times New Roman"/>
          <w:color w:val="000000" w:themeColor="text1"/>
          <w:sz w:val="24"/>
          <w:szCs w:val="24"/>
        </w:rPr>
        <w:t xml:space="preserve">] dataset is a large-scale database for semantic urban scene interpretation. It offers information from 50 cities as well as a range of functions like image-to-image translation, segmentation, and depth estimation. About 5000 finely annotated photos and 20,000 coarsely annotated images make up the dataset. During several months, during the day, and with favorable weather, data was collected in fifty cities. Due to the fact that it was initially captured as </w:t>
      </w:r>
      <w:r w:rsidRPr="00C55335">
        <w:rPr>
          <w:rFonts w:ascii="Times New Roman" w:hAnsi="Times New Roman" w:cs="Times New Roman"/>
          <w:color w:val="000000" w:themeColor="text1"/>
          <w:sz w:val="24"/>
          <w:szCs w:val="24"/>
        </w:rPr>
        <w:lastRenderedPageBreak/>
        <w:t>video, the frames were carefully chosen to include a lot of dynamic elements, a changing scene arrangement, and a changing background. In order to enable research that aspires to use vast volumes of (weakly) labeled data, the dataset is meant for evaluating the performance of vision algorithms for three fundamental tasks of semantic urban scene understanding: pixel-level, instance-level, an</w:t>
      </w:r>
      <w:r w:rsidR="0046527D" w:rsidRPr="00C55335">
        <w:rPr>
          <w:rFonts w:ascii="Times New Roman" w:hAnsi="Times New Roman" w:cs="Times New Roman"/>
          <w:color w:val="000000" w:themeColor="text1"/>
          <w:sz w:val="24"/>
          <w:szCs w:val="24"/>
        </w:rPr>
        <w:t>d panoptic semantic labeling.</w:t>
      </w:r>
    </w:p>
    <w:p w14:paraId="56C273D7" w14:textId="722E3A15"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Youtube</w:t>
      </w:r>
      <w:proofErr w:type="spellEnd"/>
      <w:r w:rsidRPr="00C55335">
        <w:rPr>
          <w:rFonts w:ascii="Times New Roman" w:hAnsi="Times New Roman" w:cs="Times New Roman"/>
          <w:b/>
          <w:color w:val="000000" w:themeColor="text1"/>
          <w:sz w:val="24"/>
          <w:szCs w:val="24"/>
        </w:rPr>
        <w:t>-Objects</w:t>
      </w:r>
      <w:r w:rsidR="001B3605" w:rsidRPr="00C55335">
        <w:rPr>
          <w:rFonts w:ascii="Times New Roman" w:hAnsi="Times New Roman" w:cs="Times New Roman"/>
          <w:color w:val="000000" w:themeColor="text1"/>
          <w:sz w:val="24"/>
          <w:szCs w:val="24"/>
        </w:rPr>
        <w:t xml:space="preserve">: The </w:t>
      </w:r>
      <w:proofErr w:type="spellStart"/>
      <w:r w:rsidR="001B3605" w:rsidRPr="00C55335">
        <w:rPr>
          <w:rFonts w:ascii="Times New Roman" w:hAnsi="Times New Roman" w:cs="Times New Roman"/>
          <w:color w:val="000000" w:themeColor="text1"/>
          <w:sz w:val="24"/>
          <w:szCs w:val="24"/>
        </w:rPr>
        <w:t>Youtube</w:t>
      </w:r>
      <w:proofErr w:type="spellEnd"/>
      <w:r w:rsidR="001B3605" w:rsidRPr="00C55335">
        <w:rPr>
          <w:rFonts w:ascii="Times New Roman" w:hAnsi="Times New Roman" w:cs="Times New Roman"/>
          <w:color w:val="000000" w:themeColor="text1"/>
          <w:sz w:val="24"/>
          <w:szCs w:val="24"/>
        </w:rPr>
        <w:t>-Objects [49</w:t>
      </w:r>
      <w:r w:rsidRPr="00C55335">
        <w:rPr>
          <w:rFonts w:ascii="Times New Roman" w:hAnsi="Times New Roman" w:cs="Times New Roman"/>
          <w:color w:val="000000" w:themeColor="text1"/>
          <w:sz w:val="24"/>
          <w:szCs w:val="24"/>
        </w:rPr>
        <w:t xml:space="preserve">] dataset is a massive collection of object videos from YouTube that was gathered by searching for the names of ten different object classes, including motorbikes, trains, dogs, cats, cows, planes, birds, boats, cars, and motorcycles, from the PASCAL VOC Challenge. For every class in the dataset, there are nine to twenty-four videos totaling five hundred thousand frames. The download size is 89 gigabytes. Every video has a different length, ranging from thirty seconds to three minutes. The films lack precise location and size annotations; instead, they merely show the existence of an object belonging to the relevant class. Along with optical flow and </w:t>
      </w:r>
      <w:proofErr w:type="spellStart"/>
      <w:r w:rsidRPr="00C55335">
        <w:rPr>
          <w:rFonts w:ascii="Times New Roman" w:hAnsi="Times New Roman" w:cs="Times New Roman"/>
          <w:color w:val="000000" w:themeColor="text1"/>
          <w:sz w:val="24"/>
          <w:szCs w:val="24"/>
        </w:rPr>
        <w:t>superpixels</w:t>
      </w:r>
      <w:proofErr w:type="spellEnd"/>
      <w:r w:rsidRPr="00C55335">
        <w:rPr>
          <w:rFonts w:ascii="Times New Roman" w:hAnsi="Times New Roman" w:cs="Times New Roman"/>
          <w:color w:val="000000" w:themeColor="text1"/>
          <w:sz w:val="24"/>
          <w:szCs w:val="24"/>
        </w:rPr>
        <w:t xml:space="preserve"> for every frame, the collection also includes tubes, motion segments, bounding-box annotations, and point tracks for some video frames. The dataset is meant for tasks</w:t>
      </w:r>
      <w:r w:rsidR="001A087F" w:rsidRPr="00C55335">
        <w:rPr>
          <w:rFonts w:ascii="Times New Roman" w:hAnsi="Times New Roman" w:cs="Times New Roman"/>
          <w:color w:val="000000" w:themeColor="text1"/>
          <w:sz w:val="24"/>
          <w:szCs w:val="24"/>
        </w:rPr>
        <w:t xml:space="preserve"> like segmenting and tracking objects in videos as well as learning object class detectors from vi</w:t>
      </w:r>
      <w:r w:rsidR="0046527D" w:rsidRPr="00C55335">
        <w:rPr>
          <w:rFonts w:ascii="Times New Roman" w:hAnsi="Times New Roman" w:cs="Times New Roman"/>
          <w:color w:val="000000" w:themeColor="text1"/>
          <w:sz w:val="24"/>
          <w:szCs w:val="24"/>
        </w:rPr>
        <w:t>deos with sparse annotations.</w:t>
      </w:r>
    </w:p>
    <w:p w14:paraId="27E593DA" w14:textId="326F2A12"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Materials in Context (MINC)</w:t>
      </w:r>
      <w:r w:rsidRPr="00C55335">
        <w:rPr>
          <w:rFonts w:ascii="Times New Roman" w:hAnsi="Times New Roman" w:cs="Times New Roman"/>
          <w:color w:val="000000" w:themeColor="text1"/>
          <w:sz w:val="24"/>
          <w:szCs w:val="24"/>
        </w:rPr>
        <w:t>: A vast, publicly available collection of materials found in the wild, “</w:t>
      </w:r>
      <w:r w:rsidR="001B3605" w:rsidRPr="00C55335">
        <w:rPr>
          <w:rFonts w:ascii="Times New Roman" w:hAnsi="Times New Roman" w:cs="Times New Roman"/>
          <w:color w:val="000000" w:themeColor="text1"/>
          <w:sz w:val="24"/>
          <w:szCs w:val="24"/>
        </w:rPr>
        <w:t>Materials in Context (MINC)” [50</w:t>
      </w:r>
      <w:r w:rsidRPr="00C55335">
        <w:rPr>
          <w:rFonts w:ascii="Times New Roman" w:hAnsi="Times New Roman" w:cs="Times New Roman"/>
          <w:color w:val="000000" w:themeColor="text1"/>
          <w:sz w:val="24"/>
          <w:szCs w:val="24"/>
        </w:rPr>
        <w:t xml:space="preserve">] includes 7061 classified material segmentations across 23 material categories in addition to 3 million labeled point samples. The rich surface texture, geometry, lighting, and clutter of real-world materials are captured in the dataset, which spans a wide spectrum of material types like cloth, glass, leather, metal, stone, wood, etc. The </w:t>
      </w:r>
      <w:proofErr w:type="spellStart"/>
      <w:r w:rsidRPr="00C55335">
        <w:rPr>
          <w:rFonts w:ascii="Times New Roman" w:hAnsi="Times New Roman" w:cs="Times New Roman"/>
          <w:color w:val="000000" w:themeColor="text1"/>
          <w:sz w:val="24"/>
          <w:szCs w:val="24"/>
        </w:rPr>
        <w:t>OpenSurfaces</w:t>
      </w:r>
      <w:proofErr w:type="spellEnd"/>
      <w:r w:rsidRPr="00C55335">
        <w:rPr>
          <w:rFonts w:ascii="Times New Roman" w:hAnsi="Times New Roman" w:cs="Times New Roman"/>
          <w:color w:val="000000" w:themeColor="text1"/>
          <w:sz w:val="24"/>
          <w:szCs w:val="24"/>
        </w:rPr>
        <w:t xml:space="preserve"> database, a comprehensively documented catalog of surface appearance, was the source from which the material annotations for the dataset were extracted. The resolution of a photograph is usually 500 × 800 or 800 × 500. Numerous tasks, including material recognition, material segmentation, material editing, and material synthesis, can be accomplished with the help of the MINC dataset. For academic reasons alone, the dataset is openly accessible to the general public. </w:t>
      </w:r>
    </w:p>
    <w:p w14:paraId="37E3C08C" w14:textId="4FF0BC55"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KITTI</w:t>
      </w:r>
      <w:r w:rsidRPr="00C55335">
        <w:rPr>
          <w:rFonts w:ascii="Times New Roman" w:hAnsi="Times New Roman" w:cs="Times New Roman"/>
          <w:color w:val="000000" w:themeColor="text1"/>
          <w:sz w:val="24"/>
          <w:szCs w:val="24"/>
        </w:rPr>
        <w:t>: One of the most often used datasets for mobile robots and autonomous driving is KITTI (Karlsruhe Institute of Technology and Toy</w:t>
      </w:r>
      <w:r w:rsidR="001B3605" w:rsidRPr="00C55335">
        <w:rPr>
          <w:rFonts w:ascii="Times New Roman" w:hAnsi="Times New Roman" w:cs="Times New Roman"/>
          <w:color w:val="000000" w:themeColor="text1"/>
          <w:sz w:val="24"/>
          <w:szCs w:val="24"/>
        </w:rPr>
        <w:t>ota Technological Institute) [51</w:t>
      </w:r>
      <w:r w:rsidRPr="00C55335">
        <w:rPr>
          <w:rFonts w:ascii="Times New Roman" w:hAnsi="Times New Roman" w:cs="Times New Roman"/>
          <w:color w:val="000000" w:themeColor="text1"/>
          <w:sz w:val="24"/>
          <w:szCs w:val="24"/>
        </w:rPr>
        <w:t xml:space="preserve">]. It is made up of hours’ worth of traffic scenarios captured by multiple sensor modalities, such as RGB and grayscale stereo cameras with high resolution and a 3D laser scanner. Although widely used, the dataset itself lacks ground truth for semantic segmentation. A GPS/IMU inertial navigation system, a </w:t>
      </w:r>
      <w:proofErr w:type="spellStart"/>
      <w:r w:rsidRPr="00C55335">
        <w:rPr>
          <w:rFonts w:ascii="Times New Roman" w:hAnsi="Times New Roman" w:cs="Times New Roman"/>
          <w:color w:val="000000" w:themeColor="text1"/>
          <w:sz w:val="24"/>
          <w:szCs w:val="24"/>
        </w:rPr>
        <w:t>Velodyne</w:t>
      </w:r>
      <w:proofErr w:type="spellEnd"/>
      <w:r w:rsidRPr="00C55335">
        <w:rPr>
          <w:rFonts w:ascii="Times New Roman" w:hAnsi="Times New Roman" w:cs="Times New Roman"/>
          <w:color w:val="000000" w:themeColor="text1"/>
          <w:sz w:val="24"/>
          <w:szCs w:val="24"/>
        </w:rPr>
        <w:t xml:space="preserve"> 3D laser scanner, and high resolution color and grayscale stereo cameras were installed on the moving platform where the video was captured. Six hours’ worth of traffic scenarios from various contexts and circumstances around Karlsruhe, Germany, are included in the collection. For a few of the jobs, the dataset additionally includes evaluation metrics, online benchmarks, and accurate ground truth annotations. For research on mobile robots and autonomous driving, one of the most well-liked and difficult datasets is the KITTI dataset. </w:t>
      </w:r>
    </w:p>
    <w:p w14:paraId="772BC166" w14:textId="5B5F1518"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Adobe’s Portrait Segmentation</w:t>
      </w:r>
      <w:r w:rsidRPr="00C55335">
        <w:rPr>
          <w:rFonts w:ascii="Times New Roman" w:hAnsi="Times New Roman" w:cs="Times New Roman"/>
          <w:color w:val="000000" w:themeColor="text1"/>
          <w:sz w:val="24"/>
          <w:szCs w:val="24"/>
        </w:rPr>
        <w:t>: For the purposes of face parsing and portrait segmentation, a set of pictures an</w:t>
      </w:r>
      <w:r w:rsidR="008A4235">
        <w:rPr>
          <w:rFonts w:ascii="Times New Roman" w:hAnsi="Times New Roman" w:cs="Times New Roman"/>
          <w:color w:val="000000" w:themeColor="text1"/>
          <w:sz w:val="24"/>
          <w:szCs w:val="24"/>
        </w:rPr>
        <w:t>d segmentation masks is called “</w:t>
      </w:r>
      <w:r w:rsidRPr="00C55335">
        <w:rPr>
          <w:rFonts w:ascii="Times New Roman" w:hAnsi="Times New Roman" w:cs="Times New Roman"/>
          <w:color w:val="000000" w:themeColor="text1"/>
          <w:sz w:val="24"/>
          <w:szCs w:val="24"/>
        </w:rPr>
        <w:t>Ad</w:t>
      </w:r>
      <w:r w:rsidR="001B3605" w:rsidRPr="00C55335">
        <w:rPr>
          <w:rFonts w:ascii="Times New Roman" w:hAnsi="Times New Roman" w:cs="Times New Roman"/>
          <w:color w:val="000000" w:themeColor="text1"/>
          <w:sz w:val="24"/>
          <w:szCs w:val="24"/>
        </w:rPr>
        <w:t>obe’s Portrait Segmentation” [52</w:t>
      </w:r>
      <w:r w:rsidRPr="00C55335">
        <w:rPr>
          <w:rFonts w:ascii="Times New Roman" w:hAnsi="Times New Roman" w:cs="Times New Roman"/>
          <w:color w:val="000000" w:themeColor="text1"/>
          <w:sz w:val="24"/>
          <w:szCs w:val="24"/>
        </w:rPr>
        <w:t xml:space="preserve">]. In order to enhance the features of video conferencing apps, such as face beautifying and backdrop removal, researchers from </w:t>
      </w:r>
      <w:proofErr w:type="spellStart"/>
      <w:r w:rsidRPr="00C55335">
        <w:rPr>
          <w:rFonts w:ascii="Times New Roman" w:hAnsi="Times New Roman" w:cs="Times New Roman"/>
          <w:color w:val="000000" w:themeColor="text1"/>
          <w:sz w:val="24"/>
          <w:szCs w:val="24"/>
        </w:rPr>
        <w:t>SaluteDevices</w:t>
      </w:r>
      <w:proofErr w:type="spellEnd"/>
      <w:r w:rsidRPr="00C55335">
        <w:rPr>
          <w:rFonts w:ascii="Times New Roman" w:hAnsi="Times New Roman" w:cs="Times New Roman"/>
          <w:color w:val="000000" w:themeColor="text1"/>
          <w:sz w:val="24"/>
          <w:szCs w:val="24"/>
        </w:rPr>
        <w:t xml:space="preserve"> in Russia built it. 20,000 mostly indoor images of 8,377 distinct individuals make up the dataset, which also includes fine-grained segmentation masks divided into 9 groups, including skin, hair, eyes, nose, mouth, teeth, beard, spectacles, or background. High-quality and diverse data was intended to be included in the dataset, which was created via crowdsourcing platforms for image collection and labeling. The dataset can be used for skin enhancement and teeth whitening jobs since, in contrast to most face parsing datasets, the beard is not regarded as a component of the skin mask and the inside area of the mouth is separated from the teeth. Both the trained models and the dataset are access</w:t>
      </w:r>
      <w:r w:rsidR="0046527D" w:rsidRPr="00C55335">
        <w:rPr>
          <w:rFonts w:ascii="Times New Roman" w:hAnsi="Times New Roman" w:cs="Times New Roman"/>
          <w:color w:val="000000" w:themeColor="text1"/>
          <w:sz w:val="24"/>
          <w:szCs w:val="24"/>
        </w:rPr>
        <w:t>ible to the public on GitHub.</w:t>
      </w:r>
    </w:p>
    <w:p w14:paraId="02A39F67" w14:textId="4071BCD1"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Densely-Annotated </w:t>
      </w:r>
      <w:proofErr w:type="spellStart"/>
      <w:r w:rsidRPr="00C55335">
        <w:rPr>
          <w:rFonts w:ascii="Times New Roman" w:hAnsi="Times New Roman" w:cs="Times New Roman"/>
          <w:b/>
          <w:color w:val="000000" w:themeColor="text1"/>
          <w:sz w:val="24"/>
          <w:szCs w:val="24"/>
        </w:rPr>
        <w:t>VIdeo</w:t>
      </w:r>
      <w:proofErr w:type="spellEnd"/>
      <w:r w:rsidRPr="00C55335">
        <w:rPr>
          <w:rFonts w:ascii="Times New Roman" w:hAnsi="Times New Roman" w:cs="Times New Roman"/>
          <w:b/>
          <w:color w:val="000000" w:themeColor="text1"/>
          <w:sz w:val="24"/>
          <w:szCs w:val="24"/>
        </w:rPr>
        <w:t xml:space="preserve"> Segmentation (DAVIS)</w:t>
      </w:r>
      <w:r w:rsidRPr="00C55335">
        <w:rPr>
          <w:rFonts w:ascii="Times New Roman" w:hAnsi="Times New Roman" w:cs="Times New Roman"/>
          <w:color w:val="000000" w:themeColor="text1"/>
          <w:sz w:val="24"/>
          <w:szCs w:val="24"/>
        </w:rPr>
        <w:t xml:space="preserve">: A high-quality and </w:t>
      </w:r>
      <w:proofErr w:type="spellStart"/>
      <w:r w:rsidRPr="00C55335">
        <w:rPr>
          <w:rFonts w:ascii="Times New Roman" w:hAnsi="Times New Roman" w:cs="Times New Roman"/>
          <w:color w:val="000000" w:themeColor="text1"/>
          <w:sz w:val="24"/>
          <w:szCs w:val="24"/>
        </w:rPr>
        <w:t>highresolution</w:t>
      </w:r>
      <w:proofErr w:type="spellEnd"/>
      <w:r w:rsidRPr="00C55335">
        <w:rPr>
          <w:rFonts w:ascii="Times New Roman" w:hAnsi="Times New Roman" w:cs="Times New Roman"/>
          <w:color w:val="000000" w:themeColor="text1"/>
          <w:sz w:val="24"/>
          <w:szCs w:val="24"/>
        </w:rPr>
        <w:t xml:space="preserve"> dataset for the job of video object segmentation is the </w:t>
      </w:r>
      <w:proofErr w:type="spellStart"/>
      <w:r w:rsidRPr="00C55335">
        <w:rPr>
          <w:rFonts w:ascii="Times New Roman" w:hAnsi="Times New Roman" w:cs="Times New Roman"/>
          <w:color w:val="000000" w:themeColor="text1"/>
          <w:sz w:val="24"/>
          <w:szCs w:val="24"/>
        </w:rPr>
        <w:t>DenselyAnnotate</w:t>
      </w:r>
      <w:r w:rsidR="001B3605" w:rsidRPr="00C55335">
        <w:rPr>
          <w:rFonts w:ascii="Times New Roman" w:hAnsi="Times New Roman" w:cs="Times New Roman"/>
          <w:color w:val="000000" w:themeColor="text1"/>
          <w:sz w:val="24"/>
          <w:szCs w:val="24"/>
        </w:rPr>
        <w:t>d</w:t>
      </w:r>
      <w:proofErr w:type="spellEnd"/>
      <w:r w:rsidR="001B3605" w:rsidRPr="00C55335">
        <w:rPr>
          <w:rFonts w:ascii="Times New Roman" w:hAnsi="Times New Roman" w:cs="Times New Roman"/>
          <w:color w:val="000000" w:themeColor="text1"/>
          <w:sz w:val="24"/>
          <w:szCs w:val="24"/>
        </w:rPr>
        <w:t xml:space="preserve"> </w:t>
      </w:r>
      <w:proofErr w:type="spellStart"/>
      <w:r w:rsidR="001B3605" w:rsidRPr="00C55335">
        <w:rPr>
          <w:rFonts w:ascii="Times New Roman" w:hAnsi="Times New Roman" w:cs="Times New Roman"/>
          <w:color w:val="000000" w:themeColor="text1"/>
          <w:sz w:val="24"/>
          <w:szCs w:val="24"/>
        </w:rPr>
        <w:t>VIdeo</w:t>
      </w:r>
      <w:proofErr w:type="spellEnd"/>
      <w:r w:rsidR="001B3605" w:rsidRPr="00C55335">
        <w:rPr>
          <w:rFonts w:ascii="Times New Roman" w:hAnsi="Times New Roman" w:cs="Times New Roman"/>
          <w:color w:val="000000" w:themeColor="text1"/>
          <w:sz w:val="24"/>
          <w:szCs w:val="24"/>
        </w:rPr>
        <w:t xml:space="preserve"> Segmentation (DAVIS) [53</w:t>
      </w:r>
      <w:r w:rsidRPr="00C55335">
        <w:rPr>
          <w:rFonts w:ascii="Times New Roman" w:hAnsi="Times New Roman" w:cs="Times New Roman"/>
          <w:color w:val="000000" w:themeColor="text1"/>
          <w:sz w:val="24"/>
          <w:szCs w:val="24"/>
        </w:rPr>
        <w:t>] dataset. Each of the 50 video sequences’ 3455 frames has pixel-level masks added to identify one or more things of interest. There are two versions of the dataset available: DAVIS 2017, which contains numerous labeled objects per movie, and DAVIS 2016, which has only one annotated object per film. A variety of circumstances, including occlusions, motion blur, appearance alterations, and varied camera motions, are covered by the dataset. Additionally, the dataset offers a number of evaluation criteria to gauge how well video object segmentation algorithms perform, including region similarity, contour correctness, and temporal stability. DAVIS is distinguished by its painstaking annotation, which offers fine-grained information on object boundaries and motion patterns. With this degree of detail, DAVIS is a priceless tool for assessing algorithms in video segmentation tasks, leading to improvements in the comprehension and modelin</w:t>
      </w:r>
      <w:r w:rsidR="0046527D" w:rsidRPr="00C55335">
        <w:rPr>
          <w:rFonts w:ascii="Times New Roman" w:hAnsi="Times New Roman" w:cs="Times New Roman"/>
          <w:color w:val="000000" w:themeColor="text1"/>
          <w:sz w:val="24"/>
          <w:szCs w:val="24"/>
        </w:rPr>
        <w:t>g of dynamic video sequences.</w:t>
      </w:r>
    </w:p>
    <w:p w14:paraId="27B84FAE" w14:textId="24CE50BD"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IFT Flow</w:t>
      </w:r>
      <w:r w:rsidRPr="00C55335">
        <w:rPr>
          <w:rFonts w:ascii="Times New Roman" w:hAnsi="Times New Roman" w:cs="Times New Roman"/>
          <w:color w:val="000000" w:themeColor="text1"/>
          <w:sz w:val="24"/>
          <w:szCs w:val="24"/>
        </w:rPr>
        <w:t>: Images of various landscapes and objects, including buildings, grass, trees, etc., are inclu</w:t>
      </w:r>
      <w:r w:rsidR="001B3605" w:rsidRPr="00C55335">
        <w:rPr>
          <w:rFonts w:ascii="Times New Roman" w:hAnsi="Times New Roman" w:cs="Times New Roman"/>
          <w:color w:val="000000" w:themeColor="text1"/>
          <w:sz w:val="24"/>
          <w:szCs w:val="24"/>
        </w:rPr>
        <w:t>ded in the SIFT Flow [54</w:t>
      </w:r>
      <w:r w:rsidRPr="00C55335">
        <w:rPr>
          <w:rFonts w:ascii="Times New Roman" w:hAnsi="Times New Roman" w:cs="Times New Roman"/>
          <w:color w:val="000000" w:themeColor="text1"/>
          <w:sz w:val="24"/>
          <w:szCs w:val="24"/>
        </w:rPr>
        <w:t xml:space="preserve">] dataset. The goal of the collection is to provide dense correspondence between scenes, which is the ability to identify pixel-by-pixel matches across pictures with disparate scene attributes, such perspective, scale, or location. The dataset has 2,688 photos with a 256x256 pixel resolution. Every pixel in the photographs is labeled with either one of three geometric categories (horizontal, vertical, sky, etc.) or one of 33 semantic categories (building, grass, tree, etc.). There are 2,488 training photos and 200 test images in the dataset. </w:t>
      </w:r>
    </w:p>
    <w:p w14:paraId="104EDFB6" w14:textId="5AD7CB27"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The Object Segmentation Database (OSD):</w:t>
      </w:r>
      <w:r w:rsidRPr="00C55335">
        <w:rPr>
          <w:rFonts w:ascii="Times New Roman" w:hAnsi="Times New Roman" w:cs="Times New Roman"/>
          <w:color w:val="000000" w:themeColor="text1"/>
          <w:sz w:val="24"/>
          <w:szCs w:val="24"/>
        </w:rPr>
        <w:t xml:space="preserve"> The collection known as the Object</w:t>
      </w:r>
      <w:r w:rsidR="001B3605" w:rsidRPr="00C55335">
        <w:rPr>
          <w:rFonts w:ascii="Times New Roman" w:hAnsi="Times New Roman" w:cs="Times New Roman"/>
          <w:color w:val="000000" w:themeColor="text1"/>
          <w:sz w:val="24"/>
          <w:szCs w:val="24"/>
        </w:rPr>
        <w:t xml:space="preserve"> Segmentation Database (OSD) [55</w:t>
      </w:r>
      <w:r w:rsidRPr="00C55335">
        <w:rPr>
          <w:rFonts w:ascii="Times New Roman" w:hAnsi="Times New Roman" w:cs="Times New Roman"/>
          <w:color w:val="000000" w:themeColor="text1"/>
          <w:sz w:val="24"/>
          <w:szCs w:val="24"/>
        </w:rPr>
        <w:t xml:space="preserve">] comprises 111 RGB-D pictures of diverse indoor scenarios featuring various kinds of items, including cylinders, boxes, and obscured objects. The ground truth annotation, color image, and depth image for every entry are provided by the dataset. In order to facilitate the assessment of object segmentation techniques that make use of both color and depth </w:t>
      </w:r>
      <w:proofErr w:type="spellStart"/>
      <w:r w:rsidRPr="00C55335">
        <w:rPr>
          <w:rFonts w:ascii="Times New Roman" w:hAnsi="Times New Roman" w:cs="Times New Roman"/>
          <w:color w:val="000000" w:themeColor="text1"/>
          <w:sz w:val="24"/>
          <w:szCs w:val="24"/>
        </w:rPr>
        <w:t>infor</w:t>
      </w:r>
      <w:proofErr w:type="spellEnd"/>
      <w:r w:rsidRPr="00C55335">
        <w:rPr>
          <w:rFonts w:ascii="Times New Roman" w:hAnsi="Times New Roman" w:cs="Times New Roman"/>
          <w:color w:val="000000" w:themeColor="text1"/>
          <w:sz w:val="24"/>
          <w:szCs w:val="24"/>
        </w:rPr>
        <w:t>-</w:t>
      </w:r>
      <w:r w:rsidRPr="00C55335">
        <w:rPr>
          <w:rFonts w:ascii="Times New Roman" w:hAnsi="Times New Roman" w:cs="Times New Roman"/>
        </w:rPr>
        <w:t xml:space="preserve"> </w:t>
      </w:r>
      <w:proofErr w:type="spellStart"/>
      <w:r w:rsidRPr="00C55335">
        <w:rPr>
          <w:rFonts w:ascii="Times New Roman" w:hAnsi="Times New Roman" w:cs="Times New Roman"/>
          <w:color w:val="000000" w:themeColor="text1"/>
          <w:sz w:val="24"/>
          <w:szCs w:val="24"/>
        </w:rPr>
        <w:t>mation</w:t>
      </w:r>
      <w:proofErr w:type="spellEnd"/>
      <w:r w:rsidRPr="00C55335">
        <w:rPr>
          <w:rFonts w:ascii="Times New Roman" w:hAnsi="Times New Roman" w:cs="Times New Roman"/>
          <w:color w:val="000000" w:themeColor="text1"/>
          <w:sz w:val="24"/>
          <w:szCs w:val="24"/>
        </w:rPr>
        <w:t xml:space="preserve">, Andreas </w:t>
      </w:r>
      <w:proofErr w:type="spellStart"/>
      <w:r w:rsidRPr="00C55335">
        <w:rPr>
          <w:rFonts w:ascii="Times New Roman" w:hAnsi="Times New Roman" w:cs="Times New Roman"/>
          <w:color w:val="000000" w:themeColor="text1"/>
          <w:sz w:val="24"/>
          <w:szCs w:val="24"/>
        </w:rPr>
        <w:t>Richtsfeld</w:t>
      </w:r>
      <w:proofErr w:type="spellEnd"/>
      <w:r w:rsidRPr="00C55335">
        <w:rPr>
          <w:rFonts w:ascii="Times New Roman" w:hAnsi="Times New Roman" w:cs="Times New Roman"/>
          <w:color w:val="000000" w:themeColor="text1"/>
          <w:sz w:val="24"/>
          <w:szCs w:val="24"/>
        </w:rPr>
        <w:t xml:space="preserve"> of the </w:t>
      </w:r>
      <w:r w:rsidRPr="00C55335">
        <w:rPr>
          <w:rFonts w:ascii="Times New Roman" w:hAnsi="Times New Roman" w:cs="Times New Roman"/>
          <w:color w:val="000000" w:themeColor="text1"/>
          <w:sz w:val="24"/>
          <w:szCs w:val="24"/>
        </w:rPr>
        <w:lastRenderedPageBreak/>
        <w:t>Automation and Control Institute at TU Wien generated the dataset. One training set of 45 images and one test set of 66 images each make up th</w:t>
      </w:r>
      <w:r w:rsidR="0046527D" w:rsidRPr="00C55335">
        <w:rPr>
          <w:rFonts w:ascii="Times New Roman" w:hAnsi="Times New Roman" w:cs="Times New Roman"/>
          <w:color w:val="000000" w:themeColor="text1"/>
          <w:sz w:val="24"/>
          <w:szCs w:val="24"/>
        </w:rPr>
        <w:t>e two subsets of the dataset.</w:t>
      </w:r>
    </w:p>
    <w:p w14:paraId="52995498" w14:textId="30BDC164"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tanford Background</w:t>
      </w:r>
      <w:r w:rsidR="001B3605" w:rsidRPr="00C55335">
        <w:rPr>
          <w:rFonts w:ascii="Times New Roman" w:hAnsi="Times New Roman" w:cs="Times New Roman"/>
          <w:color w:val="000000" w:themeColor="text1"/>
          <w:sz w:val="24"/>
          <w:szCs w:val="24"/>
        </w:rPr>
        <w:t>: Stanford Background [56</w:t>
      </w:r>
      <w:r w:rsidRPr="00C55335">
        <w:rPr>
          <w:rFonts w:ascii="Times New Roman" w:hAnsi="Times New Roman" w:cs="Times New Roman"/>
          <w:color w:val="000000" w:themeColor="text1"/>
          <w:sz w:val="24"/>
          <w:szCs w:val="24"/>
        </w:rPr>
        <w:t xml:space="preserve">] is a set of 715 outdoor images with pixel-level annotations for both semantic and geometric classes. The images are roughly 320 by 240 pixels in size, and each image has at least one foreground object and the location of the horizon. The images are taken from four publicly available datasets, which are </w:t>
      </w:r>
      <w:proofErr w:type="spellStart"/>
      <w:r w:rsidRPr="00C55335">
        <w:rPr>
          <w:rFonts w:ascii="Times New Roman" w:hAnsi="Times New Roman" w:cs="Times New Roman"/>
          <w:color w:val="000000" w:themeColor="text1"/>
          <w:sz w:val="24"/>
          <w:szCs w:val="24"/>
        </w:rPr>
        <w:t>LabelMe</w:t>
      </w:r>
      <w:proofErr w:type="spellEnd"/>
      <w:r w:rsidRPr="00C55335">
        <w:rPr>
          <w:rFonts w:ascii="Times New Roman" w:hAnsi="Times New Roman" w:cs="Times New Roman"/>
          <w:color w:val="000000" w:themeColor="text1"/>
          <w:sz w:val="24"/>
          <w:szCs w:val="24"/>
        </w:rPr>
        <w:t xml:space="preserve">, MSRC, PASCAL VOC, and Geometric Context; the semantic classes are sky, tree, road, grass, water, building, mountain, and foreground object; the geometric classes are sky, horizontal, and vertical; the dataset also includes distinct image regions and the horizon position for each image. The dataset is intended to be used for evaluating techniques for both geometric and semantic scene understanding. </w:t>
      </w:r>
    </w:p>
    <w:p w14:paraId="02257FB1" w14:textId="292AC1AC" w:rsidR="0088010B" w:rsidRPr="008224C0" w:rsidRDefault="001A087F" w:rsidP="008224C0">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RGB-D Object Dataset</w:t>
      </w:r>
      <w:r w:rsidRPr="00C55335">
        <w:rPr>
          <w:rFonts w:ascii="Times New Roman" w:hAnsi="Times New Roman" w:cs="Times New Roman"/>
          <w:color w:val="000000" w:themeColor="text1"/>
          <w:sz w:val="24"/>
          <w:szCs w:val="24"/>
        </w:rPr>
        <w:t>: With the use of WordNet hypernym-hyponym associations, a methodology akin to ImageNet, the 300 common household objects</w:t>
      </w:r>
      <w:r w:rsidR="001B3605" w:rsidRPr="00C55335">
        <w:rPr>
          <w:rFonts w:ascii="Times New Roman" w:hAnsi="Times New Roman" w:cs="Times New Roman"/>
          <w:color w:val="000000" w:themeColor="text1"/>
          <w:sz w:val="24"/>
          <w:szCs w:val="24"/>
        </w:rPr>
        <w:t xml:space="preserve"> in the RGB-D Object Dataset [57</w:t>
      </w:r>
      <w:r w:rsidRPr="00C55335">
        <w:rPr>
          <w:rFonts w:ascii="Times New Roman" w:hAnsi="Times New Roman" w:cs="Times New Roman"/>
          <w:color w:val="000000" w:themeColor="text1"/>
          <w:sz w:val="24"/>
          <w:szCs w:val="24"/>
        </w:rPr>
        <w:t xml:space="preserve">] are categorized into 51 groups. </w:t>
      </w:r>
      <w:proofErr w:type="gramStart"/>
      <w:r w:rsidRPr="00C55335">
        <w:rPr>
          <w:rFonts w:ascii="Times New Roman" w:hAnsi="Times New Roman" w:cs="Times New Roman"/>
          <w:color w:val="000000" w:themeColor="text1"/>
          <w:sz w:val="24"/>
          <w:szCs w:val="24"/>
        </w:rPr>
        <w:t>An</w:t>
      </w:r>
      <w:proofErr w:type="gramEnd"/>
      <w:r w:rsidRPr="00C55335">
        <w:rPr>
          <w:rFonts w:ascii="Times New Roman" w:hAnsi="Times New Roman" w:cs="Times New Roman"/>
          <w:color w:val="000000" w:themeColor="text1"/>
          <w:sz w:val="24"/>
          <w:szCs w:val="24"/>
        </w:rPr>
        <w:t xml:space="preserve"> synchronized and aligned 640x480 RGB and depth image recording device, similar to the Kinect, was used to record this dataset at 30 frames per second. Video sequences were recorded for a complete rotation while each object was positioned on a turntable. Each object is shown in three different video sequences, each shot from a different height so that the object can be seen from several </w:t>
      </w:r>
      <w:proofErr w:type="spellStart"/>
      <w:r w:rsidRPr="00C55335">
        <w:rPr>
          <w:rFonts w:ascii="Times New Roman" w:hAnsi="Times New Roman" w:cs="Times New Roman"/>
          <w:color w:val="000000" w:themeColor="text1"/>
          <w:sz w:val="24"/>
          <w:szCs w:val="24"/>
        </w:rPr>
        <w:t>horizonfacing</w:t>
      </w:r>
      <w:proofErr w:type="spellEnd"/>
      <w:r w:rsidRPr="00C55335">
        <w:rPr>
          <w:rFonts w:ascii="Times New Roman" w:hAnsi="Times New Roman" w:cs="Times New Roman"/>
          <w:color w:val="000000" w:themeColor="text1"/>
          <w:sz w:val="24"/>
          <w:szCs w:val="24"/>
        </w:rPr>
        <w:t xml:space="preserve"> views. All 300 items’ ground truth pose data is also included in the dataset. The collection can be applied to a number of tasks, including pose estimation, object detection, segmentation, and scene comprehension.</w:t>
      </w:r>
    </w:p>
    <w:p w14:paraId="6A47196E" w14:textId="64678E56" w:rsidR="00A56AD9" w:rsidRPr="0088010B" w:rsidRDefault="0088010B" w:rsidP="00D50D48">
      <w:pPr>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able-1: Popular large-scale segmentation datasets[1]</w:t>
      </w:r>
      <w:r w:rsidR="00A56AD9" w:rsidRPr="00C55335">
        <w:rPr>
          <w:rFonts w:ascii="Times New Roman" w:hAnsi="Times New Roman" w:cs="Times New Roman"/>
          <w:color w:val="000000" w:themeColor="text1"/>
          <w:sz w:val="24"/>
          <w:szCs w:val="24"/>
        </w:rPr>
        <w:fldChar w:fldCharType="begin"/>
      </w:r>
      <w:r w:rsidR="00A56AD9" w:rsidRPr="0088010B">
        <w:rPr>
          <w:rFonts w:ascii="Times New Roman" w:hAnsi="Times New Roman" w:cs="Times New Roman"/>
          <w:color w:val="000000" w:themeColor="text1"/>
          <w:sz w:val="24"/>
          <w:szCs w:val="24"/>
        </w:rPr>
        <w:instrText xml:space="preserve"> LINK Excel.Sheet.12 "D:\\msc-project\\segmentation\\papers\\haga.xlsx" "Sheet1!R1C1:R29C11" \a \f 5 \h  \* MERGEFORMAT </w:instrText>
      </w:r>
      <w:r w:rsidR="00A56AD9" w:rsidRPr="00C55335">
        <w:rPr>
          <w:rFonts w:ascii="Times New Roman" w:hAnsi="Times New Roman" w:cs="Times New Roman"/>
          <w:color w:val="000000" w:themeColor="text1"/>
          <w:sz w:val="24"/>
          <w:szCs w:val="24"/>
        </w:rPr>
        <w:fldChar w:fldCharType="separate"/>
      </w:r>
    </w:p>
    <w:p w14:paraId="14F27207" w14:textId="33A9886B" w:rsidR="008640C4" w:rsidRPr="00C55335" w:rsidRDefault="00A56AD9" w:rsidP="00F412A7">
      <w:pPr>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fldChar w:fldCharType="end"/>
      </w:r>
      <w:r w:rsidR="00AB0588" w:rsidRPr="00C55335">
        <w:rPr>
          <w:rFonts w:ascii="Times New Roman" w:hAnsi="Times New Roman" w:cs="Times New Roman"/>
          <w:noProof/>
          <w:lang w:bidi="ar-SA"/>
        </w:rPr>
        <w:drawing>
          <wp:inline distT="0" distB="0" distL="0" distR="0" wp14:anchorId="5081D768" wp14:editId="2DA513C5">
            <wp:extent cx="5509260" cy="3642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22611" cy="3651187"/>
                    </a:xfrm>
                    <a:prstGeom prst="rect">
                      <a:avLst/>
                    </a:prstGeom>
                    <a:noFill/>
                    <a:ln>
                      <a:noFill/>
                    </a:ln>
                  </pic:spPr>
                </pic:pic>
              </a:graphicData>
            </a:graphic>
          </wp:inline>
        </w:drawing>
      </w:r>
    </w:p>
    <w:p w14:paraId="2418B7EB" w14:textId="6338816E" w:rsidR="0046527D" w:rsidRDefault="00CC4629"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Experimental Results</w:t>
      </w:r>
    </w:p>
    <w:p w14:paraId="5C15D27D" w14:textId="5B6AA859" w:rsidR="00F412A7" w:rsidRPr="00F412A7" w:rsidRDefault="00F412A7" w:rsidP="00F412A7">
      <w:pPr>
        <w:spacing w:after="0"/>
        <w:jc w:val="both"/>
        <w:rPr>
          <w:rFonts w:ascii="Times New Roman" w:hAnsi="Times New Roman" w:cs="Times New Roman"/>
          <w:color w:val="000000" w:themeColor="text1"/>
          <w:sz w:val="24"/>
          <w:szCs w:val="24"/>
        </w:rPr>
      </w:pPr>
      <w:r w:rsidRPr="00F412A7">
        <w:rPr>
          <w:rFonts w:ascii="Times New Roman" w:hAnsi="Times New Roman" w:cs="Times New Roman"/>
          <w:color w:val="000000" w:themeColor="text1"/>
          <w:sz w:val="24"/>
          <w:szCs w:val="24"/>
        </w:rPr>
        <w:t xml:space="preserve">Different methods achieve different accuracy levels on the same, and also other datasets. The table below illustrates this with some examples of how certain methods work better for particular subsets. This yields varying results for </w:t>
      </w:r>
      <w:proofErr w:type="gramStart"/>
      <w:r w:rsidRPr="00F412A7">
        <w:rPr>
          <w:rFonts w:ascii="Times New Roman" w:hAnsi="Times New Roman" w:cs="Times New Roman"/>
          <w:color w:val="000000" w:themeColor="text1"/>
          <w:sz w:val="24"/>
          <w:szCs w:val="24"/>
        </w:rPr>
        <w:t>the each</w:t>
      </w:r>
      <w:proofErr w:type="gramEnd"/>
      <w:r w:rsidRPr="00F412A7">
        <w:rPr>
          <w:rFonts w:ascii="Times New Roman" w:hAnsi="Times New Roman" w:cs="Times New Roman"/>
          <w:color w:val="000000" w:themeColor="text1"/>
          <w:sz w:val="24"/>
          <w:szCs w:val="24"/>
        </w:rPr>
        <w:t xml:space="preserve"> method, and evaluates their performance on a dataset by examining these accuracy metrics (the strength and weaknesses of applying techniques). By comparing these results, one can decide which methods are optimal with the choice of dataset leading to higher performance or more reliable outcomes in data analysis. This comparison highlights the significance of appropriate method selection — methods should complement data characteristics.</w:t>
      </w:r>
    </w:p>
    <w:p w14:paraId="4C38FD5F" w14:textId="77777777" w:rsidR="00F412A7" w:rsidRPr="00F412A7" w:rsidRDefault="00F412A7" w:rsidP="00F412A7">
      <w:pPr>
        <w:pStyle w:val="ListParagraph"/>
        <w:spacing w:after="0"/>
        <w:jc w:val="center"/>
        <w:rPr>
          <w:rFonts w:ascii="Times New Roman" w:hAnsi="Times New Roman" w:cs="Times New Roman"/>
          <w:color w:val="000000" w:themeColor="text1"/>
          <w:sz w:val="24"/>
          <w:szCs w:val="24"/>
        </w:rPr>
      </w:pPr>
      <w:r w:rsidRPr="00F412A7">
        <w:rPr>
          <w:rFonts w:ascii="Times New Roman" w:hAnsi="Times New Roman" w:cs="Times New Roman"/>
          <w:color w:val="000000" w:themeColor="text1"/>
          <w:sz w:val="24"/>
          <w:szCs w:val="24"/>
        </w:rPr>
        <w:t>Table-2:</w:t>
      </w:r>
      <w:r w:rsidRPr="0088010B">
        <w:t xml:space="preserve"> </w:t>
      </w:r>
      <w:r w:rsidRPr="00F412A7">
        <w:rPr>
          <w:rFonts w:ascii="Times New Roman" w:hAnsi="Times New Roman" w:cs="Times New Roman"/>
          <w:color w:val="000000" w:themeColor="text1"/>
          <w:sz w:val="24"/>
          <w:szCs w:val="24"/>
        </w:rPr>
        <w:t xml:space="preserve">Performance results on different </w:t>
      </w:r>
      <w:proofErr w:type="gramStart"/>
      <w:r w:rsidRPr="00F412A7">
        <w:rPr>
          <w:rFonts w:ascii="Times New Roman" w:hAnsi="Times New Roman" w:cs="Times New Roman"/>
          <w:color w:val="000000" w:themeColor="text1"/>
          <w:sz w:val="24"/>
          <w:szCs w:val="24"/>
        </w:rPr>
        <w:t>datasets[</w:t>
      </w:r>
      <w:proofErr w:type="gramEnd"/>
      <w:r w:rsidRPr="00F412A7">
        <w:rPr>
          <w:rFonts w:ascii="Times New Roman" w:hAnsi="Times New Roman" w:cs="Times New Roman"/>
          <w:color w:val="000000" w:themeColor="text1"/>
          <w:sz w:val="24"/>
          <w:szCs w:val="24"/>
        </w:rPr>
        <w:t>1].</w:t>
      </w:r>
    </w:p>
    <w:tbl>
      <w:tblPr>
        <w:tblStyle w:val="TableGrid"/>
        <w:tblW w:w="0" w:type="auto"/>
        <w:tblLook w:val="04A0" w:firstRow="1" w:lastRow="0" w:firstColumn="1" w:lastColumn="0" w:noHBand="0" w:noVBand="1"/>
      </w:tblPr>
      <w:tblGrid>
        <w:gridCol w:w="1239"/>
        <w:gridCol w:w="2483"/>
        <w:gridCol w:w="1225"/>
        <w:gridCol w:w="1495"/>
        <w:gridCol w:w="1756"/>
        <w:gridCol w:w="1152"/>
      </w:tblGrid>
      <w:tr w:rsidR="00F412A7" w:rsidRPr="00C55335" w14:paraId="546332A2" w14:textId="77777777" w:rsidTr="00FF3C31">
        <w:tc>
          <w:tcPr>
            <w:tcW w:w="1258" w:type="dxa"/>
            <w:vAlign w:val="center"/>
          </w:tcPr>
          <w:p w14:paraId="415CF7EF"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Dataset</w:t>
            </w:r>
          </w:p>
        </w:tc>
        <w:tc>
          <w:tcPr>
            <w:tcW w:w="2697" w:type="dxa"/>
            <w:vAlign w:val="center"/>
          </w:tcPr>
          <w:p w14:paraId="26A05E2C"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Methods</w:t>
            </w:r>
          </w:p>
        </w:tc>
        <w:tc>
          <w:tcPr>
            <w:tcW w:w="1260" w:type="dxa"/>
            <w:vAlign w:val="center"/>
          </w:tcPr>
          <w:p w14:paraId="7149895C"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Accuracy (</w:t>
            </w:r>
            <w:proofErr w:type="spellStart"/>
            <w:r w:rsidRPr="003D15FE">
              <w:rPr>
                <w:rFonts w:ascii="Times New Roman" w:hAnsi="Times New Roman" w:cs="Times New Roman"/>
                <w:b/>
                <w:szCs w:val="22"/>
              </w:rPr>
              <w:t>IoU</w:t>
            </w:r>
            <w:proofErr w:type="spellEnd"/>
            <w:r w:rsidRPr="003D15FE">
              <w:rPr>
                <w:rFonts w:ascii="Times New Roman" w:hAnsi="Times New Roman" w:cs="Times New Roman"/>
                <w:b/>
                <w:szCs w:val="22"/>
              </w:rPr>
              <w:t>)</w:t>
            </w:r>
          </w:p>
        </w:tc>
        <w:tc>
          <w:tcPr>
            <w:tcW w:w="1530" w:type="dxa"/>
            <w:vAlign w:val="center"/>
          </w:tcPr>
          <w:p w14:paraId="2D278449"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Dataset</w:t>
            </w:r>
          </w:p>
        </w:tc>
        <w:tc>
          <w:tcPr>
            <w:tcW w:w="1440" w:type="dxa"/>
            <w:vAlign w:val="center"/>
          </w:tcPr>
          <w:p w14:paraId="600AB3B8"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Methods</w:t>
            </w:r>
          </w:p>
        </w:tc>
        <w:tc>
          <w:tcPr>
            <w:tcW w:w="1165" w:type="dxa"/>
            <w:vAlign w:val="center"/>
          </w:tcPr>
          <w:p w14:paraId="159D7376"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Accuracy (</w:t>
            </w:r>
            <w:proofErr w:type="spellStart"/>
            <w:r w:rsidRPr="003D15FE">
              <w:rPr>
                <w:rFonts w:ascii="Times New Roman" w:hAnsi="Times New Roman" w:cs="Times New Roman"/>
                <w:b/>
                <w:szCs w:val="22"/>
              </w:rPr>
              <w:t>IoU</w:t>
            </w:r>
            <w:proofErr w:type="spellEnd"/>
            <w:r w:rsidRPr="003D15FE">
              <w:rPr>
                <w:rFonts w:ascii="Times New Roman" w:hAnsi="Times New Roman" w:cs="Times New Roman"/>
                <w:b/>
                <w:szCs w:val="22"/>
              </w:rPr>
              <w:t>)</w:t>
            </w:r>
          </w:p>
        </w:tc>
      </w:tr>
      <w:tr w:rsidR="00F412A7" w:rsidRPr="00C55335" w14:paraId="060D5376" w14:textId="77777777" w:rsidTr="00FF3C31">
        <w:tc>
          <w:tcPr>
            <w:tcW w:w="1258" w:type="dxa"/>
            <w:vMerge w:val="restart"/>
            <w:vAlign w:val="center"/>
          </w:tcPr>
          <w:p w14:paraId="7C9A569A"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PASCAL VOC-2012</w:t>
            </w:r>
          </w:p>
        </w:tc>
        <w:tc>
          <w:tcPr>
            <w:tcW w:w="2697" w:type="dxa"/>
            <w:vAlign w:val="center"/>
          </w:tcPr>
          <w:p w14:paraId="47F94569" w14:textId="79AAC8E1"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CE4D60" w:rsidRPr="003D15FE">
              <w:rPr>
                <w:rFonts w:ascii="Times New Roman" w:hAnsi="Times New Roman" w:cs="Times New Roman"/>
                <w:color w:val="000000" w:themeColor="text1"/>
                <w:szCs w:val="22"/>
              </w:rPr>
              <w:t>[19]</w:t>
            </w:r>
            <w:r w:rsidR="00F24E70" w:rsidRPr="003D15FE">
              <w:rPr>
                <w:rFonts w:ascii="Times New Roman" w:hAnsi="Times New Roman" w:cs="Times New Roman"/>
                <w:color w:val="000000" w:themeColor="text1"/>
                <w:szCs w:val="22"/>
              </w:rPr>
              <w:t>[70]</w:t>
            </w:r>
          </w:p>
        </w:tc>
        <w:tc>
          <w:tcPr>
            <w:tcW w:w="1260" w:type="dxa"/>
            <w:vAlign w:val="center"/>
          </w:tcPr>
          <w:p w14:paraId="40E8A38A"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9.70</w:t>
            </w:r>
          </w:p>
        </w:tc>
        <w:tc>
          <w:tcPr>
            <w:tcW w:w="1530" w:type="dxa"/>
            <w:vMerge w:val="restart"/>
            <w:vAlign w:val="center"/>
          </w:tcPr>
          <w:p w14:paraId="37D6A92B" w14:textId="77777777" w:rsidR="00F412A7" w:rsidRPr="003D15FE" w:rsidRDefault="00F412A7" w:rsidP="00FF3C31">
            <w:pPr>
              <w:spacing w:after="0"/>
              <w:jc w:val="center"/>
              <w:rPr>
                <w:rFonts w:ascii="Times New Roman" w:hAnsi="Times New Roman" w:cs="Times New Roman"/>
                <w:b/>
                <w:color w:val="000000" w:themeColor="text1"/>
                <w:szCs w:val="22"/>
              </w:rPr>
            </w:pPr>
            <w:proofErr w:type="spellStart"/>
            <w:r w:rsidRPr="003D15FE">
              <w:rPr>
                <w:rFonts w:ascii="Times New Roman" w:hAnsi="Times New Roman" w:cs="Times New Roman"/>
                <w:b/>
                <w:color w:val="000000" w:themeColor="text1"/>
                <w:szCs w:val="22"/>
              </w:rPr>
              <w:t>CamVid</w:t>
            </w:r>
            <w:proofErr w:type="spellEnd"/>
          </w:p>
        </w:tc>
        <w:tc>
          <w:tcPr>
            <w:tcW w:w="1440" w:type="dxa"/>
            <w:vAlign w:val="center"/>
          </w:tcPr>
          <w:p w14:paraId="4124ADC3" w14:textId="4DED77D9"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AG-RNN</w:t>
            </w:r>
            <w:r w:rsidR="002C0523" w:rsidRPr="003D15FE">
              <w:rPr>
                <w:rFonts w:ascii="Times New Roman" w:hAnsi="Times New Roman" w:cs="Times New Roman"/>
                <w:color w:val="000000" w:themeColor="text1"/>
                <w:szCs w:val="22"/>
              </w:rPr>
              <w:t>[76]</w:t>
            </w:r>
          </w:p>
        </w:tc>
        <w:tc>
          <w:tcPr>
            <w:tcW w:w="1165" w:type="dxa"/>
            <w:vAlign w:val="center"/>
          </w:tcPr>
          <w:p w14:paraId="372AF532"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91.60</w:t>
            </w:r>
          </w:p>
        </w:tc>
      </w:tr>
      <w:tr w:rsidR="00F412A7" w:rsidRPr="00C55335" w14:paraId="75106D95" w14:textId="77777777" w:rsidTr="00FF3C31">
        <w:tc>
          <w:tcPr>
            <w:tcW w:w="1258" w:type="dxa"/>
            <w:vMerge/>
            <w:vAlign w:val="center"/>
          </w:tcPr>
          <w:p w14:paraId="4847969B"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2697" w:type="dxa"/>
            <w:vAlign w:val="center"/>
          </w:tcPr>
          <w:p w14:paraId="7D698FBF" w14:textId="1574E3C2"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ilation</w:t>
            </w:r>
            <w:r w:rsidR="00615154" w:rsidRPr="003D15FE">
              <w:rPr>
                <w:rFonts w:ascii="Times New Roman" w:hAnsi="Times New Roman" w:cs="Times New Roman"/>
                <w:color w:val="000000" w:themeColor="text1"/>
                <w:szCs w:val="22"/>
              </w:rPr>
              <w:t>[71]</w:t>
            </w:r>
          </w:p>
        </w:tc>
        <w:tc>
          <w:tcPr>
            <w:tcW w:w="1260" w:type="dxa"/>
            <w:vAlign w:val="center"/>
          </w:tcPr>
          <w:p w14:paraId="55BC919D"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szCs w:val="22"/>
              </w:rPr>
              <w:t>75.30</w:t>
            </w:r>
          </w:p>
        </w:tc>
        <w:tc>
          <w:tcPr>
            <w:tcW w:w="1530" w:type="dxa"/>
            <w:vMerge/>
            <w:vAlign w:val="center"/>
          </w:tcPr>
          <w:p w14:paraId="3E2B1E5C"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1440" w:type="dxa"/>
            <w:vAlign w:val="center"/>
          </w:tcPr>
          <w:p w14:paraId="17387F99" w14:textId="0CCC5FB3"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 xml:space="preserve">Bayesian </w:t>
            </w:r>
            <w:proofErr w:type="spellStart"/>
            <w:r w:rsidRPr="003D15FE">
              <w:rPr>
                <w:rFonts w:ascii="Times New Roman" w:hAnsi="Times New Roman" w:cs="Times New Roman"/>
                <w:color w:val="000000" w:themeColor="text1"/>
                <w:szCs w:val="22"/>
              </w:rPr>
              <w:t>SegNet</w:t>
            </w:r>
            <w:proofErr w:type="spellEnd"/>
            <w:r w:rsidR="002C0523" w:rsidRPr="003D15FE">
              <w:rPr>
                <w:rFonts w:ascii="Times New Roman" w:hAnsi="Times New Roman" w:cs="Times New Roman"/>
                <w:color w:val="000000" w:themeColor="text1"/>
                <w:szCs w:val="22"/>
              </w:rPr>
              <w:t>[75]</w:t>
            </w:r>
          </w:p>
        </w:tc>
        <w:tc>
          <w:tcPr>
            <w:tcW w:w="1165" w:type="dxa"/>
            <w:vAlign w:val="center"/>
          </w:tcPr>
          <w:p w14:paraId="6D83D1B1"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3.10</w:t>
            </w:r>
          </w:p>
        </w:tc>
      </w:tr>
      <w:tr w:rsidR="00F412A7" w:rsidRPr="00C55335" w14:paraId="0FFE5BF9" w14:textId="77777777" w:rsidTr="00FF3C31">
        <w:tc>
          <w:tcPr>
            <w:tcW w:w="1258" w:type="dxa"/>
            <w:vMerge/>
            <w:vAlign w:val="center"/>
          </w:tcPr>
          <w:p w14:paraId="1248D7C1"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2697" w:type="dxa"/>
            <w:vAlign w:val="center"/>
          </w:tcPr>
          <w:p w14:paraId="0F89CCE0" w14:textId="31DAB89C"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CRFasRNN</w:t>
            </w:r>
            <w:proofErr w:type="spellEnd"/>
            <w:r w:rsidR="00B16E2C" w:rsidRPr="003D15FE">
              <w:rPr>
                <w:rFonts w:ascii="Times New Roman" w:hAnsi="Times New Roman" w:cs="Times New Roman"/>
                <w:color w:val="000000" w:themeColor="text1"/>
                <w:szCs w:val="22"/>
              </w:rPr>
              <w:t>[72]</w:t>
            </w:r>
          </w:p>
        </w:tc>
        <w:tc>
          <w:tcPr>
            <w:tcW w:w="1260" w:type="dxa"/>
            <w:vAlign w:val="center"/>
          </w:tcPr>
          <w:p w14:paraId="348564F9"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4.70</w:t>
            </w:r>
          </w:p>
        </w:tc>
        <w:tc>
          <w:tcPr>
            <w:tcW w:w="1530" w:type="dxa"/>
            <w:vMerge/>
            <w:vAlign w:val="center"/>
          </w:tcPr>
          <w:p w14:paraId="7C7F75C0"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1440" w:type="dxa"/>
            <w:vAlign w:val="center"/>
          </w:tcPr>
          <w:p w14:paraId="40D54A06" w14:textId="26913D09"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SegNet</w:t>
            </w:r>
            <w:proofErr w:type="spellEnd"/>
            <w:r w:rsidR="002C0523" w:rsidRPr="003D15FE">
              <w:rPr>
                <w:rFonts w:ascii="Times New Roman" w:hAnsi="Times New Roman" w:cs="Times New Roman"/>
                <w:color w:val="000000" w:themeColor="text1"/>
                <w:szCs w:val="22"/>
              </w:rPr>
              <w:t>[79]</w:t>
            </w:r>
          </w:p>
        </w:tc>
        <w:tc>
          <w:tcPr>
            <w:tcW w:w="1165" w:type="dxa"/>
            <w:vAlign w:val="center"/>
          </w:tcPr>
          <w:p w14:paraId="5185AB02"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0.10</w:t>
            </w:r>
          </w:p>
        </w:tc>
      </w:tr>
      <w:tr w:rsidR="00F412A7" w:rsidRPr="00C55335" w14:paraId="4E12994F" w14:textId="77777777" w:rsidTr="00FF3C31">
        <w:tc>
          <w:tcPr>
            <w:tcW w:w="1258" w:type="dxa"/>
            <w:vMerge/>
            <w:vAlign w:val="center"/>
          </w:tcPr>
          <w:p w14:paraId="2C1B16AE"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2697" w:type="dxa"/>
            <w:vAlign w:val="center"/>
          </w:tcPr>
          <w:p w14:paraId="2641E608" w14:textId="3C69D2BB"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ParseNet</w:t>
            </w:r>
            <w:proofErr w:type="spellEnd"/>
            <w:r w:rsidR="00423A36" w:rsidRPr="003D15FE">
              <w:rPr>
                <w:rFonts w:ascii="Times New Roman" w:hAnsi="Times New Roman" w:cs="Times New Roman"/>
                <w:color w:val="000000" w:themeColor="text1"/>
                <w:szCs w:val="22"/>
              </w:rPr>
              <w:t>[73]</w:t>
            </w:r>
          </w:p>
        </w:tc>
        <w:tc>
          <w:tcPr>
            <w:tcW w:w="1260" w:type="dxa"/>
            <w:vAlign w:val="center"/>
          </w:tcPr>
          <w:p w14:paraId="49228C0F"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9.80</w:t>
            </w:r>
          </w:p>
        </w:tc>
        <w:tc>
          <w:tcPr>
            <w:tcW w:w="1530" w:type="dxa"/>
            <w:vMerge/>
            <w:vAlign w:val="center"/>
          </w:tcPr>
          <w:p w14:paraId="4D63FC68"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1440" w:type="dxa"/>
            <w:vAlign w:val="center"/>
          </w:tcPr>
          <w:p w14:paraId="0FD6FD46" w14:textId="5C8F8147"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ReSeg</w:t>
            </w:r>
            <w:proofErr w:type="spellEnd"/>
            <w:r w:rsidR="002C0523" w:rsidRPr="003D15FE">
              <w:rPr>
                <w:rFonts w:ascii="Times New Roman" w:hAnsi="Times New Roman" w:cs="Times New Roman"/>
                <w:color w:val="000000" w:themeColor="text1"/>
                <w:szCs w:val="22"/>
              </w:rPr>
              <w:t>[80]</w:t>
            </w:r>
          </w:p>
        </w:tc>
        <w:tc>
          <w:tcPr>
            <w:tcW w:w="1165" w:type="dxa"/>
            <w:vAlign w:val="center"/>
          </w:tcPr>
          <w:p w14:paraId="45BF1197"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58.80</w:t>
            </w:r>
          </w:p>
        </w:tc>
      </w:tr>
      <w:tr w:rsidR="00F412A7" w:rsidRPr="00C55335" w14:paraId="12762BC6" w14:textId="77777777" w:rsidTr="00FF3C31">
        <w:tc>
          <w:tcPr>
            <w:tcW w:w="1258" w:type="dxa"/>
            <w:vMerge/>
            <w:vAlign w:val="center"/>
          </w:tcPr>
          <w:p w14:paraId="3A90422B"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2697" w:type="dxa"/>
            <w:vAlign w:val="center"/>
          </w:tcPr>
          <w:p w14:paraId="4B4736A0" w14:textId="0358ABF3"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FCN-8s</w:t>
            </w:r>
            <w:r w:rsidR="00F322CA" w:rsidRPr="003D15FE">
              <w:rPr>
                <w:rFonts w:ascii="Times New Roman" w:hAnsi="Times New Roman" w:cs="Times New Roman"/>
                <w:color w:val="000000" w:themeColor="text1"/>
                <w:szCs w:val="22"/>
              </w:rPr>
              <w:t>[74]</w:t>
            </w:r>
          </w:p>
        </w:tc>
        <w:tc>
          <w:tcPr>
            <w:tcW w:w="1260" w:type="dxa"/>
            <w:vAlign w:val="center"/>
          </w:tcPr>
          <w:p w14:paraId="06076B26"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7.20</w:t>
            </w:r>
          </w:p>
        </w:tc>
        <w:tc>
          <w:tcPr>
            <w:tcW w:w="1530" w:type="dxa"/>
            <w:vMerge/>
            <w:vAlign w:val="center"/>
          </w:tcPr>
          <w:p w14:paraId="65A64E2B"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1440" w:type="dxa"/>
            <w:vAlign w:val="center"/>
          </w:tcPr>
          <w:p w14:paraId="3811BEC2" w14:textId="1FC46928"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ENet</w:t>
            </w:r>
            <w:proofErr w:type="spellEnd"/>
            <w:r w:rsidR="002C0523" w:rsidRPr="003D15FE">
              <w:rPr>
                <w:rFonts w:ascii="Times New Roman" w:hAnsi="Times New Roman" w:cs="Times New Roman"/>
                <w:color w:val="000000" w:themeColor="text1"/>
                <w:szCs w:val="22"/>
              </w:rPr>
              <w:t>[81]</w:t>
            </w:r>
          </w:p>
        </w:tc>
        <w:tc>
          <w:tcPr>
            <w:tcW w:w="1165" w:type="dxa"/>
            <w:vAlign w:val="center"/>
          </w:tcPr>
          <w:p w14:paraId="1BCFEAFA"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55.60</w:t>
            </w:r>
          </w:p>
        </w:tc>
      </w:tr>
      <w:tr w:rsidR="00F412A7" w:rsidRPr="00C55335" w14:paraId="1B975565" w14:textId="77777777" w:rsidTr="00FF3C31">
        <w:tc>
          <w:tcPr>
            <w:tcW w:w="1258" w:type="dxa"/>
            <w:vMerge/>
            <w:vAlign w:val="center"/>
          </w:tcPr>
          <w:p w14:paraId="5A7A122F"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2697" w:type="dxa"/>
            <w:vAlign w:val="center"/>
          </w:tcPr>
          <w:p w14:paraId="18188B50" w14:textId="4C7FD309"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Multi-scale-CNN-Eigen</w:t>
            </w:r>
            <w:r w:rsidR="002C0523" w:rsidRPr="003D15FE">
              <w:rPr>
                <w:rFonts w:ascii="Times New Roman" w:hAnsi="Times New Roman" w:cs="Times New Roman"/>
                <w:color w:val="000000" w:themeColor="text1"/>
                <w:szCs w:val="22"/>
              </w:rPr>
              <w:t>[21]</w:t>
            </w:r>
          </w:p>
        </w:tc>
        <w:tc>
          <w:tcPr>
            <w:tcW w:w="1260" w:type="dxa"/>
            <w:vAlign w:val="center"/>
          </w:tcPr>
          <w:p w14:paraId="00A547AB"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2.60</w:t>
            </w:r>
          </w:p>
        </w:tc>
        <w:tc>
          <w:tcPr>
            <w:tcW w:w="1530" w:type="dxa"/>
            <w:vMerge w:val="restart"/>
            <w:vAlign w:val="center"/>
          </w:tcPr>
          <w:p w14:paraId="5FBB2929" w14:textId="77777777" w:rsidR="00F412A7" w:rsidRPr="003D15FE" w:rsidRDefault="00F412A7" w:rsidP="00FF3C31">
            <w:pPr>
              <w:spacing w:after="0"/>
              <w:jc w:val="center"/>
              <w:rPr>
                <w:rFonts w:ascii="Times New Roman" w:hAnsi="Times New Roman" w:cs="Times New Roman"/>
                <w:b/>
                <w:color w:val="000000" w:themeColor="text1"/>
                <w:szCs w:val="22"/>
              </w:rPr>
            </w:pPr>
            <w:proofErr w:type="spellStart"/>
            <w:r w:rsidRPr="003D15FE">
              <w:rPr>
                <w:rFonts w:ascii="Times New Roman" w:hAnsi="Times New Roman" w:cs="Times New Roman"/>
                <w:b/>
                <w:color w:val="000000" w:themeColor="text1"/>
                <w:szCs w:val="22"/>
              </w:rPr>
              <w:t>CityScapes</w:t>
            </w:r>
            <w:proofErr w:type="spellEnd"/>
          </w:p>
        </w:tc>
        <w:tc>
          <w:tcPr>
            <w:tcW w:w="1440" w:type="dxa"/>
            <w:vAlign w:val="center"/>
          </w:tcPr>
          <w:p w14:paraId="2A26F306" w14:textId="4A406A42"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F24E70" w:rsidRPr="003D15FE">
              <w:rPr>
                <w:rFonts w:ascii="Times New Roman" w:hAnsi="Times New Roman" w:cs="Times New Roman"/>
                <w:color w:val="000000" w:themeColor="text1"/>
                <w:szCs w:val="22"/>
              </w:rPr>
              <w:t>[19][70]</w:t>
            </w:r>
          </w:p>
        </w:tc>
        <w:tc>
          <w:tcPr>
            <w:tcW w:w="1165" w:type="dxa"/>
            <w:vAlign w:val="center"/>
          </w:tcPr>
          <w:p w14:paraId="3345E60D"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0.40</w:t>
            </w:r>
          </w:p>
        </w:tc>
      </w:tr>
      <w:tr w:rsidR="00F412A7" w:rsidRPr="00C55335" w14:paraId="6F136F86" w14:textId="77777777" w:rsidTr="00FF3C31">
        <w:tc>
          <w:tcPr>
            <w:tcW w:w="1258" w:type="dxa"/>
            <w:vMerge/>
            <w:vAlign w:val="center"/>
          </w:tcPr>
          <w:p w14:paraId="17B3C0E9"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2697" w:type="dxa"/>
            <w:vAlign w:val="center"/>
          </w:tcPr>
          <w:p w14:paraId="65FC6D7B" w14:textId="47BDB489"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 xml:space="preserve">Bayesian </w:t>
            </w:r>
            <w:proofErr w:type="spellStart"/>
            <w:r w:rsidRPr="003D15FE">
              <w:rPr>
                <w:rFonts w:ascii="Times New Roman" w:hAnsi="Times New Roman" w:cs="Times New Roman"/>
                <w:color w:val="000000" w:themeColor="text1"/>
                <w:szCs w:val="22"/>
              </w:rPr>
              <w:t>SegNet</w:t>
            </w:r>
            <w:proofErr w:type="spellEnd"/>
            <w:r w:rsidR="002C0523" w:rsidRPr="003D15FE">
              <w:rPr>
                <w:rFonts w:ascii="Times New Roman" w:hAnsi="Times New Roman" w:cs="Times New Roman"/>
                <w:color w:val="000000" w:themeColor="text1"/>
                <w:szCs w:val="22"/>
              </w:rPr>
              <w:t>[75]</w:t>
            </w:r>
          </w:p>
        </w:tc>
        <w:tc>
          <w:tcPr>
            <w:tcW w:w="1260" w:type="dxa"/>
            <w:vAlign w:val="center"/>
          </w:tcPr>
          <w:p w14:paraId="2000E26D"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0.50</w:t>
            </w:r>
          </w:p>
        </w:tc>
        <w:tc>
          <w:tcPr>
            <w:tcW w:w="1530" w:type="dxa"/>
            <w:vMerge/>
            <w:vAlign w:val="center"/>
          </w:tcPr>
          <w:p w14:paraId="5CFB21CC"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1440" w:type="dxa"/>
            <w:vAlign w:val="center"/>
          </w:tcPr>
          <w:p w14:paraId="294C83C6" w14:textId="771D4B9E"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ilation10</w:t>
            </w:r>
            <w:r w:rsidR="002C0523" w:rsidRPr="003D15FE">
              <w:rPr>
                <w:rFonts w:ascii="Times New Roman" w:hAnsi="Times New Roman" w:cs="Times New Roman"/>
                <w:color w:val="000000" w:themeColor="text1"/>
                <w:szCs w:val="22"/>
              </w:rPr>
              <w:t>[71]</w:t>
            </w:r>
          </w:p>
        </w:tc>
        <w:tc>
          <w:tcPr>
            <w:tcW w:w="1165" w:type="dxa"/>
            <w:vAlign w:val="center"/>
          </w:tcPr>
          <w:p w14:paraId="776815A6"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7.10</w:t>
            </w:r>
          </w:p>
        </w:tc>
      </w:tr>
      <w:tr w:rsidR="00F412A7" w:rsidRPr="00C55335" w14:paraId="61903A7A" w14:textId="77777777" w:rsidTr="00FF3C31">
        <w:tc>
          <w:tcPr>
            <w:tcW w:w="1258" w:type="dxa"/>
            <w:vMerge w:val="restart"/>
            <w:vAlign w:val="center"/>
          </w:tcPr>
          <w:p w14:paraId="57AA4903"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PASCAL-Context</w:t>
            </w:r>
          </w:p>
        </w:tc>
        <w:tc>
          <w:tcPr>
            <w:tcW w:w="2697" w:type="dxa"/>
            <w:vAlign w:val="center"/>
          </w:tcPr>
          <w:p w14:paraId="3ABFD022" w14:textId="04D5F7B1"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F24E70" w:rsidRPr="003D15FE">
              <w:rPr>
                <w:rFonts w:ascii="Times New Roman" w:hAnsi="Times New Roman" w:cs="Times New Roman"/>
                <w:color w:val="000000" w:themeColor="text1"/>
                <w:szCs w:val="22"/>
              </w:rPr>
              <w:t>[19][70]</w:t>
            </w:r>
          </w:p>
        </w:tc>
        <w:tc>
          <w:tcPr>
            <w:tcW w:w="1260" w:type="dxa"/>
            <w:vAlign w:val="center"/>
          </w:tcPr>
          <w:p w14:paraId="6BA06C3C"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45.70</w:t>
            </w:r>
          </w:p>
        </w:tc>
        <w:tc>
          <w:tcPr>
            <w:tcW w:w="1530" w:type="dxa"/>
            <w:vMerge/>
            <w:vAlign w:val="center"/>
          </w:tcPr>
          <w:p w14:paraId="0465295E"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1440" w:type="dxa"/>
            <w:vAlign w:val="center"/>
          </w:tcPr>
          <w:p w14:paraId="37F0C075" w14:textId="640808EB"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FCN-8s</w:t>
            </w:r>
            <w:r w:rsidR="002C0523" w:rsidRPr="003D15FE">
              <w:rPr>
                <w:rFonts w:ascii="Times New Roman" w:hAnsi="Times New Roman" w:cs="Times New Roman"/>
                <w:color w:val="000000" w:themeColor="text1"/>
                <w:szCs w:val="22"/>
              </w:rPr>
              <w:t>[74]</w:t>
            </w:r>
          </w:p>
        </w:tc>
        <w:tc>
          <w:tcPr>
            <w:tcW w:w="1165" w:type="dxa"/>
            <w:vAlign w:val="center"/>
          </w:tcPr>
          <w:p w14:paraId="2A142305"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5.30</w:t>
            </w:r>
          </w:p>
        </w:tc>
      </w:tr>
      <w:tr w:rsidR="00F412A7" w:rsidRPr="00C55335" w14:paraId="5F77D985" w14:textId="77777777" w:rsidTr="00FF3C31">
        <w:tc>
          <w:tcPr>
            <w:tcW w:w="1258" w:type="dxa"/>
            <w:vMerge/>
            <w:vAlign w:val="center"/>
          </w:tcPr>
          <w:p w14:paraId="752034FB"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2697" w:type="dxa"/>
            <w:vAlign w:val="center"/>
          </w:tcPr>
          <w:p w14:paraId="6F9D7924" w14:textId="21189588"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CRFasRNN</w:t>
            </w:r>
            <w:proofErr w:type="spellEnd"/>
            <w:r w:rsidR="002C0523" w:rsidRPr="003D15FE">
              <w:rPr>
                <w:rFonts w:ascii="Times New Roman" w:hAnsi="Times New Roman" w:cs="Times New Roman"/>
                <w:color w:val="000000" w:themeColor="text1"/>
                <w:szCs w:val="22"/>
              </w:rPr>
              <w:t>[72]</w:t>
            </w:r>
          </w:p>
        </w:tc>
        <w:tc>
          <w:tcPr>
            <w:tcW w:w="1260" w:type="dxa"/>
            <w:vAlign w:val="center"/>
          </w:tcPr>
          <w:p w14:paraId="073D52F1"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39.28</w:t>
            </w:r>
          </w:p>
        </w:tc>
        <w:tc>
          <w:tcPr>
            <w:tcW w:w="1530" w:type="dxa"/>
            <w:vMerge/>
            <w:vAlign w:val="center"/>
          </w:tcPr>
          <w:p w14:paraId="56A39A93"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1440" w:type="dxa"/>
            <w:vAlign w:val="center"/>
          </w:tcPr>
          <w:p w14:paraId="5D6DEDFD" w14:textId="38EC5951"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CRFasRNN</w:t>
            </w:r>
            <w:proofErr w:type="spellEnd"/>
            <w:r w:rsidR="002C0523" w:rsidRPr="003D15FE">
              <w:rPr>
                <w:rFonts w:ascii="Times New Roman" w:hAnsi="Times New Roman" w:cs="Times New Roman"/>
                <w:color w:val="000000" w:themeColor="text1"/>
                <w:szCs w:val="22"/>
              </w:rPr>
              <w:t>[72]</w:t>
            </w:r>
          </w:p>
        </w:tc>
        <w:tc>
          <w:tcPr>
            <w:tcW w:w="1165" w:type="dxa"/>
            <w:vAlign w:val="center"/>
          </w:tcPr>
          <w:p w14:paraId="5D4FF506"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2.50</w:t>
            </w:r>
          </w:p>
        </w:tc>
      </w:tr>
      <w:tr w:rsidR="00F412A7" w:rsidRPr="00C55335" w14:paraId="53D96FAB" w14:textId="77777777" w:rsidTr="00FF3C31">
        <w:tc>
          <w:tcPr>
            <w:tcW w:w="1258" w:type="dxa"/>
            <w:vMerge/>
            <w:vAlign w:val="center"/>
          </w:tcPr>
          <w:p w14:paraId="13E0A434"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2697" w:type="dxa"/>
            <w:vAlign w:val="center"/>
          </w:tcPr>
          <w:p w14:paraId="2C080D0C" w14:textId="502F1901"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FCN-8s</w:t>
            </w:r>
            <w:r w:rsidR="002C0523" w:rsidRPr="003D15FE">
              <w:rPr>
                <w:rFonts w:ascii="Times New Roman" w:hAnsi="Times New Roman" w:cs="Times New Roman"/>
                <w:color w:val="000000" w:themeColor="text1"/>
                <w:szCs w:val="22"/>
              </w:rPr>
              <w:t>[74]</w:t>
            </w:r>
          </w:p>
        </w:tc>
        <w:tc>
          <w:tcPr>
            <w:tcW w:w="1260" w:type="dxa"/>
            <w:vAlign w:val="center"/>
          </w:tcPr>
          <w:p w14:paraId="4BE95B01"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39.10</w:t>
            </w:r>
          </w:p>
        </w:tc>
        <w:tc>
          <w:tcPr>
            <w:tcW w:w="1530" w:type="dxa"/>
            <w:vMerge/>
            <w:vAlign w:val="center"/>
          </w:tcPr>
          <w:p w14:paraId="52550071"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1440" w:type="dxa"/>
            <w:vAlign w:val="center"/>
          </w:tcPr>
          <w:p w14:paraId="21FEC90B" w14:textId="47412CF4"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ENet</w:t>
            </w:r>
            <w:proofErr w:type="spellEnd"/>
            <w:r w:rsidR="002C0523" w:rsidRPr="003D15FE">
              <w:rPr>
                <w:rFonts w:ascii="Times New Roman" w:hAnsi="Times New Roman" w:cs="Times New Roman"/>
                <w:color w:val="000000" w:themeColor="text1"/>
                <w:szCs w:val="22"/>
              </w:rPr>
              <w:t>[81]</w:t>
            </w:r>
          </w:p>
        </w:tc>
        <w:tc>
          <w:tcPr>
            <w:tcW w:w="1165" w:type="dxa"/>
            <w:vAlign w:val="center"/>
          </w:tcPr>
          <w:p w14:paraId="4673643E"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58.30</w:t>
            </w:r>
          </w:p>
        </w:tc>
      </w:tr>
      <w:tr w:rsidR="00F412A7" w:rsidRPr="00C55335" w14:paraId="5597CED8" w14:textId="77777777" w:rsidTr="00FF3C31">
        <w:tc>
          <w:tcPr>
            <w:tcW w:w="1258" w:type="dxa"/>
            <w:vMerge w:val="restart"/>
            <w:vAlign w:val="center"/>
          </w:tcPr>
          <w:p w14:paraId="579DE875" w14:textId="77777777" w:rsidR="00F412A7" w:rsidRPr="003D15FE" w:rsidRDefault="00F412A7" w:rsidP="00FF3C31">
            <w:pPr>
              <w:spacing w:after="0"/>
              <w:jc w:val="center"/>
              <w:rPr>
                <w:rFonts w:ascii="Times New Roman" w:hAnsi="Times New Roman" w:cs="Times New Roman"/>
                <w:b/>
                <w:color w:val="000000" w:themeColor="text1"/>
                <w:szCs w:val="22"/>
              </w:rPr>
            </w:pPr>
            <w:proofErr w:type="spellStart"/>
            <w:r w:rsidRPr="003D15FE">
              <w:rPr>
                <w:rFonts w:ascii="Times New Roman" w:hAnsi="Times New Roman" w:cs="Times New Roman"/>
                <w:b/>
                <w:color w:val="000000" w:themeColor="text1"/>
                <w:szCs w:val="22"/>
              </w:rPr>
              <w:t>SiftFlow</w:t>
            </w:r>
            <w:proofErr w:type="spellEnd"/>
          </w:p>
        </w:tc>
        <w:tc>
          <w:tcPr>
            <w:tcW w:w="2697" w:type="dxa"/>
            <w:vAlign w:val="center"/>
          </w:tcPr>
          <w:p w14:paraId="5FEBBB93" w14:textId="77B0C2DC"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AG-RNN</w:t>
            </w:r>
            <w:r w:rsidR="002C0523" w:rsidRPr="003D15FE">
              <w:rPr>
                <w:rFonts w:ascii="Times New Roman" w:hAnsi="Times New Roman" w:cs="Times New Roman"/>
                <w:color w:val="000000" w:themeColor="text1"/>
                <w:szCs w:val="22"/>
              </w:rPr>
              <w:t>[76]</w:t>
            </w:r>
          </w:p>
        </w:tc>
        <w:tc>
          <w:tcPr>
            <w:tcW w:w="1260" w:type="dxa"/>
            <w:vAlign w:val="center"/>
          </w:tcPr>
          <w:p w14:paraId="7187E5E5"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85.30</w:t>
            </w:r>
          </w:p>
        </w:tc>
        <w:tc>
          <w:tcPr>
            <w:tcW w:w="1530" w:type="dxa"/>
            <w:vAlign w:val="center"/>
          </w:tcPr>
          <w:p w14:paraId="058B66D3"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PASCAL-Person-Part</w:t>
            </w:r>
          </w:p>
        </w:tc>
        <w:tc>
          <w:tcPr>
            <w:tcW w:w="1440" w:type="dxa"/>
            <w:vAlign w:val="center"/>
          </w:tcPr>
          <w:p w14:paraId="4FF45E08" w14:textId="157CD96C"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F24E70" w:rsidRPr="003D15FE">
              <w:rPr>
                <w:rFonts w:ascii="Times New Roman" w:hAnsi="Times New Roman" w:cs="Times New Roman"/>
                <w:color w:val="000000" w:themeColor="text1"/>
                <w:szCs w:val="22"/>
              </w:rPr>
              <w:t>[19][70]</w:t>
            </w:r>
          </w:p>
        </w:tc>
        <w:tc>
          <w:tcPr>
            <w:tcW w:w="1165" w:type="dxa"/>
            <w:vAlign w:val="center"/>
          </w:tcPr>
          <w:p w14:paraId="6CC82747"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4.94</w:t>
            </w:r>
          </w:p>
        </w:tc>
      </w:tr>
      <w:tr w:rsidR="00F412A7" w:rsidRPr="00C55335" w14:paraId="73BA3FA1" w14:textId="77777777" w:rsidTr="00FF3C31">
        <w:tc>
          <w:tcPr>
            <w:tcW w:w="1258" w:type="dxa"/>
            <w:vMerge/>
            <w:vAlign w:val="center"/>
          </w:tcPr>
          <w:p w14:paraId="3BE71EA5"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2697" w:type="dxa"/>
            <w:vAlign w:val="center"/>
          </w:tcPr>
          <w:p w14:paraId="2C8F622E" w14:textId="5AA896EF"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rCNN</w:t>
            </w:r>
            <w:proofErr w:type="spellEnd"/>
            <w:r w:rsidR="002C0523" w:rsidRPr="003D15FE">
              <w:rPr>
                <w:rFonts w:ascii="Times New Roman" w:hAnsi="Times New Roman" w:cs="Times New Roman"/>
                <w:color w:val="000000" w:themeColor="text1"/>
                <w:szCs w:val="22"/>
              </w:rPr>
              <w:t>[77]</w:t>
            </w:r>
          </w:p>
        </w:tc>
        <w:tc>
          <w:tcPr>
            <w:tcW w:w="1260" w:type="dxa"/>
            <w:vAlign w:val="center"/>
          </w:tcPr>
          <w:p w14:paraId="13B64812"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7.70</w:t>
            </w:r>
          </w:p>
        </w:tc>
        <w:tc>
          <w:tcPr>
            <w:tcW w:w="1530" w:type="dxa"/>
            <w:vMerge w:val="restart"/>
            <w:vAlign w:val="center"/>
          </w:tcPr>
          <w:p w14:paraId="52F78758"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Stanford Background</w:t>
            </w:r>
          </w:p>
        </w:tc>
        <w:tc>
          <w:tcPr>
            <w:tcW w:w="1440" w:type="dxa"/>
            <w:vAlign w:val="center"/>
          </w:tcPr>
          <w:p w14:paraId="7D102CA2" w14:textId="545F5711"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rCNN</w:t>
            </w:r>
            <w:proofErr w:type="spellEnd"/>
            <w:r w:rsidR="002C0523" w:rsidRPr="003D15FE">
              <w:rPr>
                <w:rFonts w:ascii="Times New Roman" w:hAnsi="Times New Roman" w:cs="Times New Roman"/>
                <w:color w:val="000000" w:themeColor="text1"/>
                <w:szCs w:val="22"/>
              </w:rPr>
              <w:t>[77]</w:t>
            </w:r>
          </w:p>
        </w:tc>
        <w:tc>
          <w:tcPr>
            <w:tcW w:w="1165" w:type="dxa"/>
            <w:vAlign w:val="center"/>
          </w:tcPr>
          <w:p w14:paraId="708D31BE"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80.20</w:t>
            </w:r>
          </w:p>
        </w:tc>
      </w:tr>
      <w:tr w:rsidR="00F412A7" w:rsidRPr="00C55335" w14:paraId="30FB67FE" w14:textId="77777777" w:rsidTr="00FF3C31">
        <w:tc>
          <w:tcPr>
            <w:tcW w:w="1258" w:type="dxa"/>
            <w:vMerge/>
            <w:vAlign w:val="center"/>
          </w:tcPr>
          <w:p w14:paraId="4B27FC33"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2697" w:type="dxa"/>
            <w:vAlign w:val="center"/>
          </w:tcPr>
          <w:p w14:paraId="5802FBFB" w14:textId="0F439181"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2D-LSTM</w:t>
            </w:r>
            <w:r w:rsidR="002C0523" w:rsidRPr="003D15FE">
              <w:rPr>
                <w:rFonts w:ascii="Times New Roman" w:hAnsi="Times New Roman" w:cs="Times New Roman"/>
                <w:color w:val="000000" w:themeColor="text1"/>
                <w:szCs w:val="22"/>
              </w:rPr>
              <w:t>[78]</w:t>
            </w:r>
          </w:p>
        </w:tc>
        <w:tc>
          <w:tcPr>
            <w:tcW w:w="1260" w:type="dxa"/>
            <w:vAlign w:val="center"/>
          </w:tcPr>
          <w:p w14:paraId="0589A2A8"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0.11</w:t>
            </w:r>
          </w:p>
        </w:tc>
        <w:tc>
          <w:tcPr>
            <w:tcW w:w="1530" w:type="dxa"/>
            <w:vMerge/>
            <w:vAlign w:val="center"/>
          </w:tcPr>
          <w:p w14:paraId="0C31ABAD"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1440" w:type="dxa"/>
            <w:vAlign w:val="center"/>
          </w:tcPr>
          <w:p w14:paraId="6893B881" w14:textId="3DEADAAB"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2D-LSTM</w:t>
            </w:r>
            <w:r w:rsidR="002C0523" w:rsidRPr="003D15FE">
              <w:rPr>
                <w:rFonts w:ascii="Times New Roman" w:hAnsi="Times New Roman" w:cs="Times New Roman"/>
                <w:color w:val="000000" w:themeColor="text1"/>
                <w:szCs w:val="22"/>
              </w:rPr>
              <w:t>[78]</w:t>
            </w:r>
          </w:p>
        </w:tc>
        <w:tc>
          <w:tcPr>
            <w:tcW w:w="1165" w:type="dxa"/>
            <w:vAlign w:val="center"/>
          </w:tcPr>
          <w:p w14:paraId="061A1099"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8.56</w:t>
            </w:r>
          </w:p>
        </w:tc>
      </w:tr>
    </w:tbl>
    <w:p w14:paraId="37D14DC5" w14:textId="1E308DB8" w:rsidR="00F412A7" w:rsidRDefault="002E7F95" w:rsidP="002E7F95">
      <w:pPr>
        <w:spacing w:before="240"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3: </w:t>
      </w:r>
      <w:r w:rsidR="00DF415C">
        <w:rPr>
          <w:rFonts w:ascii="Times New Roman" w:hAnsi="Times New Roman" w:cs="Times New Roman"/>
          <w:color w:val="000000" w:themeColor="text1"/>
          <w:sz w:val="24"/>
          <w:szCs w:val="24"/>
        </w:rPr>
        <w:t xml:space="preserve">Summary of semantic segmentation methods based on deep learning </w:t>
      </w:r>
      <w:proofErr w:type="gramStart"/>
      <w:r w:rsidR="00DF415C">
        <w:rPr>
          <w:rFonts w:ascii="Times New Roman" w:hAnsi="Times New Roman" w:cs="Times New Roman"/>
          <w:color w:val="000000" w:themeColor="text1"/>
          <w:sz w:val="24"/>
          <w:szCs w:val="24"/>
        </w:rPr>
        <w:t>architecture</w:t>
      </w:r>
      <w:r w:rsidR="00AD0D13">
        <w:rPr>
          <w:rFonts w:ascii="Times New Roman" w:hAnsi="Times New Roman" w:cs="Times New Roman"/>
          <w:color w:val="000000" w:themeColor="text1"/>
          <w:sz w:val="24"/>
          <w:szCs w:val="24"/>
        </w:rPr>
        <w:t>[</w:t>
      </w:r>
      <w:proofErr w:type="gramEnd"/>
      <w:r w:rsidR="00AD0D13">
        <w:rPr>
          <w:rFonts w:ascii="Times New Roman" w:hAnsi="Times New Roman" w:cs="Times New Roman"/>
          <w:color w:val="000000" w:themeColor="text1"/>
          <w:sz w:val="24"/>
          <w:szCs w:val="24"/>
        </w:rPr>
        <w:t>1]</w:t>
      </w:r>
    </w:p>
    <w:tbl>
      <w:tblPr>
        <w:tblStyle w:val="TableGrid"/>
        <w:tblW w:w="0" w:type="auto"/>
        <w:tblLook w:val="04A0" w:firstRow="1" w:lastRow="0" w:firstColumn="1" w:lastColumn="0" w:noHBand="0" w:noVBand="1"/>
      </w:tblPr>
      <w:tblGrid>
        <w:gridCol w:w="1820"/>
        <w:gridCol w:w="1452"/>
        <w:gridCol w:w="1027"/>
        <w:gridCol w:w="1072"/>
        <w:gridCol w:w="972"/>
        <w:gridCol w:w="908"/>
        <w:gridCol w:w="2099"/>
      </w:tblGrid>
      <w:tr w:rsidR="00FA68F2" w14:paraId="58889FAB" w14:textId="77777777" w:rsidTr="00E83F77">
        <w:tc>
          <w:tcPr>
            <w:tcW w:w="0" w:type="auto"/>
            <w:vMerge w:val="restart"/>
            <w:vAlign w:val="center"/>
          </w:tcPr>
          <w:p w14:paraId="1313A76B" w14:textId="02C4299C" w:rsidR="00346A9F" w:rsidRPr="003D15FE" w:rsidRDefault="00346A9F" w:rsidP="00E83F7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Name and Reference</w:t>
            </w:r>
          </w:p>
        </w:tc>
        <w:tc>
          <w:tcPr>
            <w:tcW w:w="0" w:type="auto"/>
            <w:vMerge w:val="restart"/>
            <w:vAlign w:val="center"/>
          </w:tcPr>
          <w:p w14:paraId="740A6459" w14:textId="776FB14D" w:rsidR="00346A9F" w:rsidRPr="003D15FE" w:rsidRDefault="00346A9F" w:rsidP="00E83F7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Architecture</w:t>
            </w:r>
          </w:p>
        </w:tc>
        <w:tc>
          <w:tcPr>
            <w:tcW w:w="0" w:type="auto"/>
            <w:gridSpan w:val="3"/>
            <w:vAlign w:val="center"/>
          </w:tcPr>
          <w:p w14:paraId="4F72AA61" w14:textId="4A0C4919" w:rsidR="00346A9F" w:rsidRPr="003D15FE" w:rsidRDefault="00346A9F" w:rsidP="00E83F7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Targets</w:t>
            </w:r>
          </w:p>
        </w:tc>
        <w:tc>
          <w:tcPr>
            <w:tcW w:w="0" w:type="auto"/>
            <w:vMerge w:val="restart"/>
            <w:vAlign w:val="center"/>
          </w:tcPr>
          <w:p w14:paraId="7CFF2A8B" w14:textId="7F341E3C" w:rsidR="00346A9F" w:rsidRPr="003D15FE" w:rsidRDefault="00346A9F" w:rsidP="00E83F7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Source code</w:t>
            </w:r>
          </w:p>
        </w:tc>
        <w:tc>
          <w:tcPr>
            <w:tcW w:w="0" w:type="auto"/>
            <w:vMerge w:val="restart"/>
            <w:vAlign w:val="center"/>
          </w:tcPr>
          <w:p w14:paraId="6410187F" w14:textId="78BD1600" w:rsidR="00346A9F" w:rsidRPr="003D15FE" w:rsidRDefault="00346A9F" w:rsidP="00E83F7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Contribution(s)</w:t>
            </w:r>
          </w:p>
        </w:tc>
      </w:tr>
      <w:tr w:rsidR="00346A9F" w14:paraId="2B2DA450" w14:textId="77777777" w:rsidTr="00E83F77">
        <w:tc>
          <w:tcPr>
            <w:tcW w:w="0" w:type="auto"/>
            <w:vMerge/>
            <w:vAlign w:val="center"/>
          </w:tcPr>
          <w:p w14:paraId="0C6253AB" w14:textId="2AD32F23" w:rsidR="00346A9F" w:rsidRPr="003D15FE" w:rsidRDefault="00346A9F" w:rsidP="00E83F77">
            <w:pPr>
              <w:spacing w:after="0"/>
              <w:jc w:val="center"/>
              <w:rPr>
                <w:rFonts w:ascii="Times New Roman" w:hAnsi="Times New Roman" w:cs="Times New Roman"/>
                <w:color w:val="000000" w:themeColor="text1"/>
                <w:sz w:val="20"/>
                <w:szCs w:val="20"/>
              </w:rPr>
            </w:pPr>
          </w:p>
        </w:tc>
        <w:tc>
          <w:tcPr>
            <w:tcW w:w="0" w:type="auto"/>
            <w:vMerge/>
            <w:vAlign w:val="center"/>
          </w:tcPr>
          <w:p w14:paraId="333073DB" w14:textId="1B3C6808" w:rsidR="00346A9F" w:rsidRPr="003D15FE" w:rsidRDefault="00346A9F" w:rsidP="00E83F77">
            <w:pPr>
              <w:spacing w:after="0"/>
              <w:jc w:val="center"/>
              <w:rPr>
                <w:rFonts w:ascii="Times New Roman" w:hAnsi="Times New Roman" w:cs="Times New Roman"/>
                <w:color w:val="000000" w:themeColor="text1"/>
                <w:sz w:val="20"/>
                <w:szCs w:val="20"/>
              </w:rPr>
            </w:pPr>
          </w:p>
        </w:tc>
        <w:tc>
          <w:tcPr>
            <w:tcW w:w="0" w:type="auto"/>
            <w:vAlign w:val="center"/>
          </w:tcPr>
          <w:p w14:paraId="01CD89D9" w14:textId="3316E5A3" w:rsidR="00346A9F" w:rsidRPr="003D15FE" w:rsidRDefault="00346A9F" w:rsidP="00E83F7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Accuracy</w:t>
            </w:r>
          </w:p>
        </w:tc>
        <w:tc>
          <w:tcPr>
            <w:tcW w:w="0" w:type="auto"/>
            <w:vAlign w:val="center"/>
          </w:tcPr>
          <w:p w14:paraId="452DF657" w14:textId="10747B94" w:rsidR="00346A9F" w:rsidRPr="003D15FE" w:rsidRDefault="00346A9F" w:rsidP="00E83F7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Efficiency</w:t>
            </w:r>
          </w:p>
        </w:tc>
        <w:tc>
          <w:tcPr>
            <w:tcW w:w="0" w:type="auto"/>
            <w:vAlign w:val="center"/>
          </w:tcPr>
          <w:p w14:paraId="0F503D67" w14:textId="5FB59CAE" w:rsidR="00346A9F" w:rsidRPr="003D15FE" w:rsidRDefault="00346A9F" w:rsidP="00E83F7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Training</w:t>
            </w:r>
          </w:p>
        </w:tc>
        <w:tc>
          <w:tcPr>
            <w:tcW w:w="0" w:type="auto"/>
            <w:vMerge/>
            <w:vAlign w:val="center"/>
          </w:tcPr>
          <w:p w14:paraId="14506213" w14:textId="10E6BED8" w:rsidR="00346A9F" w:rsidRPr="003D15FE" w:rsidRDefault="00346A9F" w:rsidP="00E83F77">
            <w:pPr>
              <w:spacing w:after="0"/>
              <w:jc w:val="center"/>
              <w:rPr>
                <w:rFonts w:ascii="Times New Roman" w:hAnsi="Times New Roman" w:cs="Times New Roman"/>
                <w:color w:val="000000" w:themeColor="text1"/>
                <w:sz w:val="18"/>
                <w:szCs w:val="18"/>
              </w:rPr>
            </w:pPr>
          </w:p>
        </w:tc>
        <w:tc>
          <w:tcPr>
            <w:tcW w:w="0" w:type="auto"/>
            <w:vMerge/>
            <w:vAlign w:val="center"/>
          </w:tcPr>
          <w:p w14:paraId="6ACF3B95" w14:textId="5D53F3CE" w:rsidR="00346A9F" w:rsidRPr="003D15FE" w:rsidRDefault="00346A9F" w:rsidP="00E83F77">
            <w:pPr>
              <w:spacing w:after="0"/>
              <w:jc w:val="center"/>
              <w:rPr>
                <w:rFonts w:ascii="Times New Roman" w:hAnsi="Times New Roman" w:cs="Times New Roman"/>
                <w:color w:val="000000" w:themeColor="text1"/>
                <w:sz w:val="18"/>
                <w:szCs w:val="18"/>
              </w:rPr>
            </w:pPr>
          </w:p>
        </w:tc>
      </w:tr>
      <w:tr w:rsidR="00346A9F" w14:paraId="50449468" w14:textId="77777777" w:rsidTr="00E83F77">
        <w:tc>
          <w:tcPr>
            <w:tcW w:w="0" w:type="auto"/>
            <w:vAlign w:val="center"/>
          </w:tcPr>
          <w:p w14:paraId="11055B2B" w14:textId="0ADC80D6" w:rsidR="00346A9F" w:rsidRPr="00F42B98" w:rsidRDefault="00346A9F"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sz w:val="20"/>
                <w:szCs w:val="20"/>
              </w:rPr>
              <w:t>SegNet</w:t>
            </w:r>
            <w:proofErr w:type="spellEnd"/>
            <w:r w:rsidRPr="00F42B98">
              <w:rPr>
                <w:rFonts w:ascii="Times New Roman" w:hAnsi="Times New Roman" w:cs="Times New Roman"/>
                <w:sz w:val="20"/>
                <w:szCs w:val="20"/>
              </w:rPr>
              <w:t>[79]</w:t>
            </w:r>
          </w:p>
        </w:tc>
        <w:tc>
          <w:tcPr>
            <w:tcW w:w="0" w:type="auto"/>
            <w:vAlign w:val="center"/>
          </w:tcPr>
          <w:p w14:paraId="15874CC0" w14:textId="30BF5C89"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sz w:val="20"/>
                <w:szCs w:val="20"/>
              </w:rPr>
              <w:t>VGG-16 + Decoder</w:t>
            </w:r>
          </w:p>
        </w:tc>
        <w:tc>
          <w:tcPr>
            <w:tcW w:w="0" w:type="auto"/>
            <w:vAlign w:val="center"/>
          </w:tcPr>
          <w:p w14:paraId="2297FF88" w14:textId="2F2341F3"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3C32DACD" w14:textId="505A7B32"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0600C584" w14:textId="47A794AC"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6A600AA" w14:textId="04A31A98"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09745DF1" w14:textId="0117F292"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sz w:val="20"/>
                <w:szCs w:val="20"/>
              </w:rPr>
              <w:t>Encoder-decoder</w:t>
            </w:r>
          </w:p>
        </w:tc>
      </w:tr>
      <w:tr w:rsidR="00346A9F" w14:paraId="42634ABF" w14:textId="77777777" w:rsidTr="00E83F77">
        <w:tc>
          <w:tcPr>
            <w:tcW w:w="0" w:type="auto"/>
            <w:vAlign w:val="center"/>
          </w:tcPr>
          <w:p w14:paraId="71FE39E9" w14:textId="2C71A510"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Bayesian </w:t>
            </w:r>
            <w:proofErr w:type="spellStart"/>
            <w:r w:rsidRPr="00F42B98">
              <w:rPr>
                <w:rFonts w:ascii="Times New Roman" w:hAnsi="Times New Roman" w:cs="Times New Roman"/>
                <w:color w:val="000000" w:themeColor="text1"/>
                <w:sz w:val="20"/>
                <w:szCs w:val="20"/>
              </w:rPr>
              <w:t>SegNet</w:t>
            </w:r>
            <w:proofErr w:type="spellEnd"/>
            <w:r w:rsidRPr="00F42B98">
              <w:rPr>
                <w:rFonts w:ascii="Times New Roman" w:hAnsi="Times New Roman" w:cs="Times New Roman"/>
                <w:color w:val="000000" w:themeColor="text1"/>
                <w:sz w:val="20"/>
                <w:szCs w:val="20"/>
              </w:rPr>
              <w:t>[75]</w:t>
            </w:r>
          </w:p>
        </w:tc>
        <w:tc>
          <w:tcPr>
            <w:tcW w:w="0" w:type="auto"/>
            <w:vAlign w:val="center"/>
          </w:tcPr>
          <w:p w14:paraId="4100A192" w14:textId="23B22007" w:rsidR="00346A9F" w:rsidRPr="00F42B98" w:rsidRDefault="00346A9F"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SegNet</w:t>
            </w:r>
            <w:proofErr w:type="spellEnd"/>
          </w:p>
        </w:tc>
        <w:tc>
          <w:tcPr>
            <w:tcW w:w="0" w:type="auto"/>
            <w:vAlign w:val="center"/>
          </w:tcPr>
          <w:p w14:paraId="3D95867B" w14:textId="0C6EA989"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2C54EB49" w14:textId="3AAEB05E"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0D317C0" w14:textId="376C9296"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4D42FE7C" w14:textId="562CD2BC"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1E29BDCE" w14:textId="44BDD832"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Uncertainty modeling</w:t>
            </w:r>
          </w:p>
        </w:tc>
      </w:tr>
      <w:tr w:rsidR="00FA68F2" w14:paraId="3F6EC391" w14:textId="77777777" w:rsidTr="00E83F77">
        <w:tc>
          <w:tcPr>
            <w:tcW w:w="0" w:type="auto"/>
            <w:vAlign w:val="center"/>
          </w:tcPr>
          <w:p w14:paraId="76376317" w14:textId="2E86D293" w:rsidR="00FA68F2" w:rsidRPr="00F42B98" w:rsidRDefault="00FA68F2"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DeepLab</w:t>
            </w:r>
            <w:proofErr w:type="spellEnd"/>
            <w:r w:rsidRPr="00F42B98">
              <w:rPr>
                <w:rFonts w:ascii="Times New Roman" w:hAnsi="Times New Roman" w:cs="Times New Roman"/>
                <w:color w:val="000000" w:themeColor="text1"/>
                <w:sz w:val="20"/>
                <w:szCs w:val="20"/>
              </w:rPr>
              <w:t>[19][70]</w:t>
            </w:r>
          </w:p>
        </w:tc>
        <w:tc>
          <w:tcPr>
            <w:tcW w:w="0" w:type="auto"/>
            <w:vAlign w:val="center"/>
          </w:tcPr>
          <w:p w14:paraId="45E1642A" w14:textId="16A7F448" w:rsidR="00FA68F2" w:rsidRPr="00F42B98" w:rsidRDefault="00FA68F2"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VGG-16/ResNet-101</w:t>
            </w:r>
          </w:p>
        </w:tc>
        <w:tc>
          <w:tcPr>
            <w:tcW w:w="0" w:type="auto"/>
            <w:vAlign w:val="center"/>
          </w:tcPr>
          <w:p w14:paraId="27A518E5" w14:textId="47928D6F" w:rsidR="00FA68F2" w:rsidRPr="00F42B98" w:rsidRDefault="00FA68F2"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03B8DED7" w14:textId="5C48A6DA" w:rsidR="00FA68F2" w:rsidRPr="00F42B98" w:rsidRDefault="00FA68F2"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64982D1" w14:textId="6A35D6A1" w:rsidR="00FA68F2" w:rsidRPr="00F42B98" w:rsidRDefault="00FA68F2"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2D2C8C48" w14:textId="563D3980" w:rsidR="00FA68F2" w:rsidRPr="00F42B98" w:rsidRDefault="000A238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210E5F67" w14:textId="2BE0B540" w:rsidR="00FA68F2" w:rsidRPr="00F42B98" w:rsidRDefault="00FA68F2"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Standalone CRF, </w:t>
            </w:r>
            <w:proofErr w:type="spellStart"/>
            <w:r w:rsidRPr="00F42B98">
              <w:rPr>
                <w:rFonts w:ascii="Times New Roman" w:hAnsi="Times New Roman" w:cs="Times New Roman"/>
                <w:color w:val="000000" w:themeColor="text1"/>
                <w:sz w:val="20"/>
                <w:szCs w:val="20"/>
              </w:rPr>
              <w:t>atrous</w:t>
            </w:r>
            <w:proofErr w:type="spellEnd"/>
            <w:r w:rsidRPr="00F42B98">
              <w:rPr>
                <w:rFonts w:ascii="Times New Roman" w:hAnsi="Times New Roman" w:cs="Times New Roman"/>
                <w:color w:val="000000" w:themeColor="text1"/>
                <w:sz w:val="20"/>
                <w:szCs w:val="20"/>
              </w:rPr>
              <w:t xml:space="preserve"> convolutions</w:t>
            </w:r>
          </w:p>
        </w:tc>
      </w:tr>
      <w:tr w:rsidR="00346A9F" w14:paraId="5B3C99D4" w14:textId="77777777" w:rsidTr="00E83F77">
        <w:tc>
          <w:tcPr>
            <w:tcW w:w="0" w:type="auto"/>
            <w:vAlign w:val="center"/>
          </w:tcPr>
          <w:p w14:paraId="175160A7" w14:textId="2A8BAE5B" w:rsidR="00346A9F" w:rsidRPr="00F42B98" w:rsidRDefault="000A238D"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CRFasRNN</w:t>
            </w:r>
            <w:proofErr w:type="spellEnd"/>
            <w:r w:rsidRPr="00F42B98">
              <w:rPr>
                <w:rFonts w:ascii="Times New Roman" w:hAnsi="Times New Roman" w:cs="Times New Roman"/>
                <w:color w:val="000000" w:themeColor="text1"/>
                <w:sz w:val="20"/>
                <w:szCs w:val="20"/>
              </w:rPr>
              <w:t>[72]</w:t>
            </w:r>
          </w:p>
        </w:tc>
        <w:tc>
          <w:tcPr>
            <w:tcW w:w="0" w:type="auto"/>
            <w:vAlign w:val="center"/>
          </w:tcPr>
          <w:p w14:paraId="27F5AB61" w14:textId="5BAF5505" w:rsidR="00346A9F" w:rsidRPr="00F42B98" w:rsidRDefault="000A238D"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FCN-8s</w:t>
            </w:r>
          </w:p>
        </w:tc>
        <w:tc>
          <w:tcPr>
            <w:tcW w:w="0" w:type="auto"/>
            <w:vAlign w:val="center"/>
          </w:tcPr>
          <w:p w14:paraId="565607C7" w14:textId="2BDAA95E" w:rsidR="00346A9F" w:rsidRPr="00F42B98" w:rsidRDefault="000A238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D7534F6" w14:textId="27C25C7E" w:rsidR="00346A9F" w:rsidRPr="00F42B98" w:rsidRDefault="000A238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47D88C6" w14:textId="5C1D7EC8" w:rsidR="00346A9F" w:rsidRPr="00F42B98" w:rsidRDefault="000A238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EF4F1BD" w14:textId="257F1C59" w:rsidR="00346A9F" w:rsidRPr="00F42B98" w:rsidRDefault="000A238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45EAC962" w14:textId="3C326418" w:rsidR="00346A9F" w:rsidRPr="00F42B98" w:rsidRDefault="000A238D"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CRF reformulated as RNN</w:t>
            </w:r>
          </w:p>
        </w:tc>
      </w:tr>
      <w:tr w:rsidR="00346A9F" w14:paraId="165F621E" w14:textId="77777777" w:rsidTr="00E83F77">
        <w:tc>
          <w:tcPr>
            <w:tcW w:w="0" w:type="auto"/>
            <w:vAlign w:val="center"/>
          </w:tcPr>
          <w:p w14:paraId="3EE64311" w14:textId="3B339AF5" w:rsidR="00346A9F" w:rsidRPr="00F42B98" w:rsidRDefault="00D626F0"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ilation[71]</w:t>
            </w:r>
          </w:p>
        </w:tc>
        <w:tc>
          <w:tcPr>
            <w:tcW w:w="0" w:type="auto"/>
            <w:vAlign w:val="center"/>
          </w:tcPr>
          <w:p w14:paraId="22A7AFFB" w14:textId="0DDCA06D" w:rsidR="00346A9F" w:rsidRPr="00F42B98" w:rsidRDefault="00D626F0"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VGG-16</w:t>
            </w:r>
          </w:p>
        </w:tc>
        <w:tc>
          <w:tcPr>
            <w:tcW w:w="0" w:type="auto"/>
            <w:vAlign w:val="center"/>
          </w:tcPr>
          <w:p w14:paraId="0833F00B" w14:textId="6729C0CF" w:rsidR="00346A9F" w:rsidRPr="00F42B98" w:rsidRDefault="00D626F0"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4B8C8966" w14:textId="2E8C2F49" w:rsidR="00346A9F" w:rsidRPr="00F42B98" w:rsidRDefault="00D626F0"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97FD8C2" w14:textId="25221EF8" w:rsidR="00346A9F" w:rsidRPr="00F42B98" w:rsidRDefault="00D626F0"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8AB67FC" w14:textId="4F7CAE42" w:rsidR="00346A9F" w:rsidRPr="00F42B98" w:rsidRDefault="00D626F0"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12C122C4" w14:textId="1618F728" w:rsidR="00346A9F" w:rsidRPr="00F42B98" w:rsidRDefault="00D626F0"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ilated convolutions</w:t>
            </w:r>
          </w:p>
        </w:tc>
      </w:tr>
      <w:tr w:rsidR="00D101AD" w14:paraId="6F2816C0" w14:textId="77777777" w:rsidTr="00E83F77">
        <w:tc>
          <w:tcPr>
            <w:tcW w:w="0" w:type="auto"/>
            <w:vAlign w:val="center"/>
          </w:tcPr>
          <w:p w14:paraId="6443D31E" w14:textId="3BD3B3D0" w:rsidR="00D101AD" w:rsidRPr="00F42B98" w:rsidRDefault="00D101AD"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ENet</w:t>
            </w:r>
            <w:proofErr w:type="spellEnd"/>
            <w:r w:rsidRPr="00F42B98">
              <w:rPr>
                <w:rFonts w:ascii="Times New Roman" w:hAnsi="Times New Roman" w:cs="Times New Roman"/>
                <w:color w:val="000000" w:themeColor="text1"/>
                <w:sz w:val="20"/>
                <w:szCs w:val="20"/>
              </w:rPr>
              <w:t>[81]</w:t>
            </w:r>
          </w:p>
        </w:tc>
        <w:tc>
          <w:tcPr>
            <w:tcW w:w="0" w:type="auto"/>
            <w:vAlign w:val="center"/>
          </w:tcPr>
          <w:p w14:paraId="190704E9" w14:textId="7CFF05D5" w:rsidR="00D101AD" w:rsidRPr="00F42B98" w:rsidRDefault="00D101AD"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ENet</w:t>
            </w:r>
            <w:proofErr w:type="spellEnd"/>
            <w:r w:rsidRPr="00F42B98">
              <w:rPr>
                <w:rFonts w:ascii="Times New Roman" w:hAnsi="Times New Roman" w:cs="Times New Roman"/>
                <w:color w:val="000000" w:themeColor="text1"/>
                <w:sz w:val="20"/>
                <w:szCs w:val="20"/>
              </w:rPr>
              <w:t xml:space="preserve"> bottleneck</w:t>
            </w:r>
          </w:p>
        </w:tc>
        <w:tc>
          <w:tcPr>
            <w:tcW w:w="0" w:type="auto"/>
            <w:vAlign w:val="center"/>
          </w:tcPr>
          <w:p w14:paraId="5F1F6BB9" w14:textId="7B631E2E"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3748048" w14:textId="2489C512"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76A2F76" w14:textId="4AFA0D23"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7FAB8B85" w14:textId="5EBA66F6"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73145C5B" w14:textId="7F6CA947"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Bottleneck module for efficiency</w:t>
            </w:r>
          </w:p>
        </w:tc>
      </w:tr>
      <w:tr w:rsidR="00D101AD" w14:paraId="6BA205B6" w14:textId="77777777" w:rsidTr="00E83F77">
        <w:tc>
          <w:tcPr>
            <w:tcW w:w="0" w:type="auto"/>
            <w:vAlign w:val="center"/>
          </w:tcPr>
          <w:p w14:paraId="6FFDC227" w14:textId="0702D785"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lastRenderedPageBreak/>
              <w:t>Multi-scale-CNN-Eigen[21]</w:t>
            </w:r>
          </w:p>
        </w:tc>
        <w:tc>
          <w:tcPr>
            <w:tcW w:w="0" w:type="auto"/>
            <w:vAlign w:val="center"/>
          </w:tcPr>
          <w:p w14:paraId="750E3C7D" w14:textId="78C59E5D"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Custom</w:t>
            </w:r>
          </w:p>
        </w:tc>
        <w:tc>
          <w:tcPr>
            <w:tcW w:w="0" w:type="auto"/>
            <w:vAlign w:val="center"/>
          </w:tcPr>
          <w:p w14:paraId="58767456" w14:textId="23825396"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5359DE02" w14:textId="59CD6FDE"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9A6D99B" w14:textId="39497157"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0F6D1D8" w14:textId="518DDA57"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27DD30B3" w14:textId="2D858CE6"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ulti-scale sequential refinement</w:t>
            </w:r>
          </w:p>
        </w:tc>
      </w:tr>
      <w:tr w:rsidR="0036148F" w14:paraId="10A71788" w14:textId="77777777" w:rsidTr="00E83F77">
        <w:tc>
          <w:tcPr>
            <w:tcW w:w="0" w:type="auto"/>
            <w:vAlign w:val="center"/>
          </w:tcPr>
          <w:p w14:paraId="41C20A48" w14:textId="5BCF548B" w:rsidR="0036148F" w:rsidRPr="00F42B98" w:rsidRDefault="0036148F"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ParseNet</w:t>
            </w:r>
            <w:proofErr w:type="spellEnd"/>
            <w:r w:rsidRPr="00F42B98">
              <w:rPr>
                <w:rFonts w:ascii="Times New Roman" w:hAnsi="Times New Roman" w:cs="Times New Roman"/>
                <w:color w:val="000000" w:themeColor="text1"/>
                <w:sz w:val="20"/>
                <w:szCs w:val="20"/>
              </w:rPr>
              <w:t>[73]</w:t>
            </w:r>
          </w:p>
        </w:tc>
        <w:tc>
          <w:tcPr>
            <w:tcW w:w="0" w:type="auto"/>
            <w:vAlign w:val="center"/>
          </w:tcPr>
          <w:p w14:paraId="4C114D0A" w14:textId="11F60F75" w:rsidR="0036148F" w:rsidRPr="00F42B98" w:rsidRDefault="0036148F"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VGG-16</w:t>
            </w:r>
          </w:p>
        </w:tc>
        <w:tc>
          <w:tcPr>
            <w:tcW w:w="0" w:type="auto"/>
            <w:vAlign w:val="center"/>
          </w:tcPr>
          <w:p w14:paraId="022DA6D1" w14:textId="1E557E80" w:rsidR="0036148F" w:rsidRPr="00F42B98" w:rsidRDefault="0036148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2C6544A4" w14:textId="50E2B649" w:rsidR="0036148F" w:rsidRPr="00F42B98" w:rsidRDefault="0036148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44072192" w14:textId="2477FACB" w:rsidR="0036148F" w:rsidRPr="00F42B98" w:rsidRDefault="0036148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09FAE49" w14:textId="29DD0348" w:rsidR="0036148F" w:rsidRPr="00F42B98" w:rsidRDefault="0036148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68EE14F6" w14:textId="1E3020FC" w:rsidR="0036148F" w:rsidRPr="00F42B98" w:rsidRDefault="0036148F"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Global context feature fusion</w:t>
            </w:r>
          </w:p>
        </w:tc>
      </w:tr>
      <w:tr w:rsidR="001D2837" w14:paraId="1922CE37" w14:textId="77777777" w:rsidTr="00E83F77">
        <w:tc>
          <w:tcPr>
            <w:tcW w:w="0" w:type="auto"/>
            <w:vAlign w:val="center"/>
          </w:tcPr>
          <w:p w14:paraId="753E810A" w14:textId="13CB80B9" w:rsidR="001D2837" w:rsidRPr="00F42B98" w:rsidRDefault="001D2837"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ReSeg</w:t>
            </w:r>
            <w:proofErr w:type="spellEnd"/>
            <w:r w:rsidRPr="00F42B98">
              <w:rPr>
                <w:rFonts w:ascii="Times New Roman" w:hAnsi="Times New Roman" w:cs="Times New Roman"/>
                <w:color w:val="000000" w:themeColor="text1"/>
                <w:sz w:val="20"/>
                <w:szCs w:val="20"/>
              </w:rPr>
              <w:t>[80]</w:t>
            </w:r>
          </w:p>
        </w:tc>
        <w:tc>
          <w:tcPr>
            <w:tcW w:w="0" w:type="auto"/>
            <w:vAlign w:val="center"/>
          </w:tcPr>
          <w:p w14:paraId="79E94528" w14:textId="12D94BB5"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VGG-16 + </w:t>
            </w:r>
            <w:proofErr w:type="spellStart"/>
            <w:r w:rsidRPr="00F42B98">
              <w:rPr>
                <w:rFonts w:ascii="Times New Roman" w:hAnsi="Times New Roman" w:cs="Times New Roman"/>
                <w:color w:val="000000" w:themeColor="text1"/>
                <w:sz w:val="20"/>
                <w:szCs w:val="20"/>
              </w:rPr>
              <w:t>ReNet</w:t>
            </w:r>
            <w:proofErr w:type="spellEnd"/>
          </w:p>
        </w:tc>
        <w:tc>
          <w:tcPr>
            <w:tcW w:w="0" w:type="auto"/>
            <w:vAlign w:val="center"/>
          </w:tcPr>
          <w:p w14:paraId="2A5A9965" w14:textId="56027C4D"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70BB8577" w14:textId="00A63671"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4FC14E6" w14:textId="03834F4B"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5BAA056" w14:textId="5F85933D"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53A5C27B" w14:textId="4BC88353"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Extension of </w:t>
            </w:r>
            <w:proofErr w:type="spellStart"/>
            <w:r w:rsidRPr="00F42B98">
              <w:rPr>
                <w:rFonts w:ascii="Times New Roman" w:hAnsi="Times New Roman" w:cs="Times New Roman"/>
                <w:color w:val="000000" w:themeColor="text1"/>
                <w:sz w:val="20"/>
                <w:szCs w:val="20"/>
              </w:rPr>
              <w:t>ReNet</w:t>
            </w:r>
            <w:proofErr w:type="spellEnd"/>
            <w:r w:rsidRPr="00F42B98">
              <w:rPr>
                <w:rFonts w:ascii="Times New Roman" w:hAnsi="Times New Roman" w:cs="Times New Roman"/>
                <w:color w:val="000000" w:themeColor="text1"/>
                <w:sz w:val="20"/>
                <w:szCs w:val="20"/>
              </w:rPr>
              <w:t xml:space="preserve"> to semantic segmentation</w:t>
            </w:r>
          </w:p>
        </w:tc>
      </w:tr>
      <w:tr w:rsidR="001D2837" w14:paraId="07C97A46" w14:textId="77777777" w:rsidTr="00E83F77">
        <w:tc>
          <w:tcPr>
            <w:tcW w:w="0" w:type="auto"/>
            <w:vAlign w:val="center"/>
          </w:tcPr>
          <w:p w14:paraId="674DCC2D" w14:textId="191B5E82"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2D-LSTM[78]</w:t>
            </w:r>
          </w:p>
        </w:tc>
        <w:tc>
          <w:tcPr>
            <w:tcW w:w="0" w:type="auto"/>
            <w:vAlign w:val="center"/>
          </w:tcPr>
          <w:p w14:paraId="2E9EBD08" w14:textId="79FD2DA8"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DRNN</w:t>
            </w:r>
          </w:p>
        </w:tc>
        <w:tc>
          <w:tcPr>
            <w:tcW w:w="0" w:type="auto"/>
            <w:vAlign w:val="center"/>
          </w:tcPr>
          <w:p w14:paraId="4FBC45A9" w14:textId="37ADF26C"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04C93878" w14:textId="510CBEF5"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687FF6D" w14:textId="72D62C9A"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1A5EDC68" w14:textId="71EC9B01"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000000" w:themeColor="text1"/>
                <w:sz w:val="20"/>
                <w:szCs w:val="20"/>
              </w:rPr>
              <w:t>✗</w:t>
            </w:r>
          </w:p>
        </w:tc>
        <w:tc>
          <w:tcPr>
            <w:tcW w:w="0" w:type="auto"/>
            <w:vAlign w:val="center"/>
          </w:tcPr>
          <w:p w14:paraId="443A3329" w14:textId="62F94FC4"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Image context modelling</w:t>
            </w:r>
          </w:p>
        </w:tc>
      </w:tr>
      <w:tr w:rsidR="001D2837" w14:paraId="06718F42" w14:textId="77777777" w:rsidTr="00E83F77">
        <w:tc>
          <w:tcPr>
            <w:tcW w:w="0" w:type="auto"/>
            <w:vAlign w:val="center"/>
          </w:tcPr>
          <w:p w14:paraId="576482C1" w14:textId="5D90787B" w:rsidR="001D2837" w:rsidRPr="00F42B98" w:rsidRDefault="001D2837"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rCNN</w:t>
            </w:r>
            <w:proofErr w:type="spellEnd"/>
            <w:r w:rsidRPr="00F42B98">
              <w:rPr>
                <w:rFonts w:ascii="Times New Roman" w:hAnsi="Times New Roman" w:cs="Times New Roman"/>
                <w:color w:val="000000" w:themeColor="text1"/>
                <w:sz w:val="20"/>
                <w:szCs w:val="20"/>
              </w:rPr>
              <w:t>[77]</w:t>
            </w:r>
          </w:p>
        </w:tc>
        <w:tc>
          <w:tcPr>
            <w:tcW w:w="0" w:type="auto"/>
            <w:vAlign w:val="center"/>
          </w:tcPr>
          <w:p w14:paraId="45F91036" w14:textId="3BC1EDEF"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DRNN</w:t>
            </w:r>
          </w:p>
        </w:tc>
        <w:tc>
          <w:tcPr>
            <w:tcW w:w="0" w:type="auto"/>
            <w:vAlign w:val="center"/>
          </w:tcPr>
          <w:p w14:paraId="500869BA" w14:textId="3F8AD4E0"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6DCCD783" w14:textId="4C15659F"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6674BFB6" w14:textId="6BE87334"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27EBA487" w14:textId="4F98880D"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161388BE" w14:textId="7F133C2D"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ifferent input sizes, image context</w:t>
            </w:r>
          </w:p>
        </w:tc>
      </w:tr>
      <w:tr w:rsidR="001D2837" w14:paraId="3725EDE6" w14:textId="77777777" w:rsidTr="00E83F77">
        <w:tc>
          <w:tcPr>
            <w:tcW w:w="0" w:type="auto"/>
            <w:vAlign w:val="center"/>
          </w:tcPr>
          <w:p w14:paraId="4D918D39" w14:textId="66EE4BB2"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AG-RNN[76]</w:t>
            </w:r>
          </w:p>
        </w:tc>
        <w:tc>
          <w:tcPr>
            <w:tcW w:w="0" w:type="auto"/>
            <w:vAlign w:val="center"/>
          </w:tcPr>
          <w:p w14:paraId="63E3B107" w14:textId="5D25C18E"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Elman network</w:t>
            </w:r>
          </w:p>
        </w:tc>
        <w:tc>
          <w:tcPr>
            <w:tcW w:w="0" w:type="auto"/>
            <w:vAlign w:val="center"/>
          </w:tcPr>
          <w:p w14:paraId="15D3275F" w14:textId="670000AD"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609A240D" w14:textId="0626E842"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1465FDF0" w14:textId="1DA8E5AC"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27CB934A" w14:textId="737FCC13"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47DE5313" w14:textId="25CB809B"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Graph image structure for context modelling</w:t>
            </w:r>
          </w:p>
        </w:tc>
      </w:tr>
    </w:tbl>
    <w:p w14:paraId="09CA55CC" w14:textId="4CB61838" w:rsidR="00CC4629" w:rsidRDefault="00CC4629" w:rsidP="001D2837">
      <w:pPr>
        <w:spacing w:after="0" w:line="360" w:lineRule="auto"/>
        <w:jc w:val="both"/>
        <w:rPr>
          <w:rFonts w:ascii="Times New Roman" w:hAnsi="Times New Roman" w:cs="Times New Roman"/>
          <w:b/>
          <w:bCs/>
          <w:color w:val="000000" w:themeColor="text1"/>
          <w:sz w:val="24"/>
          <w:szCs w:val="24"/>
        </w:rPr>
      </w:pPr>
    </w:p>
    <w:p w14:paraId="00CBF55D" w14:textId="77777777" w:rsidR="00F55C5D" w:rsidRPr="001D2837" w:rsidRDefault="00F55C5D" w:rsidP="001D2837">
      <w:pPr>
        <w:spacing w:after="0" w:line="360" w:lineRule="auto"/>
        <w:jc w:val="both"/>
        <w:rPr>
          <w:rFonts w:ascii="Times New Roman" w:hAnsi="Times New Roman" w:cs="Times New Roman"/>
          <w:b/>
          <w:bCs/>
          <w:color w:val="000000" w:themeColor="text1"/>
          <w:sz w:val="24"/>
          <w:szCs w:val="24"/>
        </w:rPr>
      </w:pPr>
    </w:p>
    <w:p w14:paraId="43D0C8BE" w14:textId="05ABF37B" w:rsidR="00CC4629" w:rsidRDefault="00CC4629"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Evaluation Metrics</w:t>
      </w:r>
    </w:p>
    <w:p w14:paraId="41BAD724" w14:textId="2BEA77DF" w:rsidR="00F535E4" w:rsidRDefault="00F535E4" w:rsidP="00F535E4">
      <w:pPr>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A segmentation system's performance needs to be rigorously assessed in order for it to be beneficial and truly make a substantial contribution to the area. Furthermore, that assessment needs to be carried out with recognized and conventional parameters that allow for equitable comparisons with current approaches. A system's accuracy and execution time are just two of the many factors that need to be assessed in order to determine its validity and use. Certain metrics may be more important than others depending on the goal or context of the system; for example, accuracy may be sacrificed up to a degree in favor of speed of execution for real-time applications.</w:t>
      </w:r>
    </w:p>
    <w:p w14:paraId="7546C248" w14:textId="15A79851" w:rsidR="00F535E4" w:rsidRDefault="00F535E4" w:rsidP="00F535E4">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t>Execution Time</w:t>
      </w:r>
      <w:r w:rsidRPr="00F535E4">
        <w:rPr>
          <w:rFonts w:ascii="Times New Roman" w:hAnsi="Times New Roman" w:cs="Times New Roman"/>
          <w:bCs/>
          <w:color w:val="000000" w:themeColor="text1"/>
          <w:sz w:val="24"/>
          <w:szCs w:val="24"/>
        </w:rPr>
        <w:t>:</w:t>
      </w:r>
    </w:p>
    <w:p w14:paraId="598B2022" w14:textId="143B358A" w:rsidR="00F535E4" w:rsidRPr="00F535E4" w:rsidRDefault="00F535E4" w:rsidP="00F535E4">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In semantic segmentation, speed, or runtime, is an important parameter, particularly since many systems have stringent inference time requirements. Although the training time may be considerable for very sluggish operations, it is typically not as significant because training is typically done offline. But giving precise times for methods can be deceptive because direct comparisons are challenging because hardware and backend implementation play a major role on performance. Still, repeatability is important because it allows researchers to fairly compare and evaluate the effectiveness of their methods for specific applications by publishing comprehensive execution durations, hardware specs, and benchmark settings.</w:t>
      </w:r>
    </w:p>
    <w:p w14:paraId="5D057F1A" w14:textId="04D318F5" w:rsidR="00F535E4" w:rsidRDefault="00F535E4" w:rsidP="00F535E4">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t>Accuracy</w:t>
      </w:r>
      <w:r w:rsidRPr="00F535E4">
        <w:rPr>
          <w:rFonts w:ascii="Times New Roman" w:hAnsi="Times New Roman" w:cs="Times New Roman"/>
          <w:bCs/>
          <w:color w:val="000000" w:themeColor="text1"/>
          <w:sz w:val="24"/>
          <w:szCs w:val="24"/>
        </w:rPr>
        <w:t>:</w:t>
      </w:r>
    </w:p>
    <w:p w14:paraId="31712B79" w14:textId="44EB1929" w:rsidR="00F535E4" w:rsidRDefault="00F535E4" w:rsidP="00F535E4">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Many evaluation criteria have been proposed and are commonly used to evaluate the precision of semantic segmentation methods. These metrics are often Intersection over Union (</w:t>
      </w:r>
      <w:proofErr w:type="spellStart"/>
      <w:r w:rsidRPr="00F535E4">
        <w:rPr>
          <w:rFonts w:ascii="Times New Roman" w:hAnsi="Times New Roman" w:cs="Times New Roman"/>
          <w:bCs/>
          <w:color w:val="000000" w:themeColor="text1"/>
          <w:sz w:val="24"/>
          <w:szCs w:val="24"/>
        </w:rPr>
        <w:t>IoU</w:t>
      </w:r>
      <w:proofErr w:type="spellEnd"/>
      <w:r w:rsidRPr="00F535E4">
        <w:rPr>
          <w:rFonts w:ascii="Times New Roman" w:hAnsi="Times New Roman" w:cs="Times New Roman"/>
          <w:bCs/>
          <w:color w:val="000000" w:themeColor="text1"/>
          <w:sz w:val="24"/>
          <w:szCs w:val="24"/>
        </w:rPr>
        <w:t xml:space="preserve">) and pixel accuracy variations. We highlight the measures that are most frequently used to assess the performance of per-pixel labeling techniques in this domain. Please take note of the following notation for clarity: A background or void class is one of the k+1 classes (L0 to Lk), and the amount of pixels from class I that are anticipated to be class j is deno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In particular, true positives are indica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i</w:t>
      </w:r>
      <w:proofErr w:type="spellEnd"/>
      <w:r w:rsidRPr="00F535E4">
        <w:rPr>
          <w:rFonts w:ascii="Times New Roman" w:hAnsi="Times New Roman" w:cs="Times New Roman"/>
          <w:bCs/>
          <w:color w:val="000000" w:themeColor="text1"/>
          <w:sz w:val="24"/>
          <w:szCs w:val="24"/>
        </w:rPr>
        <w:t xml:space="preserve">, but false positives and false negatives are generally denoted by </w:t>
      </w:r>
      <w:proofErr w:type="spellStart"/>
      <w:r w:rsidR="00940E0D">
        <w:rPr>
          <w:rFonts w:ascii="Times New Roman" w:hAnsi="Times New Roman" w:cs="Times New Roman"/>
          <w:bCs/>
          <w:color w:val="000000" w:themeColor="text1"/>
          <w:sz w:val="24"/>
          <w:szCs w:val="24"/>
        </w:rPr>
        <w:t>p</w:t>
      </w:r>
      <w:r w:rsidR="00940E0D" w:rsidRPr="00940E0D">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and </w:t>
      </w:r>
      <w:proofErr w:type="spellStart"/>
      <w:r w:rsidR="00940E0D">
        <w:rPr>
          <w:rFonts w:ascii="Times New Roman" w:hAnsi="Times New Roman" w:cs="Times New Roman"/>
          <w:bCs/>
          <w:color w:val="000000" w:themeColor="text1"/>
          <w:sz w:val="24"/>
          <w:szCs w:val="24"/>
        </w:rPr>
        <w:t>p</w:t>
      </w:r>
      <w:r w:rsidR="00940E0D" w:rsidRPr="00940E0D">
        <w:rPr>
          <w:rFonts w:ascii="Times New Roman" w:hAnsi="Times New Roman" w:cs="Times New Roman"/>
          <w:bCs/>
          <w:color w:val="000000" w:themeColor="text1"/>
          <w:sz w:val="24"/>
          <w:szCs w:val="24"/>
          <w:vertAlign w:val="subscript"/>
        </w:rPr>
        <w:t>ji</w:t>
      </w:r>
      <w:proofErr w:type="spellEnd"/>
      <w:r w:rsidRPr="00F535E4">
        <w:rPr>
          <w:rFonts w:ascii="Times New Roman" w:hAnsi="Times New Roman" w:cs="Times New Roman"/>
          <w:bCs/>
          <w:color w:val="000000" w:themeColor="text1"/>
          <w:sz w:val="24"/>
          <w:szCs w:val="24"/>
        </w:rPr>
        <w:t>, respectively.</w:t>
      </w:r>
    </w:p>
    <w:p w14:paraId="0A31025B" w14:textId="367BC893" w:rsidR="00940E0D" w:rsidRPr="00940E0D" w:rsidRDefault="00940E0D" w:rsidP="00940E0D">
      <w:pPr>
        <w:pStyle w:val="ListParagraph"/>
        <w:numPr>
          <w:ilvl w:val="0"/>
          <w:numId w:val="14"/>
        </w:numPr>
        <w:jc w:val="both"/>
        <w:rPr>
          <w:rFonts w:ascii="Times New Roman" w:hAnsi="Times New Roman" w:cs="Times New Roman"/>
          <w:b/>
          <w:bCs/>
          <w:color w:val="000000" w:themeColor="text1"/>
          <w:sz w:val="24"/>
          <w:szCs w:val="24"/>
        </w:rPr>
      </w:pPr>
      <w:r w:rsidRPr="00940E0D">
        <w:rPr>
          <w:rFonts w:ascii="Times New Roman" w:hAnsi="Times New Roman" w:cs="Times New Roman"/>
          <w:b/>
          <w:bCs/>
          <w:color w:val="000000" w:themeColor="text1"/>
          <w:sz w:val="24"/>
          <w:szCs w:val="24"/>
        </w:rPr>
        <w:lastRenderedPageBreak/>
        <w:t>Pixel Accuracy (PA)</w:t>
      </w:r>
    </w:p>
    <w:p w14:paraId="527E6134" w14:textId="09CCAEA6" w:rsidR="00940E0D" w:rsidRDefault="00940E0D" w:rsidP="00940E0D">
      <w:pPr>
        <w:pStyle w:val="ListParagraph"/>
        <w:jc w:val="both"/>
        <w:rPr>
          <w:rFonts w:ascii="Times New Roman" w:hAnsi="Times New Roman" w:cs="Times New Roman"/>
          <w:bCs/>
          <w:color w:val="000000" w:themeColor="text1"/>
          <w:sz w:val="24"/>
          <w:szCs w:val="24"/>
        </w:rPr>
      </w:pPr>
      <w:r w:rsidRPr="00940E0D">
        <w:rPr>
          <w:rFonts w:ascii="Times New Roman" w:hAnsi="Times New Roman" w:cs="Times New Roman"/>
          <w:bCs/>
          <w:color w:val="000000" w:themeColor="text1"/>
          <w:sz w:val="24"/>
          <w:szCs w:val="24"/>
        </w:rPr>
        <w:t>Pixel Accuracy (PA), which determines the proportion of correctly categorized pixels to all pixels, is a straightforward but useful metric used in image segmentation. It gives an overall accuracy score by comparing the anticipated pixel labels with the ground truth labels. Improved performance in precisely segmenting the image is indicated by improved pixel accuracy.</w:t>
      </w:r>
    </w:p>
    <w:p w14:paraId="0C54C178" w14:textId="77777777" w:rsidR="00F55C5D" w:rsidRDefault="00F55C5D" w:rsidP="00940E0D">
      <w:pPr>
        <w:pStyle w:val="ListParagraph"/>
        <w:jc w:val="both"/>
        <w:rPr>
          <w:rFonts w:ascii="Times New Roman" w:hAnsi="Times New Roman" w:cs="Times New Roman"/>
          <w:bCs/>
          <w:color w:val="000000" w:themeColor="text1"/>
          <w:sz w:val="24"/>
          <w:szCs w:val="24"/>
        </w:rPr>
      </w:pPr>
    </w:p>
    <w:p w14:paraId="4B91DE74" w14:textId="10589D1D" w:rsidR="00A24D65" w:rsidRPr="00EF5698" w:rsidRDefault="00EF5698" w:rsidP="00EF5698">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PA= </m:t>
        </m:r>
        <m:box>
          <m:boxPr>
            <m:ctrlPr>
              <w:rPr>
                <w:rFonts w:ascii="Cambria Math" w:hAnsi="Cambria Math" w:cs="Times New Roman"/>
                <w:bCs/>
                <w:i/>
                <w:color w:val="000000" w:themeColor="text1"/>
                <w:sz w:val="30"/>
                <w:szCs w:val="30"/>
              </w:rPr>
            </m:ctrlPr>
          </m:boxPr>
          <m:e>
            <m:argPr>
              <m:argSz m:val="-1"/>
            </m:argPr>
            <m:f>
              <m:fPr>
                <m:ctrlPr>
                  <w:rPr>
                    <w:rFonts w:ascii="Cambria Math" w:hAnsi="Cambria Math" w:cs="Times New Roman"/>
                    <w:bCs/>
                    <w:i/>
                    <w:color w:val="000000" w:themeColor="text1"/>
                    <w:sz w:val="30"/>
                    <w:szCs w:val="30"/>
                  </w:rPr>
                </m:ctrlPr>
              </m:fPr>
              <m:num>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i</m:t>
                    </m:r>
                  </m:e>
                </m:nary>
              </m:num>
              <m:den>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e>
                </m:nary>
              </m:den>
            </m:f>
          </m:e>
        </m:box>
      </m:oMath>
      <w:r w:rsidRPr="00EF5698">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          </w:t>
      </w:r>
      <w:r w:rsidRPr="00EF5698">
        <w:rPr>
          <w:rFonts w:ascii="Times New Roman" w:hAnsi="Times New Roman" w:cs="Times New Roman"/>
          <w:bCs/>
          <w:color w:val="000000" w:themeColor="text1"/>
          <w:sz w:val="24"/>
          <w:szCs w:val="24"/>
        </w:rPr>
        <w:t>(1)</w:t>
      </w:r>
    </w:p>
    <w:p w14:paraId="071A9A57" w14:textId="6310D12E" w:rsidR="00940E0D" w:rsidRPr="00940E0D" w:rsidRDefault="00940E0D" w:rsidP="00940E0D">
      <w:pPr>
        <w:pStyle w:val="ListParagraph"/>
        <w:jc w:val="both"/>
        <w:rPr>
          <w:rFonts w:ascii="Times New Roman" w:hAnsi="Times New Roman" w:cs="Times New Roman"/>
          <w:bCs/>
          <w:color w:val="000000" w:themeColor="text1"/>
          <w:sz w:val="24"/>
          <w:szCs w:val="24"/>
        </w:rPr>
      </w:pPr>
    </w:p>
    <w:p w14:paraId="26DAD70B" w14:textId="7891C978" w:rsidR="00940E0D" w:rsidRPr="004549F9" w:rsidRDefault="00940E0D" w:rsidP="00940E0D">
      <w:pPr>
        <w:pStyle w:val="ListParagraph"/>
        <w:numPr>
          <w:ilvl w:val="0"/>
          <w:numId w:val="14"/>
        </w:numPr>
        <w:jc w:val="both"/>
        <w:rPr>
          <w:rFonts w:ascii="Times New Roman" w:hAnsi="Times New Roman" w:cs="Times New Roman"/>
          <w:b/>
          <w:bCs/>
          <w:color w:val="000000" w:themeColor="text1"/>
          <w:sz w:val="24"/>
          <w:szCs w:val="24"/>
        </w:rPr>
      </w:pPr>
      <w:r w:rsidRPr="004549F9">
        <w:rPr>
          <w:rFonts w:ascii="Times New Roman" w:hAnsi="Times New Roman" w:cs="Times New Roman"/>
          <w:b/>
          <w:bCs/>
          <w:color w:val="000000" w:themeColor="text1"/>
          <w:sz w:val="24"/>
          <w:szCs w:val="24"/>
        </w:rPr>
        <w:t>Mean Pixel Accuracy (MPA)</w:t>
      </w:r>
    </w:p>
    <w:p w14:paraId="7E89AFDD" w14:textId="745F5070" w:rsidR="00AE5075" w:rsidRDefault="00AE5075" w:rsidP="00AE5075">
      <w:pPr>
        <w:pStyle w:val="ListParagraph"/>
        <w:jc w:val="both"/>
        <w:rPr>
          <w:rFonts w:ascii="Times New Roman" w:hAnsi="Times New Roman" w:cs="Times New Roman"/>
          <w:bCs/>
          <w:color w:val="000000" w:themeColor="text1"/>
          <w:sz w:val="24"/>
          <w:szCs w:val="24"/>
        </w:rPr>
      </w:pPr>
      <w:r w:rsidRPr="00AE5075">
        <w:rPr>
          <w:rFonts w:ascii="Times New Roman" w:hAnsi="Times New Roman" w:cs="Times New Roman"/>
          <w:bCs/>
          <w:color w:val="000000" w:themeColor="text1"/>
          <w:sz w:val="24"/>
          <w:szCs w:val="24"/>
        </w:rPr>
        <w:t>An improved form of Pixel Accuracy (PA), Mean Pixel Accuracy (MPA) is intended to give a more impartial assessment in semantic segmentation tasks. Mean Pixel correctness surpasses Pixel Accuracy in that it assesses each class's correctness independently before averaging the outcomes. Pixel Accuracy computes the total percentage of properly categorized pixels.</w:t>
      </w:r>
    </w:p>
    <w:p w14:paraId="079DD347" w14:textId="77777777" w:rsidR="00F55C5D" w:rsidRDefault="00F55C5D" w:rsidP="00AE5075">
      <w:pPr>
        <w:pStyle w:val="ListParagraph"/>
        <w:jc w:val="both"/>
        <w:rPr>
          <w:rFonts w:ascii="Times New Roman" w:hAnsi="Times New Roman" w:cs="Times New Roman"/>
          <w:bCs/>
          <w:color w:val="000000" w:themeColor="text1"/>
          <w:sz w:val="24"/>
          <w:szCs w:val="24"/>
        </w:rPr>
      </w:pPr>
    </w:p>
    <w:p w14:paraId="774E40FB" w14:textId="0A2FCF07" w:rsidR="00EF5698" w:rsidRDefault="00EF5698" w:rsidP="005F3E6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MPA=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r>
              <w:rPr>
                <w:rFonts w:ascii="Cambria Math" w:hAnsi="Cambria Math" w:cs="Times New Roman"/>
                <w:color w:val="000000" w:themeColor="text1"/>
                <w:sz w:val="30"/>
                <w:szCs w:val="30"/>
              </w:rPr>
              <m:t>k+1</m:t>
            </m:r>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um>
              <m:den>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den>
            </m:f>
          </m:e>
        </m:nary>
      </m:oMath>
      <w:r w:rsidR="005F3E65" w:rsidRPr="005F3E65">
        <w:rPr>
          <w:rFonts w:ascii="Times New Roman" w:hAnsi="Times New Roman" w:cs="Times New Roman"/>
          <w:bCs/>
          <w:color w:val="000000" w:themeColor="text1"/>
          <w:sz w:val="30"/>
          <w:szCs w:val="30"/>
        </w:rPr>
        <w:tab/>
      </w:r>
      <w:r w:rsidR="005F3E65">
        <w:rPr>
          <w:rFonts w:ascii="Times New Roman" w:hAnsi="Times New Roman" w:cs="Times New Roman"/>
          <w:bCs/>
          <w:color w:val="000000" w:themeColor="text1"/>
          <w:sz w:val="24"/>
          <w:szCs w:val="24"/>
        </w:rPr>
        <w:t xml:space="preserve">                        (2)</w:t>
      </w:r>
    </w:p>
    <w:p w14:paraId="3FAED563" w14:textId="28039260" w:rsidR="00AE5075" w:rsidRPr="00940E0D" w:rsidRDefault="00AE5075" w:rsidP="00AE5075">
      <w:pPr>
        <w:pStyle w:val="ListParagraph"/>
        <w:jc w:val="center"/>
        <w:rPr>
          <w:rFonts w:ascii="Times New Roman" w:hAnsi="Times New Roman" w:cs="Times New Roman"/>
          <w:bCs/>
          <w:color w:val="000000" w:themeColor="text1"/>
          <w:sz w:val="24"/>
          <w:szCs w:val="24"/>
        </w:rPr>
      </w:pPr>
    </w:p>
    <w:p w14:paraId="49021B2B" w14:textId="6F4DD911" w:rsidR="00940E0D" w:rsidRPr="0079197F" w:rsidRDefault="0079197F" w:rsidP="00940E0D">
      <w:pPr>
        <w:pStyle w:val="ListParagraph"/>
        <w:numPr>
          <w:ilvl w:val="0"/>
          <w:numId w:val="14"/>
        </w:numPr>
        <w:jc w:val="both"/>
        <w:rPr>
          <w:rFonts w:ascii="Times New Roman" w:hAnsi="Times New Roman" w:cs="Times New Roman"/>
          <w:b/>
          <w:bCs/>
          <w:color w:val="000000" w:themeColor="text1"/>
          <w:sz w:val="24"/>
          <w:szCs w:val="24"/>
        </w:rPr>
      </w:pPr>
      <w:r w:rsidRPr="0079197F">
        <w:rPr>
          <w:rFonts w:ascii="Times New Roman" w:hAnsi="Times New Roman" w:cs="Times New Roman"/>
          <w:b/>
          <w:bCs/>
          <w:color w:val="000000" w:themeColor="text1"/>
          <w:sz w:val="24"/>
          <w:szCs w:val="24"/>
        </w:rPr>
        <w:t>Intersection over Union (</w:t>
      </w:r>
      <w:proofErr w:type="spellStart"/>
      <w:r w:rsidR="00940E0D" w:rsidRPr="0079197F">
        <w:rPr>
          <w:rFonts w:ascii="Times New Roman" w:hAnsi="Times New Roman" w:cs="Times New Roman"/>
          <w:b/>
          <w:bCs/>
          <w:color w:val="000000" w:themeColor="text1"/>
          <w:sz w:val="24"/>
          <w:szCs w:val="24"/>
        </w:rPr>
        <w:t>IoU</w:t>
      </w:r>
      <w:proofErr w:type="spellEnd"/>
      <w:r w:rsidR="00940E0D" w:rsidRPr="0079197F">
        <w:rPr>
          <w:rFonts w:ascii="Times New Roman" w:hAnsi="Times New Roman" w:cs="Times New Roman"/>
          <w:b/>
          <w:bCs/>
          <w:color w:val="000000" w:themeColor="text1"/>
          <w:sz w:val="24"/>
          <w:szCs w:val="24"/>
        </w:rPr>
        <w:t>)</w:t>
      </w:r>
    </w:p>
    <w:p w14:paraId="46F0E20A" w14:textId="6957B2A8" w:rsidR="00F55C5D" w:rsidRPr="00F55C5D" w:rsidRDefault="0079197F" w:rsidP="00F55C5D">
      <w:pPr>
        <w:pStyle w:val="ListParagraph"/>
        <w:jc w:val="both"/>
        <w:rPr>
          <w:rFonts w:ascii="Times New Roman" w:hAnsi="Times New Roman" w:cs="Times New Roman"/>
          <w:bCs/>
          <w:color w:val="000000" w:themeColor="text1"/>
          <w:sz w:val="24"/>
          <w:szCs w:val="24"/>
        </w:rPr>
      </w:pP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is a popular metric for assessing image segmentation models; it is often referred to as the </w:t>
      </w:r>
      <w:proofErr w:type="spellStart"/>
      <w:r w:rsidRPr="0079197F">
        <w:rPr>
          <w:rFonts w:ascii="Times New Roman" w:hAnsi="Times New Roman" w:cs="Times New Roman"/>
          <w:bCs/>
          <w:color w:val="000000" w:themeColor="text1"/>
          <w:sz w:val="24"/>
          <w:szCs w:val="24"/>
        </w:rPr>
        <w:t>Jaccard</w:t>
      </w:r>
      <w:proofErr w:type="spellEnd"/>
      <w:r w:rsidRPr="0079197F">
        <w:rPr>
          <w:rFonts w:ascii="Times New Roman" w:hAnsi="Times New Roman" w:cs="Times New Roman"/>
          <w:bCs/>
          <w:color w:val="000000" w:themeColor="text1"/>
          <w:sz w:val="24"/>
          <w:szCs w:val="24"/>
        </w:rPr>
        <w:t xml:space="preserve"> Index. The overlap between the ground truth and the anticipated segmentation is measured. By dividing the amount of overlap between the ground truth and predicted segments by the area of their union, the </w:t>
      </w: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value is computed. This statistic gives a clear picture of how closely the actual segmentation matches the projected segmentation.</w:t>
      </w:r>
    </w:p>
    <w:p w14:paraId="68A5051D" w14:textId="77777777" w:rsidR="00630763" w:rsidRDefault="00630763" w:rsidP="0079197F">
      <w:pPr>
        <w:pStyle w:val="ListParagraph"/>
        <w:jc w:val="both"/>
        <w:rPr>
          <w:rFonts w:ascii="Times New Roman" w:hAnsi="Times New Roman" w:cs="Times New Roman"/>
          <w:bCs/>
          <w:color w:val="000000" w:themeColor="text1"/>
          <w:sz w:val="24"/>
          <w:szCs w:val="24"/>
        </w:rPr>
      </w:pPr>
    </w:p>
    <w:p w14:paraId="2F9890E8" w14:textId="59ADA0D7" w:rsidR="0079197F" w:rsidRPr="00630763" w:rsidRDefault="00630763" w:rsidP="005F3E6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IoU= </m:t>
        </m:r>
        <m:box>
          <m:boxPr>
            <m:ctrlPr>
              <w:rPr>
                <w:rFonts w:ascii="Cambria Math" w:hAnsi="Cambria Math" w:cs="Times New Roman"/>
                <w:bCs/>
                <w:i/>
                <w:color w:val="000000" w:themeColor="text1"/>
                <w:sz w:val="30"/>
                <w:szCs w:val="30"/>
              </w:rPr>
            </m:ctrlPr>
          </m:boxPr>
          <m:e>
            <m:argPr>
              <m:argSz m:val="-1"/>
            </m:argP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Area of Overlap</m:t>
                </m:r>
              </m:num>
              <m:den>
                <m:r>
                  <w:rPr>
                    <w:rFonts w:ascii="Cambria Math" w:hAnsi="Cambria Math" w:cs="Times New Roman"/>
                    <w:color w:val="000000" w:themeColor="text1"/>
                    <w:sz w:val="30"/>
                    <w:szCs w:val="30"/>
                  </w:rPr>
                  <m:t>Area of Union</m:t>
                </m:r>
              </m:den>
            </m:f>
          </m:e>
        </m:box>
      </m:oMath>
      <w:r w:rsidR="005F3E65">
        <w:rPr>
          <w:rFonts w:ascii="Times New Roman" w:hAnsi="Times New Roman" w:cs="Times New Roman"/>
          <w:color w:val="273239"/>
          <w:spacing w:val="2"/>
          <w:shd w:val="clear" w:color="auto" w:fill="F9F9F9"/>
        </w:rPr>
        <w:t xml:space="preserve">                                                          (3)</w:t>
      </w:r>
      <m:oMath>
        <m:r>
          <m:rPr>
            <m:sty m:val="p"/>
          </m:rPr>
          <w:rPr>
            <w:color w:val="273239"/>
            <w:spacing w:val="2"/>
            <w:shd w:val="clear" w:color="auto" w:fill="F9F9F9"/>
          </w:rPr>
          <w:br/>
        </m:r>
      </m:oMath>
    </w:p>
    <w:p w14:paraId="6510C10F" w14:textId="5886017C" w:rsidR="0079197F" w:rsidRDefault="0079197F" w:rsidP="0079197F">
      <w:pPr>
        <w:pStyle w:val="ListParagraph"/>
        <w:numPr>
          <w:ilvl w:val="0"/>
          <w:numId w:val="14"/>
        </w:numPr>
        <w:jc w:val="both"/>
        <w:rPr>
          <w:rFonts w:ascii="Times New Roman" w:hAnsi="Times New Roman" w:cs="Times New Roman"/>
          <w:b/>
          <w:bCs/>
          <w:color w:val="000000" w:themeColor="text1"/>
          <w:sz w:val="24"/>
          <w:szCs w:val="24"/>
        </w:rPr>
      </w:pPr>
      <w:r w:rsidRPr="00C219C3">
        <w:rPr>
          <w:rFonts w:ascii="Times New Roman" w:hAnsi="Times New Roman" w:cs="Times New Roman"/>
          <w:b/>
          <w:bCs/>
          <w:color w:val="000000" w:themeColor="text1"/>
          <w:sz w:val="24"/>
          <w:szCs w:val="24"/>
        </w:rPr>
        <w:t>Mean Intersection over Union (</w:t>
      </w:r>
      <w:proofErr w:type="spellStart"/>
      <w:r w:rsidRPr="00C219C3">
        <w:rPr>
          <w:rFonts w:ascii="Times New Roman" w:hAnsi="Times New Roman" w:cs="Times New Roman"/>
          <w:b/>
          <w:bCs/>
          <w:color w:val="000000" w:themeColor="text1"/>
          <w:sz w:val="24"/>
          <w:szCs w:val="24"/>
        </w:rPr>
        <w:t>MIoU</w:t>
      </w:r>
      <w:proofErr w:type="spellEnd"/>
      <w:r w:rsidRPr="00C219C3">
        <w:rPr>
          <w:rFonts w:ascii="Times New Roman" w:hAnsi="Times New Roman" w:cs="Times New Roman"/>
          <w:b/>
          <w:bCs/>
          <w:color w:val="000000" w:themeColor="text1"/>
          <w:sz w:val="24"/>
          <w:szCs w:val="24"/>
        </w:rPr>
        <w:t>)</w:t>
      </w:r>
      <w:r w:rsidR="00C219C3" w:rsidRPr="00C219C3">
        <w:rPr>
          <w:rFonts w:ascii="Times New Roman" w:hAnsi="Times New Roman" w:cs="Times New Roman"/>
          <w:b/>
          <w:bCs/>
          <w:color w:val="000000" w:themeColor="text1"/>
          <w:sz w:val="24"/>
          <w:szCs w:val="24"/>
        </w:rPr>
        <w:t>:</w:t>
      </w:r>
    </w:p>
    <w:p w14:paraId="27F3D986" w14:textId="7EF4F641" w:rsidR="00C219C3" w:rsidRDefault="00841AE5" w:rsidP="00C219C3">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When evaluating image segmentation tasks,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is a frequently used metric. Calculating the gap between the predicted segmentation regions and the ground truth allows one to assess a segmentation model's accuracy. More specifically, it shows the proportion of the union (all pixels that are part of either the ground truth or predicted regions) to the intersection (pixels that are successfully predicted).</w:t>
      </w:r>
    </w:p>
    <w:p w14:paraId="16980E42" w14:textId="77777777" w:rsidR="005F3E65" w:rsidRDefault="005F3E65" w:rsidP="00C219C3">
      <w:pPr>
        <w:pStyle w:val="ListParagraph"/>
        <w:jc w:val="both"/>
        <w:rPr>
          <w:rFonts w:ascii="Times New Roman" w:hAnsi="Times New Roman" w:cs="Times New Roman"/>
          <w:bCs/>
          <w:color w:val="000000" w:themeColor="text1"/>
          <w:sz w:val="24"/>
          <w:szCs w:val="24"/>
        </w:rPr>
      </w:pPr>
    </w:p>
    <w:p w14:paraId="08109CD5" w14:textId="35D05C68" w:rsidR="00841AE5" w:rsidRDefault="005F3E65" w:rsidP="00841AE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MIoU=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r>
              <w:rPr>
                <w:rFonts w:ascii="Cambria Math" w:hAnsi="Cambria Math" w:cs="Times New Roman"/>
                <w:color w:val="000000" w:themeColor="text1"/>
                <w:sz w:val="30"/>
                <w:szCs w:val="30"/>
              </w:rPr>
              <m:t>k+1</m:t>
            </m:r>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r>
                  <w:rPr>
                    <w:rFonts w:ascii="Cambria Math" w:hAnsi="Cambria Math" w:cs="Times New Roman"/>
                    <w:color w:val="000000" w:themeColor="text1"/>
                    <w:sz w:val="30"/>
                    <w:szCs w:val="30"/>
                  </w:rPr>
                  <m:t>+</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ji-pii</m:t>
                    </m:r>
                  </m:e>
                </m:nary>
              </m:den>
            </m:f>
          </m:e>
        </m:nary>
      </m:oMath>
      <w:r>
        <w:rPr>
          <w:rFonts w:ascii="Times New Roman" w:hAnsi="Times New Roman" w:cs="Times New Roman"/>
          <w:bCs/>
          <w:color w:val="000000" w:themeColor="text1"/>
          <w:sz w:val="24"/>
          <w:szCs w:val="24"/>
        </w:rPr>
        <w:t xml:space="preserve">                         (4)</w:t>
      </w:r>
    </w:p>
    <w:p w14:paraId="1575D04F" w14:textId="77777777" w:rsidR="00F55C5D" w:rsidRPr="00841AE5" w:rsidRDefault="00F55C5D" w:rsidP="00841AE5">
      <w:pPr>
        <w:pStyle w:val="ListParagraph"/>
        <w:jc w:val="center"/>
        <w:rPr>
          <w:rFonts w:ascii="Times New Roman" w:hAnsi="Times New Roman" w:cs="Times New Roman"/>
          <w:bCs/>
          <w:color w:val="000000" w:themeColor="text1"/>
          <w:sz w:val="24"/>
          <w:szCs w:val="24"/>
        </w:rPr>
      </w:pPr>
    </w:p>
    <w:p w14:paraId="3DD24951" w14:textId="3A382BEF" w:rsidR="00940E0D" w:rsidRPr="00841AE5" w:rsidRDefault="00940E0D" w:rsidP="00940E0D">
      <w:pPr>
        <w:pStyle w:val="ListParagraph"/>
        <w:numPr>
          <w:ilvl w:val="0"/>
          <w:numId w:val="14"/>
        </w:numPr>
        <w:jc w:val="both"/>
        <w:rPr>
          <w:rFonts w:ascii="Times New Roman" w:hAnsi="Times New Roman" w:cs="Times New Roman"/>
          <w:b/>
          <w:bCs/>
          <w:color w:val="000000" w:themeColor="text1"/>
          <w:sz w:val="24"/>
          <w:szCs w:val="24"/>
        </w:rPr>
      </w:pPr>
      <w:r w:rsidRPr="00841AE5">
        <w:rPr>
          <w:rFonts w:ascii="Times New Roman" w:hAnsi="Times New Roman" w:cs="Times New Roman"/>
          <w:b/>
          <w:bCs/>
          <w:color w:val="000000" w:themeColor="text1"/>
          <w:sz w:val="24"/>
          <w:szCs w:val="24"/>
        </w:rPr>
        <w:lastRenderedPageBreak/>
        <w:t>Frequency Weighted Intersection over Union (</w:t>
      </w:r>
      <w:proofErr w:type="spellStart"/>
      <w:r w:rsidRPr="00841AE5">
        <w:rPr>
          <w:rFonts w:ascii="Times New Roman" w:hAnsi="Times New Roman" w:cs="Times New Roman"/>
          <w:b/>
          <w:bCs/>
          <w:color w:val="000000" w:themeColor="text1"/>
          <w:sz w:val="24"/>
          <w:szCs w:val="24"/>
        </w:rPr>
        <w:t>FWIoU</w:t>
      </w:r>
      <w:proofErr w:type="spellEnd"/>
      <w:r w:rsidRPr="00841AE5">
        <w:rPr>
          <w:rFonts w:ascii="Times New Roman" w:hAnsi="Times New Roman" w:cs="Times New Roman"/>
          <w:b/>
          <w:bCs/>
          <w:color w:val="000000" w:themeColor="text1"/>
          <w:sz w:val="24"/>
          <w:szCs w:val="24"/>
        </w:rPr>
        <w:t>):</w:t>
      </w:r>
    </w:p>
    <w:p w14:paraId="17FA5282" w14:textId="23373855" w:rsidR="00841AE5" w:rsidRDefault="00841AE5" w:rsidP="00841AE5">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An improved form of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that takes into consideration the frequency of each class's occurrence in the dataset is called Frequency Weighted Intersection over Union (</w:t>
      </w:r>
      <w:proofErr w:type="spellStart"/>
      <w:r w:rsidRPr="00841AE5">
        <w:rPr>
          <w:rFonts w:ascii="Times New Roman" w:hAnsi="Times New Roman" w:cs="Times New Roman"/>
          <w:bCs/>
          <w:color w:val="000000" w:themeColor="text1"/>
          <w:sz w:val="24"/>
          <w:szCs w:val="24"/>
        </w:rPr>
        <w:t>FWIoU</w:t>
      </w:r>
      <w:proofErr w:type="spellEnd"/>
      <w:r w:rsidRPr="00841AE5">
        <w:rPr>
          <w:rFonts w:ascii="Times New Roman" w:hAnsi="Times New Roman" w:cs="Times New Roman"/>
          <w:bCs/>
          <w:color w:val="000000" w:themeColor="text1"/>
          <w:sz w:val="24"/>
          <w:szCs w:val="24"/>
        </w:rPr>
        <w:t>). In situations when certain classes predominate the dataset, it is intended to provide a more balanced evaluation metric by assigning greater weight to classes that appear frequently and less weight to classes that appear infrequently.</w:t>
      </w:r>
    </w:p>
    <w:p w14:paraId="1878D672" w14:textId="13EEC02C" w:rsidR="005F3E65" w:rsidRDefault="005F3E65" w:rsidP="005F3E6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FWIoU=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e>
            </m:nary>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 xml:space="preserve">pij+ </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ji-pii</m:t>
                        </m:r>
                      </m:e>
                    </m:nary>
                  </m:e>
                </m:nary>
              </m:den>
            </m:f>
          </m:e>
        </m:nary>
      </m:oMath>
      <w:r>
        <w:rPr>
          <w:rFonts w:ascii="Times New Roman" w:hAnsi="Times New Roman" w:cs="Times New Roman"/>
          <w:bCs/>
          <w:color w:val="000000" w:themeColor="text1"/>
          <w:sz w:val="24"/>
          <w:szCs w:val="24"/>
        </w:rPr>
        <w:t xml:space="preserve">         (5)</w:t>
      </w:r>
    </w:p>
    <w:p w14:paraId="5432448D" w14:textId="6BA069A4" w:rsidR="00841AE5" w:rsidRPr="00841AE5" w:rsidRDefault="00841AE5" w:rsidP="00841AE5">
      <w:pPr>
        <w:pStyle w:val="ListParagraph"/>
        <w:jc w:val="center"/>
        <w:rPr>
          <w:rFonts w:ascii="Times New Roman" w:hAnsi="Times New Roman" w:cs="Times New Roman"/>
          <w:bCs/>
          <w:color w:val="000000" w:themeColor="text1"/>
          <w:sz w:val="24"/>
          <w:szCs w:val="24"/>
        </w:rPr>
      </w:pPr>
    </w:p>
    <w:p w14:paraId="3C22B095" w14:textId="42184AB2" w:rsidR="0088010B" w:rsidRPr="0088010B" w:rsidRDefault="0088010B" w:rsidP="0088010B">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Challenges and Future Opportunities</w:t>
      </w:r>
    </w:p>
    <w:p w14:paraId="7318D1C1" w14:textId="77777777" w:rsidR="006A2F04" w:rsidRPr="00C55335" w:rsidRDefault="006A2F04" w:rsidP="001B3605">
      <w:pPr>
        <w:pStyle w:val="1"/>
        <w:numPr>
          <w:ilvl w:val="0"/>
          <w:numId w:val="10"/>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Challenges</w:t>
      </w:r>
    </w:p>
    <w:p w14:paraId="686ED4E9"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b w:val="0"/>
          <w:color w:val="000000" w:themeColor="text1"/>
        </w:rPr>
        <w:t>The paper “Focal Loss for Dense Object Detection” [58] addresses the obstacle of class imbalance in image processing tasks, particularly in the context of dense object detection and semantic segmentation. The main challenges posed by class imbalance include training inefficiency, loss of discriminative information, model degradation, biased predictions, and evaluation difficulties. To overcome these obstacles, the paper introduces the Focal Loss, a novel loss function designed to address the extreme foreground-background class imbalance encountered during training of dense detectors. By reshaping the standard cross entropy loss to down-weight the loss assigned to well classified examples, the Focal Loss focuses training on hard examples and prevents easy negatives from overwhelming the detector during training.</w:t>
      </w:r>
    </w:p>
    <w:p w14:paraId="7EEAE0F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Limited Annotated Data:</w:t>
      </w:r>
      <w:r w:rsidRPr="00C55335">
        <w:rPr>
          <w:rFonts w:ascii="Times New Roman" w:hAnsi="Times New Roman" w:cs="Times New Roman"/>
          <w:b w:val="0"/>
          <w:color w:val="000000" w:themeColor="text1"/>
        </w:rPr>
        <w:t xml:space="preserve"> In order to segment images for biomedical applications, the research [59] presents the U-Net architecture, a deep convolutional network. Lack of labeled training data is one of the primary challenges in image processing, particularly in the biomedical domain. The authors offer a training approach that effectively utilizes the existing annotated examples by relying mostly on data augmentation in order to overcome this difficulty. Using training pictures with elastic deformations, the network may learn to be invariant to these transformations without requiring a large amount of annotated data.</w:t>
      </w:r>
    </w:p>
    <w:p w14:paraId="13C6046F"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 Understanding:</w:t>
      </w:r>
      <w:r w:rsidRPr="00C55335">
        <w:rPr>
          <w:rFonts w:ascii="Times New Roman" w:hAnsi="Times New Roman" w:cs="Times New Roman"/>
          <w:b w:val="0"/>
          <w:color w:val="000000" w:themeColor="text1"/>
        </w:rPr>
        <w:t xml:space="preserve"> Semantic segmentation accuracy depends on an understanding of context since contextual information is typically provided by surrounding pixels. But balancing computational efficiency with the appropriate integration of local and global context is still a problem. </w:t>
      </w:r>
    </w:p>
    <w:p w14:paraId="2EA4C48E"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Real-time Inference:</w:t>
      </w:r>
      <w:r w:rsidRPr="00C55335">
        <w:rPr>
          <w:rFonts w:ascii="Times New Roman" w:hAnsi="Times New Roman" w:cs="Times New Roman"/>
          <w:b w:val="0"/>
          <w:color w:val="000000" w:themeColor="text1"/>
        </w:rPr>
        <w:t xml:space="preserve"> Semantic segmentation in real time is crucial for numerous applications, including augmented reality and driverless vehicles. A major problem is to enable real-time performance on resource-constrained devices by striking a balance between segmentation accuracy and processing efficiency. </w:t>
      </w:r>
    </w:p>
    <w:p w14:paraId="02155834"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of Data Availability in Algorithm Training:</w:t>
      </w:r>
      <w:r w:rsidRPr="00C55335">
        <w:rPr>
          <w:rFonts w:ascii="Times New Roman" w:hAnsi="Times New Roman" w:cs="Times New Roman"/>
          <w:b w:val="0"/>
          <w:color w:val="000000" w:themeColor="text1"/>
        </w:rPr>
        <w:t xml:space="preserve"> Large volumes of labeled data are needed for some of the better methods. This implies that under certain scenarios, the algorithms won’t work because the labeled datasets aren’t available. Though the training </w:t>
      </w:r>
      <w:r w:rsidRPr="00C55335">
        <w:rPr>
          <w:rFonts w:ascii="Times New Roman" w:hAnsi="Times New Roman" w:cs="Times New Roman"/>
          <w:b w:val="0"/>
          <w:color w:val="000000" w:themeColor="text1"/>
        </w:rPr>
        <w:lastRenderedPageBreak/>
        <w:t xml:space="preserve">set size is more likely to be in the thousands for most applications, viable datasets for scene classification generally contain millions to hundreds of millions of training photos. Can deep learning algorithms be designed with fewer examples needed if the domain experts find it difficult or impossible to create very big training sets? </w:t>
      </w:r>
    </w:p>
    <w:p w14:paraId="07E5637D"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ssessing Algorithm Generality for General Imagery:</w:t>
      </w:r>
      <w:r w:rsidRPr="00C55335">
        <w:rPr>
          <w:rFonts w:ascii="Times New Roman" w:hAnsi="Times New Roman" w:cs="Times New Roman"/>
          <w:b w:val="0"/>
          <w:color w:val="000000" w:themeColor="text1"/>
        </w:rPr>
        <w:t xml:space="preserve"> On broad images, the efficacy of top algorithms is still unknown. Frequently, the most effective techniques are tailored to particular circumstances or environments, making their applicability vague. It is imperative that the research community tackle this dilemma. </w:t>
      </w:r>
    </w:p>
    <w:p w14:paraId="0626666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chieving High Accuracy with Limited Computing Resources:</w:t>
      </w:r>
      <w:r w:rsidRPr="00C55335">
        <w:rPr>
          <w:rFonts w:ascii="Times New Roman" w:hAnsi="Times New Roman" w:cs="Times New Roman"/>
          <w:b w:val="0"/>
          <w:color w:val="000000" w:themeColor="text1"/>
        </w:rPr>
        <w:t xml:space="preserve"> Several of the more advanced techniques involve a significant amount of training on computers that are not always available, such as near supercomputers. That is why a lot of scholars are thinking about the following question: What is the most accuracy possible given a given set of parameters?</w:t>
      </w:r>
    </w:p>
    <w:p w14:paraId="0A33BD3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ual Challenges in Accuracy and Segmentation:</w:t>
      </w:r>
      <w:r w:rsidRPr="00C55335">
        <w:rPr>
          <w:rFonts w:ascii="Times New Roman" w:hAnsi="Times New Roman" w:cs="Times New Roman"/>
          <w:b w:val="0"/>
          <w:color w:val="000000" w:themeColor="text1"/>
        </w:rPr>
        <w:t xml:space="preserve"> While increasing accuracy is a good thing, it’s also critical to know what happens when segmentations go wrong. It is not uncommon to run into segmentation issues that weren’t covered by the training dataset in specific circumstances, like driving a car in a city. It would be very helpful to have a very accurate image segmentation. Nevertheless, it’s unclear if we have reached that stage yet. </w:t>
      </w:r>
    </w:p>
    <w:p w14:paraId="7DEF24A6"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Dealing with varying scales and shapes of objects:</w:t>
      </w:r>
      <w:r w:rsidRPr="00C55335">
        <w:rPr>
          <w:rFonts w:ascii="Times New Roman" w:hAnsi="Times New Roman" w:cs="Times New Roman"/>
          <w:b w:val="0"/>
          <w:color w:val="000000" w:themeColor="text1"/>
        </w:rPr>
        <w:t xml:space="preserve"> Semantic segmentation involves many obstacles, particularly when dealing with objects of different sizes and shapes. One model cannot fully segment all of the variables in natural settings due to the wide range of sizes and forms of items. It is crucial, but difficult, to capture contextual information at various resolutions since it calls for advanced multi scale feature extraction techniques. Complexity also arises from the need to dynamically modify receptive fields to different sizes and forms using methods such as deformable convolutions. Robust data augmentation procedures are necessary for training models to be resilient to scale fluctuations, but they can be challenging to put into practice. An additional layer of complexity is introduced by using Region Proposal Networks (RPNs) to generate precise item suggestions of various sizes. </w:t>
      </w:r>
    </w:p>
    <w:p w14:paraId="5F502235" w14:textId="0E11F0BE" w:rsidR="001B3605" w:rsidRPr="00F55C5D" w:rsidRDefault="001B3605" w:rsidP="00F55C5D">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Managing overlapping objects and occlusions:</w:t>
      </w:r>
      <w:r w:rsidRPr="00C55335">
        <w:rPr>
          <w:rFonts w:ascii="Times New Roman" w:hAnsi="Times New Roman" w:cs="Times New Roman"/>
          <w:b w:val="0"/>
          <w:color w:val="000000" w:themeColor="text1"/>
        </w:rPr>
        <w:t xml:space="preserve"> Because it might be difficult to discern and segment specific items that partially conceal each other, handling occlusions and overlapping objects in semantic segmentation is a substantial problem. These situations are often difficult for traditional methods to handle, which results in inaccurate segmentation or blending of objects. This problem is addressed by sophisticated approaches that provide various labels for overlapping objects, such as instance segmentation, which distinguishes between instances of the same class. The model’s capacity to distinguish obscured objects according to their spatial relationships is improved by methods that use depth information, such as RGB-D datasets. Furthermore, context-aware networks and attention mechanisms assist the model focus on pertinent areas of the image, which aids in distinguishing between overlapping and obscured areas.</w:t>
      </w:r>
    </w:p>
    <w:p w14:paraId="2DB841A8" w14:textId="10BBA226" w:rsidR="001B3605" w:rsidRPr="00C55335" w:rsidRDefault="001B3605" w:rsidP="001B3605">
      <w:pPr>
        <w:pStyle w:val="1"/>
        <w:numPr>
          <w:ilvl w:val="0"/>
          <w:numId w:val="10"/>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bCs/>
          <w:color w:val="000000" w:themeColor="text1"/>
        </w:rPr>
        <w:lastRenderedPageBreak/>
        <w:t>Opportunities</w:t>
      </w:r>
    </w:p>
    <w:p w14:paraId="2622958F" w14:textId="39594D1B"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Real-time Semantic Segmentation</w:t>
      </w:r>
      <w:r w:rsidRPr="00C55335">
        <w:rPr>
          <w:rFonts w:ascii="Times New Roman" w:hAnsi="Times New Roman" w:cs="Times New Roman"/>
          <w:bCs/>
          <w:color w:val="000000" w:themeColor="text1"/>
          <w:sz w:val="24"/>
          <w:szCs w:val="24"/>
        </w:rPr>
        <w:t xml:space="preserve"> [60]: For applications like augmented reality, robotics, and autonomous driving, it is critical to create lightweight and effective models that can process and segment pictures in real-time. For these models to function well on platforms with constrained hardware resources, such as mobile and edge devices, they must strike a compromise between computational efficiency and accuracy.</w:t>
      </w:r>
    </w:p>
    <w:p w14:paraId="55C01F2F" w14:textId="0ABD70F2"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Handling Varying Scales and Complex Environments</w:t>
      </w:r>
      <w:r w:rsidRPr="00C55335">
        <w:rPr>
          <w:rFonts w:ascii="Times New Roman" w:hAnsi="Times New Roman" w:cs="Times New Roman"/>
          <w:bCs/>
          <w:color w:val="000000" w:themeColor="text1"/>
          <w:sz w:val="24"/>
          <w:szCs w:val="24"/>
        </w:rPr>
        <w:t xml:space="preserve"> [61]: Improving the resilience of the model is crucial to manage objects with different scales and intricate backgrounds. This entails creating methods for precisely separating tiny and large items inside a single scene as well as guaranteeing dependable operation in a variety of congested and varied environments—both of which are typical of real-world applications.</w:t>
      </w:r>
    </w:p>
    <w:p w14:paraId="0C690D2D" w14:textId="7CCCA808"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gration with Depth and Multi-modal Data</w:t>
      </w:r>
      <w:r w:rsidRPr="00C55335">
        <w:rPr>
          <w:rFonts w:ascii="Times New Roman" w:hAnsi="Times New Roman" w:cs="Times New Roman"/>
          <w:bCs/>
          <w:color w:val="000000" w:themeColor="text1"/>
          <w:sz w:val="24"/>
          <w:szCs w:val="24"/>
        </w:rPr>
        <w:t xml:space="preserve"> [62]: The accuracy of segmentation can be greatly increased by combining typical RGB data with additional data modalities (such as LiDAR or infrared imaging) and depth information. Richer contextual information can be obtained by using this multi-modal method, which can aid in differentiating items that share similarities in appearance but differ in depth or thermal signatures.</w:t>
      </w:r>
    </w:p>
    <w:p w14:paraId="3983341B" w14:textId="352B35EA"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Medical Imaging Applications</w:t>
      </w:r>
      <w:r w:rsidRPr="00C55335">
        <w:rPr>
          <w:rFonts w:ascii="Times New Roman" w:hAnsi="Times New Roman" w:cs="Times New Roman"/>
          <w:bCs/>
          <w:color w:val="000000" w:themeColor="text1"/>
          <w:sz w:val="24"/>
          <w:szCs w:val="24"/>
        </w:rPr>
        <w:t xml:space="preserve"> [63]: Semantic segmentation models can help with tumor detection and organ segmentation, as well as enhance diagnostic accuracy when tailored and optimized for different medical imaging modalities like MRIs, CT scans, and X-rays. In order to do this, models must be sensitive to the unique qualities and noise patterns found in medical images.</w:t>
      </w:r>
    </w:p>
    <w:p w14:paraId="6B7D818A" w14:textId="77777777"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Self-supervised and Unsupervised Learning</w:t>
      </w:r>
      <w:r w:rsidRPr="00C55335">
        <w:rPr>
          <w:rFonts w:ascii="Times New Roman" w:hAnsi="Times New Roman" w:cs="Times New Roman"/>
          <w:bCs/>
          <w:color w:val="000000" w:themeColor="text1"/>
          <w:sz w:val="24"/>
          <w:szCs w:val="24"/>
        </w:rPr>
        <w:t xml:space="preserve"> [64]: Using self-supervised and unsupervised learning techniques, one can democratize access to </w:t>
      </w:r>
      <w:proofErr w:type="spellStart"/>
      <w:r w:rsidRPr="00C55335">
        <w:rPr>
          <w:rFonts w:ascii="Times New Roman" w:hAnsi="Times New Roman" w:cs="Times New Roman"/>
          <w:bCs/>
          <w:color w:val="000000" w:themeColor="text1"/>
          <w:sz w:val="24"/>
          <w:szCs w:val="24"/>
        </w:rPr>
        <w:t>highperforming</w:t>
      </w:r>
      <w:proofErr w:type="spellEnd"/>
      <w:r w:rsidRPr="00C55335">
        <w:rPr>
          <w:rFonts w:ascii="Times New Roman" w:hAnsi="Times New Roman" w:cs="Times New Roman"/>
          <w:bCs/>
          <w:color w:val="000000" w:themeColor="text1"/>
          <w:sz w:val="24"/>
          <w:szCs w:val="24"/>
        </w:rPr>
        <w:t xml:space="preserve"> segmentation models by reducing dependence on big labeled datasets. These methods lower the expense and labor involved in manual annotation by allowing models to learn from the large amount of unlabeled data. </w:t>
      </w:r>
    </w:p>
    <w:p w14:paraId="4316923C" w14:textId="223E9851"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gration with Natural Language Processing (NLP):</w:t>
      </w:r>
      <w:r w:rsidRPr="00C55335">
        <w:rPr>
          <w:rFonts w:ascii="Times New Roman" w:hAnsi="Times New Roman" w:cs="Times New Roman"/>
          <w:bCs/>
          <w:color w:val="000000" w:themeColor="text1"/>
          <w:sz w:val="24"/>
          <w:szCs w:val="24"/>
        </w:rPr>
        <w:t xml:space="preserve"> Semantic segmentation combined with natural language processing (NLP) can improve human-computer interaction by allowing computers to comprehend and react to spoken or written commands. For example, the system would accurately segment and identify an object in a scene based on both visual and language information provided by the user.</w:t>
      </w:r>
    </w:p>
    <w:p w14:paraId="722836EA" w14:textId="51A3F535"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 xml:space="preserve">Edge Computing and </w:t>
      </w:r>
      <w:proofErr w:type="spellStart"/>
      <w:r w:rsidRPr="00C55335">
        <w:rPr>
          <w:rFonts w:ascii="Times New Roman" w:hAnsi="Times New Roman" w:cs="Times New Roman"/>
          <w:b/>
          <w:bCs/>
          <w:color w:val="000000" w:themeColor="text1"/>
          <w:sz w:val="24"/>
          <w:szCs w:val="24"/>
        </w:rPr>
        <w:t>IoT</w:t>
      </w:r>
      <w:proofErr w:type="spellEnd"/>
      <w:r w:rsidRPr="00C55335">
        <w:rPr>
          <w:rFonts w:ascii="Times New Roman" w:hAnsi="Times New Roman" w:cs="Times New Roman"/>
          <w:b/>
          <w:bCs/>
          <w:color w:val="000000" w:themeColor="text1"/>
          <w:sz w:val="24"/>
          <w:szCs w:val="24"/>
        </w:rPr>
        <w:t xml:space="preserve"> Applications</w:t>
      </w:r>
      <w:r w:rsidRPr="00C55335">
        <w:rPr>
          <w:rFonts w:ascii="Times New Roman" w:hAnsi="Times New Roman" w:cs="Times New Roman"/>
          <w:bCs/>
          <w:color w:val="000000" w:themeColor="text1"/>
          <w:sz w:val="24"/>
          <w:szCs w:val="24"/>
        </w:rPr>
        <w:t xml:space="preserve"> [65]: Optimizing segmentation models for constrained computational and memory resources is necessary for deploying them on edge devices for Internet of Things applications. This facilitates applications like smart surveillance and industrial automation by enabling real-time analysis and decision-making in smart cameras, drones, and other linked devices. </w:t>
      </w:r>
    </w:p>
    <w:p w14:paraId="36488168" w14:textId="1E06B81C"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3D Semantic Segmentation</w:t>
      </w:r>
      <w:r w:rsidRPr="00C55335">
        <w:rPr>
          <w:rFonts w:ascii="Times New Roman" w:hAnsi="Times New Roman" w:cs="Times New Roman"/>
          <w:bCs/>
          <w:color w:val="000000" w:themeColor="text1"/>
          <w:sz w:val="24"/>
          <w:szCs w:val="24"/>
        </w:rPr>
        <w:t xml:space="preserve"> [66]: It is imperative to develop methods for semantic segmentation in three dimensions for applications such as robots, augmented reality, and autonomous driving. In order to separate objects in three dimensions and provide a more </w:t>
      </w:r>
      <w:r w:rsidRPr="00C55335">
        <w:rPr>
          <w:rFonts w:ascii="Times New Roman" w:hAnsi="Times New Roman" w:cs="Times New Roman"/>
          <w:bCs/>
          <w:color w:val="000000" w:themeColor="text1"/>
          <w:sz w:val="24"/>
          <w:szCs w:val="24"/>
        </w:rPr>
        <w:lastRenderedPageBreak/>
        <w:t>comprehensive picture of the environment, this entails analyzing point clouds or volumetric data.</w:t>
      </w:r>
    </w:p>
    <w:p w14:paraId="1111ED77" w14:textId="574B0D9C"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Transfer Learning and Domain Adaptation</w:t>
      </w:r>
      <w:r w:rsidRPr="00C55335">
        <w:rPr>
          <w:rFonts w:ascii="Times New Roman" w:hAnsi="Times New Roman" w:cs="Times New Roman"/>
          <w:bCs/>
          <w:color w:val="000000" w:themeColor="text1"/>
          <w:sz w:val="24"/>
          <w:szCs w:val="24"/>
        </w:rPr>
        <w:t xml:space="preserve"> [67]: Time and resources can be saved by enhancing model performance by modifying pre-trained models for use in new tasks and domains. Domain adaption techniques guarantee that models generalize effectively across many contexts and situations, whereas transfer learning enables models trained on broad, generic datasets to be fine-tuned for specific applications. </w:t>
      </w:r>
    </w:p>
    <w:p w14:paraId="318147BB" w14:textId="77CFA0E1"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ractive and User-Guided Segmentation</w:t>
      </w:r>
      <w:r w:rsidRPr="00C55335">
        <w:rPr>
          <w:rFonts w:ascii="Times New Roman" w:hAnsi="Times New Roman" w:cs="Times New Roman"/>
          <w:bCs/>
          <w:color w:val="000000" w:themeColor="text1"/>
          <w:sz w:val="24"/>
          <w:szCs w:val="24"/>
        </w:rPr>
        <w:t xml:space="preserve"> [68]: Creating interactive tools that let users direct the process of segmentation can improve precision and usefulness. With the use of these technologies, users can offer suggestions or edits throughout the segmentation process, which improves efficiency and allows the process to be customized for particular needs, particularly in creative industries like graphic design and video editing.</w:t>
      </w:r>
    </w:p>
    <w:p w14:paraId="735BCFD8" w14:textId="77777777" w:rsidR="0046527D" w:rsidRPr="00C55335" w:rsidRDefault="0046527D" w:rsidP="0046527D">
      <w:pPr>
        <w:spacing w:after="0"/>
        <w:jc w:val="both"/>
        <w:rPr>
          <w:rFonts w:ascii="Times New Roman" w:hAnsi="Times New Roman" w:cs="Times New Roman"/>
          <w:bCs/>
          <w:color w:val="000000" w:themeColor="text1"/>
          <w:sz w:val="24"/>
          <w:szCs w:val="24"/>
        </w:rPr>
      </w:pPr>
    </w:p>
    <w:p w14:paraId="517CCA0E" w14:textId="63547116" w:rsidR="00777293" w:rsidRPr="00C55335" w:rsidRDefault="00777293"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Conclusion</w:t>
      </w:r>
    </w:p>
    <w:p w14:paraId="24D1D185" w14:textId="5484970E" w:rsidR="00F31BAD"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Technological advances in computer vision, including autonomous driving, medical imaging, and augmented reality, have been fueled by the development of semantic segmentation as a key approach. The transition from conventional techniques to deep learning-based methods for semantic segmentation has been emphasized in this review, highlighting the revolutionary role of convolutional neural networks (CNNs). By using hierarchical feature extraction and contextual information, methods such as Fully Convolutional Networks (FCNs), U-Net, and </w:t>
      </w:r>
      <w:proofErr w:type="spellStart"/>
      <w:r w:rsidRPr="00C55335">
        <w:rPr>
          <w:rFonts w:ascii="Times New Roman" w:hAnsi="Times New Roman" w:cs="Times New Roman"/>
          <w:sz w:val="24"/>
          <w:szCs w:val="24"/>
        </w:rPr>
        <w:t>DeepLab</w:t>
      </w:r>
      <w:proofErr w:type="spellEnd"/>
      <w:r w:rsidRPr="00C55335">
        <w:rPr>
          <w:rFonts w:ascii="Times New Roman" w:hAnsi="Times New Roman" w:cs="Times New Roman"/>
          <w:sz w:val="24"/>
          <w:szCs w:val="24"/>
        </w:rPr>
        <w:t xml:space="preserve"> have broken previous records. But a number of obstacles still exist in spite of tremendous development. Managing objects with different forms and sizes is still a major problem; it is frequently solved by using multi-scale and pyramid pooling techniques, but it is still challenging to obtain reliable results. Similar challenges arise from occlusions and overlapping objects, which necessitate more intricate modeling of context and spatial relationships. Although it needs more research and standardization, the integration of multi-modal data—including thermal and depth information—offers great opportunities to improve segmentation performance. </w:t>
      </w:r>
    </w:p>
    <w:p w14:paraId="7F830FEF" w14:textId="390151E1" w:rsidR="009144B2"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Reducing dependence on large-scale labeled datasets by using weakly-supervised, </w:t>
      </w:r>
      <w:proofErr w:type="spellStart"/>
      <w:r w:rsidRPr="00C55335">
        <w:rPr>
          <w:rFonts w:ascii="Times New Roman" w:hAnsi="Times New Roman" w:cs="Times New Roman"/>
          <w:sz w:val="24"/>
          <w:szCs w:val="24"/>
        </w:rPr>
        <w:t>semisupervised</w:t>
      </w:r>
      <w:proofErr w:type="spellEnd"/>
      <w:r w:rsidRPr="00C55335">
        <w:rPr>
          <w:rFonts w:ascii="Times New Roman" w:hAnsi="Times New Roman" w:cs="Times New Roman"/>
          <w:sz w:val="24"/>
          <w:szCs w:val="24"/>
        </w:rPr>
        <w:t>, and unsupervised learning strategies is another exciting avenue. These methods are essential for democratizing the availability of strong segmentation models, particularly in fields where annotated data is hard to come by or prohibitively expensive. Furthermore, the development of real-time segmentation techniques is critical for applications like robotics and mobile computers that require fast and effective processing. Future studies should concentrate on strengthening segmentation models’ resistance to hostile attacks and domain shifts in order to guarantee dependability in a variety of uncertain real-world scenarios. Furthermore, more comprehensive and adaptable systems may result from improving model interpretability and combining segmentation with other computer vision tasks.</w:t>
      </w:r>
    </w:p>
    <w:p w14:paraId="56E7AF3C" w14:textId="5C65F24E" w:rsidR="009144B2"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In summary, even though semantic segmentation has made significant progress, more study is still needed to fully realize the technology’s potential by addressing current issues and opening up new avenues. By addressing these issues, the field will be able to develop segmentation models that are </w:t>
      </w:r>
      <w:r w:rsidRPr="00C55335">
        <w:rPr>
          <w:rFonts w:ascii="Times New Roman" w:hAnsi="Times New Roman" w:cs="Times New Roman"/>
          <w:sz w:val="24"/>
          <w:szCs w:val="24"/>
        </w:rPr>
        <w:lastRenderedPageBreak/>
        <w:t>more precise, effective, and flexible, which will ultimately increase the range of applications and enhance the standard of automated visual understanding.</w:t>
      </w:r>
    </w:p>
    <w:p w14:paraId="3ED7DB7C" w14:textId="77777777" w:rsidR="00AA7AFE" w:rsidRPr="00C55335" w:rsidRDefault="00AA7AFE" w:rsidP="00AA7AFE">
      <w:pPr>
        <w:spacing w:after="0"/>
        <w:jc w:val="both"/>
        <w:rPr>
          <w:rFonts w:ascii="Times New Roman" w:hAnsi="Times New Roman" w:cs="Times New Roman"/>
          <w:sz w:val="24"/>
          <w:szCs w:val="24"/>
        </w:rPr>
      </w:pPr>
    </w:p>
    <w:p w14:paraId="42F4736D" w14:textId="2EC10F45" w:rsidR="00A371C5" w:rsidRPr="00C55335" w:rsidRDefault="00A371C5" w:rsidP="00515CCC">
      <w:pPr>
        <w:pStyle w:val="1"/>
        <w:spacing w:beforeLines="0" w:afterLines="0" w:after="0" w:line="360" w:lineRule="auto"/>
        <w:ind w:leftChars="0" w:left="0"/>
        <w:rPr>
          <w:rFonts w:ascii="Times New Roman" w:hAnsi="Times New Roman" w:cs="Times New Roman"/>
          <w:color w:val="000000" w:themeColor="text1"/>
        </w:rPr>
      </w:pPr>
    </w:p>
    <w:p w14:paraId="109F2C8B" w14:textId="26703F28" w:rsidR="0040575C" w:rsidRPr="00C55335" w:rsidRDefault="0040575C" w:rsidP="00515CCC">
      <w:pPr>
        <w:pStyle w:val="1"/>
        <w:spacing w:beforeLines="0" w:afterLines="0" w:after="0" w:line="360" w:lineRule="auto"/>
        <w:ind w:leftChars="0" w:left="0"/>
        <w:rPr>
          <w:rFonts w:ascii="Times New Roman" w:hAnsi="Times New Roman" w:cs="Times New Roman"/>
          <w:color w:val="000000" w:themeColor="text1"/>
        </w:rPr>
      </w:pPr>
      <w:r w:rsidRPr="00C55335">
        <w:rPr>
          <w:rFonts w:ascii="Times New Roman" w:hAnsi="Times New Roman" w:cs="Times New Roman"/>
          <w:color w:val="000000" w:themeColor="text1"/>
        </w:rPr>
        <w:t>References</w:t>
      </w:r>
    </w:p>
    <w:p w14:paraId="49AD7CC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A. Garcia-Garcia, S. Orts-</w:t>
      </w:r>
      <w:proofErr w:type="spellStart"/>
      <w:r w:rsidRPr="006C46D7">
        <w:rPr>
          <w:rFonts w:ascii="Times New Roman" w:hAnsi="Times New Roman" w:cs="Times New Roman"/>
          <w:szCs w:val="22"/>
        </w:rPr>
        <w:t>Escolano</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Oprea</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illena</w:t>
      </w:r>
      <w:proofErr w:type="spellEnd"/>
      <w:r w:rsidRPr="006C46D7">
        <w:rPr>
          <w:rFonts w:ascii="Times New Roman" w:hAnsi="Times New Roman" w:cs="Times New Roman"/>
          <w:szCs w:val="22"/>
        </w:rPr>
        <w:t xml:space="preserve">-Martinez, and J. Garcia-Rodriguez, “A review on deep learning techniques applied to semantic segmentation,” 2017. [Online]. Available: </w:t>
      </w:r>
      <w:hyperlink r:id="rId18" w:history="1">
        <w:r w:rsidRPr="006C46D7">
          <w:rPr>
            <w:rStyle w:val="Hyperlink"/>
            <w:rFonts w:ascii="Times New Roman" w:hAnsi="Times New Roman" w:cs="Times New Roman"/>
            <w:szCs w:val="22"/>
          </w:rPr>
          <w:t>https://arxiv.org/abs/1704.06857</w:t>
        </w:r>
      </w:hyperlink>
    </w:p>
    <w:p w14:paraId="1F97D44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Yu, Z. Yang, L. Tan, Y. Wang, W. Sun, M. Sun, and Y. Tang, “Methods and datasets on semantic segmentation: A review,” </w:t>
      </w:r>
      <w:proofErr w:type="spellStart"/>
      <w:r w:rsidRPr="006C46D7">
        <w:rPr>
          <w:rFonts w:ascii="Times New Roman" w:hAnsi="Times New Roman" w:cs="Times New Roman"/>
          <w:szCs w:val="22"/>
        </w:rPr>
        <w:t>Neurocomput</w:t>
      </w:r>
      <w:proofErr w:type="spellEnd"/>
      <w:r w:rsidRPr="006C46D7">
        <w:rPr>
          <w:rFonts w:ascii="Times New Roman" w:hAnsi="Times New Roman" w:cs="Times New Roman"/>
          <w:szCs w:val="22"/>
        </w:rPr>
        <w:t xml:space="preserve">., vol. 304, no. C, p. 82–103, </w:t>
      </w:r>
      <w:proofErr w:type="spellStart"/>
      <w:r w:rsidRPr="006C46D7">
        <w:rPr>
          <w:rFonts w:ascii="Times New Roman" w:hAnsi="Times New Roman" w:cs="Times New Roman"/>
          <w:szCs w:val="22"/>
        </w:rPr>
        <w:t>aug</w:t>
      </w:r>
      <w:proofErr w:type="spellEnd"/>
      <w:r w:rsidRPr="006C46D7">
        <w:rPr>
          <w:rFonts w:ascii="Times New Roman" w:hAnsi="Times New Roman" w:cs="Times New Roman"/>
          <w:szCs w:val="22"/>
        </w:rPr>
        <w:t xml:space="preserve"> 2018. [Online]. Available: </w:t>
      </w:r>
      <w:hyperlink r:id="rId19" w:history="1">
        <w:r w:rsidRPr="006C46D7">
          <w:rPr>
            <w:rStyle w:val="Hyperlink"/>
            <w:rFonts w:ascii="Times New Roman" w:hAnsi="Times New Roman" w:cs="Times New Roman"/>
            <w:szCs w:val="22"/>
          </w:rPr>
          <w:t>https://doi.org/10.1016/j.neucom.2018. 03.037</w:t>
        </w:r>
      </w:hyperlink>
    </w:p>
    <w:p w14:paraId="1EB76B4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Emek</w:t>
      </w:r>
      <w:proofErr w:type="spellEnd"/>
      <w:r w:rsidRPr="006C46D7">
        <w:rPr>
          <w:rFonts w:ascii="Times New Roman" w:hAnsi="Times New Roman" w:cs="Times New Roman"/>
          <w:szCs w:val="22"/>
        </w:rPr>
        <w:t xml:space="preserve"> </w:t>
      </w:r>
      <w:proofErr w:type="spellStart"/>
      <w:r w:rsidRPr="006C46D7">
        <w:rPr>
          <w:rFonts w:ascii="Times New Roman" w:hAnsi="Times New Roman" w:cs="Times New Roman"/>
          <w:szCs w:val="22"/>
        </w:rPr>
        <w:t>Soylu</w:t>
      </w:r>
      <w:proofErr w:type="spellEnd"/>
      <w:r w:rsidRPr="006C46D7">
        <w:rPr>
          <w:rFonts w:ascii="Times New Roman" w:hAnsi="Times New Roman" w:cs="Times New Roman"/>
          <w:szCs w:val="22"/>
        </w:rPr>
        <w:t xml:space="preserve">, M. S. </w:t>
      </w:r>
      <w:proofErr w:type="spellStart"/>
      <w:r w:rsidRPr="006C46D7">
        <w:rPr>
          <w:rFonts w:ascii="Times New Roman" w:hAnsi="Times New Roman" w:cs="Times New Roman"/>
          <w:szCs w:val="22"/>
        </w:rPr>
        <w:t>Guzel</w:t>
      </w:r>
      <w:proofErr w:type="spellEnd"/>
      <w:r w:rsidRPr="006C46D7">
        <w:rPr>
          <w:rFonts w:ascii="Times New Roman" w:hAnsi="Times New Roman" w:cs="Times New Roman"/>
          <w:szCs w:val="22"/>
        </w:rPr>
        <w:t xml:space="preserve">, G. E. </w:t>
      </w:r>
      <w:proofErr w:type="spellStart"/>
      <w:r w:rsidRPr="006C46D7">
        <w:rPr>
          <w:rFonts w:ascii="Times New Roman" w:hAnsi="Times New Roman" w:cs="Times New Roman"/>
          <w:szCs w:val="22"/>
        </w:rPr>
        <w:t>Bostanci</w:t>
      </w:r>
      <w:proofErr w:type="spellEnd"/>
      <w:r w:rsidRPr="006C46D7">
        <w:rPr>
          <w:rFonts w:ascii="Times New Roman" w:hAnsi="Times New Roman" w:cs="Times New Roman"/>
          <w:szCs w:val="22"/>
        </w:rPr>
        <w:t xml:space="preserve">, F. </w:t>
      </w:r>
      <w:proofErr w:type="spellStart"/>
      <w:r w:rsidRPr="006C46D7">
        <w:rPr>
          <w:rFonts w:ascii="Times New Roman" w:hAnsi="Times New Roman" w:cs="Times New Roman"/>
          <w:szCs w:val="22"/>
        </w:rPr>
        <w:t>Ekinci</w:t>
      </w:r>
      <w:proofErr w:type="spellEnd"/>
      <w:r w:rsidRPr="006C46D7">
        <w:rPr>
          <w:rFonts w:ascii="Times New Roman" w:hAnsi="Times New Roman" w:cs="Times New Roman"/>
          <w:szCs w:val="22"/>
        </w:rPr>
        <w:t xml:space="preserve">, T. </w:t>
      </w:r>
      <w:proofErr w:type="spellStart"/>
      <w:r w:rsidRPr="006C46D7">
        <w:rPr>
          <w:rFonts w:ascii="Times New Roman" w:hAnsi="Times New Roman" w:cs="Times New Roman"/>
          <w:szCs w:val="22"/>
        </w:rPr>
        <w:t>Asuroglu</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Acici</w:t>
      </w:r>
      <w:proofErr w:type="spellEnd"/>
      <w:r w:rsidRPr="006C46D7">
        <w:rPr>
          <w:rFonts w:ascii="Times New Roman" w:hAnsi="Times New Roman" w:cs="Times New Roman"/>
          <w:szCs w:val="22"/>
        </w:rPr>
        <w:t xml:space="preserve">, “Deep-learning-based approaches for semantic segmentation of natural scene images: A review,” Electronics, vol. 12, no. 12, 2023. [Online]. Available: </w:t>
      </w:r>
      <w:hyperlink r:id="rId20" w:history="1">
        <w:r w:rsidRPr="006C46D7">
          <w:rPr>
            <w:rStyle w:val="Hyperlink"/>
            <w:rFonts w:ascii="Times New Roman" w:hAnsi="Times New Roman" w:cs="Times New Roman"/>
            <w:szCs w:val="22"/>
          </w:rPr>
          <w:t>https://www.mdpi.com/2079-9292/12/12/2730</w:t>
        </w:r>
      </w:hyperlink>
    </w:p>
    <w:p w14:paraId="7D9C5C0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Guo</w:t>
      </w:r>
      <w:proofErr w:type="spellEnd"/>
      <w:r w:rsidRPr="006C46D7">
        <w:rPr>
          <w:rFonts w:ascii="Times New Roman" w:hAnsi="Times New Roman" w:cs="Times New Roman"/>
          <w:szCs w:val="22"/>
        </w:rPr>
        <w:t>, Y. Liu, T. Georgiou, and M. Lew, “A review of semantic segmentation using deep neural networks,” International Journal of Multimedia Information Retrieval, vol. 7, 06 2018.</w:t>
      </w:r>
    </w:p>
    <w:p w14:paraId="7284ABA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berwege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Wohlhart</w:t>
      </w:r>
      <w:proofErr w:type="spellEnd"/>
      <w:r w:rsidRPr="006C46D7">
        <w:rPr>
          <w:rFonts w:ascii="Times New Roman" w:hAnsi="Times New Roman" w:cs="Times New Roman"/>
          <w:szCs w:val="22"/>
        </w:rPr>
        <w:t xml:space="preserve">, and V. </w:t>
      </w:r>
      <w:proofErr w:type="spellStart"/>
      <w:r w:rsidRPr="006C46D7">
        <w:rPr>
          <w:rFonts w:ascii="Times New Roman" w:hAnsi="Times New Roman" w:cs="Times New Roman"/>
          <w:szCs w:val="22"/>
        </w:rPr>
        <w:t>Lepetit</w:t>
      </w:r>
      <w:proofErr w:type="spellEnd"/>
      <w:r w:rsidRPr="006C46D7">
        <w:rPr>
          <w:rFonts w:ascii="Times New Roman" w:hAnsi="Times New Roman" w:cs="Times New Roman"/>
          <w:szCs w:val="22"/>
        </w:rPr>
        <w:t xml:space="preserve">, “Hands deep in deep learning for hand pose estimation,” 2016. [Online]. Available: </w:t>
      </w:r>
      <w:hyperlink r:id="rId21" w:history="1">
        <w:r w:rsidRPr="006C46D7">
          <w:rPr>
            <w:rStyle w:val="Hyperlink"/>
            <w:rFonts w:ascii="Times New Roman" w:hAnsi="Times New Roman" w:cs="Times New Roman"/>
            <w:szCs w:val="22"/>
          </w:rPr>
          <w:t>https://arxiv.org/abs/1502.06807</w:t>
        </w:r>
      </w:hyperlink>
    </w:p>
    <w:p w14:paraId="66B9F76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2016. [Online]. Available: https://arxiv.org/abs/1604.01685.</w:t>
      </w:r>
    </w:p>
    <w:p w14:paraId="07557DF2" w14:textId="2E793071"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w:t>
      </w:r>
      <w:r w:rsidR="008A4235">
        <w:rPr>
          <w:rFonts w:ascii="Times New Roman" w:hAnsi="Times New Roman" w:cs="Times New Roman"/>
          <w:szCs w:val="22"/>
        </w:rPr>
        <w:t xml:space="preserve">. 3354–3361. </w:t>
      </w:r>
    </w:p>
    <w:p w14:paraId="75CD579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Ess</w:t>
      </w:r>
      <w:proofErr w:type="spellEnd"/>
      <w:r w:rsidRPr="006C46D7">
        <w:rPr>
          <w:rFonts w:ascii="Times New Roman" w:hAnsi="Times New Roman" w:cs="Times New Roman"/>
          <w:szCs w:val="22"/>
        </w:rPr>
        <w:t xml:space="preserve">, T. Mueller, H. </w:t>
      </w:r>
      <w:proofErr w:type="spellStart"/>
      <w:r w:rsidRPr="006C46D7">
        <w:rPr>
          <w:rFonts w:ascii="Times New Roman" w:hAnsi="Times New Roman" w:cs="Times New Roman"/>
          <w:szCs w:val="22"/>
        </w:rPr>
        <w:t>Grabner</w:t>
      </w:r>
      <w:proofErr w:type="spellEnd"/>
      <w:r w:rsidRPr="006C46D7">
        <w:rPr>
          <w:rFonts w:ascii="Times New Roman" w:hAnsi="Times New Roman" w:cs="Times New Roman"/>
          <w:szCs w:val="22"/>
        </w:rPr>
        <w:t xml:space="preserve">, and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Segmentation-based urban traffic scene understanding.” in BMVC, vol. 1. </w:t>
      </w:r>
      <w:proofErr w:type="spellStart"/>
      <w:r w:rsidRPr="006C46D7">
        <w:rPr>
          <w:rFonts w:ascii="Times New Roman" w:hAnsi="Times New Roman" w:cs="Times New Roman"/>
          <w:szCs w:val="22"/>
        </w:rPr>
        <w:t>Citeseer</w:t>
      </w:r>
      <w:proofErr w:type="spellEnd"/>
      <w:r w:rsidRPr="006C46D7">
        <w:rPr>
          <w:rFonts w:ascii="Times New Roman" w:hAnsi="Times New Roman" w:cs="Times New Roman"/>
          <w:szCs w:val="22"/>
        </w:rPr>
        <w:t>, 2009, p. 2.</w:t>
      </w:r>
      <w:r w:rsidRPr="006C46D7">
        <w:rPr>
          <w:rFonts w:ascii="Times New Roman" w:hAnsi="Times New Roman" w:cs="Times New Roman"/>
          <w:szCs w:val="22"/>
        </w:rPr>
        <w:tab/>
      </w:r>
    </w:p>
    <w:p w14:paraId="61A75D2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Yoon, H.-G. Jeon, D. </w:t>
      </w:r>
      <w:proofErr w:type="spellStart"/>
      <w:r w:rsidRPr="006C46D7">
        <w:rPr>
          <w:rFonts w:ascii="Times New Roman" w:hAnsi="Times New Roman" w:cs="Times New Roman"/>
          <w:szCs w:val="22"/>
        </w:rPr>
        <w:t>Yoo</w:t>
      </w:r>
      <w:proofErr w:type="spellEnd"/>
      <w:r w:rsidRPr="006C46D7">
        <w:rPr>
          <w:rFonts w:ascii="Times New Roman" w:hAnsi="Times New Roman" w:cs="Times New Roman"/>
          <w:szCs w:val="22"/>
        </w:rPr>
        <w:t xml:space="preserve">, J.-Y. Lee, and I. So </w:t>
      </w:r>
      <w:proofErr w:type="spellStart"/>
      <w:r w:rsidRPr="006C46D7">
        <w:rPr>
          <w:rFonts w:ascii="Times New Roman" w:hAnsi="Times New Roman" w:cs="Times New Roman"/>
          <w:szCs w:val="22"/>
        </w:rPr>
        <w:t>Kweon</w:t>
      </w:r>
      <w:proofErr w:type="spellEnd"/>
      <w:r w:rsidRPr="006C46D7">
        <w:rPr>
          <w:rFonts w:ascii="Times New Roman" w:hAnsi="Times New Roman" w:cs="Times New Roman"/>
          <w:szCs w:val="22"/>
        </w:rPr>
        <w:t>, “Learning a deep convolutional network for light-field image super-resolution,” in Proceedings of the IEEE international conference on computer vision workshops, 2015, pp. 24–32.</w:t>
      </w:r>
      <w:r w:rsidRPr="006C46D7">
        <w:rPr>
          <w:rFonts w:ascii="Times New Roman" w:hAnsi="Times New Roman" w:cs="Times New Roman"/>
          <w:szCs w:val="22"/>
        </w:rPr>
        <w:tab/>
      </w:r>
    </w:p>
    <w:p w14:paraId="6CACAA4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G. Lowe, “Object recognition from local scale-invariant features,” Proceedings of the Seventh IEEE International Conference on Computer Vision, vol. 2, pp. 1150–1157 vol.2, 1999. [Online]. Available: https://api.semanticscholar.org/ CorpusID:5258236 </w:t>
      </w:r>
    </w:p>
    <w:p w14:paraId="370C75B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w:t>
      </w:r>
      <w:proofErr w:type="spellStart"/>
      <w:r w:rsidRPr="006C46D7">
        <w:rPr>
          <w:rFonts w:ascii="Times New Roman" w:hAnsi="Times New Roman" w:cs="Times New Roman"/>
          <w:szCs w:val="22"/>
        </w:rPr>
        <w:t>Dalal</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Histograms of oriented gradients for human detection,” in 2005 IEEE Computer Society Conference on Computer Vision and Pattern Recognition (CVPR’05), vol. 1, 2005, pp. 886–893 vol. 1.</w:t>
      </w:r>
    </w:p>
    <w:p w14:paraId="740C380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and R. Fergus, “Indoor scene segmentation using a structured light sensor,” 2011 IEEE International Conference on Computer Vision Workshops (ICCV Workshops), pp. 601–608, 2011. [Online]. Available: https://api.semanticscholar.org/CorpusID:13993169 </w:t>
      </w:r>
    </w:p>
    <w:p w14:paraId="13CF5DB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upta,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and J. Malik, “Perceptual organization and recognition ´ of indoor scenes from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images,” 2013 IEEE Conference on Computer Vision and Pattern Recognition, pp. 564–571, 2013. [Online]. Available: https://api.semanticscholar.org/CorpusID:12061055 </w:t>
      </w:r>
    </w:p>
    <w:p w14:paraId="154BB77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rizhevsky</w:t>
      </w:r>
      <w:proofErr w:type="spellEnd"/>
      <w:r w:rsidRPr="006C46D7">
        <w:rPr>
          <w:rFonts w:ascii="Times New Roman" w:hAnsi="Times New Roman" w:cs="Times New Roman"/>
          <w:szCs w:val="22"/>
        </w:rPr>
        <w:t xml:space="preserve">, I. </w:t>
      </w:r>
      <w:proofErr w:type="spellStart"/>
      <w:r w:rsidRPr="006C46D7">
        <w:rPr>
          <w:rFonts w:ascii="Times New Roman" w:hAnsi="Times New Roman" w:cs="Times New Roman"/>
          <w:szCs w:val="22"/>
        </w:rPr>
        <w:t>Sutskever</w:t>
      </w:r>
      <w:proofErr w:type="spellEnd"/>
      <w:r w:rsidRPr="006C46D7">
        <w:rPr>
          <w:rFonts w:ascii="Times New Roman" w:hAnsi="Times New Roman" w:cs="Times New Roman"/>
          <w:szCs w:val="22"/>
        </w:rPr>
        <w:t>, and G. E. Hinton, “</w:t>
      </w:r>
      <w:proofErr w:type="spellStart"/>
      <w:r w:rsidRPr="006C46D7">
        <w:rPr>
          <w:rFonts w:ascii="Times New Roman" w:hAnsi="Times New Roman" w:cs="Times New Roman"/>
          <w:szCs w:val="22"/>
        </w:rPr>
        <w:t>Imagenet</w:t>
      </w:r>
      <w:proofErr w:type="spellEnd"/>
      <w:r w:rsidRPr="006C46D7">
        <w:rPr>
          <w:rFonts w:ascii="Times New Roman" w:hAnsi="Times New Roman" w:cs="Times New Roman"/>
          <w:szCs w:val="22"/>
        </w:rPr>
        <w:t xml:space="preserve"> classification with deep convolutional neural networks,” </w:t>
      </w:r>
      <w:proofErr w:type="spellStart"/>
      <w:r w:rsidRPr="006C46D7">
        <w:rPr>
          <w:rFonts w:ascii="Times New Roman" w:hAnsi="Times New Roman" w:cs="Times New Roman"/>
          <w:szCs w:val="22"/>
        </w:rPr>
        <w:t>Commun</w:t>
      </w:r>
      <w:proofErr w:type="spellEnd"/>
      <w:r w:rsidRPr="006C46D7">
        <w:rPr>
          <w:rFonts w:ascii="Times New Roman" w:hAnsi="Times New Roman" w:cs="Times New Roman"/>
          <w:szCs w:val="22"/>
        </w:rPr>
        <w:t>. ACM, vol. 60, no. 6, p. 84–90, may 2017. [Online]. Available: https://doi.org/10.1145/3065386</w:t>
      </w:r>
    </w:p>
    <w:p w14:paraId="14C9EC4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22" w:history="1">
        <w:r w:rsidRPr="006C46D7">
          <w:rPr>
            <w:rStyle w:val="Hyperlink"/>
            <w:rFonts w:ascii="Times New Roman" w:hAnsi="Times New Roman" w:cs="Times New Roman"/>
            <w:szCs w:val="22"/>
          </w:rPr>
          <w:t>https://arxiv.org/abs/1409.1556</w:t>
        </w:r>
      </w:hyperlink>
    </w:p>
    <w:p w14:paraId="217950E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E. Hinton, S. </w:t>
      </w:r>
      <w:proofErr w:type="spellStart"/>
      <w:r w:rsidRPr="006C46D7">
        <w:rPr>
          <w:rFonts w:ascii="Times New Roman" w:hAnsi="Times New Roman" w:cs="Times New Roman"/>
          <w:szCs w:val="22"/>
        </w:rPr>
        <w:t>Osindero</w:t>
      </w:r>
      <w:proofErr w:type="spellEnd"/>
      <w:r w:rsidRPr="006C46D7">
        <w:rPr>
          <w:rFonts w:ascii="Times New Roman" w:hAnsi="Times New Roman" w:cs="Times New Roman"/>
          <w:szCs w:val="22"/>
        </w:rPr>
        <w:t xml:space="preserve">, and Y.-W. </w:t>
      </w:r>
      <w:proofErr w:type="spellStart"/>
      <w:r w:rsidRPr="006C46D7">
        <w:rPr>
          <w:rFonts w:ascii="Times New Roman" w:hAnsi="Times New Roman" w:cs="Times New Roman"/>
          <w:szCs w:val="22"/>
        </w:rPr>
        <w:t>Teh</w:t>
      </w:r>
      <w:proofErr w:type="spellEnd"/>
      <w:r w:rsidRPr="006C46D7">
        <w:rPr>
          <w:rFonts w:ascii="Times New Roman" w:hAnsi="Times New Roman" w:cs="Times New Roman"/>
          <w:szCs w:val="22"/>
        </w:rPr>
        <w:t xml:space="preserve">, “A fast learning algorithm for deep belief nets,” Neural </w:t>
      </w:r>
      <w:proofErr w:type="spellStart"/>
      <w:r w:rsidRPr="006C46D7">
        <w:rPr>
          <w:rFonts w:ascii="Times New Roman" w:hAnsi="Times New Roman" w:cs="Times New Roman"/>
          <w:szCs w:val="22"/>
        </w:rPr>
        <w:t>Comput</w:t>
      </w:r>
      <w:proofErr w:type="spellEnd"/>
      <w:r w:rsidRPr="006C46D7">
        <w:rPr>
          <w:rFonts w:ascii="Times New Roman" w:hAnsi="Times New Roman" w:cs="Times New Roman"/>
          <w:szCs w:val="22"/>
        </w:rPr>
        <w:t xml:space="preserve">., vol. 18, no. 7, p. 1527–1554, </w:t>
      </w:r>
      <w:proofErr w:type="spellStart"/>
      <w:r w:rsidRPr="006C46D7">
        <w:rPr>
          <w:rFonts w:ascii="Times New Roman" w:hAnsi="Times New Roman" w:cs="Times New Roman"/>
          <w:szCs w:val="22"/>
        </w:rPr>
        <w:t>jul</w:t>
      </w:r>
      <w:proofErr w:type="spellEnd"/>
      <w:r w:rsidRPr="006C46D7">
        <w:rPr>
          <w:rFonts w:ascii="Times New Roman" w:hAnsi="Times New Roman" w:cs="Times New Roman"/>
          <w:szCs w:val="22"/>
        </w:rPr>
        <w:t xml:space="preserve"> 2006. [Online]. Available: https://doi.org/10.1162/neco.2006.18.7.1527 </w:t>
      </w:r>
    </w:p>
    <w:p w14:paraId="46219F3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G. Hinton, “Deep learning,” nature, vol. 521, no. 7553, pp. 436–444, 2015. </w:t>
      </w:r>
    </w:p>
    <w:p w14:paraId="12E5A6A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Farabe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Couprie</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Najman</w:t>
      </w:r>
      <w:proofErr w:type="spellEnd"/>
      <w:r w:rsidRPr="006C46D7">
        <w:rPr>
          <w:rFonts w:ascii="Times New Roman" w:hAnsi="Times New Roman" w:cs="Times New Roman"/>
          <w:szCs w:val="22"/>
        </w:rPr>
        <w:t xml:space="preserve">, and 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Learning hierarchical features for scene labeling,” IEEE transactions on pattern analysis and machine intelligence, vol. 35, pp. 1915–1929, 08 2013.</w:t>
      </w:r>
    </w:p>
    <w:p w14:paraId="0F37D5F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Semantic image segmentation with deep convolutional nets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2016. [Online]. Available: https://arxiv.org/abs/1412.7062</w:t>
      </w:r>
    </w:p>
    <w:p w14:paraId="6C1881D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J. Donahue, T. Darrell, and J. Malik, “Rich feature hierarchies for accurate object detection and semantic segmentation,” 2014. [Online]. Available: https://arxiv.org/abs/1311.2524</w:t>
      </w:r>
    </w:p>
    <w:p w14:paraId="033A849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Eigen and R. Fergus, “Predicting depth, surface </w:t>
      </w:r>
      <w:proofErr w:type="spellStart"/>
      <w:r w:rsidRPr="006C46D7">
        <w:rPr>
          <w:rFonts w:ascii="Times New Roman" w:hAnsi="Times New Roman" w:cs="Times New Roman"/>
          <w:szCs w:val="22"/>
        </w:rPr>
        <w:t>normals</w:t>
      </w:r>
      <w:proofErr w:type="spellEnd"/>
      <w:r w:rsidRPr="006C46D7">
        <w:rPr>
          <w:rFonts w:ascii="Times New Roman" w:hAnsi="Times New Roman" w:cs="Times New Roman"/>
          <w:szCs w:val="22"/>
        </w:rPr>
        <w:t xml:space="preserve"> and semantic labels with a common multi-scale convolutional architecture,” 2015. [Online]. Available: https://arxiv.org/abs/1411.4734</w:t>
      </w:r>
    </w:p>
    <w:p w14:paraId="76FCE95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Haffner</w:t>
      </w:r>
      <w:proofErr w:type="spellEnd"/>
      <w:r w:rsidRPr="006C46D7">
        <w:rPr>
          <w:rFonts w:ascii="Times New Roman" w:hAnsi="Times New Roman" w:cs="Times New Roman"/>
          <w:szCs w:val="22"/>
        </w:rPr>
        <w:t>, “Gradient-based learning applied to document recognition,” Proceedings of the IEEE, vol. 86, no. 11, pp. 2278– 2324, 1998.</w:t>
      </w:r>
    </w:p>
    <w:p w14:paraId="5F8FDA8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Shotton</w:t>
      </w:r>
      <w:proofErr w:type="spellEnd"/>
      <w:r w:rsidRPr="006C46D7">
        <w:rPr>
          <w:rFonts w:ascii="Times New Roman" w:hAnsi="Times New Roman" w:cs="Times New Roman"/>
          <w:szCs w:val="22"/>
        </w:rPr>
        <w:t xml:space="preserve">, J. Winn, C. </w:t>
      </w:r>
      <w:proofErr w:type="spellStart"/>
      <w:r w:rsidRPr="006C46D7">
        <w:rPr>
          <w:rFonts w:ascii="Times New Roman" w:hAnsi="Times New Roman" w:cs="Times New Roman"/>
          <w:szCs w:val="22"/>
        </w:rPr>
        <w:t>Rother</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Criminisi</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Textonboost</w:t>
      </w:r>
      <w:proofErr w:type="spellEnd"/>
      <w:r w:rsidRPr="006C46D7">
        <w:rPr>
          <w:rFonts w:ascii="Times New Roman" w:hAnsi="Times New Roman" w:cs="Times New Roman"/>
          <w:szCs w:val="22"/>
        </w:rPr>
        <w:t xml:space="preserve">: Joint appearance, shape and context modeling for multi-class object recognition and segmentation,” 07 2006, pp. 1–15. </w:t>
      </w:r>
    </w:p>
    <w:p w14:paraId="2CBFB25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Robust higher order potentials for enforcing ´ label consistency,” International Journal of Computer Vision, vol. 82, pp. 302– 324, 05 2009. </w:t>
      </w:r>
    </w:p>
    <w:p w14:paraId="5129245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C. Russell,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Associative hierarchical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for object class image segmentation,” 11 2009, pp. 739 – 746.</w:t>
      </w:r>
    </w:p>
    <w:p w14:paraId="3263358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Verbeek</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xml:space="preserve">, “Region classification with </w:t>
      </w:r>
      <w:proofErr w:type="spellStart"/>
      <w:r w:rsidRPr="006C46D7">
        <w:rPr>
          <w:rFonts w:ascii="Times New Roman" w:hAnsi="Times New Roman" w:cs="Times New Roman"/>
          <w:szCs w:val="22"/>
        </w:rPr>
        <w:t>markov</w:t>
      </w:r>
      <w:proofErr w:type="spellEnd"/>
      <w:r w:rsidRPr="006C46D7">
        <w:rPr>
          <w:rFonts w:ascii="Times New Roman" w:hAnsi="Times New Roman" w:cs="Times New Roman"/>
          <w:szCs w:val="22"/>
        </w:rPr>
        <w:t xml:space="preserve"> field aspect models,” 06 2007.</w:t>
      </w:r>
    </w:p>
    <w:p w14:paraId="230970C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quab</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I. Laptev, and J. </w:t>
      </w:r>
      <w:proofErr w:type="spellStart"/>
      <w:r w:rsidRPr="006C46D7">
        <w:rPr>
          <w:rFonts w:ascii="Times New Roman" w:hAnsi="Times New Roman" w:cs="Times New Roman"/>
          <w:szCs w:val="22"/>
        </w:rPr>
        <w:t>Sivic</w:t>
      </w:r>
      <w:proofErr w:type="spellEnd"/>
      <w:r w:rsidRPr="006C46D7">
        <w:rPr>
          <w:rFonts w:ascii="Times New Roman" w:hAnsi="Times New Roman" w:cs="Times New Roman"/>
          <w:szCs w:val="22"/>
        </w:rPr>
        <w:t xml:space="preserve">, “Learning and transferring mid-level image representations using convolutional neural networks,” in Proceedings of the IEEE Conference on Computer Vision and Pattern Recognition (CVPR), June 2014. </w:t>
      </w:r>
    </w:p>
    <w:p w14:paraId="3C38825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Yosinski</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lune</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and H. Lipson, “How transferable are features in deep neural networks?” 2014. [Online]. Available: https: //arxiv.org/abs/1411.1792</w:t>
      </w:r>
    </w:p>
    <w:p w14:paraId="5EED541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C. Wong, A. </w:t>
      </w:r>
      <w:proofErr w:type="spellStart"/>
      <w:r w:rsidRPr="006C46D7">
        <w:rPr>
          <w:rFonts w:ascii="Times New Roman" w:hAnsi="Times New Roman" w:cs="Times New Roman"/>
          <w:szCs w:val="22"/>
        </w:rPr>
        <w:t>Gatt</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Stamatescu</w:t>
      </w:r>
      <w:proofErr w:type="spellEnd"/>
      <w:r w:rsidRPr="006C46D7">
        <w:rPr>
          <w:rFonts w:ascii="Times New Roman" w:hAnsi="Times New Roman" w:cs="Times New Roman"/>
          <w:szCs w:val="22"/>
        </w:rPr>
        <w:t xml:space="preserve">, and M. D. McDonnell, “Understanding data augmentation for classification: when to warp?” 2016. [Online]. Available: </w:t>
      </w:r>
      <w:hyperlink r:id="rId23" w:history="1">
        <w:r w:rsidRPr="006C46D7">
          <w:rPr>
            <w:rStyle w:val="Hyperlink"/>
            <w:rFonts w:ascii="Times New Roman" w:hAnsi="Times New Roman" w:cs="Times New Roman"/>
            <w:szCs w:val="22"/>
          </w:rPr>
          <w:t>https://arxiv.org/abs/1609.08764</w:t>
        </w:r>
      </w:hyperlink>
    </w:p>
    <w:p w14:paraId="51BEF1C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 [Online]. Available: https: //arxiv.org/abs/1505.04597</w:t>
      </w:r>
    </w:p>
    <w:p w14:paraId="254F5FAD"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Huang, G. Liu, and B. Wang, “Semantic Segmentation under a Complex Background for Machine Vision Detection Based on Modified </w:t>
      </w:r>
      <w:proofErr w:type="spellStart"/>
      <w:r w:rsidRPr="006C46D7">
        <w:rPr>
          <w:rFonts w:ascii="Times New Roman" w:hAnsi="Times New Roman" w:cs="Times New Roman"/>
          <w:szCs w:val="22"/>
        </w:rPr>
        <w:t>UPerNet</w:t>
      </w:r>
      <w:proofErr w:type="spellEnd"/>
      <w:r w:rsidRPr="006C46D7">
        <w:rPr>
          <w:rFonts w:ascii="Times New Roman" w:hAnsi="Times New Roman" w:cs="Times New Roman"/>
          <w:szCs w:val="22"/>
        </w:rPr>
        <w:t xml:space="preserve"> with Component Analysis Modules,” Mathematical Problems in Engineering, vol. 2020, pp. 1–13, September 2020. [Online]. Available: https://ideas.repec.org/a/ </w:t>
      </w:r>
      <w:proofErr w:type="spellStart"/>
      <w:r w:rsidRPr="006C46D7">
        <w:rPr>
          <w:rFonts w:ascii="Times New Roman" w:hAnsi="Times New Roman" w:cs="Times New Roman"/>
          <w:szCs w:val="22"/>
        </w:rPr>
        <w:t>hin</w:t>
      </w:r>
      <w:proofErr w:type="spellEnd"/>
      <w:r w:rsidRPr="006C46D7">
        <w:rPr>
          <w:rFonts w:ascii="Times New Roman" w:hAnsi="Times New Roman" w:cs="Times New Roman"/>
          <w:szCs w:val="22"/>
        </w:rPr>
        <w:t>/</w:t>
      </w:r>
      <w:proofErr w:type="spellStart"/>
      <w:r w:rsidRPr="006C46D7">
        <w:rPr>
          <w:rFonts w:ascii="Times New Roman" w:hAnsi="Times New Roman" w:cs="Times New Roman"/>
          <w:szCs w:val="22"/>
        </w:rPr>
        <w:t>jnlmpe</w:t>
      </w:r>
      <w:proofErr w:type="spellEnd"/>
      <w:r w:rsidRPr="006C46D7">
        <w:rPr>
          <w:rFonts w:ascii="Times New Roman" w:hAnsi="Times New Roman" w:cs="Times New Roman"/>
          <w:szCs w:val="22"/>
        </w:rPr>
        <w:t>/6903130.html</w:t>
      </w:r>
    </w:p>
    <w:p w14:paraId="711642A4"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K. He, X. Zhang, S. Ren, and J. Sun, “Deep residual learning for image recognition,” in 2016 IEEE Conference on Computer Vision and Pattern Recognition (CVPR), 2016, pp. 770–778.</w:t>
      </w:r>
    </w:p>
    <w:p w14:paraId="7E0782C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J. </w:t>
      </w:r>
      <w:proofErr w:type="spellStart"/>
      <w:proofErr w:type="gramStart"/>
      <w:r w:rsidRPr="006C46D7">
        <w:rPr>
          <w:rFonts w:ascii="Times New Roman" w:hAnsi="Times New Roman" w:cs="Times New Roman"/>
          <w:szCs w:val="22"/>
        </w:rPr>
        <w:t>T.Barron</w:t>
      </w:r>
      <w:proofErr w:type="spellEnd"/>
      <w:proofErr w:type="gramEnd"/>
      <w:r w:rsidRPr="006C46D7">
        <w:rPr>
          <w:rFonts w:ascii="Times New Roman" w:hAnsi="Times New Roman" w:cs="Times New Roman"/>
          <w:szCs w:val="22"/>
        </w:rPr>
        <w:t xml:space="preserve">, F. Marques, and J. Malik, “Multiscale combinatorial grouping for image segmentation and object proposal generation,” IEEE Transactions on Pattern Analysis and Machine Intelligence, vol. 39, no. 1, p. 128–140, Jan. 2017. [Online]. Available: </w:t>
      </w:r>
      <w:hyperlink r:id="rId24" w:history="1">
        <w:r w:rsidRPr="006C46D7">
          <w:rPr>
            <w:rStyle w:val="Hyperlink"/>
            <w:rFonts w:ascii="Times New Roman" w:hAnsi="Times New Roman" w:cs="Times New Roman"/>
            <w:szCs w:val="22"/>
          </w:rPr>
          <w:t>http://dx.doi.org/10.1109/TPAMI. 2016.2537320</w:t>
        </w:r>
      </w:hyperlink>
    </w:p>
    <w:p w14:paraId="0130765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w:t>
      </w:r>
      <w:bookmarkStart w:id="0" w:name="_GoBack"/>
      <w:bookmarkEnd w:id="0"/>
      <w:r w:rsidRPr="006C46D7">
        <w:rPr>
          <w:rFonts w:ascii="Times New Roman" w:hAnsi="Times New Roman" w:cs="Times New Roman"/>
          <w:szCs w:val="22"/>
        </w:rPr>
        <w:t xml:space="preserve">olutional networks for large-scale image recognition,” 2015. [Online]. Available: </w:t>
      </w:r>
      <w:hyperlink r:id="rId25" w:history="1">
        <w:r w:rsidRPr="006C46D7">
          <w:rPr>
            <w:rStyle w:val="Hyperlink"/>
            <w:rFonts w:ascii="Times New Roman" w:hAnsi="Times New Roman" w:cs="Times New Roman"/>
            <w:szCs w:val="22"/>
          </w:rPr>
          <w:t>https://arxiv.org/abs/1409.1556</w:t>
        </w:r>
      </w:hyperlink>
    </w:p>
    <w:p w14:paraId="3B38B90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Szegedy</w:t>
      </w:r>
      <w:proofErr w:type="spellEnd"/>
      <w:r w:rsidRPr="006C46D7">
        <w:rPr>
          <w:rFonts w:ascii="Times New Roman" w:hAnsi="Times New Roman" w:cs="Times New Roman"/>
          <w:szCs w:val="22"/>
        </w:rPr>
        <w:t xml:space="preserve">, W. Liu, Y.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Sermanet</w:t>
      </w:r>
      <w:proofErr w:type="spellEnd"/>
      <w:r w:rsidRPr="006C46D7">
        <w:rPr>
          <w:rFonts w:ascii="Times New Roman" w:hAnsi="Times New Roman" w:cs="Times New Roman"/>
          <w:szCs w:val="22"/>
        </w:rPr>
        <w:t xml:space="preserve">, S. Reed, D. </w:t>
      </w:r>
      <w:proofErr w:type="spellStart"/>
      <w:r w:rsidRPr="006C46D7">
        <w:rPr>
          <w:rFonts w:ascii="Times New Roman" w:hAnsi="Times New Roman" w:cs="Times New Roman"/>
          <w:szCs w:val="22"/>
        </w:rPr>
        <w:t>Anguelov</w:t>
      </w:r>
      <w:proofErr w:type="spellEnd"/>
      <w:r w:rsidRPr="006C46D7">
        <w:rPr>
          <w:rFonts w:ascii="Times New Roman" w:hAnsi="Times New Roman" w:cs="Times New Roman"/>
          <w:szCs w:val="22"/>
        </w:rPr>
        <w:t xml:space="preserve">, D. </w:t>
      </w:r>
      <w:proofErr w:type="spellStart"/>
      <w:r w:rsidRPr="006C46D7">
        <w:rPr>
          <w:rFonts w:ascii="Times New Roman" w:hAnsi="Times New Roman" w:cs="Times New Roman"/>
          <w:szCs w:val="22"/>
        </w:rPr>
        <w:t>Erhan</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anhoucke</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Rabinovich</w:t>
      </w:r>
      <w:proofErr w:type="spellEnd"/>
      <w:r w:rsidRPr="006C46D7">
        <w:rPr>
          <w:rFonts w:ascii="Times New Roman" w:hAnsi="Times New Roman" w:cs="Times New Roman"/>
          <w:szCs w:val="22"/>
        </w:rPr>
        <w:t xml:space="preserve">, “Going deeper with convolutions,” 2014. [Online]. Available: </w:t>
      </w:r>
      <w:hyperlink r:id="rId26" w:history="1">
        <w:r w:rsidRPr="006C46D7">
          <w:rPr>
            <w:rStyle w:val="Hyperlink"/>
            <w:rFonts w:ascii="Times New Roman" w:hAnsi="Times New Roman" w:cs="Times New Roman"/>
            <w:szCs w:val="22"/>
          </w:rPr>
          <w:t>https://arxiv.org/abs/1409.4842</w:t>
        </w:r>
      </w:hyperlink>
    </w:p>
    <w:p w14:paraId="0A20129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Zhou, H. Zhao, X. </w:t>
      </w:r>
      <w:proofErr w:type="spellStart"/>
      <w:r w:rsidRPr="006C46D7">
        <w:rPr>
          <w:rFonts w:ascii="Times New Roman" w:hAnsi="Times New Roman" w:cs="Times New Roman"/>
          <w:szCs w:val="22"/>
        </w:rPr>
        <w:t>Puig</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A. </w:t>
      </w:r>
      <w:proofErr w:type="spellStart"/>
      <w:r w:rsidRPr="006C46D7">
        <w:rPr>
          <w:rFonts w:ascii="Times New Roman" w:hAnsi="Times New Roman" w:cs="Times New Roman"/>
          <w:szCs w:val="22"/>
        </w:rPr>
        <w:t>Barriuso</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cene parsing through ade20k dataset,” in Proceedings of the IEEE Conference on Computer Vision and Pattern Recognition (CVPR), July 2017.</w:t>
      </w:r>
    </w:p>
    <w:p w14:paraId="0B75511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Caesar, J. </w:t>
      </w:r>
      <w:proofErr w:type="spellStart"/>
      <w:r w:rsidRPr="006C46D7">
        <w:rPr>
          <w:rFonts w:ascii="Times New Roman" w:hAnsi="Times New Roman" w:cs="Times New Roman"/>
          <w:szCs w:val="22"/>
        </w:rPr>
        <w:t>Uijlings</w:t>
      </w:r>
      <w:proofErr w:type="spellEnd"/>
      <w:r w:rsidRPr="006C46D7">
        <w:rPr>
          <w:rFonts w:ascii="Times New Roman" w:hAnsi="Times New Roman" w:cs="Times New Roman"/>
          <w:szCs w:val="22"/>
        </w:rPr>
        <w:t xml:space="preserve">, and V. Ferrari, “Coco-stuff: Thing and stuff classes in context,” 2018. [Online]. Available: https://arxiv.org/abs/1612.03716 </w:t>
      </w:r>
    </w:p>
    <w:p w14:paraId="2EB4C85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Everingham</w:t>
      </w:r>
      <w:proofErr w:type="spellEnd"/>
      <w:r w:rsidRPr="006C46D7">
        <w:rPr>
          <w:rFonts w:ascii="Times New Roman" w:hAnsi="Times New Roman" w:cs="Times New Roman"/>
          <w:szCs w:val="22"/>
        </w:rPr>
        <w:t xml:space="preserve">, S. A. </w:t>
      </w:r>
      <w:proofErr w:type="spellStart"/>
      <w:r w:rsidRPr="006C46D7">
        <w:rPr>
          <w:rFonts w:ascii="Times New Roman" w:hAnsi="Times New Roman" w:cs="Times New Roman"/>
          <w:szCs w:val="22"/>
        </w:rPr>
        <w:t>Eslami</w:t>
      </w:r>
      <w:proofErr w:type="spellEnd"/>
      <w:r w:rsidRPr="006C46D7">
        <w:rPr>
          <w:rFonts w:ascii="Times New Roman" w:hAnsi="Times New Roman" w:cs="Times New Roman"/>
          <w:szCs w:val="22"/>
        </w:rPr>
        <w:t xml:space="preserve">,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C. K. Williams, J. Winn, and A. Zisserman, “The </w:t>
      </w:r>
      <w:proofErr w:type="spellStart"/>
      <w:r w:rsidRPr="006C46D7">
        <w:rPr>
          <w:rFonts w:ascii="Times New Roman" w:hAnsi="Times New Roman" w:cs="Times New Roman"/>
          <w:szCs w:val="22"/>
        </w:rPr>
        <w:t>pascal</w:t>
      </w:r>
      <w:proofErr w:type="spellEnd"/>
      <w:r w:rsidRPr="006C46D7">
        <w:rPr>
          <w:rFonts w:ascii="Times New Roman" w:hAnsi="Times New Roman" w:cs="Times New Roman"/>
          <w:szCs w:val="22"/>
        </w:rPr>
        <w:t xml:space="preserve"> visual object classes challenge: A retrospective,” International journal of computer vision, vol. 111, pp. 98–136, 2015.</w:t>
      </w:r>
    </w:p>
    <w:p w14:paraId="68762AB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Chen, X. Liu, N.-G. Cho, S.-W. Le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The role of context for object detection and semantic segmentation in the wild,” in Proceedings of the IEEE conference on computer vision and pattern recognition, 2014, pp. 891–898. </w:t>
      </w:r>
    </w:p>
    <w:p w14:paraId="18516D0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X. Chen, 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Liu,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Detect what you can: Detecting and representing objects using holistic models and body parts,” 2014. [Online]. Available: https://arxiv.org/abs/1406.2031</w:t>
      </w:r>
    </w:p>
    <w:p w14:paraId="06D1328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D. </w:t>
      </w:r>
      <w:proofErr w:type="spellStart"/>
      <w:r w:rsidRPr="006C46D7">
        <w:rPr>
          <w:rFonts w:ascii="Times New Roman" w:hAnsi="Times New Roman" w:cs="Times New Roman"/>
          <w:szCs w:val="22"/>
        </w:rPr>
        <w:t>Hoiem</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R. Fergus, “Indoor segmentation and support inference from </w:t>
      </w:r>
      <w:proofErr w:type="spellStart"/>
      <w:r w:rsidRPr="006C46D7">
        <w:rPr>
          <w:rFonts w:ascii="Times New Roman" w:hAnsi="Times New Roman" w:cs="Times New Roman"/>
          <w:szCs w:val="22"/>
        </w:rPr>
        <w:t>rgbd</w:t>
      </w:r>
      <w:proofErr w:type="spellEnd"/>
      <w:r w:rsidRPr="006C46D7">
        <w:rPr>
          <w:rFonts w:ascii="Times New Roman" w:hAnsi="Times New Roman" w:cs="Times New Roman"/>
          <w:szCs w:val="22"/>
        </w:rPr>
        <w:t xml:space="preserve"> images,” in European Conference on Computer Vision, 2012. [Online]. Available: https://api.semanticscholar.org/CorpusID: 545361</w:t>
      </w:r>
    </w:p>
    <w:p w14:paraId="228C8F0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Song, S. P. Lichtenberg, and J. Xiao, “Sun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A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scene understanding benchmark suite,” in Proceedings of the IEEE Conference on Computer Vision and Pattern Recognition (CVPR), June 2015.</w:t>
      </w:r>
    </w:p>
    <w:p w14:paraId="0558EB6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Xiao, A. Owens,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xml:space="preserve">, “Sun3d: A database of big spaces reconstructed using </w:t>
      </w:r>
      <w:proofErr w:type="spellStart"/>
      <w:r w:rsidRPr="006C46D7">
        <w:rPr>
          <w:rFonts w:ascii="Times New Roman" w:hAnsi="Times New Roman" w:cs="Times New Roman"/>
          <w:szCs w:val="22"/>
        </w:rPr>
        <w:t>sfm</w:t>
      </w:r>
      <w:proofErr w:type="spellEnd"/>
      <w:r w:rsidRPr="006C46D7">
        <w:rPr>
          <w:rFonts w:ascii="Times New Roman" w:hAnsi="Times New Roman" w:cs="Times New Roman"/>
          <w:szCs w:val="22"/>
        </w:rPr>
        <w:t xml:space="preserve"> and object labels,” in Computer Vision (ICCV), 2013 IEEE International Conference on. IEEE, 2013, pp. 1625–1632.</w:t>
      </w:r>
    </w:p>
    <w:p w14:paraId="3F4B5D54"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Hariharan</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urdev</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Maji</w:t>
      </w:r>
      <w:proofErr w:type="spellEnd"/>
      <w:r w:rsidRPr="006C46D7">
        <w:rPr>
          <w:rFonts w:ascii="Times New Roman" w:hAnsi="Times New Roman" w:cs="Times New Roman"/>
          <w:szCs w:val="22"/>
        </w:rPr>
        <w:t>, and J. Malik, “Semantic contours ´ from inverse detectors,” in 2011 International Conference on Computer Vision, 2011, pp. 991–998.</w:t>
      </w:r>
    </w:p>
    <w:p w14:paraId="49483EF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w:t>
      </w:r>
      <w:proofErr w:type="spellStart"/>
      <w:r w:rsidRPr="006C46D7">
        <w:rPr>
          <w:rFonts w:ascii="Times New Roman" w:hAnsi="Times New Roman" w:cs="Times New Roman"/>
          <w:szCs w:val="22"/>
        </w:rPr>
        <w:t>Ros</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Sellart</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Materzynska</w:t>
      </w:r>
      <w:proofErr w:type="spellEnd"/>
      <w:r w:rsidRPr="006C46D7">
        <w:rPr>
          <w:rFonts w:ascii="Times New Roman" w:hAnsi="Times New Roman" w:cs="Times New Roman"/>
          <w:szCs w:val="22"/>
        </w:rPr>
        <w:t xml:space="preserve">, D. Vazquez, and A. M. Lopez, “The </w:t>
      </w:r>
      <w:proofErr w:type="spellStart"/>
      <w:r w:rsidRPr="006C46D7">
        <w:rPr>
          <w:rFonts w:ascii="Times New Roman" w:hAnsi="Times New Roman" w:cs="Times New Roman"/>
          <w:szCs w:val="22"/>
        </w:rPr>
        <w:t>synthia</w:t>
      </w:r>
      <w:proofErr w:type="spellEnd"/>
      <w:r w:rsidRPr="006C46D7">
        <w:rPr>
          <w:rFonts w:ascii="Times New Roman" w:hAnsi="Times New Roman" w:cs="Times New Roman"/>
          <w:szCs w:val="22"/>
        </w:rPr>
        <w:t xml:space="preserve"> dataset: A large collection of synthetic images for semantic segmentation of urban scenes,” in Proceedings of the IEEE Conference on Computer Vision and Pattern Recognition (CVPR), June 2016.</w:t>
      </w:r>
    </w:p>
    <w:p w14:paraId="73A4C00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Yu, H. Chen, X. Wang, W. Xian, Y. Chen, F. Liu, V. </w:t>
      </w:r>
      <w:proofErr w:type="spellStart"/>
      <w:r w:rsidRPr="006C46D7">
        <w:rPr>
          <w:rFonts w:ascii="Times New Roman" w:hAnsi="Times New Roman" w:cs="Times New Roman"/>
          <w:szCs w:val="22"/>
        </w:rPr>
        <w:t>Madhavan</w:t>
      </w:r>
      <w:proofErr w:type="spellEnd"/>
      <w:r w:rsidRPr="006C46D7">
        <w:rPr>
          <w:rFonts w:ascii="Times New Roman" w:hAnsi="Times New Roman" w:cs="Times New Roman"/>
          <w:szCs w:val="22"/>
        </w:rPr>
        <w:t>, and T. Darrell, “Bdd100k: A diverse driving dataset for heterogeneous multitask learning,” 2020. [Online]. Available: https://arxiv.org/abs/1805.04687</w:t>
      </w:r>
    </w:p>
    <w:p w14:paraId="1267CA20"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J. </w:t>
      </w:r>
      <w:proofErr w:type="spellStart"/>
      <w:r w:rsidRPr="006C46D7">
        <w:rPr>
          <w:rFonts w:ascii="Times New Roman" w:hAnsi="Times New Roman" w:cs="Times New Roman"/>
          <w:szCs w:val="22"/>
        </w:rPr>
        <w:t>Brostow</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Fauqueur</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Cipolla</w:t>
      </w:r>
      <w:proofErr w:type="spellEnd"/>
      <w:r w:rsidRPr="006C46D7">
        <w:rPr>
          <w:rFonts w:ascii="Times New Roman" w:hAnsi="Times New Roman" w:cs="Times New Roman"/>
          <w:szCs w:val="22"/>
        </w:rPr>
        <w:t>, “Semantic object classes in video: A high-definition ground truth database,” Pattern Recognition Letters, vol. 30, no. 2, pp. 88–97, Jan. 2009.</w:t>
      </w:r>
    </w:p>
    <w:p w14:paraId="32C1F19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in 2016 IEEE Conference on Computer Vision and Pattern Recognition (CVPR), 2016, pp. 3213–3223.</w:t>
      </w:r>
    </w:p>
    <w:p w14:paraId="555DD7A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Pres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Leistner</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ivera</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Schmid</w:t>
      </w:r>
      <w:proofErr w:type="spellEnd"/>
      <w:r w:rsidRPr="006C46D7">
        <w:rPr>
          <w:rFonts w:ascii="Times New Roman" w:hAnsi="Times New Roman" w:cs="Times New Roman"/>
          <w:szCs w:val="22"/>
        </w:rPr>
        <w:t>, and V. Ferrari, “Learning object class detectors from weakly annotated video,” in 2012 IEEE Conference on Computer Vision and Pattern Recognition, 2012, pp. 3282–3289.</w:t>
      </w:r>
    </w:p>
    <w:p w14:paraId="0C277C3D"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S. Bell, P. Upchurch, N. </w:t>
      </w:r>
      <w:proofErr w:type="spellStart"/>
      <w:r w:rsidRPr="006C46D7">
        <w:rPr>
          <w:rFonts w:ascii="Times New Roman" w:hAnsi="Times New Roman" w:cs="Times New Roman"/>
          <w:szCs w:val="22"/>
        </w:rPr>
        <w:t>Snavely</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Bala</w:t>
      </w:r>
      <w:proofErr w:type="spellEnd"/>
      <w:r w:rsidRPr="006C46D7">
        <w:rPr>
          <w:rFonts w:ascii="Times New Roman" w:hAnsi="Times New Roman" w:cs="Times New Roman"/>
          <w:szCs w:val="22"/>
        </w:rPr>
        <w:t xml:space="preserve">, “Material recognition in the wild with the materials in context database,” 2015. [Online]. Available: https://arxiv.org/abs/1412.0623 </w:t>
      </w:r>
    </w:p>
    <w:p w14:paraId="61D5DDB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 3354–3361.</w:t>
      </w:r>
    </w:p>
    <w:p w14:paraId="64A7A01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apitanov</w:t>
      </w:r>
      <w:proofErr w:type="spellEnd"/>
      <w:r w:rsidRPr="006C46D7">
        <w:rPr>
          <w:rFonts w:ascii="Times New Roman" w:hAnsi="Times New Roman" w:cs="Times New Roman"/>
          <w:szCs w:val="22"/>
        </w:rPr>
        <w:t xml:space="preserve">, K. </w:t>
      </w:r>
      <w:proofErr w:type="spellStart"/>
      <w:r w:rsidRPr="006C46D7">
        <w:rPr>
          <w:rFonts w:ascii="Times New Roman" w:hAnsi="Times New Roman" w:cs="Times New Roman"/>
          <w:szCs w:val="22"/>
        </w:rPr>
        <w:t>Kvanchiani</w:t>
      </w:r>
      <w:proofErr w:type="spellEnd"/>
      <w:r w:rsidRPr="006C46D7">
        <w:rPr>
          <w:rFonts w:ascii="Times New Roman" w:hAnsi="Times New Roman" w:cs="Times New Roman"/>
          <w:szCs w:val="22"/>
        </w:rPr>
        <w:t>, and K. Sofia, “</w:t>
      </w:r>
      <w:proofErr w:type="spellStart"/>
      <w:r w:rsidRPr="006C46D7">
        <w:rPr>
          <w:rFonts w:ascii="Times New Roman" w:hAnsi="Times New Roman" w:cs="Times New Roman"/>
          <w:szCs w:val="22"/>
        </w:rPr>
        <w:t>Easyportrait</w:t>
      </w:r>
      <w:proofErr w:type="spellEnd"/>
      <w:r w:rsidRPr="006C46D7">
        <w:rPr>
          <w:rFonts w:ascii="Times New Roman" w:hAnsi="Times New Roman" w:cs="Times New Roman"/>
          <w:szCs w:val="22"/>
        </w:rPr>
        <w:t xml:space="preserve"> - face parsing and portrait segmentation dataset,” </w:t>
      </w:r>
      <w:proofErr w:type="spellStart"/>
      <w:r w:rsidRPr="006C46D7">
        <w:rPr>
          <w:rFonts w:ascii="Times New Roman" w:hAnsi="Times New Roman" w:cs="Times New Roman"/>
          <w:szCs w:val="22"/>
        </w:rPr>
        <w:t>arXiv</w:t>
      </w:r>
      <w:proofErr w:type="spellEnd"/>
      <w:r w:rsidRPr="006C46D7">
        <w:rPr>
          <w:rFonts w:ascii="Times New Roman" w:hAnsi="Times New Roman" w:cs="Times New Roman"/>
          <w:szCs w:val="22"/>
        </w:rPr>
        <w:t xml:space="preserve"> preprint arXiv:2304.13509, 2023.</w:t>
      </w:r>
    </w:p>
    <w:p w14:paraId="0DB5F17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w:t>
      </w:r>
      <w:proofErr w:type="spellStart"/>
      <w:r w:rsidRPr="006C46D7">
        <w:rPr>
          <w:rFonts w:ascii="Times New Roman" w:hAnsi="Times New Roman" w:cs="Times New Roman"/>
          <w:szCs w:val="22"/>
        </w:rPr>
        <w:t>Perazzi</w:t>
      </w:r>
      <w:proofErr w:type="spellEnd"/>
      <w:r w:rsidRPr="006C46D7">
        <w:rPr>
          <w:rFonts w:ascii="Times New Roman" w:hAnsi="Times New Roman" w:cs="Times New Roman"/>
          <w:szCs w:val="22"/>
        </w:rPr>
        <w:t>, 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B. McWilliams,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M. Gross, and A. </w:t>
      </w:r>
      <w:proofErr w:type="spellStart"/>
      <w:r w:rsidRPr="006C46D7">
        <w:rPr>
          <w:rFonts w:ascii="Times New Roman" w:hAnsi="Times New Roman" w:cs="Times New Roman"/>
          <w:szCs w:val="22"/>
        </w:rPr>
        <w:t>SorkineHornung</w:t>
      </w:r>
      <w:proofErr w:type="spellEnd"/>
      <w:r w:rsidRPr="006C46D7">
        <w:rPr>
          <w:rFonts w:ascii="Times New Roman" w:hAnsi="Times New Roman" w:cs="Times New Roman"/>
          <w:szCs w:val="22"/>
        </w:rPr>
        <w:t xml:space="preserve">, “A benchmark dataset and evaluation methodology for video object segmentation,” in 2016 IEEE Conference on Computer Vision and Pattern Recognition (CVPR), 2016, pp. 724–732. </w:t>
      </w:r>
    </w:p>
    <w:p w14:paraId="17FE45C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Liu, J. Yuen,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ift flow: Dense correspondence across scenes and its applications,” IEEE Transactions on Pattern Analysis and Machine Intelligence, vol. 33, no. 5, pp. 978–994, 2011.</w:t>
      </w:r>
    </w:p>
    <w:p w14:paraId="10C745A0"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Richtsfeld</w:t>
      </w:r>
      <w:proofErr w:type="spellEnd"/>
      <w:r w:rsidRPr="006C46D7">
        <w:rPr>
          <w:rFonts w:ascii="Times New Roman" w:hAnsi="Times New Roman" w:cs="Times New Roman"/>
          <w:szCs w:val="22"/>
        </w:rPr>
        <w:t>, “The object segmentation database(</w:t>
      </w:r>
      <w:proofErr w:type="spellStart"/>
      <w:r w:rsidRPr="006C46D7">
        <w:rPr>
          <w:rFonts w:ascii="Times New Roman" w:hAnsi="Times New Roman" w:cs="Times New Roman"/>
          <w:szCs w:val="22"/>
        </w:rPr>
        <w:t>osd</w:t>
      </w:r>
      <w:proofErr w:type="spellEnd"/>
      <w:r w:rsidRPr="006C46D7">
        <w:rPr>
          <w:rFonts w:ascii="Times New Roman" w:hAnsi="Times New Roman" w:cs="Times New Roman"/>
          <w:szCs w:val="22"/>
        </w:rPr>
        <w:t>),” 2012.</w:t>
      </w:r>
    </w:p>
    <w:p w14:paraId="47C6C14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ould, R. Fulton, and D. </w:t>
      </w:r>
      <w:proofErr w:type="spellStart"/>
      <w:r w:rsidRPr="006C46D7">
        <w:rPr>
          <w:rFonts w:ascii="Times New Roman" w:hAnsi="Times New Roman" w:cs="Times New Roman"/>
          <w:szCs w:val="22"/>
        </w:rPr>
        <w:t>Koller</w:t>
      </w:r>
      <w:proofErr w:type="spellEnd"/>
      <w:r w:rsidRPr="006C46D7">
        <w:rPr>
          <w:rFonts w:ascii="Times New Roman" w:hAnsi="Times New Roman" w:cs="Times New Roman"/>
          <w:szCs w:val="22"/>
        </w:rPr>
        <w:t>, “Decomposing a scene into geometric and semantically consistent regions,” 2009 IEEE 12th International Conference on Computer Vision, pp. 1–8, 2009. [Online]. Available: https://api.semanticscholar. org/CorpusID:17448963</w:t>
      </w:r>
    </w:p>
    <w:p w14:paraId="2EF266F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Lai, L. Bo, X. Ren, and D. Fox, “A large-scale hierarchical multi-view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object dataset,” in 2011 IEEE International Conference on Robotics and Automation, 2011, pp. 1817–1824.</w:t>
      </w:r>
    </w:p>
    <w:p w14:paraId="2464C9DB"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T.-Y. Lin, P. </w:t>
      </w:r>
      <w:proofErr w:type="spellStart"/>
      <w:r w:rsidRPr="006C46D7">
        <w:rPr>
          <w:rFonts w:ascii="Times New Roman" w:hAnsi="Times New Roman" w:cs="Times New Roman"/>
          <w:szCs w:val="22"/>
        </w:rPr>
        <w:t>Goyal</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K. He, and P. Dollar, “Focal loss for dense object ´ detection,” 2018.</w:t>
      </w:r>
    </w:p>
    <w:p w14:paraId="66C8FE5D" w14:textId="46FFC322" w:rsidR="00132977"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269011FF" w14:textId="4B3CE1F0"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Zhao, X. Qi, X. Shen, J. Shi, and J.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Icnet</w:t>
      </w:r>
      <w:proofErr w:type="spellEnd"/>
      <w:r w:rsidRPr="006C46D7">
        <w:rPr>
          <w:rFonts w:ascii="Times New Roman" w:hAnsi="Times New Roman" w:cs="Times New Roman"/>
          <w:szCs w:val="22"/>
        </w:rPr>
        <w:t xml:space="preserve"> for real-time semantic segmentation on high-resolution images,” 2018, computer Vision and Pattern Recognition. Covers image processing, computer vision, pattern recognition, and scene understanding. Roughly includes material in ACM Subject Classes I.2.10, I.4, and I.5. </w:t>
      </w:r>
    </w:p>
    <w:p w14:paraId="16C01735" w14:textId="3E7D5B22"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Deeplab</w:t>
      </w:r>
      <w:proofErr w:type="spellEnd"/>
      <w:r w:rsidRPr="006C46D7">
        <w:rPr>
          <w:rFonts w:ascii="Times New Roman" w:hAnsi="Times New Roman" w:cs="Times New Roman"/>
          <w:szCs w:val="22"/>
        </w:rPr>
        <w:t xml:space="preserve">: Semantic image segmentation with deep convolutional nets, </w:t>
      </w:r>
      <w:proofErr w:type="spellStart"/>
      <w:r w:rsidRPr="006C46D7">
        <w:rPr>
          <w:rFonts w:ascii="Times New Roman" w:hAnsi="Times New Roman" w:cs="Times New Roman"/>
          <w:szCs w:val="22"/>
        </w:rPr>
        <w:t>atrous</w:t>
      </w:r>
      <w:proofErr w:type="spellEnd"/>
      <w:r w:rsidRPr="006C46D7">
        <w:rPr>
          <w:rFonts w:ascii="Times New Roman" w:hAnsi="Times New Roman" w:cs="Times New Roman"/>
          <w:szCs w:val="22"/>
        </w:rPr>
        <w:t xml:space="preserve"> convolution,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IEEE Transactions on Pattern Analysis and Machine Intelligence, vol. 40, no. 4, pp. 834–848, 2018. </w:t>
      </w:r>
    </w:p>
    <w:p w14:paraId="5A266B16" w14:textId="470484CD"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Hazirbas</w:t>
      </w:r>
      <w:proofErr w:type="spellEnd"/>
      <w:r w:rsidRPr="006C46D7">
        <w:rPr>
          <w:rFonts w:ascii="Times New Roman" w:hAnsi="Times New Roman" w:cs="Times New Roman"/>
          <w:szCs w:val="22"/>
        </w:rPr>
        <w:t xml:space="preserve">, L. Ma, C. Domokos, and D. </w:t>
      </w:r>
      <w:proofErr w:type="spellStart"/>
      <w:r w:rsidRPr="006C46D7">
        <w:rPr>
          <w:rFonts w:ascii="Times New Roman" w:hAnsi="Times New Roman" w:cs="Times New Roman"/>
          <w:szCs w:val="22"/>
        </w:rPr>
        <w:t>Cremer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Fusenet</w:t>
      </w:r>
      <w:proofErr w:type="spellEnd"/>
      <w:r w:rsidRPr="006C46D7">
        <w:rPr>
          <w:rFonts w:ascii="Times New Roman" w:hAnsi="Times New Roman" w:cs="Times New Roman"/>
          <w:szCs w:val="22"/>
        </w:rPr>
        <w:t xml:space="preserve">: Incorporating depth into semantic segmentation via fusion-based </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architecture,” in Asian Conference on Computer Vision, 2016. [Online]. Available: https: //api.semanticscholar.org/CorpusID:178063 </w:t>
      </w:r>
    </w:p>
    <w:p w14:paraId="5040EA95" w14:textId="4609163E"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38ED65E6" w14:textId="6FCB9383"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He, H. Fan, Y. Wu, S. </w:t>
      </w:r>
      <w:proofErr w:type="spellStart"/>
      <w:r w:rsidRPr="006C46D7">
        <w:rPr>
          <w:rFonts w:ascii="Times New Roman" w:hAnsi="Times New Roman" w:cs="Times New Roman"/>
          <w:szCs w:val="22"/>
        </w:rPr>
        <w:t>Xie</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Momentum contrast for unsupervised visual representation learning,” 2020.</w:t>
      </w:r>
    </w:p>
    <w:p w14:paraId="5286EB84" w14:textId="161DCF49"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D. Lane, S. Bhattacharya, A. </w:t>
      </w:r>
      <w:proofErr w:type="spellStart"/>
      <w:r w:rsidRPr="006C46D7">
        <w:rPr>
          <w:rFonts w:ascii="Times New Roman" w:hAnsi="Times New Roman" w:cs="Times New Roman"/>
          <w:szCs w:val="22"/>
        </w:rPr>
        <w:t>Mathu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Georgiev</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Forlivesi</w:t>
      </w:r>
      <w:proofErr w:type="spellEnd"/>
      <w:r w:rsidRPr="006C46D7">
        <w:rPr>
          <w:rFonts w:ascii="Times New Roman" w:hAnsi="Times New Roman" w:cs="Times New Roman"/>
          <w:szCs w:val="22"/>
        </w:rPr>
        <w:t xml:space="preserve">, and F. </w:t>
      </w:r>
      <w:proofErr w:type="spellStart"/>
      <w:r w:rsidRPr="006C46D7">
        <w:rPr>
          <w:rFonts w:ascii="Times New Roman" w:hAnsi="Times New Roman" w:cs="Times New Roman"/>
          <w:szCs w:val="22"/>
        </w:rPr>
        <w:t>Kawsar</w:t>
      </w:r>
      <w:proofErr w:type="spellEnd"/>
      <w:r w:rsidRPr="006C46D7">
        <w:rPr>
          <w:rFonts w:ascii="Times New Roman" w:hAnsi="Times New Roman" w:cs="Times New Roman"/>
          <w:szCs w:val="22"/>
        </w:rPr>
        <w:t>, “Squeezing deep learning into mobile and embedded devices,” IEEE Pervasive Computing, vol. 16, pp. 82–88, 2017. [Online]. Available: https://api.semanticscholar.org/CorpusID:27704761</w:t>
      </w:r>
    </w:p>
    <w:p w14:paraId="0DF11409" w14:textId="7BB2F226"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R. Qi, H. Su, K. Mo, and L. J. </w:t>
      </w:r>
      <w:proofErr w:type="spellStart"/>
      <w:r w:rsidRPr="006C46D7">
        <w:rPr>
          <w:rFonts w:ascii="Times New Roman" w:hAnsi="Times New Roman" w:cs="Times New Roman"/>
          <w:szCs w:val="22"/>
        </w:rPr>
        <w:t>Guiba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Pointnet</w:t>
      </w:r>
      <w:proofErr w:type="spellEnd"/>
      <w:r w:rsidRPr="006C46D7">
        <w:rPr>
          <w:rFonts w:ascii="Times New Roman" w:hAnsi="Times New Roman" w:cs="Times New Roman"/>
          <w:szCs w:val="22"/>
        </w:rPr>
        <w:t>: Deep learning on point sets for 3d classification and segmentation,” 2017.</w:t>
      </w:r>
    </w:p>
    <w:p w14:paraId="629F1873" w14:textId="35B668FF" w:rsidR="0046527D"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Chen, W. Li, C. </w:t>
      </w:r>
      <w:proofErr w:type="spellStart"/>
      <w:r w:rsidRPr="006C46D7">
        <w:rPr>
          <w:rFonts w:ascii="Times New Roman" w:hAnsi="Times New Roman" w:cs="Times New Roman"/>
          <w:szCs w:val="22"/>
        </w:rPr>
        <w:t>Sakaridis</w:t>
      </w:r>
      <w:proofErr w:type="spellEnd"/>
      <w:r w:rsidRPr="006C46D7">
        <w:rPr>
          <w:rFonts w:ascii="Times New Roman" w:hAnsi="Times New Roman" w:cs="Times New Roman"/>
          <w:szCs w:val="22"/>
        </w:rPr>
        <w:t xml:space="preserve">, D. Dai, and L. V.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Domain adaptive faster r-</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for object detection in the wild,” 2018.</w:t>
      </w:r>
    </w:p>
    <w:p w14:paraId="31E6C346" w14:textId="1AB05DB8" w:rsidR="006327A7" w:rsidRPr="006C46D7" w:rsidRDefault="006E1F0A" w:rsidP="003C7888">
      <w:pPr>
        <w:pStyle w:val="ListParagraph"/>
        <w:numPr>
          <w:ilvl w:val="0"/>
          <w:numId w:val="2"/>
        </w:numPr>
        <w:ind w:left="360"/>
        <w:jc w:val="both"/>
        <w:rPr>
          <w:rFonts w:ascii="Times New Roman" w:hAnsi="Times New Roman" w:cs="Times New Roman"/>
          <w:szCs w:val="22"/>
        </w:rPr>
      </w:pPr>
      <w:r w:rsidRPr="006E1F0A">
        <w:rPr>
          <w:rFonts w:ascii="Times New Roman" w:hAnsi="Times New Roman" w:cs="Times New Roman"/>
          <w:szCs w:val="22"/>
        </w:rPr>
        <w:t xml:space="preserve">J. Huang, G. Liu, and B. He, "Fast semantic segmentation method for machine vision inspection based on a fewer-parameters </w:t>
      </w:r>
      <w:proofErr w:type="spellStart"/>
      <w:r w:rsidRPr="006E1F0A">
        <w:rPr>
          <w:rFonts w:ascii="Times New Roman" w:hAnsi="Times New Roman" w:cs="Times New Roman"/>
          <w:szCs w:val="22"/>
        </w:rPr>
        <w:t>atrous</w:t>
      </w:r>
      <w:proofErr w:type="spellEnd"/>
      <w:r w:rsidRPr="006E1F0A">
        <w:rPr>
          <w:rFonts w:ascii="Times New Roman" w:hAnsi="Times New Roman" w:cs="Times New Roman"/>
          <w:szCs w:val="22"/>
        </w:rPr>
        <w:t xml:space="preserve"> convolution neural network," </w:t>
      </w:r>
      <w:r w:rsidRPr="006E1F0A">
        <w:rPr>
          <w:rFonts w:ascii="Times New Roman" w:hAnsi="Times New Roman" w:cs="Times New Roman"/>
          <w:i/>
          <w:iCs/>
          <w:szCs w:val="22"/>
        </w:rPr>
        <w:t>PLOS ONE</w:t>
      </w:r>
      <w:r w:rsidRPr="006E1F0A">
        <w:rPr>
          <w:rFonts w:ascii="Times New Roman" w:hAnsi="Times New Roman" w:cs="Times New Roman"/>
          <w:szCs w:val="22"/>
        </w:rPr>
        <w:t>, vol. 16, no. 2, pp. e0246093, 2021. DOI: 10.1371/journal.pone.0246093.</w:t>
      </w:r>
    </w:p>
    <w:p w14:paraId="26677D91" w14:textId="48DFE88C" w:rsidR="00CE4D60" w:rsidRDefault="006E1F0A" w:rsidP="00CE4D60">
      <w:pPr>
        <w:pStyle w:val="ListParagraph"/>
        <w:numPr>
          <w:ilvl w:val="0"/>
          <w:numId w:val="2"/>
        </w:numPr>
        <w:ind w:left="360"/>
        <w:jc w:val="both"/>
        <w:rPr>
          <w:rFonts w:ascii="Times New Roman" w:hAnsi="Times New Roman" w:cs="Times New Roman"/>
          <w:szCs w:val="22"/>
        </w:rPr>
      </w:pPr>
      <w:r w:rsidRPr="006E1F0A">
        <w:rPr>
          <w:rFonts w:ascii="Times New Roman" w:hAnsi="Times New Roman" w:cs="Times New Roman"/>
          <w:szCs w:val="22"/>
        </w:rPr>
        <w:lastRenderedPageBreak/>
        <w:t xml:space="preserve">J. Huang, G. Liu, and B. Wang, "Semantic segmentation under a complex background for machine vision detection based on modified </w:t>
      </w:r>
      <w:proofErr w:type="spellStart"/>
      <w:r w:rsidRPr="006E1F0A">
        <w:rPr>
          <w:rFonts w:ascii="Times New Roman" w:hAnsi="Times New Roman" w:cs="Times New Roman"/>
          <w:szCs w:val="22"/>
        </w:rPr>
        <w:t>UPerNet</w:t>
      </w:r>
      <w:proofErr w:type="spellEnd"/>
      <w:r w:rsidRPr="006E1F0A">
        <w:rPr>
          <w:rFonts w:ascii="Times New Roman" w:hAnsi="Times New Roman" w:cs="Times New Roman"/>
          <w:szCs w:val="22"/>
        </w:rPr>
        <w:t xml:space="preserve"> with component analysis modules," </w:t>
      </w:r>
      <w:r w:rsidRPr="006E1F0A">
        <w:rPr>
          <w:rFonts w:ascii="Times New Roman" w:hAnsi="Times New Roman" w:cs="Times New Roman"/>
          <w:i/>
          <w:iCs/>
          <w:szCs w:val="22"/>
        </w:rPr>
        <w:t>Mathematical Problems in Engineering</w:t>
      </w:r>
      <w:r w:rsidRPr="006E1F0A">
        <w:rPr>
          <w:rFonts w:ascii="Times New Roman" w:hAnsi="Times New Roman" w:cs="Times New Roman"/>
          <w:szCs w:val="22"/>
        </w:rPr>
        <w:t>, vol. 2020, pp. 1-13, 2020. DOI: 10.1155/2020/6903130.</w:t>
      </w:r>
    </w:p>
    <w:p w14:paraId="78BE33B1" w14:textId="77777777" w:rsidR="00615154" w:rsidRDefault="00F24E70" w:rsidP="00615154">
      <w:pPr>
        <w:pStyle w:val="ListParagraph"/>
        <w:numPr>
          <w:ilvl w:val="0"/>
          <w:numId w:val="2"/>
        </w:numPr>
        <w:ind w:left="360"/>
        <w:jc w:val="both"/>
        <w:rPr>
          <w:rFonts w:ascii="Times New Roman" w:hAnsi="Times New Roman" w:cs="Times New Roman"/>
          <w:szCs w:val="22"/>
        </w:rPr>
      </w:pPr>
      <w:r w:rsidRPr="00F24E70">
        <w:rPr>
          <w:rFonts w:ascii="Times New Roman" w:hAnsi="Times New Roman" w:cs="Times New Roman"/>
          <w:szCs w:val="22"/>
        </w:rPr>
        <w:t>Semantic ima</w:t>
      </w:r>
      <w:r>
        <w:rPr>
          <w:rFonts w:ascii="Times New Roman" w:hAnsi="Times New Roman" w:cs="Times New Roman"/>
          <w:szCs w:val="22"/>
        </w:rPr>
        <w:t>ge segmentation with deep convo</w:t>
      </w:r>
      <w:r w:rsidRPr="00F24E70">
        <w:rPr>
          <w:rFonts w:ascii="Times New Roman" w:hAnsi="Times New Roman" w:cs="Times New Roman"/>
          <w:szCs w:val="22"/>
        </w:rPr>
        <w:t xml:space="preserve">lutional nets, </w:t>
      </w:r>
      <w:proofErr w:type="spellStart"/>
      <w:r w:rsidRPr="00F24E70">
        <w:rPr>
          <w:rFonts w:ascii="Times New Roman" w:hAnsi="Times New Roman" w:cs="Times New Roman"/>
          <w:szCs w:val="22"/>
        </w:rPr>
        <w:t>atrous</w:t>
      </w:r>
      <w:proofErr w:type="spellEnd"/>
      <w:r w:rsidRPr="00F24E70">
        <w:rPr>
          <w:rFonts w:ascii="Times New Roman" w:hAnsi="Times New Roman" w:cs="Times New Roman"/>
          <w:szCs w:val="22"/>
        </w:rPr>
        <w:t xml:space="preserve"> convolution, and fully connected </w:t>
      </w:r>
      <w:proofErr w:type="spellStart"/>
      <w:r w:rsidRPr="00F24E70">
        <w:rPr>
          <w:rFonts w:ascii="Times New Roman" w:hAnsi="Times New Roman" w:cs="Times New Roman"/>
          <w:szCs w:val="22"/>
        </w:rPr>
        <w:t>crfs</w:t>
      </w:r>
      <w:proofErr w:type="spellEnd"/>
      <w:r w:rsidRPr="00F24E70">
        <w:rPr>
          <w:rFonts w:ascii="Times New Roman" w:hAnsi="Times New Roman" w:cs="Times New Roman"/>
          <w:szCs w:val="22"/>
        </w:rPr>
        <w:t xml:space="preserve">,” </w:t>
      </w:r>
      <w:proofErr w:type="spellStart"/>
      <w:r w:rsidRPr="00F24E70">
        <w:rPr>
          <w:rFonts w:ascii="Times New Roman" w:hAnsi="Times New Roman" w:cs="Times New Roman"/>
          <w:szCs w:val="22"/>
        </w:rPr>
        <w:t>arXiv</w:t>
      </w:r>
      <w:proofErr w:type="spellEnd"/>
      <w:r w:rsidRPr="00F24E70">
        <w:rPr>
          <w:rFonts w:ascii="Times New Roman" w:hAnsi="Times New Roman" w:cs="Times New Roman"/>
          <w:szCs w:val="22"/>
        </w:rPr>
        <w:t xml:space="preserve"> preprint arXiv:1606.00915, 2016.</w:t>
      </w:r>
    </w:p>
    <w:p w14:paraId="50E91F8C" w14:textId="4EE030D9" w:rsidR="00F24E70" w:rsidRDefault="00615154" w:rsidP="00615154">
      <w:pPr>
        <w:pStyle w:val="ListParagraph"/>
        <w:numPr>
          <w:ilvl w:val="0"/>
          <w:numId w:val="2"/>
        </w:numPr>
        <w:ind w:left="360"/>
        <w:jc w:val="both"/>
        <w:rPr>
          <w:rFonts w:ascii="Times New Roman" w:hAnsi="Times New Roman" w:cs="Times New Roman"/>
          <w:szCs w:val="22"/>
        </w:rPr>
      </w:pPr>
      <w:r w:rsidRPr="00615154">
        <w:rPr>
          <w:rFonts w:ascii="Times New Roman" w:hAnsi="Times New Roman" w:cs="Times New Roman"/>
          <w:szCs w:val="22"/>
        </w:rPr>
        <w:t xml:space="preserve">F. Yu and V. </w:t>
      </w:r>
      <w:proofErr w:type="spellStart"/>
      <w:r w:rsidRPr="00615154">
        <w:rPr>
          <w:rFonts w:ascii="Times New Roman" w:hAnsi="Times New Roman" w:cs="Times New Roman"/>
          <w:szCs w:val="22"/>
        </w:rPr>
        <w:t>Koltun</w:t>
      </w:r>
      <w:proofErr w:type="spellEnd"/>
      <w:r w:rsidRPr="00615154">
        <w:rPr>
          <w:rFonts w:ascii="Times New Roman" w:hAnsi="Times New Roman" w:cs="Times New Roman"/>
          <w:szCs w:val="22"/>
        </w:rPr>
        <w:t>, “Multi-scale context aggregation by dilated</w:t>
      </w:r>
      <w:r>
        <w:rPr>
          <w:rFonts w:ascii="Times New Roman" w:hAnsi="Times New Roman" w:cs="Times New Roman"/>
          <w:szCs w:val="22"/>
        </w:rPr>
        <w:t xml:space="preserve"> </w:t>
      </w:r>
      <w:r w:rsidRPr="00615154">
        <w:rPr>
          <w:rFonts w:ascii="Times New Roman" w:hAnsi="Times New Roman" w:cs="Times New Roman"/>
          <w:szCs w:val="22"/>
        </w:rPr>
        <w:t xml:space="preserve">convolutions,” </w:t>
      </w:r>
      <w:proofErr w:type="spellStart"/>
      <w:r w:rsidRPr="00615154">
        <w:rPr>
          <w:rFonts w:ascii="Times New Roman" w:hAnsi="Times New Roman" w:cs="Times New Roman"/>
          <w:szCs w:val="22"/>
        </w:rPr>
        <w:t>arXiv</w:t>
      </w:r>
      <w:proofErr w:type="spellEnd"/>
      <w:r w:rsidRPr="00615154">
        <w:rPr>
          <w:rFonts w:ascii="Times New Roman" w:hAnsi="Times New Roman" w:cs="Times New Roman"/>
          <w:szCs w:val="22"/>
        </w:rPr>
        <w:t xml:space="preserve"> preprint arXiv:1511.07122, 2015.</w:t>
      </w:r>
    </w:p>
    <w:p w14:paraId="09BED33F" w14:textId="592C33BB" w:rsidR="00615154" w:rsidRDefault="005418C9" w:rsidP="00615154">
      <w:pPr>
        <w:pStyle w:val="ListParagraph"/>
        <w:numPr>
          <w:ilvl w:val="0"/>
          <w:numId w:val="2"/>
        </w:numPr>
        <w:ind w:left="360"/>
        <w:jc w:val="both"/>
        <w:rPr>
          <w:rFonts w:ascii="Times New Roman" w:hAnsi="Times New Roman" w:cs="Times New Roman"/>
          <w:szCs w:val="22"/>
        </w:rPr>
      </w:pPr>
      <w:r w:rsidRPr="005418C9">
        <w:rPr>
          <w:rFonts w:ascii="Times New Roman" w:hAnsi="Times New Roman" w:cs="Times New Roman"/>
          <w:szCs w:val="22"/>
        </w:rPr>
        <w:t xml:space="preserve">S. Zheng, S. </w:t>
      </w:r>
      <w:proofErr w:type="spellStart"/>
      <w:r w:rsidRPr="005418C9">
        <w:rPr>
          <w:rFonts w:ascii="Times New Roman" w:hAnsi="Times New Roman" w:cs="Times New Roman"/>
          <w:szCs w:val="22"/>
        </w:rPr>
        <w:t>Jayasumana</w:t>
      </w:r>
      <w:proofErr w:type="spellEnd"/>
      <w:r w:rsidRPr="005418C9">
        <w:rPr>
          <w:rFonts w:ascii="Times New Roman" w:hAnsi="Times New Roman" w:cs="Times New Roman"/>
          <w:szCs w:val="22"/>
        </w:rPr>
        <w:t xml:space="preserve">, B. </w:t>
      </w:r>
      <w:proofErr w:type="spellStart"/>
      <w:r w:rsidRPr="005418C9">
        <w:rPr>
          <w:rFonts w:ascii="Times New Roman" w:hAnsi="Times New Roman" w:cs="Times New Roman"/>
          <w:szCs w:val="22"/>
        </w:rPr>
        <w:t>Romera</w:t>
      </w:r>
      <w:proofErr w:type="spellEnd"/>
      <w:r w:rsidRPr="005418C9">
        <w:rPr>
          <w:rFonts w:ascii="Times New Roman" w:hAnsi="Times New Roman" w:cs="Times New Roman"/>
          <w:szCs w:val="22"/>
        </w:rPr>
        <w:t xml:space="preserve">-Paredes, V. </w:t>
      </w:r>
      <w:proofErr w:type="spellStart"/>
      <w:r w:rsidRPr="005418C9">
        <w:rPr>
          <w:rFonts w:ascii="Times New Roman" w:hAnsi="Times New Roman" w:cs="Times New Roman"/>
          <w:szCs w:val="22"/>
        </w:rPr>
        <w:t>Vineet</w:t>
      </w:r>
      <w:proofErr w:type="spellEnd"/>
      <w:r w:rsidRPr="005418C9">
        <w:rPr>
          <w:rFonts w:ascii="Times New Roman" w:hAnsi="Times New Roman" w:cs="Times New Roman"/>
          <w:szCs w:val="22"/>
        </w:rPr>
        <w:t xml:space="preserve">, Z. Su, D. Du, C. Huang, and P. H. </w:t>
      </w:r>
      <w:proofErr w:type="spellStart"/>
      <w:r w:rsidRPr="005418C9">
        <w:rPr>
          <w:rFonts w:ascii="Times New Roman" w:hAnsi="Times New Roman" w:cs="Times New Roman"/>
          <w:szCs w:val="22"/>
        </w:rPr>
        <w:t>Torr</w:t>
      </w:r>
      <w:proofErr w:type="spellEnd"/>
      <w:r w:rsidRPr="005418C9">
        <w:rPr>
          <w:rFonts w:ascii="Times New Roman" w:hAnsi="Times New Roman" w:cs="Times New Roman"/>
          <w:szCs w:val="22"/>
        </w:rPr>
        <w:t>, “Conditional random fields as recurrent neural networks,” in Proceedings of the IEEE International Conference on Computer Vision, 2015, pp. 1529–1537.</w:t>
      </w:r>
    </w:p>
    <w:p w14:paraId="0FC968CD" w14:textId="7738D738" w:rsidR="00423A36" w:rsidRDefault="00423A36" w:rsidP="00615154">
      <w:pPr>
        <w:pStyle w:val="ListParagraph"/>
        <w:numPr>
          <w:ilvl w:val="0"/>
          <w:numId w:val="2"/>
        </w:numPr>
        <w:ind w:left="360"/>
        <w:jc w:val="both"/>
        <w:rPr>
          <w:rFonts w:ascii="Times New Roman" w:hAnsi="Times New Roman" w:cs="Times New Roman"/>
          <w:szCs w:val="22"/>
        </w:rPr>
      </w:pPr>
      <w:r w:rsidRPr="00423A36">
        <w:rPr>
          <w:rFonts w:ascii="Times New Roman" w:hAnsi="Times New Roman" w:cs="Times New Roman"/>
          <w:szCs w:val="22"/>
        </w:rPr>
        <w:t xml:space="preserve">W. Liu, A. </w:t>
      </w:r>
      <w:proofErr w:type="spellStart"/>
      <w:r w:rsidRPr="00423A36">
        <w:rPr>
          <w:rFonts w:ascii="Times New Roman" w:hAnsi="Times New Roman" w:cs="Times New Roman"/>
          <w:szCs w:val="22"/>
        </w:rPr>
        <w:t>Rabinovich</w:t>
      </w:r>
      <w:proofErr w:type="spellEnd"/>
      <w:r w:rsidRPr="00423A36">
        <w:rPr>
          <w:rFonts w:ascii="Times New Roman" w:hAnsi="Times New Roman" w:cs="Times New Roman"/>
          <w:szCs w:val="22"/>
        </w:rPr>
        <w:t>, and A. C. Berg, “</w:t>
      </w:r>
      <w:proofErr w:type="spellStart"/>
      <w:r w:rsidRPr="00423A36">
        <w:rPr>
          <w:rFonts w:ascii="Times New Roman" w:hAnsi="Times New Roman" w:cs="Times New Roman"/>
          <w:szCs w:val="22"/>
        </w:rPr>
        <w:t>Parsenet</w:t>
      </w:r>
      <w:proofErr w:type="spellEnd"/>
      <w:r w:rsidRPr="00423A36">
        <w:rPr>
          <w:rFonts w:ascii="Times New Roman" w:hAnsi="Times New Roman" w:cs="Times New Roman"/>
          <w:szCs w:val="22"/>
        </w:rPr>
        <w:t xml:space="preserve">: Looking wider to see better,” </w:t>
      </w:r>
      <w:proofErr w:type="spellStart"/>
      <w:r w:rsidRPr="00423A36">
        <w:rPr>
          <w:rFonts w:ascii="Times New Roman" w:hAnsi="Times New Roman" w:cs="Times New Roman"/>
          <w:szCs w:val="22"/>
        </w:rPr>
        <w:t>arXiv</w:t>
      </w:r>
      <w:proofErr w:type="spellEnd"/>
      <w:r w:rsidRPr="00423A36">
        <w:rPr>
          <w:rFonts w:ascii="Times New Roman" w:hAnsi="Times New Roman" w:cs="Times New Roman"/>
          <w:szCs w:val="22"/>
        </w:rPr>
        <w:t xml:space="preserve"> preprint arXiv:1506.04579, 2015.</w:t>
      </w:r>
    </w:p>
    <w:p w14:paraId="5AA56BC4" w14:textId="066A09D8" w:rsidR="00423A36" w:rsidRDefault="00F322CA" w:rsidP="00615154">
      <w:pPr>
        <w:pStyle w:val="ListParagraph"/>
        <w:numPr>
          <w:ilvl w:val="0"/>
          <w:numId w:val="2"/>
        </w:numPr>
        <w:ind w:left="360"/>
        <w:jc w:val="both"/>
        <w:rPr>
          <w:rFonts w:ascii="Times New Roman" w:hAnsi="Times New Roman" w:cs="Times New Roman"/>
          <w:szCs w:val="22"/>
        </w:rPr>
      </w:pPr>
      <w:r w:rsidRPr="00F322CA">
        <w:rPr>
          <w:rFonts w:ascii="Times New Roman" w:hAnsi="Times New Roman" w:cs="Times New Roman"/>
          <w:szCs w:val="22"/>
        </w:rPr>
        <w:t xml:space="preserve">J. Long, E. </w:t>
      </w:r>
      <w:proofErr w:type="spellStart"/>
      <w:r w:rsidRPr="00F322CA">
        <w:rPr>
          <w:rFonts w:ascii="Times New Roman" w:hAnsi="Times New Roman" w:cs="Times New Roman"/>
          <w:szCs w:val="22"/>
        </w:rPr>
        <w:t>Shelhamer</w:t>
      </w:r>
      <w:proofErr w:type="spellEnd"/>
      <w:r w:rsidRPr="00F322CA">
        <w:rPr>
          <w:rFonts w:ascii="Times New Roman" w:hAnsi="Times New Roman" w:cs="Times New Roman"/>
          <w:szCs w:val="22"/>
        </w:rPr>
        <w:t>, and T. Darrell, “Fully convolutional networks for semantic segmentation,” in Proceedings of the IEEE Conference on Computer Vision and Pattern Recognition, 2015, pp. 3431–3440.</w:t>
      </w:r>
    </w:p>
    <w:p w14:paraId="2D085DEA" w14:textId="72BA75F8" w:rsidR="00F322CA" w:rsidRDefault="002C0523" w:rsidP="00615154">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A. Kendall, V. </w:t>
      </w:r>
      <w:proofErr w:type="spellStart"/>
      <w:r w:rsidRPr="002C0523">
        <w:rPr>
          <w:rFonts w:ascii="Times New Roman" w:hAnsi="Times New Roman" w:cs="Times New Roman"/>
          <w:szCs w:val="22"/>
        </w:rPr>
        <w:t>Badrinarayanan</w:t>
      </w:r>
      <w:proofErr w:type="spellEnd"/>
      <w:r w:rsidRPr="002C0523">
        <w:rPr>
          <w:rFonts w:ascii="Times New Roman" w:hAnsi="Times New Roman" w:cs="Times New Roman"/>
          <w:szCs w:val="22"/>
        </w:rPr>
        <w:t xml:space="preserve">, and R. </w:t>
      </w:r>
      <w:proofErr w:type="spellStart"/>
      <w:r w:rsidRPr="002C0523">
        <w:rPr>
          <w:rFonts w:ascii="Times New Roman" w:hAnsi="Times New Roman" w:cs="Times New Roman"/>
          <w:szCs w:val="22"/>
        </w:rPr>
        <w:t>Cipolla</w:t>
      </w:r>
      <w:proofErr w:type="spellEnd"/>
      <w:r w:rsidRPr="002C0523">
        <w:rPr>
          <w:rFonts w:ascii="Times New Roman" w:hAnsi="Times New Roman" w:cs="Times New Roman"/>
          <w:szCs w:val="22"/>
        </w:rPr>
        <w:t xml:space="preserve">, “Bayesian </w:t>
      </w:r>
      <w:proofErr w:type="spellStart"/>
      <w:r w:rsidRPr="002C0523">
        <w:rPr>
          <w:rFonts w:ascii="Times New Roman" w:hAnsi="Times New Roman" w:cs="Times New Roman"/>
          <w:szCs w:val="22"/>
        </w:rPr>
        <w:t>segnet</w:t>
      </w:r>
      <w:proofErr w:type="spellEnd"/>
      <w:r w:rsidRPr="002C0523">
        <w:rPr>
          <w:rFonts w:ascii="Times New Roman" w:hAnsi="Times New Roman" w:cs="Times New Roman"/>
          <w:szCs w:val="22"/>
        </w:rPr>
        <w:t xml:space="preserve">: Model uncertainty in deep convolutional encoderdecoder architectures for scene understanding,”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511.02680, 2015.</w:t>
      </w:r>
    </w:p>
    <w:p w14:paraId="764C9B55" w14:textId="65DD4AA8" w:rsidR="002C0523" w:rsidRDefault="002C0523" w:rsidP="00615154">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B. </w:t>
      </w:r>
      <w:proofErr w:type="spellStart"/>
      <w:r w:rsidRPr="002C0523">
        <w:rPr>
          <w:rFonts w:ascii="Times New Roman" w:hAnsi="Times New Roman" w:cs="Times New Roman"/>
          <w:szCs w:val="22"/>
        </w:rPr>
        <w:t>Shuai</w:t>
      </w:r>
      <w:proofErr w:type="spellEnd"/>
      <w:r w:rsidRPr="002C0523">
        <w:rPr>
          <w:rFonts w:ascii="Times New Roman" w:hAnsi="Times New Roman" w:cs="Times New Roman"/>
          <w:szCs w:val="22"/>
        </w:rPr>
        <w:t xml:space="preserve">, Z. </w:t>
      </w:r>
      <w:proofErr w:type="spellStart"/>
      <w:r w:rsidRPr="002C0523">
        <w:rPr>
          <w:rFonts w:ascii="Times New Roman" w:hAnsi="Times New Roman" w:cs="Times New Roman"/>
          <w:szCs w:val="22"/>
        </w:rPr>
        <w:t>Zuo</w:t>
      </w:r>
      <w:proofErr w:type="spellEnd"/>
      <w:r w:rsidRPr="002C0523">
        <w:rPr>
          <w:rFonts w:ascii="Times New Roman" w:hAnsi="Times New Roman" w:cs="Times New Roman"/>
          <w:szCs w:val="22"/>
        </w:rPr>
        <w:t xml:space="preserve">, G. Wang, and B. Wang, “Dag-recurrent neural networks for scene labeling,” </w:t>
      </w:r>
      <w:proofErr w:type="spellStart"/>
      <w:r w:rsidRPr="002C0523">
        <w:rPr>
          <w:rFonts w:ascii="Times New Roman" w:hAnsi="Times New Roman" w:cs="Times New Roman"/>
          <w:szCs w:val="22"/>
        </w:rPr>
        <w:t>CoRR</w:t>
      </w:r>
      <w:proofErr w:type="spellEnd"/>
      <w:r w:rsidRPr="002C0523">
        <w:rPr>
          <w:rFonts w:ascii="Times New Roman" w:hAnsi="Times New Roman" w:cs="Times New Roman"/>
          <w:szCs w:val="22"/>
        </w:rPr>
        <w:t xml:space="preserve">, vol. abs/1509.00552, 2015. [Online]. Available: </w:t>
      </w:r>
      <w:hyperlink r:id="rId27" w:history="1">
        <w:r w:rsidRPr="00485C1A">
          <w:rPr>
            <w:rStyle w:val="Hyperlink"/>
            <w:rFonts w:ascii="Times New Roman" w:hAnsi="Times New Roman" w:cs="Times New Roman"/>
            <w:szCs w:val="22"/>
          </w:rPr>
          <w:t>http://arxiv.org/abs/1509.00552</w:t>
        </w:r>
      </w:hyperlink>
    </w:p>
    <w:p w14:paraId="32655406" w14:textId="5DC1898B" w:rsidR="002C0523" w:rsidRDefault="002C0523" w:rsidP="00615154">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P. H. </w:t>
      </w:r>
      <w:proofErr w:type="spellStart"/>
      <w:r w:rsidRPr="002C0523">
        <w:rPr>
          <w:rFonts w:ascii="Times New Roman" w:hAnsi="Times New Roman" w:cs="Times New Roman"/>
          <w:szCs w:val="22"/>
        </w:rPr>
        <w:t>Pinheiro</w:t>
      </w:r>
      <w:proofErr w:type="spellEnd"/>
      <w:r w:rsidRPr="002C0523">
        <w:rPr>
          <w:rFonts w:ascii="Times New Roman" w:hAnsi="Times New Roman" w:cs="Times New Roman"/>
          <w:szCs w:val="22"/>
        </w:rPr>
        <w:t xml:space="preserve"> and R. </w:t>
      </w:r>
      <w:proofErr w:type="spellStart"/>
      <w:r w:rsidRPr="002C0523">
        <w:rPr>
          <w:rFonts w:ascii="Times New Roman" w:hAnsi="Times New Roman" w:cs="Times New Roman"/>
          <w:szCs w:val="22"/>
        </w:rPr>
        <w:t>Collobert</w:t>
      </w:r>
      <w:proofErr w:type="spellEnd"/>
      <w:r w:rsidRPr="002C0523">
        <w:rPr>
          <w:rFonts w:ascii="Times New Roman" w:hAnsi="Times New Roman" w:cs="Times New Roman"/>
          <w:szCs w:val="22"/>
        </w:rPr>
        <w:t>, “Recurrent convolutional neural networks for scene labeling.” in ICML, 2014, pp. 82–90.</w:t>
      </w:r>
    </w:p>
    <w:p w14:paraId="64C68D55" w14:textId="4FC155BB" w:rsidR="002C0523" w:rsidRDefault="002C0523" w:rsidP="00615154">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W. </w:t>
      </w:r>
      <w:proofErr w:type="spellStart"/>
      <w:r w:rsidRPr="002C0523">
        <w:rPr>
          <w:rFonts w:ascii="Times New Roman" w:hAnsi="Times New Roman" w:cs="Times New Roman"/>
          <w:szCs w:val="22"/>
        </w:rPr>
        <w:t>Byeon</w:t>
      </w:r>
      <w:proofErr w:type="spellEnd"/>
      <w:r w:rsidRPr="002C0523">
        <w:rPr>
          <w:rFonts w:ascii="Times New Roman" w:hAnsi="Times New Roman" w:cs="Times New Roman"/>
          <w:szCs w:val="22"/>
        </w:rPr>
        <w:t xml:space="preserve">, T. M. </w:t>
      </w:r>
      <w:proofErr w:type="spellStart"/>
      <w:r w:rsidRPr="002C0523">
        <w:rPr>
          <w:rFonts w:ascii="Times New Roman" w:hAnsi="Times New Roman" w:cs="Times New Roman"/>
          <w:szCs w:val="22"/>
        </w:rPr>
        <w:t>Breuel</w:t>
      </w:r>
      <w:proofErr w:type="spellEnd"/>
      <w:r w:rsidRPr="002C0523">
        <w:rPr>
          <w:rFonts w:ascii="Times New Roman" w:hAnsi="Times New Roman" w:cs="Times New Roman"/>
          <w:szCs w:val="22"/>
        </w:rPr>
        <w:t xml:space="preserve">, F. </w:t>
      </w:r>
      <w:proofErr w:type="spellStart"/>
      <w:r w:rsidRPr="002C0523">
        <w:rPr>
          <w:rFonts w:ascii="Times New Roman" w:hAnsi="Times New Roman" w:cs="Times New Roman"/>
          <w:szCs w:val="22"/>
        </w:rPr>
        <w:t>Raue</w:t>
      </w:r>
      <w:proofErr w:type="spellEnd"/>
      <w:r w:rsidRPr="002C0523">
        <w:rPr>
          <w:rFonts w:ascii="Times New Roman" w:hAnsi="Times New Roman" w:cs="Times New Roman"/>
          <w:szCs w:val="22"/>
        </w:rPr>
        <w:t xml:space="preserve">, and M. </w:t>
      </w:r>
      <w:proofErr w:type="spellStart"/>
      <w:r w:rsidRPr="002C0523">
        <w:rPr>
          <w:rFonts w:ascii="Times New Roman" w:hAnsi="Times New Roman" w:cs="Times New Roman"/>
          <w:szCs w:val="22"/>
        </w:rPr>
        <w:t>Liwicki</w:t>
      </w:r>
      <w:proofErr w:type="spellEnd"/>
      <w:r w:rsidRPr="002C0523">
        <w:rPr>
          <w:rFonts w:ascii="Times New Roman" w:hAnsi="Times New Roman" w:cs="Times New Roman"/>
          <w:szCs w:val="22"/>
        </w:rPr>
        <w:t xml:space="preserve">, “Scene labeling with </w:t>
      </w:r>
      <w:proofErr w:type="spellStart"/>
      <w:r w:rsidRPr="002C0523">
        <w:rPr>
          <w:rFonts w:ascii="Times New Roman" w:hAnsi="Times New Roman" w:cs="Times New Roman"/>
          <w:szCs w:val="22"/>
        </w:rPr>
        <w:t>lstm</w:t>
      </w:r>
      <w:proofErr w:type="spellEnd"/>
      <w:r w:rsidRPr="002C0523">
        <w:rPr>
          <w:rFonts w:ascii="Times New Roman" w:hAnsi="Times New Roman" w:cs="Times New Roman"/>
          <w:szCs w:val="22"/>
        </w:rPr>
        <w:t xml:space="preserve"> recurrent neural networks,” in Proceedings of the IEEE Conference on Computer Vision and Pattern Recognition, 2015, pp. 3547–3555.</w:t>
      </w:r>
    </w:p>
    <w:p w14:paraId="4702D4B4" w14:textId="18B5D80B" w:rsidR="002C0523" w:rsidRDefault="002C0523" w:rsidP="00615154">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V. </w:t>
      </w:r>
      <w:proofErr w:type="spellStart"/>
      <w:r w:rsidRPr="002C0523">
        <w:rPr>
          <w:rFonts w:ascii="Times New Roman" w:hAnsi="Times New Roman" w:cs="Times New Roman"/>
          <w:szCs w:val="22"/>
        </w:rPr>
        <w:t>Badrinarayanan</w:t>
      </w:r>
      <w:proofErr w:type="spellEnd"/>
      <w:r w:rsidRPr="002C0523">
        <w:rPr>
          <w:rFonts w:ascii="Times New Roman" w:hAnsi="Times New Roman" w:cs="Times New Roman"/>
          <w:szCs w:val="22"/>
        </w:rPr>
        <w:t xml:space="preserve">, A. Kendall, and R. </w:t>
      </w:r>
      <w:proofErr w:type="spellStart"/>
      <w:r w:rsidRPr="002C0523">
        <w:rPr>
          <w:rFonts w:ascii="Times New Roman" w:hAnsi="Times New Roman" w:cs="Times New Roman"/>
          <w:szCs w:val="22"/>
        </w:rPr>
        <w:t>Cipolla</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Segnet</w:t>
      </w:r>
      <w:proofErr w:type="spellEnd"/>
      <w:r w:rsidRPr="002C0523">
        <w:rPr>
          <w:rFonts w:ascii="Times New Roman" w:hAnsi="Times New Roman" w:cs="Times New Roman"/>
          <w:szCs w:val="22"/>
        </w:rPr>
        <w:t xml:space="preserve">: A deep convolutional encoder-decoder architecture for image segmentation,”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511.00561, 2015</w:t>
      </w:r>
    </w:p>
    <w:p w14:paraId="132DDEE3" w14:textId="2CE70A5E" w:rsidR="00F24E70" w:rsidRDefault="002C0523" w:rsidP="002C0523">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F. </w:t>
      </w:r>
      <w:proofErr w:type="spellStart"/>
      <w:r w:rsidRPr="002C0523">
        <w:rPr>
          <w:rFonts w:ascii="Times New Roman" w:hAnsi="Times New Roman" w:cs="Times New Roman"/>
          <w:szCs w:val="22"/>
        </w:rPr>
        <w:t>Visin</w:t>
      </w:r>
      <w:proofErr w:type="spellEnd"/>
      <w:r w:rsidRPr="002C0523">
        <w:rPr>
          <w:rFonts w:ascii="Times New Roman" w:hAnsi="Times New Roman" w:cs="Times New Roman"/>
          <w:szCs w:val="22"/>
        </w:rPr>
        <w:t xml:space="preserve">, M. </w:t>
      </w:r>
      <w:proofErr w:type="spellStart"/>
      <w:r w:rsidRPr="002C0523">
        <w:rPr>
          <w:rFonts w:ascii="Times New Roman" w:hAnsi="Times New Roman" w:cs="Times New Roman"/>
          <w:szCs w:val="22"/>
        </w:rPr>
        <w:t>Ciccone</w:t>
      </w:r>
      <w:proofErr w:type="spellEnd"/>
      <w:r w:rsidRPr="002C0523">
        <w:rPr>
          <w:rFonts w:ascii="Times New Roman" w:hAnsi="Times New Roman" w:cs="Times New Roman"/>
          <w:szCs w:val="22"/>
        </w:rPr>
        <w:t xml:space="preserve">, A. Romero, K. </w:t>
      </w:r>
      <w:proofErr w:type="spellStart"/>
      <w:r w:rsidRPr="002C0523">
        <w:rPr>
          <w:rFonts w:ascii="Times New Roman" w:hAnsi="Times New Roman" w:cs="Times New Roman"/>
          <w:szCs w:val="22"/>
        </w:rPr>
        <w:t>Kastner</w:t>
      </w:r>
      <w:proofErr w:type="spellEnd"/>
      <w:r w:rsidRPr="002C0523">
        <w:rPr>
          <w:rFonts w:ascii="Times New Roman" w:hAnsi="Times New Roman" w:cs="Times New Roman"/>
          <w:szCs w:val="22"/>
        </w:rPr>
        <w:t xml:space="preserve">, K. Cho, Y. </w:t>
      </w:r>
      <w:proofErr w:type="spellStart"/>
      <w:r w:rsidRPr="002C0523">
        <w:rPr>
          <w:rFonts w:ascii="Times New Roman" w:hAnsi="Times New Roman" w:cs="Times New Roman"/>
          <w:szCs w:val="22"/>
        </w:rPr>
        <w:t>Bengio</w:t>
      </w:r>
      <w:proofErr w:type="spellEnd"/>
      <w:r w:rsidRPr="002C0523">
        <w:rPr>
          <w:rFonts w:ascii="Times New Roman" w:hAnsi="Times New Roman" w:cs="Times New Roman"/>
          <w:szCs w:val="22"/>
        </w:rPr>
        <w:t xml:space="preserve">, M. </w:t>
      </w:r>
      <w:proofErr w:type="spellStart"/>
      <w:r w:rsidRPr="002C0523">
        <w:rPr>
          <w:rFonts w:ascii="Times New Roman" w:hAnsi="Times New Roman" w:cs="Times New Roman"/>
          <w:szCs w:val="22"/>
        </w:rPr>
        <w:t>Matteucci</w:t>
      </w:r>
      <w:proofErr w:type="spellEnd"/>
      <w:r w:rsidRPr="002C0523">
        <w:rPr>
          <w:rFonts w:ascii="Times New Roman" w:hAnsi="Times New Roman" w:cs="Times New Roman"/>
          <w:szCs w:val="22"/>
        </w:rPr>
        <w:t xml:space="preserve">, and A. </w:t>
      </w:r>
      <w:proofErr w:type="spellStart"/>
      <w:r w:rsidRPr="002C0523">
        <w:rPr>
          <w:rFonts w:ascii="Times New Roman" w:hAnsi="Times New Roman" w:cs="Times New Roman"/>
          <w:szCs w:val="22"/>
        </w:rPr>
        <w:t>Courville</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Reseg</w:t>
      </w:r>
      <w:proofErr w:type="spellEnd"/>
      <w:r w:rsidRPr="002C0523">
        <w:rPr>
          <w:rFonts w:ascii="Times New Roman" w:hAnsi="Times New Roman" w:cs="Times New Roman"/>
          <w:szCs w:val="22"/>
        </w:rPr>
        <w:t>: A recurrent neural network-based model for semantic segmentation,” in The IEEE Conference on Computer Vision and Pattern Recognition (CVPR) Workshops, June 2016.</w:t>
      </w:r>
    </w:p>
    <w:p w14:paraId="36858CF8" w14:textId="299D9405" w:rsidR="002C0523" w:rsidRPr="002C0523" w:rsidRDefault="002C0523" w:rsidP="002C0523">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A. </w:t>
      </w:r>
      <w:proofErr w:type="spellStart"/>
      <w:r w:rsidRPr="002C0523">
        <w:rPr>
          <w:rFonts w:ascii="Times New Roman" w:hAnsi="Times New Roman" w:cs="Times New Roman"/>
          <w:szCs w:val="22"/>
        </w:rPr>
        <w:t>Paszke</w:t>
      </w:r>
      <w:proofErr w:type="spellEnd"/>
      <w:r w:rsidRPr="002C0523">
        <w:rPr>
          <w:rFonts w:ascii="Times New Roman" w:hAnsi="Times New Roman" w:cs="Times New Roman"/>
          <w:szCs w:val="22"/>
        </w:rPr>
        <w:t xml:space="preserve">, A. </w:t>
      </w:r>
      <w:proofErr w:type="spellStart"/>
      <w:r w:rsidRPr="002C0523">
        <w:rPr>
          <w:rFonts w:ascii="Times New Roman" w:hAnsi="Times New Roman" w:cs="Times New Roman"/>
          <w:szCs w:val="22"/>
        </w:rPr>
        <w:t>Chaurasia</w:t>
      </w:r>
      <w:proofErr w:type="spellEnd"/>
      <w:r w:rsidRPr="002C0523">
        <w:rPr>
          <w:rFonts w:ascii="Times New Roman" w:hAnsi="Times New Roman" w:cs="Times New Roman"/>
          <w:szCs w:val="22"/>
        </w:rPr>
        <w:t xml:space="preserve">, S. Kim, and E. </w:t>
      </w:r>
      <w:proofErr w:type="spellStart"/>
      <w:r w:rsidRPr="002C0523">
        <w:rPr>
          <w:rFonts w:ascii="Times New Roman" w:hAnsi="Times New Roman" w:cs="Times New Roman"/>
          <w:szCs w:val="22"/>
        </w:rPr>
        <w:t>Culurciello</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Enet</w:t>
      </w:r>
      <w:proofErr w:type="spellEnd"/>
      <w:r w:rsidRPr="002C0523">
        <w:rPr>
          <w:rFonts w:ascii="Times New Roman" w:hAnsi="Times New Roman" w:cs="Times New Roman"/>
          <w:szCs w:val="22"/>
        </w:rPr>
        <w:t xml:space="preserve">: A deep neural network architecture for real-time semantic segmentation,”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606.02147, 201</w:t>
      </w:r>
    </w:p>
    <w:sectPr w:rsidR="002C0523" w:rsidRPr="002C0523" w:rsidSect="0021405F">
      <w:headerReference w:type="default" r:id="rId28"/>
      <w:footerReference w:type="defaul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02CC6" w14:textId="77777777" w:rsidR="00B24D7D" w:rsidRDefault="00B24D7D" w:rsidP="009E60E3">
      <w:pPr>
        <w:spacing w:after="0" w:line="240" w:lineRule="auto"/>
      </w:pPr>
      <w:r>
        <w:separator/>
      </w:r>
    </w:p>
  </w:endnote>
  <w:endnote w:type="continuationSeparator" w:id="0">
    <w:p w14:paraId="73A22077" w14:textId="77777777" w:rsidR="00B24D7D" w:rsidRDefault="00B24D7D" w:rsidP="009E6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TimesNewRoman">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8E9A3" w14:textId="734C3672" w:rsidR="00FF3C31" w:rsidRDefault="00FF3C31">
    <w:pPr>
      <w:pStyle w:val="Footer"/>
      <w:jc w:val="right"/>
    </w:pPr>
    <w:r>
      <w:fldChar w:fldCharType="begin"/>
    </w:r>
    <w:r>
      <w:instrText xml:space="preserve"> PAGE   \* MERGEFORMAT </w:instrText>
    </w:r>
    <w:r>
      <w:fldChar w:fldCharType="separate"/>
    </w:r>
    <w:r w:rsidR="00F55C5D">
      <w:rPr>
        <w:noProof/>
      </w:rPr>
      <w:t>28</w:t>
    </w:r>
    <w:r>
      <w:rPr>
        <w:noProof/>
      </w:rPr>
      <w:fldChar w:fldCharType="end"/>
    </w:r>
  </w:p>
  <w:p w14:paraId="1607FBF1" w14:textId="77777777" w:rsidR="00FF3C31" w:rsidRDefault="00FF3C3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13003E" w14:textId="77777777" w:rsidR="00B24D7D" w:rsidRDefault="00B24D7D" w:rsidP="009E60E3">
      <w:pPr>
        <w:spacing w:after="0" w:line="240" w:lineRule="auto"/>
      </w:pPr>
      <w:r>
        <w:separator/>
      </w:r>
    </w:p>
  </w:footnote>
  <w:footnote w:type="continuationSeparator" w:id="0">
    <w:p w14:paraId="5E2A4657" w14:textId="77777777" w:rsidR="00B24D7D" w:rsidRDefault="00B24D7D" w:rsidP="009E6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78213" w14:textId="77777777" w:rsidR="00FF3C31" w:rsidRDefault="00FF3C31">
    <w:pPr>
      <w:pStyle w:val="Header"/>
    </w:pPr>
  </w:p>
  <w:p w14:paraId="0535DB36" w14:textId="77777777" w:rsidR="00FF3C31" w:rsidRDefault="00FF3C3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46A1"/>
    <w:multiLevelType w:val="multilevel"/>
    <w:tmpl w:val="1AE8B4E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8845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441037B"/>
    <w:multiLevelType w:val="hybridMultilevel"/>
    <w:tmpl w:val="52CCE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90A7E"/>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BE120D"/>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195F75"/>
    <w:multiLevelType w:val="hybridMultilevel"/>
    <w:tmpl w:val="8DCE9A68"/>
    <w:lvl w:ilvl="0" w:tplc="1F38F40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02A3B"/>
    <w:multiLevelType w:val="hybridMultilevel"/>
    <w:tmpl w:val="B7C6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5A6466"/>
    <w:multiLevelType w:val="multilevel"/>
    <w:tmpl w:val="5D586F5C"/>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A66411"/>
    <w:multiLevelType w:val="hybridMultilevel"/>
    <w:tmpl w:val="5450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5F5476"/>
    <w:multiLevelType w:val="hybridMultilevel"/>
    <w:tmpl w:val="EBDCDA6E"/>
    <w:lvl w:ilvl="0" w:tplc="9192185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FE27ED"/>
    <w:multiLevelType w:val="hybridMultilevel"/>
    <w:tmpl w:val="D3B6698C"/>
    <w:lvl w:ilvl="0" w:tplc="D6C26AE8">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5665C8"/>
    <w:multiLevelType w:val="hybridMultilevel"/>
    <w:tmpl w:val="D6646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D4167F"/>
    <w:multiLevelType w:val="hybridMultilevel"/>
    <w:tmpl w:val="79066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27635C"/>
    <w:multiLevelType w:val="hybridMultilevel"/>
    <w:tmpl w:val="3306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951042"/>
    <w:multiLevelType w:val="hybridMultilevel"/>
    <w:tmpl w:val="ED0474D8"/>
    <w:lvl w:ilvl="0" w:tplc="165AC32C">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5A7506"/>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1"/>
  </w:num>
  <w:num w:numId="4">
    <w:abstractNumId w:val="8"/>
  </w:num>
  <w:num w:numId="5">
    <w:abstractNumId w:val="7"/>
  </w:num>
  <w:num w:numId="6">
    <w:abstractNumId w:val="6"/>
  </w:num>
  <w:num w:numId="7">
    <w:abstractNumId w:val="9"/>
  </w:num>
  <w:num w:numId="8">
    <w:abstractNumId w:val="12"/>
  </w:num>
  <w:num w:numId="9">
    <w:abstractNumId w:val="2"/>
  </w:num>
  <w:num w:numId="10">
    <w:abstractNumId w:val="10"/>
  </w:num>
  <w:num w:numId="11">
    <w:abstractNumId w:val="14"/>
  </w:num>
  <w:num w:numId="12">
    <w:abstractNumId w:val="11"/>
  </w:num>
  <w:num w:numId="13">
    <w:abstractNumId w:val="5"/>
  </w:num>
  <w:num w:numId="14">
    <w:abstractNumId w:val="13"/>
  </w:num>
  <w:num w:numId="15">
    <w:abstractNumId w:val="3"/>
  </w:num>
  <w:num w:numId="16">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Lc0NzM0NbMwtDBU0lEKTi0uzszPAykwNqkFAMRZAMEtAAAA"/>
  </w:docVars>
  <w:rsids>
    <w:rsidRoot w:val="00856B21"/>
    <w:rsid w:val="00000602"/>
    <w:rsid w:val="000009F3"/>
    <w:rsid w:val="0000196A"/>
    <w:rsid w:val="00001B30"/>
    <w:rsid w:val="00001B88"/>
    <w:rsid w:val="00001C84"/>
    <w:rsid w:val="00001CF4"/>
    <w:rsid w:val="000021CF"/>
    <w:rsid w:val="0000246C"/>
    <w:rsid w:val="000024F5"/>
    <w:rsid w:val="0000318D"/>
    <w:rsid w:val="00003361"/>
    <w:rsid w:val="00003B78"/>
    <w:rsid w:val="000059A2"/>
    <w:rsid w:val="00005B2F"/>
    <w:rsid w:val="000063F2"/>
    <w:rsid w:val="00006A5B"/>
    <w:rsid w:val="00006B29"/>
    <w:rsid w:val="0001094C"/>
    <w:rsid w:val="00010964"/>
    <w:rsid w:val="00010DF4"/>
    <w:rsid w:val="00010EA2"/>
    <w:rsid w:val="00011380"/>
    <w:rsid w:val="000131B4"/>
    <w:rsid w:val="00013511"/>
    <w:rsid w:val="000144DC"/>
    <w:rsid w:val="00015477"/>
    <w:rsid w:val="00015970"/>
    <w:rsid w:val="00015C51"/>
    <w:rsid w:val="00015D73"/>
    <w:rsid w:val="00016464"/>
    <w:rsid w:val="00016873"/>
    <w:rsid w:val="000169A1"/>
    <w:rsid w:val="00016F96"/>
    <w:rsid w:val="00017980"/>
    <w:rsid w:val="000179C0"/>
    <w:rsid w:val="00017BD6"/>
    <w:rsid w:val="00020356"/>
    <w:rsid w:val="00020A7D"/>
    <w:rsid w:val="000212CB"/>
    <w:rsid w:val="000218B0"/>
    <w:rsid w:val="00021EDD"/>
    <w:rsid w:val="00022805"/>
    <w:rsid w:val="00022C8B"/>
    <w:rsid w:val="00022DC6"/>
    <w:rsid w:val="00022EC7"/>
    <w:rsid w:val="000232BE"/>
    <w:rsid w:val="00023A95"/>
    <w:rsid w:val="00023D1B"/>
    <w:rsid w:val="00023F73"/>
    <w:rsid w:val="00024688"/>
    <w:rsid w:val="00024911"/>
    <w:rsid w:val="00025F85"/>
    <w:rsid w:val="0002651C"/>
    <w:rsid w:val="00026E7E"/>
    <w:rsid w:val="00027619"/>
    <w:rsid w:val="00030591"/>
    <w:rsid w:val="0003090D"/>
    <w:rsid w:val="000309C3"/>
    <w:rsid w:val="000309ED"/>
    <w:rsid w:val="000318EE"/>
    <w:rsid w:val="0003207E"/>
    <w:rsid w:val="00032362"/>
    <w:rsid w:val="0003248E"/>
    <w:rsid w:val="00032860"/>
    <w:rsid w:val="00032F77"/>
    <w:rsid w:val="000336F8"/>
    <w:rsid w:val="00033AC3"/>
    <w:rsid w:val="00033B38"/>
    <w:rsid w:val="0003406C"/>
    <w:rsid w:val="00034446"/>
    <w:rsid w:val="000345A5"/>
    <w:rsid w:val="00037432"/>
    <w:rsid w:val="000378FA"/>
    <w:rsid w:val="000413FC"/>
    <w:rsid w:val="00041AF0"/>
    <w:rsid w:val="000421D9"/>
    <w:rsid w:val="00042A0E"/>
    <w:rsid w:val="000437BE"/>
    <w:rsid w:val="00043C44"/>
    <w:rsid w:val="00044032"/>
    <w:rsid w:val="00044257"/>
    <w:rsid w:val="00044746"/>
    <w:rsid w:val="00044A4E"/>
    <w:rsid w:val="000454F8"/>
    <w:rsid w:val="00045D50"/>
    <w:rsid w:val="00046CA5"/>
    <w:rsid w:val="00047407"/>
    <w:rsid w:val="00051520"/>
    <w:rsid w:val="00051F40"/>
    <w:rsid w:val="00052685"/>
    <w:rsid w:val="00052695"/>
    <w:rsid w:val="000526E3"/>
    <w:rsid w:val="0005287E"/>
    <w:rsid w:val="000531D2"/>
    <w:rsid w:val="0005420A"/>
    <w:rsid w:val="00054C12"/>
    <w:rsid w:val="00055521"/>
    <w:rsid w:val="000555C8"/>
    <w:rsid w:val="000572FD"/>
    <w:rsid w:val="00057B0A"/>
    <w:rsid w:val="00057CB5"/>
    <w:rsid w:val="00061142"/>
    <w:rsid w:val="000617FB"/>
    <w:rsid w:val="00061BA1"/>
    <w:rsid w:val="0006279B"/>
    <w:rsid w:val="000627F2"/>
    <w:rsid w:val="00062999"/>
    <w:rsid w:val="00063727"/>
    <w:rsid w:val="00063924"/>
    <w:rsid w:val="000639E6"/>
    <w:rsid w:val="000641CD"/>
    <w:rsid w:val="000647CA"/>
    <w:rsid w:val="00064840"/>
    <w:rsid w:val="00064AEF"/>
    <w:rsid w:val="00064E96"/>
    <w:rsid w:val="0007005F"/>
    <w:rsid w:val="00070291"/>
    <w:rsid w:val="00070520"/>
    <w:rsid w:val="00070B7F"/>
    <w:rsid w:val="000725AC"/>
    <w:rsid w:val="00072BC3"/>
    <w:rsid w:val="000730DC"/>
    <w:rsid w:val="00073EBE"/>
    <w:rsid w:val="00073F70"/>
    <w:rsid w:val="00074468"/>
    <w:rsid w:val="00074CE0"/>
    <w:rsid w:val="000768BC"/>
    <w:rsid w:val="00076A4F"/>
    <w:rsid w:val="00076F83"/>
    <w:rsid w:val="00077968"/>
    <w:rsid w:val="00077CD1"/>
    <w:rsid w:val="00077F55"/>
    <w:rsid w:val="00080766"/>
    <w:rsid w:val="000808B6"/>
    <w:rsid w:val="00080B0E"/>
    <w:rsid w:val="00080C12"/>
    <w:rsid w:val="00080CA3"/>
    <w:rsid w:val="00081317"/>
    <w:rsid w:val="000813A3"/>
    <w:rsid w:val="00081933"/>
    <w:rsid w:val="00081AE9"/>
    <w:rsid w:val="00082BE2"/>
    <w:rsid w:val="0008324A"/>
    <w:rsid w:val="0008385D"/>
    <w:rsid w:val="0008393B"/>
    <w:rsid w:val="00084280"/>
    <w:rsid w:val="0008470F"/>
    <w:rsid w:val="00084D4E"/>
    <w:rsid w:val="00085030"/>
    <w:rsid w:val="000857AC"/>
    <w:rsid w:val="000860DF"/>
    <w:rsid w:val="00086109"/>
    <w:rsid w:val="000861CF"/>
    <w:rsid w:val="00086B62"/>
    <w:rsid w:val="00087E09"/>
    <w:rsid w:val="0009080C"/>
    <w:rsid w:val="00091F35"/>
    <w:rsid w:val="0009297D"/>
    <w:rsid w:val="00092B7D"/>
    <w:rsid w:val="00092C26"/>
    <w:rsid w:val="00092FFF"/>
    <w:rsid w:val="00093B02"/>
    <w:rsid w:val="00094748"/>
    <w:rsid w:val="00094966"/>
    <w:rsid w:val="00095675"/>
    <w:rsid w:val="000958C2"/>
    <w:rsid w:val="00096498"/>
    <w:rsid w:val="0009683C"/>
    <w:rsid w:val="00096DB6"/>
    <w:rsid w:val="000A0EF2"/>
    <w:rsid w:val="000A1127"/>
    <w:rsid w:val="000A137E"/>
    <w:rsid w:val="000A154D"/>
    <w:rsid w:val="000A1B87"/>
    <w:rsid w:val="000A1D32"/>
    <w:rsid w:val="000A1EEC"/>
    <w:rsid w:val="000A20D7"/>
    <w:rsid w:val="000A238D"/>
    <w:rsid w:val="000A261B"/>
    <w:rsid w:val="000A2E66"/>
    <w:rsid w:val="000A4E01"/>
    <w:rsid w:val="000A5053"/>
    <w:rsid w:val="000A541E"/>
    <w:rsid w:val="000A5640"/>
    <w:rsid w:val="000A57F5"/>
    <w:rsid w:val="000A5B5F"/>
    <w:rsid w:val="000A5E29"/>
    <w:rsid w:val="000A68E9"/>
    <w:rsid w:val="000A7A44"/>
    <w:rsid w:val="000A7D96"/>
    <w:rsid w:val="000B022C"/>
    <w:rsid w:val="000B02F0"/>
    <w:rsid w:val="000B0306"/>
    <w:rsid w:val="000B061F"/>
    <w:rsid w:val="000B14A3"/>
    <w:rsid w:val="000B247A"/>
    <w:rsid w:val="000B357A"/>
    <w:rsid w:val="000B3E08"/>
    <w:rsid w:val="000B406C"/>
    <w:rsid w:val="000B40B3"/>
    <w:rsid w:val="000B4BEB"/>
    <w:rsid w:val="000B4EFE"/>
    <w:rsid w:val="000B5C0A"/>
    <w:rsid w:val="000B5CCD"/>
    <w:rsid w:val="000B68D7"/>
    <w:rsid w:val="000B69C8"/>
    <w:rsid w:val="000B6EC5"/>
    <w:rsid w:val="000C06B9"/>
    <w:rsid w:val="000C08BF"/>
    <w:rsid w:val="000C0E6F"/>
    <w:rsid w:val="000C121A"/>
    <w:rsid w:val="000C155A"/>
    <w:rsid w:val="000C3665"/>
    <w:rsid w:val="000C4632"/>
    <w:rsid w:val="000C4BFD"/>
    <w:rsid w:val="000C5EA8"/>
    <w:rsid w:val="000C6C24"/>
    <w:rsid w:val="000C6E15"/>
    <w:rsid w:val="000C7A74"/>
    <w:rsid w:val="000C7CAC"/>
    <w:rsid w:val="000D0429"/>
    <w:rsid w:val="000D0501"/>
    <w:rsid w:val="000D15DE"/>
    <w:rsid w:val="000D22BB"/>
    <w:rsid w:val="000D29A3"/>
    <w:rsid w:val="000D332B"/>
    <w:rsid w:val="000D38A5"/>
    <w:rsid w:val="000D418D"/>
    <w:rsid w:val="000D445F"/>
    <w:rsid w:val="000D5585"/>
    <w:rsid w:val="000D7F35"/>
    <w:rsid w:val="000E0160"/>
    <w:rsid w:val="000E05CE"/>
    <w:rsid w:val="000E0A35"/>
    <w:rsid w:val="000E130C"/>
    <w:rsid w:val="000E1932"/>
    <w:rsid w:val="000E1A91"/>
    <w:rsid w:val="000E3077"/>
    <w:rsid w:val="000E3F0F"/>
    <w:rsid w:val="000E46CF"/>
    <w:rsid w:val="000E474F"/>
    <w:rsid w:val="000E4DA9"/>
    <w:rsid w:val="000E6E3F"/>
    <w:rsid w:val="000F00C6"/>
    <w:rsid w:val="000F07AA"/>
    <w:rsid w:val="000F28BA"/>
    <w:rsid w:val="000F2C9C"/>
    <w:rsid w:val="000F3214"/>
    <w:rsid w:val="000F32AF"/>
    <w:rsid w:val="000F3474"/>
    <w:rsid w:val="000F67E5"/>
    <w:rsid w:val="000F68BB"/>
    <w:rsid w:val="000F6DE3"/>
    <w:rsid w:val="000F7970"/>
    <w:rsid w:val="00101067"/>
    <w:rsid w:val="0010126D"/>
    <w:rsid w:val="00101C8D"/>
    <w:rsid w:val="0010256D"/>
    <w:rsid w:val="001026CA"/>
    <w:rsid w:val="00102B82"/>
    <w:rsid w:val="0010386F"/>
    <w:rsid w:val="0010443A"/>
    <w:rsid w:val="00104C24"/>
    <w:rsid w:val="001055A4"/>
    <w:rsid w:val="00105B52"/>
    <w:rsid w:val="00105CC2"/>
    <w:rsid w:val="00105E5A"/>
    <w:rsid w:val="00105F3D"/>
    <w:rsid w:val="001073E0"/>
    <w:rsid w:val="001104A1"/>
    <w:rsid w:val="001105B9"/>
    <w:rsid w:val="00110836"/>
    <w:rsid w:val="00110EDA"/>
    <w:rsid w:val="001110D5"/>
    <w:rsid w:val="0011117D"/>
    <w:rsid w:val="00111347"/>
    <w:rsid w:val="001135B6"/>
    <w:rsid w:val="00113910"/>
    <w:rsid w:val="0011471B"/>
    <w:rsid w:val="00114A69"/>
    <w:rsid w:val="00114AE8"/>
    <w:rsid w:val="00115883"/>
    <w:rsid w:val="00115D97"/>
    <w:rsid w:val="00115E26"/>
    <w:rsid w:val="00116095"/>
    <w:rsid w:val="00117020"/>
    <w:rsid w:val="001204A7"/>
    <w:rsid w:val="00121429"/>
    <w:rsid w:val="0012274C"/>
    <w:rsid w:val="001227BA"/>
    <w:rsid w:val="00122BFE"/>
    <w:rsid w:val="00122E4F"/>
    <w:rsid w:val="0012306F"/>
    <w:rsid w:val="0012485D"/>
    <w:rsid w:val="00124A11"/>
    <w:rsid w:val="00124C8A"/>
    <w:rsid w:val="0012505E"/>
    <w:rsid w:val="00125D16"/>
    <w:rsid w:val="00125ECA"/>
    <w:rsid w:val="00126281"/>
    <w:rsid w:val="00126781"/>
    <w:rsid w:val="001268A8"/>
    <w:rsid w:val="00126C82"/>
    <w:rsid w:val="00126F88"/>
    <w:rsid w:val="00127748"/>
    <w:rsid w:val="001302D0"/>
    <w:rsid w:val="00131653"/>
    <w:rsid w:val="00132148"/>
    <w:rsid w:val="001322C8"/>
    <w:rsid w:val="0013276E"/>
    <w:rsid w:val="00132977"/>
    <w:rsid w:val="001336D4"/>
    <w:rsid w:val="00133902"/>
    <w:rsid w:val="00133D5B"/>
    <w:rsid w:val="00134006"/>
    <w:rsid w:val="00135119"/>
    <w:rsid w:val="00135330"/>
    <w:rsid w:val="00135669"/>
    <w:rsid w:val="00136CD0"/>
    <w:rsid w:val="00137DB2"/>
    <w:rsid w:val="001401D9"/>
    <w:rsid w:val="001404CD"/>
    <w:rsid w:val="00140CB5"/>
    <w:rsid w:val="00140F7A"/>
    <w:rsid w:val="001412E1"/>
    <w:rsid w:val="00141B93"/>
    <w:rsid w:val="0014298D"/>
    <w:rsid w:val="00142BA7"/>
    <w:rsid w:val="00147B42"/>
    <w:rsid w:val="00147E97"/>
    <w:rsid w:val="001508ED"/>
    <w:rsid w:val="001510F0"/>
    <w:rsid w:val="00151847"/>
    <w:rsid w:val="00151CBB"/>
    <w:rsid w:val="00152439"/>
    <w:rsid w:val="00152836"/>
    <w:rsid w:val="001534C5"/>
    <w:rsid w:val="00155285"/>
    <w:rsid w:val="00155357"/>
    <w:rsid w:val="00155AB4"/>
    <w:rsid w:val="00156F99"/>
    <w:rsid w:val="0016016F"/>
    <w:rsid w:val="00160A30"/>
    <w:rsid w:val="00160CFE"/>
    <w:rsid w:val="00161F86"/>
    <w:rsid w:val="00162B61"/>
    <w:rsid w:val="00162EE0"/>
    <w:rsid w:val="00163321"/>
    <w:rsid w:val="0016353F"/>
    <w:rsid w:val="00163BD7"/>
    <w:rsid w:val="00164273"/>
    <w:rsid w:val="00165923"/>
    <w:rsid w:val="00165A1E"/>
    <w:rsid w:val="00165D4F"/>
    <w:rsid w:val="0016609A"/>
    <w:rsid w:val="00166327"/>
    <w:rsid w:val="001666CF"/>
    <w:rsid w:val="00166BF5"/>
    <w:rsid w:val="001675A5"/>
    <w:rsid w:val="00167854"/>
    <w:rsid w:val="00167984"/>
    <w:rsid w:val="00167FED"/>
    <w:rsid w:val="00170954"/>
    <w:rsid w:val="00170DA8"/>
    <w:rsid w:val="00170E8E"/>
    <w:rsid w:val="00170F5D"/>
    <w:rsid w:val="0017143E"/>
    <w:rsid w:val="00171FB9"/>
    <w:rsid w:val="00172229"/>
    <w:rsid w:val="00172803"/>
    <w:rsid w:val="00172A62"/>
    <w:rsid w:val="001737C5"/>
    <w:rsid w:val="001746A3"/>
    <w:rsid w:val="001748F8"/>
    <w:rsid w:val="00174916"/>
    <w:rsid w:val="00174BF2"/>
    <w:rsid w:val="00174D6C"/>
    <w:rsid w:val="0017564C"/>
    <w:rsid w:val="001758D2"/>
    <w:rsid w:val="00175F80"/>
    <w:rsid w:val="00176414"/>
    <w:rsid w:val="001766B3"/>
    <w:rsid w:val="00177453"/>
    <w:rsid w:val="001800E1"/>
    <w:rsid w:val="00181B0D"/>
    <w:rsid w:val="001828C9"/>
    <w:rsid w:val="00182E80"/>
    <w:rsid w:val="001832F8"/>
    <w:rsid w:val="00183780"/>
    <w:rsid w:val="00183C70"/>
    <w:rsid w:val="0018481A"/>
    <w:rsid w:val="001848C3"/>
    <w:rsid w:val="0018593C"/>
    <w:rsid w:val="00185D92"/>
    <w:rsid w:val="0018610B"/>
    <w:rsid w:val="0018633E"/>
    <w:rsid w:val="00186591"/>
    <w:rsid w:val="001866B7"/>
    <w:rsid w:val="001876BC"/>
    <w:rsid w:val="00190118"/>
    <w:rsid w:val="0019089F"/>
    <w:rsid w:val="00191238"/>
    <w:rsid w:val="00191639"/>
    <w:rsid w:val="00191BF8"/>
    <w:rsid w:val="00191D5A"/>
    <w:rsid w:val="00191D60"/>
    <w:rsid w:val="00191DFE"/>
    <w:rsid w:val="0019231A"/>
    <w:rsid w:val="00192DA2"/>
    <w:rsid w:val="00193599"/>
    <w:rsid w:val="00193AA6"/>
    <w:rsid w:val="00193F0E"/>
    <w:rsid w:val="00194A8A"/>
    <w:rsid w:val="00194DBF"/>
    <w:rsid w:val="00195D52"/>
    <w:rsid w:val="00196279"/>
    <w:rsid w:val="001962E8"/>
    <w:rsid w:val="0019658C"/>
    <w:rsid w:val="001966EC"/>
    <w:rsid w:val="00196A93"/>
    <w:rsid w:val="00197253"/>
    <w:rsid w:val="001973EB"/>
    <w:rsid w:val="001978C5"/>
    <w:rsid w:val="001A04D2"/>
    <w:rsid w:val="001A087F"/>
    <w:rsid w:val="001A1526"/>
    <w:rsid w:val="001A16E1"/>
    <w:rsid w:val="001A180E"/>
    <w:rsid w:val="001A1E92"/>
    <w:rsid w:val="001A28B4"/>
    <w:rsid w:val="001A293F"/>
    <w:rsid w:val="001A2C6F"/>
    <w:rsid w:val="001A3959"/>
    <w:rsid w:val="001A3D7A"/>
    <w:rsid w:val="001A43AA"/>
    <w:rsid w:val="001A5433"/>
    <w:rsid w:val="001A61C3"/>
    <w:rsid w:val="001A6436"/>
    <w:rsid w:val="001A656E"/>
    <w:rsid w:val="001A6665"/>
    <w:rsid w:val="001A70EE"/>
    <w:rsid w:val="001A7402"/>
    <w:rsid w:val="001B01E4"/>
    <w:rsid w:val="001B0680"/>
    <w:rsid w:val="001B16CE"/>
    <w:rsid w:val="001B182D"/>
    <w:rsid w:val="001B1D77"/>
    <w:rsid w:val="001B2179"/>
    <w:rsid w:val="001B2742"/>
    <w:rsid w:val="001B2913"/>
    <w:rsid w:val="001B2DBF"/>
    <w:rsid w:val="001B3605"/>
    <w:rsid w:val="001B4570"/>
    <w:rsid w:val="001B5276"/>
    <w:rsid w:val="001B57CA"/>
    <w:rsid w:val="001B6982"/>
    <w:rsid w:val="001B6BCF"/>
    <w:rsid w:val="001B7175"/>
    <w:rsid w:val="001B7651"/>
    <w:rsid w:val="001C065F"/>
    <w:rsid w:val="001C0D84"/>
    <w:rsid w:val="001C20CB"/>
    <w:rsid w:val="001C25F3"/>
    <w:rsid w:val="001C2F6D"/>
    <w:rsid w:val="001C36C1"/>
    <w:rsid w:val="001C3A0F"/>
    <w:rsid w:val="001C3BAA"/>
    <w:rsid w:val="001C3C26"/>
    <w:rsid w:val="001C4B4D"/>
    <w:rsid w:val="001C4DA2"/>
    <w:rsid w:val="001C539D"/>
    <w:rsid w:val="001C54C5"/>
    <w:rsid w:val="001C5767"/>
    <w:rsid w:val="001C58F1"/>
    <w:rsid w:val="001C6384"/>
    <w:rsid w:val="001C76AD"/>
    <w:rsid w:val="001C7702"/>
    <w:rsid w:val="001C795D"/>
    <w:rsid w:val="001C7C1C"/>
    <w:rsid w:val="001C7D47"/>
    <w:rsid w:val="001D0610"/>
    <w:rsid w:val="001D0F2F"/>
    <w:rsid w:val="001D1A48"/>
    <w:rsid w:val="001D22CB"/>
    <w:rsid w:val="001D23BD"/>
    <w:rsid w:val="001D2783"/>
    <w:rsid w:val="001D2837"/>
    <w:rsid w:val="001D3593"/>
    <w:rsid w:val="001D5C06"/>
    <w:rsid w:val="001D5DDB"/>
    <w:rsid w:val="001D606E"/>
    <w:rsid w:val="001D66B8"/>
    <w:rsid w:val="001D6E68"/>
    <w:rsid w:val="001D7147"/>
    <w:rsid w:val="001D759A"/>
    <w:rsid w:val="001E0236"/>
    <w:rsid w:val="001E0BF4"/>
    <w:rsid w:val="001E1674"/>
    <w:rsid w:val="001E18C6"/>
    <w:rsid w:val="001E1D5A"/>
    <w:rsid w:val="001E22D3"/>
    <w:rsid w:val="001E2A4B"/>
    <w:rsid w:val="001E39C1"/>
    <w:rsid w:val="001E4655"/>
    <w:rsid w:val="001E4B1B"/>
    <w:rsid w:val="001E5001"/>
    <w:rsid w:val="001E535F"/>
    <w:rsid w:val="001E56C2"/>
    <w:rsid w:val="001E5E5C"/>
    <w:rsid w:val="001E6078"/>
    <w:rsid w:val="001E64F0"/>
    <w:rsid w:val="001E6CE1"/>
    <w:rsid w:val="001E7380"/>
    <w:rsid w:val="001E7F00"/>
    <w:rsid w:val="001F10B1"/>
    <w:rsid w:val="001F24AB"/>
    <w:rsid w:val="001F2611"/>
    <w:rsid w:val="001F26AA"/>
    <w:rsid w:val="001F2B92"/>
    <w:rsid w:val="001F2E03"/>
    <w:rsid w:val="001F3386"/>
    <w:rsid w:val="001F33DB"/>
    <w:rsid w:val="001F342A"/>
    <w:rsid w:val="001F3947"/>
    <w:rsid w:val="001F3B48"/>
    <w:rsid w:val="001F403A"/>
    <w:rsid w:val="001F4A3A"/>
    <w:rsid w:val="001F55D6"/>
    <w:rsid w:val="001F5D2B"/>
    <w:rsid w:val="001F5ED2"/>
    <w:rsid w:val="001F65BE"/>
    <w:rsid w:val="001F66B7"/>
    <w:rsid w:val="001F6A28"/>
    <w:rsid w:val="001F6E76"/>
    <w:rsid w:val="001F7FD0"/>
    <w:rsid w:val="001F7FF6"/>
    <w:rsid w:val="00200EE6"/>
    <w:rsid w:val="002023DA"/>
    <w:rsid w:val="002024D5"/>
    <w:rsid w:val="00202880"/>
    <w:rsid w:val="002028DE"/>
    <w:rsid w:val="00203509"/>
    <w:rsid w:val="00203D62"/>
    <w:rsid w:val="00203FE0"/>
    <w:rsid w:val="00205141"/>
    <w:rsid w:val="00205282"/>
    <w:rsid w:val="0020561A"/>
    <w:rsid w:val="00205BFE"/>
    <w:rsid w:val="002066B5"/>
    <w:rsid w:val="00206865"/>
    <w:rsid w:val="00207838"/>
    <w:rsid w:val="00210686"/>
    <w:rsid w:val="0021092C"/>
    <w:rsid w:val="00210E25"/>
    <w:rsid w:val="00211780"/>
    <w:rsid w:val="00211A06"/>
    <w:rsid w:val="00212599"/>
    <w:rsid w:val="00212817"/>
    <w:rsid w:val="00212D89"/>
    <w:rsid w:val="0021405F"/>
    <w:rsid w:val="00214A90"/>
    <w:rsid w:val="00215471"/>
    <w:rsid w:val="00215741"/>
    <w:rsid w:val="00215E91"/>
    <w:rsid w:val="002161F2"/>
    <w:rsid w:val="00216BE2"/>
    <w:rsid w:val="00216C5B"/>
    <w:rsid w:val="00216F2A"/>
    <w:rsid w:val="00216F56"/>
    <w:rsid w:val="002208F2"/>
    <w:rsid w:val="00221555"/>
    <w:rsid w:val="00221659"/>
    <w:rsid w:val="00221B1F"/>
    <w:rsid w:val="002224A4"/>
    <w:rsid w:val="00223071"/>
    <w:rsid w:val="002231ED"/>
    <w:rsid w:val="00223315"/>
    <w:rsid w:val="00223C56"/>
    <w:rsid w:val="00224902"/>
    <w:rsid w:val="002262F5"/>
    <w:rsid w:val="002262F8"/>
    <w:rsid w:val="00226492"/>
    <w:rsid w:val="002270FA"/>
    <w:rsid w:val="002272D6"/>
    <w:rsid w:val="0022784E"/>
    <w:rsid w:val="00227AD7"/>
    <w:rsid w:val="00227D5A"/>
    <w:rsid w:val="00227F90"/>
    <w:rsid w:val="00230038"/>
    <w:rsid w:val="00230AB8"/>
    <w:rsid w:val="00231BE2"/>
    <w:rsid w:val="002320AD"/>
    <w:rsid w:val="00232DAA"/>
    <w:rsid w:val="002344EB"/>
    <w:rsid w:val="00235FA4"/>
    <w:rsid w:val="00235FAB"/>
    <w:rsid w:val="00236A24"/>
    <w:rsid w:val="00236DB9"/>
    <w:rsid w:val="002379A8"/>
    <w:rsid w:val="00237C03"/>
    <w:rsid w:val="002403D8"/>
    <w:rsid w:val="002411B7"/>
    <w:rsid w:val="002412EA"/>
    <w:rsid w:val="002429C8"/>
    <w:rsid w:val="00242D31"/>
    <w:rsid w:val="00242F65"/>
    <w:rsid w:val="0024355D"/>
    <w:rsid w:val="00243647"/>
    <w:rsid w:val="00243989"/>
    <w:rsid w:val="002444F2"/>
    <w:rsid w:val="0024546A"/>
    <w:rsid w:val="00245ADA"/>
    <w:rsid w:val="0024624F"/>
    <w:rsid w:val="002467E9"/>
    <w:rsid w:val="00246BD6"/>
    <w:rsid w:val="0024720A"/>
    <w:rsid w:val="00247A67"/>
    <w:rsid w:val="00247BDB"/>
    <w:rsid w:val="00251007"/>
    <w:rsid w:val="0025153D"/>
    <w:rsid w:val="0025154A"/>
    <w:rsid w:val="002518DE"/>
    <w:rsid w:val="00253179"/>
    <w:rsid w:val="00254C29"/>
    <w:rsid w:val="00254DA3"/>
    <w:rsid w:val="00254F2B"/>
    <w:rsid w:val="0025543B"/>
    <w:rsid w:val="00255E8F"/>
    <w:rsid w:val="00255F07"/>
    <w:rsid w:val="00256BB0"/>
    <w:rsid w:val="00257067"/>
    <w:rsid w:val="00257451"/>
    <w:rsid w:val="002574EC"/>
    <w:rsid w:val="002577F5"/>
    <w:rsid w:val="002579D6"/>
    <w:rsid w:val="00257AD0"/>
    <w:rsid w:val="00260679"/>
    <w:rsid w:val="00260A28"/>
    <w:rsid w:val="00260BA7"/>
    <w:rsid w:val="00261CB4"/>
    <w:rsid w:val="00261CDD"/>
    <w:rsid w:val="00262187"/>
    <w:rsid w:val="00262CC3"/>
    <w:rsid w:val="0026349B"/>
    <w:rsid w:val="002635B1"/>
    <w:rsid w:val="00263850"/>
    <w:rsid w:val="0026428D"/>
    <w:rsid w:val="0026492F"/>
    <w:rsid w:val="00264E52"/>
    <w:rsid w:val="00265B9B"/>
    <w:rsid w:val="00265D16"/>
    <w:rsid w:val="002663DE"/>
    <w:rsid w:val="002664A8"/>
    <w:rsid w:val="002703FF"/>
    <w:rsid w:val="00270A87"/>
    <w:rsid w:val="00270E90"/>
    <w:rsid w:val="0027114D"/>
    <w:rsid w:val="0027136E"/>
    <w:rsid w:val="002727AF"/>
    <w:rsid w:val="00272FAA"/>
    <w:rsid w:val="00273021"/>
    <w:rsid w:val="002731F2"/>
    <w:rsid w:val="002740DE"/>
    <w:rsid w:val="00274717"/>
    <w:rsid w:val="00275485"/>
    <w:rsid w:val="0027688D"/>
    <w:rsid w:val="00277017"/>
    <w:rsid w:val="00277177"/>
    <w:rsid w:val="002772E2"/>
    <w:rsid w:val="002778AE"/>
    <w:rsid w:val="002778B3"/>
    <w:rsid w:val="00280072"/>
    <w:rsid w:val="00284A6B"/>
    <w:rsid w:val="00285382"/>
    <w:rsid w:val="00286B27"/>
    <w:rsid w:val="00287D75"/>
    <w:rsid w:val="00287D7C"/>
    <w:rsid w:val="00290464"/>
    <w:rsid w:val="0029084B"/>
    <w:rsid w:val="00290A21"/>
    <w:rsid w:val="00291AC8"/>
    <w:rsid w:val="00292D29"/>
    <w:rsid w:val="002944D4"/>
    <w:rsid w:val="00294921"/>
    <w:rsid w:val="00294A0E"/>
    <w:rsid w:val="00294CF9"/>
    <w:rsid w:val="00294FED"/>
    <w:rsid w:val="00295243"/>
    <w:rsid w:val="00295335"/>
    <w:rsid w:val="00295A25"/>
    <w:rsid w:val="00295E95"/>
    <w:rsid w:val="002965AA"/>
    <w:rsid w:val="002965E2"/>
    <w:rsid w:val="002A125A"/>
    <w:rsid w:val="002A1674"/>
    <w:rsid w:val="002A17DB"/>
    <w:rsid w:val="002A29BD"/>
    <w:rsid w:val="002A2DD5"/>
    <w:rsid w:val="002A2EBB"/>
    <w:rsid w:val="002A3639"/>
    <w:rsid w:val="002A390A"/>
    <w:rsid w:val="002A5095"/>
    <w:rsid w:val="002A614F"/>
    <w:rsid w:val="002A6664"/>
    <w:rsid w:val="002A74FF"/>
    <w:rsid w:val="002A79E3"/>
    <w:rsid w:val="002B03B8"/>
    <w:rsid w:val="002B1933"/>
    <w:rsid w:val="002B2DE5"/>
    <w:rsid w:val="002B3038"/>
    <w:rsid w:val="002B308B"/>
    <w:rsid w:val="002B44C7"/>
    <w:rsid w:val="002B4576"/>
    <w:rsid w:val="002B4C50"/>
    <w:rsid w:val="002B4DB0"/>
    <w:rsid w:val="002B4EBA"/>
    <w:rsid w:val="002B5693"/>
    <w:rsid w:val="002B6121"/>
    <w:rsid w:val="002B6381"/>
    <w:rsid w:val="002B6975"/>
    <w:rsid w:val="002C0523"/>
    <w:rsid w:val="002C070D"/>
    <w:rsid w:val="002C0E10"/>
    <w:rsid w:val="002C2271"/>
    <w:rsid w:val="002C22EF"/>
    <w:rsid w:val="002C2344"/>
    <w:rsid w:val="002C25E2"/>
    <w:rsid w:val="002C287C"/>
    <w:rsid w:val="002C2AD3"/>
    <w:rsid w:val="002C2BF4"/>
    <w:rsid w:val="002C2E74"/>
    <w:rsid w:val="002C42B3"/>
    <w:rsid w:val="002C5A24"/>
    <w:rsid w:val="002C630C"/>
    <w:rsid w:val="002C6942"/>
    <w:rsid w:val="002C749A"/>
    <w:rsid w:val="002C7682"/>
    <w:rsid w:val="002D0455"/>
    <w:rsid w:val="002D141E"/>
    <w:rsid w:val="002D1427"/>
    <w:rsid w:val="002D22E3"/>
    <w:rsid w:val="002D282F"/>
    <w:rsid w:val="002D33C9"/>
    <w:rsid w:val="002D3DE3"/>
    <w:rsid w:val="002D4ADF"/>
    <w:rsid w:val="002D5785"/>
    <w:rsid w:val="002D5C57"/>
    <w:rsid w:val="002D6003"/>
    <w:rsid w:val="002D67A0"/>
    <w:rsid w:val="002D6AE8"/>
    <w:rsid w:val="002D6DD7"/>
    <w:rsid w:val="002D6E4E"/>
    <w:rsid w:val="002D6FBB"/>
    <w:rsid w:val="002D71B1"/>
    <w:rsid w:val="002E014B"/>
    <w:rsid w:val="002E0609"/>
    <w:rsid w:val="002E0927"/>
    <w:rsid w:val="002E10C2"/>
    <w:rsid w:val="002E1386"/>
    <w:rsid w:val="002E13EF"/>
    <w:rsid w:val="002E1463"/>
    <w:rsid w:val="002E1CA5"/>
    <w:rsid w:val="002E1E4F"/>
    <w:rsid w:val="002E1EF2"/>
    <w:rsid w:val="002E2367"/>
    <w:rsid w:val="002E269A"/>
    <w:rsid w:val="002E30D9"/>
    <w:rsid w:val="002E3277"/>
    <w:rsid w:val="002E3594"/>
    <w:rsid w:val="002E4111"/>
    <w:rsid w:val="002E4281"/>
    <w:rsid w:val="002E4AB6"/>
    <w:rsid w:val="002E4E59"/>
    <w:rsid w:val="002E57E9"/>
    <w:rsid w:val="002E6283"/>
    <w:rsid w:val="002E6748"/>
    <w:rsid w:val="002E6759"/>
    <w:rsid w:val="002E683D"/>
    <w:rsid w:val="002E6840"/>
    <w:rsid w:val="002E6A2E"/>
    <w:rsid w:val="002E7255"/>
    <w:rsid w:val="002E7E21"/>
    <w:rsid w:val="002E7F95"/>
    <w:rsid w:val="002E7FB9"/>
    <w:rsid w:val="002F0796"/>
    <w:rsid w:val="002F1C74"/>
    <w:rsid w:val="002F38FD"/>
    <w:rsid w:val="002F4336"/>
    <w:rsid w:val="002F4970"/>
    <w:rsid w:val="002F4A7F"/>
    <w:rsid w:val="002F5E79"/>
    <w:rsid w:val="002F687A"/>
    <w:rsid w:val="002F72DF"/>
    <w:rsid w:val="00300875"/>
    <w:rsid w:val="003010D8"/>
    <w:rsid w:val="003013A3"/>
    <w:rsid w:val="003030C8"/>
    <w:rsid w:val="00304673"/>
    <w:rsid w:val="00304DCD"/>
    <w:rsid w:val="00305068"/>
    <w:rsid w:val="003059FA"/>
    <w:rsid w:val="00307070"/>
    <w:rsid w:val="00307520"/>
    <w:rsid w:val="003078A4"/>
    <w:rsid w:val="0030798E"/>
    <w:rsid w:val="00310909"/>
    <w:rsid w:val="00311208"/>
    <w:rsid w:val="0031363C"/>
    <w:rsid w:val="00313813"/>
    <w:rsid w:val="00313D23"/>
    <w:rsid w:val="00313F3A"/>
    <w:rsid w:val="00314ED8"/>
    <w:rsid w:val="00314F85"/>
    <w:rsid w:val="00315AAB"/>
    <w:rsid w:val="00316BD2"/>
    <w:rsid w:val="003172C7"/>
    <w:rsid w:val="003205D7"/>
    <w:rsid w:val="00320D6D"/>
    <w:rsid w:val="00320DE3"/>
    <w:rsid w:val="00321B48"/>
    <w:rsid w:val="00321D9D"/>
    <w:rsid w:val="00321EB8"/>
    <w:rsid w:val="0032306C"/>
    <w:rsid w:val="00323288"/>
    <w:rsid w:val="003238FB"/>
    <w:rsid w:val="00323949"/>
    <w:rsid w:val="00323B1E"/>
    <w:rsid w:val="0032440F"/>
    <w:rsid w:val="003244D2"/>
    <w:rsid w:val="0032460B"/>
    <w:rsid w:val="00324CB9"/>
    <w:rsid w:val="00325B75"/>
    <w:rsid w:val="00325EFC"/>
    <w:rsid w:val="00327F70"/>
    <w:rsid w:val="00330193"/>
    <w:rsid w:val="00330EE4"/>
    <w:rsid w:val="00331870"/>
    <w:rsid w:val="00331EF2"/>
    <w:rsid w:val="00332841"/>
    <w:rsid w:val="00334330"/>
    <w:rsid w:val="00334FDE"/>
    <w:rsid w:val="00335011"/>
    <w:rsid w:val="003353CF"/>
    <w:rsid w:val="00335CF6"/>
    <w:rsid w:val="00336845"/>
    <w:rsid w:val="00336C83"/>
    <w:rsid w:val="00336D27"/>
    <w:rsid w:val="00336E71"/>
    <w:rsid w:val="00337028"/>
    <w:rsid w:val="00337C55"/>
    <w:rsid w:val="003406C7"/>
    <w:rsid w:val="0034080C"/>
    <w:rsid w:val="003417DB"/>
    <w:rsid w:val="00341BB4"/>
    <w:rsid w:val="00342337"/>
    <w:rsid w:val="0034291D"/>
    <w:rsid w:val="00343276"/>
    <w:rsid w:val="00343485"/>
    <w:rsid w:val="00343B35"/>
    <w:rsid w:val="00343EFA"/>
    <w:rsid w:val="00343FF9"/>
    <w:rsid w:val="00344078"/>
    <w:rsid w:val="003444AD"/>
    <w:rsid w:val="0034514C"/>
    <w:rsid w:val="00345BEB"/>
    <w:rsid w:val="0034613C"/>
    <w:rsid w:val="00346594"/>
    <w:rsid w:val="00346A9F"/>
    <w:rsid w:val="00346B17"/>
    <w:rsid w:val="0034726F"/>
    <w:rsid w:val="0035008B"/>
    <w:rsid w:val="00350176"/>
    <w:rsid w:val="00350652"/>
    <w:rsid w:val="0035093A"/>
    <w:rsid w:val="00350F4B"/>
    <w:rsid w:val="003511DB"/>
    <w:rsid w:val="00353AFF"/>
    <w:rsid w:val="00353D3E"/>
    <w:rsid w:val="003561E1"/>
    <w:rsid w:val="00356833"/>
    <w:rsid w:val="00356C12"/>
    <w:rsid w:val="00356FE8"/>
    <w:rsid w:val="00357B1F"/>
    <w:rsid w:val="00357D6D"/>
    <w:rsid w:val="00360493"/>
    <w:rsid w:val="0036148F"/>
    <w:rsid w:val="00361C2B"/>
    <w:rsid w:val="0036272A"/>
    <w:rsid w:val="0036286C"/>
    <w:rsid w:val="00362D94"/>
    <w:rsid w:val="003636A2"/>
    <w:rsid w:val="00366D39"/>
    <w:rsid w:val="00367102"/>
    <w:rsid w:val="0036757F"/>
    <w:rsid w:val="00367832"/>
    <w:rsid w:val="00367A26"/>
    <w:rsid w:val="00367F42"/>
    <w:rsid w:val="003709DC"/>
    <w:rsid w:val="00370F1F"/>
    <w:rsid w:val="00371488"/>
    <w:rsid w:val="00371A14"/>
    <w:rsid w:val="00371DD2"/>
    <w:rsid w:val="00372657"/>
    <w:rsid w:val="003727B2"/>
    <w:rsid w:val="00372F6D"/>
    <w:rsid w:val="00373A67"/>
    <w:rsid w:val="0037419B"/>
    <w:rsid w:val="00374E14"/>
    <w:rsid w:val="00375361"/>
    <w:rsid w:val="003762F5"/>
    <w:rsid w:val="00376355"/>
    <w:rsid w:val="00376EDF"/>
    <w:rsid w:val="00377866"/>
    <w:rsid w:val="00377A80"/>
    <w:rsid w:val="00377AA9"/>
    <w:rsid w:val="00377ECD"/>
    <w:rsid w:val="0038024E"/>
    <w:rsid w:val="00380302"/>
    <w:rsid w:val="00380EE5"/>
    <w:rsid w:val="00381C0C"/>
    <w:rsid w:val="00381F61"/>
    <w:rsid w:val="00382579"/>
    <w:rsid w:val="003836A3"/>
    <w:rsid w:val="0038425D"/>
    <w:rsid w:val="003842E4"/>
    <w:rsid w:val="00384716"/>
    <w:rsid w:val="00384CF0"/>
    <w:rsid w:val="00384EC3"/>
    <w:rsid w:val="00385B06"/>
    <w:rsid w:val="00385F25"/>
    <w:rsid w:val="00385FF0"/>
    <w:rsid w:val="00386E00"/>
    <w:rsid w:val="00390179"/>
    <w:rsid w:val="0039019A"/>
    <w:rsid w:val="00390AA2"/>
    <w:rsid w:val="00390DDA"/>
    <w:rsid w:val="0039191B"/>
    <w:rsid w:val="00391D50"/>
    <w:rsid w:val="0039237F"/>
    <w:rsid w:val="00393D9B"/>
    <w:rsid w:val="00394083"/>
    <w:rsid w:val="00394168"/>
    <w:rsid w:val="00394614"/>
    <w:rsid w:val="00395626"/>
    <w:rsid w:val="003959F7"/>
    <w:rsid w:val="0039654B"/>
    <w:rsid w:val="003969B7"/>
    <w:rsid w:val="0039715B"/>
    <w:rsid w:val="00397228"/>
    <w:rsid w:val="00397BEC"/>
    <w:rsid w:val="003A05E4"/>
    <w:rsid w:val="003A0F01"/>
    <w:rsid w:val="003A148F"/>
    <w:rsid w:val="003A1A28"/>
    <w:rsid w:val="003A1EB0"/>
    <w:rsid w:val="003A1F69"/>
    <w:rsid w:val="003A2317"/>
    <w:rsid w:val="003A29C3"/>
    <w:rsid w:val="003A32A7"/>
    <w:rsid w:val="003A34C6"/>
    <w:rsid w:val="003A4182"/>
    <w:rsid w:val="003A5457"/>
    <w:rsid w:val="003A5A52"/>
    <w:rsid w:val="003A610E"/>
    <w:rsid w:val="003A6D7D"/>
    <w:rsid w:val="003A79B1"/>
    <w:rsid w:val="003B0818"/>
    <w:rsid w:val="003B0D81"/>
    <w:rsid w:val="003B193D"/>
    <w:rsid w:val="003B1D9F"/>
    <w:rsid w:val="003B1F41"/>
    <w:rsid w:val="003B418C"/>
    <w:rsid w:val="003B43AA"/>
    <w:rsid w:val="003B4668"/>
    <w:rsid w:val="003B486C"/>
    <w:rsid w:val="003B4880"/>
    <w:rsid w:val="003B4E8A"/>
    <w:rsid w:val="003B5B5F"/>
    <w:rsid w:val="003B6F8D"/>
    <w:rsid w:val="003B7102"/>
    <w:rsid w:val="003B762E"/>
    <w:rsid w:val="003C00AC"/>
    <w:rsid w:val="003C0E41"/>
    <w:rsid w:val="003C1A8A"/>
    <w:rsid w:val="003C1D5C"/>
    <w:rsid w:val="003C2D2F"/>
    <w:rsid w:val="003C3DB3"/>
    <w:rsid w:val="003C3F65"/>
    <w:rsid w:val="003C3F8A"/>
    <w:rsid w:val="003C576C"/>
    <w:rsid w:val="003C7097"/>
    <w:rsid w:val="003C73B8"/>
    <w:rsid w:val="003C7888"/>
    <w:rsid w:val="003C7D7C"/>
    <w:rsid w:val="003D0AE7"/>
    <w:rsid w:val="003D0D85"/>
    <w:rsid w:val="003D1396"/>
    <w:rsid w:val="003D15FE"/>
    <w:rsid w:val="003D218E"/>
    <w:rsid w:val="003D2846"/>
    <w:rsid w:val="003D2B0A"/>
    <w:rsid w:val="003D34E6"/>
    <w:rsid w:val="003D38DC"/>
    <w:rsid w:val="003D3BDD"/>
    <w:rsid w:val="003D4B73"/>
    <w:rsid w:val="003D4F7E"/>
    <w:rsid w:val="003D57D1"/>
    <w:rsid w:val="003D5A6A"/>
    <w:rsid w:val="003E07DC"/>
    <w:rsid w:val="003E177E"/>
    <w:rsid w:val="003E2701"/>
    <w:rsid w:val="003E3500"/>
    <w:rsid w:val="003E3504"/>
    <w:rsid w:val="003E3884"/>
    <w:rsid w:val="003E3E17"/>
    <w:rsid w:val="003E4047"/>
    <w:rsid w:val="003E458A"/>
    <w:rsid w:val="003E4F90"/>
    <w:rsid w:val="003E53C5"/>
    <w:rsid w:val="003E53EC"/>
    <w:rsid w:val="003E54E5"/>
    <w:rsid w:val="003E5A2F"/>
    <w:rsid w:val="003E5BC3"/>
    <w:rsid w:val="003E6310"/>
    <w:rsid w:val="003E648A"/>
    <w:rsid w:val="003E6506"/>
    <w:rsid w:val="003E65EE"/>
    <w:rsid w:val="003E6C8B"/>
    <w:rsid w:val="003F10BC"/>
    <w:rsid w:val="003F160F"/>
    <w:rsid w:val="003F16A7"/>
    <w:rsid w:val="003F228B"/>
    <w:rsid w:val="003F27B1"/>
    <w:rsid w:val="003F315F"/>
    <w:rsid w:val="003F3218"/>
    <w:rsid w:val="003F3595"/>
    <w:rsid w:val="003F37C2"/>
    <w:rsid w:val="003F5384"/>
    <w:rsid w:val="003F5392"/>
    <w:rsid w:val="003F5435"/>
    <w:rsid w:val="003F5BBF"/>
    <w:rsid w:val="003F5E02"/>
    <w:rsid w:val="003F6020"/>
    <w:rsid w:val="003F6115"/>
    <w:rsid w:val="003F6CC1"/>
    <w:rsid w:val="003F74AD"/>
    <w:rsid w:val="003F7D32"/>
    <w:rsid w:val="00401330"/>
    <w:rsid w:val="00401A7C"/>
    <w:rsid w:val="00402642"/>
    <w:rsid w:val="0040265A"/>
    <w:rsid w:val="00402F58"/>
    <w:rsid w:val="00403115"/>
    <w:rsid w:val="0040331F"/>
    <w:rsid w:val="0040397B"/>
    <w:rsid w:val="00403E3A"/>
    <w:rsid w:val="00405096"/>
    <w:rsid w:val="004050FF"/>
    <w:rsid w:val="0040575C"/>
    <w:rsid w:val="00405904"/>
    <w:rsid w:val="004062D3"/>
    <w:rsid w:val="00407F83"/>
    <w:rsid w:val="0041044F"/>
    <w:rsid w:val="00410A79"/>
    <w:rsid w:val="00410FB8"/>
    <w:rsid w:val="004110F9"/>
    <w:rsid w:val="0041115E"/>
    <w:rsid w:val="00411C90"/>
    <w:rsid w:val="00412F49"/>
    <w:rsid w:val="0041352A"/>
    <w:rsid w:val="00413702"/>
    <w:rsid w:val="00414472"/>
    <w:rsid w:val="00414548"/>
    <w:rsid w:val="004146AC"/>
    <w:rsid w:val="00414C31"/>
    <w:rsid w:val="004154F9"/>
    <w:rsid w:val="004158E5"/>
    <w:rsid w:val="00417403"/>
    <w:rsid w:val="00420D15"/>
    <w:rsid w:val="00422100"/>
    <w:rsid w:val="004224F1"/>
    <w:rsid w:val="00422869"/>
    <w:rsid w:val="00423949"/>
    <w:rsid w:val="00423A36"/>
    <w:rsid w:val="00423A4E"/>
    <w:rsid w:val="00423E82"/>
    <w:rsid w:val="00425A5C"/>
    <w:rsid w:val="00426027"/>
    <w:rsid w:val="0042711A"/>
    <w:rsid w:val="004272FF"/>
    <w:rsid w:val="00427AF0"/>
    <w:rsid w:val="00427D9B"/>
    <w:rsid w:val="0043051E"/>
    <w:rsid w:val="00430745"/>
    <w:rsid w:val="004307FF"/>
    <w:rsid w:val="00430B47"/>
    <w:rsid w:val="00431074"/>
    <w:rsid w:val="004318FB"/>
    <w:rsid w:val="00431A8D"/>
    <w:rsid w:val="00431F95"/>
    <w:rsid w:val="00432732"/>
    <w:rsid w:val="0043310E"/>
    <w:rsid w:val="00433184"/>
    <w:rsid w:val="004331EA"/>
    <w:rsid w:val="004344C3"/>
    <w:rsid w:val="004368C7"/>
    <w:rsid w:val="00436B9F"/>
    <w:rsid w:val="0043703C"/>
    <w:rsid w:val="0044086F"/>
    <w:rsid w:val="00440926"/>
    <w:rsid w:val="00440A65"/>
    <w:rsid w:val="00441DFB"/>
    <w:rsid w:val="00442251"/>
    <w:rsid w:val="004428CA"/>
    <w:rsid w:val="00443E00"/>
    <w:rsid w:val="004444FA"/>
    <w:rsid w:val="00444888"/>
    <w:rsid w:val="004453A9"/>
    <w:rsid w:val="004453DF"/>
    <w:rsid w:val="004457F8"/>
    <w:rsid w:val="00445BE1"/>
    <w:rsid w:val="00445D89"/>
    <w:rsid w:val="00446357"/>
    <w:rsid w:val="004463E1"/>
    <w:rsid w:val="0044650B"/>
    <w:rsid w:val="0044658C"/>
    <w:rsid w:val="00446747"/>
    <w:rsid w:val="00446F85"/>
    <w:rsid w:val="0044713A"/>
    <w:rsid w:val="00450126"/>
    <w:rsid w:val="004501F3"/>
    <w:rsid w:val="0045043B"/>
    <w:rsid w:val="00450642"/>
    <w:rsid w:val="00450ED9"/>
    <w:rsid w:val="004510F4"/>
    <w:rsid w:val="004521D0"/>
    <w:rsid w:val="00452463"/>
    <w:rsid w:val="00452982"/>
    <w:rsid w:val="00452D03"/>
    <w:rsid w:val="00452FCF"/>
    <w:rsid w:val="0045467E"/>
    <w:rsid w:val="00454833"/>
    <w:rsid w:val="004549F9"/>
    <w:rsid w:val="00455152"/>
    <w:rsid w:val="004554F5"/>
    <w:rsid w:val="004557E1"/>
    <w:rsid w:val="00455D8F"/>
    <w:rsid w:val="004561A7"/>
    <w:rsid w:val="0045655F"/>
    <w:rsid w:val="00456BDA"/>
    <w:rsid w:val="00456FDA"/>
    <w:rsid w:val="004578E6"/>
    <w:rsid w:val="00457AB4"/>
    <w:rsid w:val="004601E2"/>
    <w:rsid w:val="004603D2"/>
    <w:rsid w:val="004604DC"/>
    <w:rsid w:val="0046075F"/>
    <w:rsid w:val="0046148F"/>
    <w:rsid w:val="00461E65"/>
    <w:rsid w:val="00462017"/>
    <w:rsid w:val="0046269E"/>
    <w:rsid w:val="00463D92"/>
    <w:rsid w:val="00464556"/>
    <w:rsid w:val="0046527D"/>
    <w:rsid w:val="00465BBC"/>
    <w:rsid w:val="00466235"/>
    <w:rsid w:val="0046647E"/>
    <w:rsid w:val="004670AB"/>
    <w:rsid w:val="00470189"/>
    <w:rsid w:val="0047038A"/>
    <w:rsid w:val="004703E7"/>
    <w:rsid w:val="004708E8"/>
    <w:rsid w:val="00470EE6"/>
    <w:rsid w:val="00470FB6"/>
    <w:rsid w:val="00471101"/>
    <w:rsid w:val="004713E0"/>
    <w:rsid w:val="0047167A"/>
    <w:rsid w:val="00471BFE"/>
    <w:rsid w:val="00472D97"/>
    <w:rsid w:val="004733B0"/>
    <w:rsid w:val="00474216"/>
    <w:rsid w:val="004742F7"/>
    <w:rsid w:val="004750D6"/>
    <w:rsid w:val="004760AA"/>
    <w:rsid w:val="00477CBB"/>
    <w:rsid w:val="00477E41"/>
    <w:rsid w:val="00482C34"/>
    <w:rsid w:val="004835D7"/>
    <w:rsid w:val="00485319"/>
    <w:rsid w:val="0048538D"/>
    <w:rsid w:val="0048540C"/>
    <w:rsid w:val="004857FC"/>
    <w:rsid w:val="0048599A"/>
    <w:rsid w:val="00485B1D"/>
    <w:rsid w:val="004864AD"/>
    <w:rsid w:val="00486FC9"/>
    <w:rsid w:val="00487F88"/>
    <w:rsid w:val="00490470"/>
    <w:rsid w:val="00490548"/>
    <w:rsid w:val="00490700"/>
    <w:rsid w:val="00490C29"/>
    <w:rsid w:val="00491876"/>
    <w:rsid w:val="00491C32"/>
    <w:rsid w:val="0049215D"/>
    <w:rsid w:val="0049215F"/>
    <w:rsid w:val="004924A0"/>
    <w:rsid w:val="00492B74"/>
    <w:rsid w:val="00492FED"/>
    <w:rsid w:val="004936B2"/>
    <w:rsid w:val="00493A91"/>
    <w:rsid w:val="00494229"/>
    <w:rsid w:val="0049441D"/>
    <w:rsid w:val="0049451A"/>
    <w:rsid w:val="004951D4"/>
    <w:rsid w:val="00495628"/>
    <w:rsid w:val="004969D5"/>
    <w:rsid w:val="00496BCC"/>
    <w:rsid w:val="0049723E"/>
    <w:rsid w:val="004A009E"/>
    <w:rsid w:val="004A0F01"/>
    <w:rsid w:val="004A1226"/>
    <w:rsid w:val="004A28CE"/>
    <w:rsid w:val="004A3EA3"/>
    <w:rsid w:val="004A494C"/>
    <w:rsid w:val="004A527E"/>
    <w:rsid w:val="004A6B68"/>
    <w:rsid w:val="004A7144"/>
    <w:rsid w:val="004A7FB5"/>
    <w:rsid w:val="004B024D"/>
    <w:rsid w:val="004B0A65"/>
    <w:rsid w:val="004B1F3F"/>
    <w:rsid w:val="004B2820"/>
    <w:rsid w:val="004B3450"/>
    <w:rsid w:val="004B40CD"/>
    <w:rsid w:val="004B4526"/>
    <w:rsid w:val="004B4622"/>
    <w:rsid w:val="004B477D"/>
    <w:rsid w:val="004B515D"/>
    <w:rsid w:val="004B5256"/>
    <w:rsid w:val="004B5BC7"/>
    <w:rsid w:val="004B5DBD"/>
    <w:rsid w:val="004B5F82"/>
    <w:rsid w:val="004B6302"/>
    <w:rsid w:val="004B6CAC"/>
    <w:rsid w:val="004B7EAA"/>
    <w:rsid w:val="004B7EDD"/>
    <w:rsid w:val="004C0C8F"/>
    <w:rsid w:val="004C1471"/>
    <w:rsid w:val="004C149E"/>
    <w:rsid w:val="004C26DF"/>
    <w:rsid w:val="004C2840"/>
    <w:rsid w:val="004C2B19"/>
    <w:rsid w:val="004C2B20"/>
    <w:rsid w:val="004C327B"/>
    <w:rsid w:val="004C3716"/>
    <w:rsid w:val="004C3B33"/>
    <w:rsid w:val="004C3F54"/>
    <w:rsid w:val="004C45A2"/>
    <w:rsid w:val="004C46C7"/>
    <w:rsid w:val="004C4BB6"/>
    <w:rsid w:val="004C539B"/>
    <w:rsid w:val="004C5E5D"/>
    <w:rsid w:val="004C5F4D"/>
    <w:rsid w:val="004C645A"/>
    <w:rsid w:val="004C6593"/>
    <w:rsid w:val="004C6C0C"/>
    <w:rsid w:val="004C6E31"/>
    <w:rsid w:val="004C71D9"/>
    <w:rsid w:val="004C779F"/>
    <w:rsid w:val="004C7E98"/>
    <w:rsid w:val="004D08E0"/>
    <w:rsid w:val="004D0930"/>
    <w:rsid w:val="004D130D"/>
    <w:rsid w:val="004D1971"/>
    <w:rsid w:val="004D19E0"/>
    <w:rsid w:val="004D23DB"/>
    <w:rsid w:val="004D265D"/>
    <w:rsid w:val="004D2A8B"/>
    <w:rsid w:val="004D326B"/>
    <w:rsid w:val="004D3433"/>
    <w:rsid w:val="004D34FD"/>
    <w:rsid w:val="004D41D1"/>
    <w:rsid w:val="004D4287"/>
    <w:rsid w:val="004D45A3"/>
    <w:rsid w:val="004D4AC1"/>
    <w:rsid w:val="004D4CEA"/>
    <w:rsid w:val="004D59B4"/>
    <w:rsid w:val="004D5F9E"/>
    <w:rsid w:val="004D6407"/>
    <w:rsid w:val="004D655A"/>
    <w:rsid w:val="004D681B"/>
    <w:rsid w:val="004D729A"/>
    <w:rsid w:val="004E0DCB"/>
    <w:rsid w:val="004E1006"/>
    <w:rsid w:val="004E16E4"/>
    <w:rsid w:val="004E1D02"/>
    <w:rsid w:val="004E2209"/>
    <w:rsid w:val="004E2EC8"/>
    <w:rsid w:val="004E2EF6"/>
    <w:rsid w:val="004E3255"/>
    <w:rsid w:val="004E44FF"/>
    <w:rsid w:val="004E49D7"/>
    <w:rsid w:val="004E4B0D"/>
    <w:rsid w:val="004E55F9"/>
    <w:rsid w:val="004E587A"/>
    <w:rsid w:val="004E59BD"/>
    <w:rsid w:val="004E5A0E"/>
    <w:rsid w:val="004E6920"/>
    <w:rsid w:val="004E7293"/>
    <w:rsid w:val="004E74F5"/>
    <w:rsid w:val="004E7964"/>
    <w:rsid w:val="004E7A61"/>
    <w:rsid w:val="004F22F8"/>
    <w:rsid w:val="004F3199"/>
    <w:rsid w:val="004F40BA"/>
    <w:rsid w:val="004F465F"/>
    <w:rsid w:val="004F5476"/>
    <w:rsid w:val="004F656F"/>
    <w:rsid w:val="004F6E8B"/>
    <w:rsid w:val="004F7970"/>
    <w:rsid w:val="004F79CE"/>
    <w:rsid w:val="004F7BD9"/>
    <w:rsid w:val="0050147E"/>
    <w:rsid w:val="00501E02"/>
    <w:rsid w:val="00502478"/>
    <w:rsid w:val="00504229"/>
    <w:rsid w:val="0050499C"/>
    <w:rsid w:val="0050532C"/>
    <w:rsid w:val="005055E2"/>
    <w:rsid w:val="0050616D"/>
    <w:rsid w:val="0050641F"/>
    <w:rsid w:val="005066B9"/>
    <w:rsid w:val="00507914"/>
    <w:rsid w:val="00507AC9"/>
    <w:rsid w:val="00507B04"/>
    <w:rsid w:val="0051188A"/>
    <w:rsid w:val="00511BFB"/>
    <w:rsid w:val="005125CD"/>
    <w:rsid w:val="005129EB"/>
    <w:rsid w:val="00512C9D"/>
    <w:rsid w:val="00513416"/>
    <w:rsid w:val="00513918"/>
    <w:rsid w:val="00513DB0"/>
    <w:rsid w:val="00514506"/>
    <w:rsid w:val="00514810"/>
    <w:rsid w:val="00515CCC"/>
    <w:rsid w:val="00515ECE"/>
    <w:rsid w:val="00516015"/>
    <w:rsid w:val="00516C1D"/>
    <w:rsid w:val="00517C77"/>
    <w:rsid w:val="00522313"/>
    <w:rsid w:val="005229F9"/>
    <w:rsid w:val="005232ED"/>
    <w:rsid w:val="005234A9"/>
    <w:rsid w:val="00524231"/>
    <w:rsid w:val="00524462"/>
    <w:rsid w:val="005247CC"/>
    <w:rsid w:val="00525478"/>
    <w:rsid w:val="00525891"/>
    <w:rsid w:val="00525970"/>
    <w:rsid w:val="00525F65"/>
    <w:rsid w:val="00526F03"/>
    <w:rsid w:val="00527E54"/>
    <w:rsid w:val="005305D3"/>
    <w:rsid w:val="00530814"/>
    <w:rsid w:val="00530B43"/>
    <w:rsid w:val="00530DE6"/>
    <w:rsid w:val="00530FBB"/>
    <w:rsid w:val="005319BD"/>
    <w:rsid w:val="00531FE9"/>
    <w:rsid w:val="005323C9"/>
    <w:rsid w:val="00532E85"/>
    <w:rsid w:val="00532F23"/>
    <w:rsid w:val="0053387D"/>
    <w:rsid w:val="00533B92"/>
    <w:rsid w:val="00533D54"/>
    <w:rsid w:val="00533F3E"/>
    <w:rsid w:val="0053482D"/>
    <w:rsid w:val="00534FEB"/>
    <w:rsid w:val="005354E4"/>
    <w:rsid w:val="005361FC"/>
    <w:rsid w:val="005362DC"/>
    <w:rsid w:val="00536EB1"/>
    <w:rsid w:val="00537AAB"/>
    <w:rsid w:val="00537CFC"/>
    <w:rsid w:val="005407B3"/>
    <w:rsid w:val="00540BB3"/>
    <w:rsid w:val="005418C9"/>
    <w:rsid w:val="00541B17"/>
    <w:rsid w:val="005420B4"/>
    <w:rsid w:val="00542A56"/>
    <w:rsid w:val="00542DAF"/>
    <w:rsid w:val="005432D0"/>
    <w:rsid w:val="00543654"/>
    <w:rsid w:val="00543AB4"/>
    <w:rsid w:val="00544626"/>
    <w:rsid w:val="00544D3E"/>
    <w:rsid w:val="00544E7B"/>
    <w:rsid w:val="005451C6"/>
    <w:rsid w:val="00545582"/>
    <w:rsid w:val="00545A82"/>
    <w:rsid w:val="00545E65"/>
    <w:rsid w:val="00546021"/>
    <w:rsid w:val="005468C3"/>
    <w:rsid w:val="00546E88"/>
    <w:rsid w:val="00547D1C"/>
    <w:rsid w:val="005501B1"/>
    <w:rsid w:val="00550316"/>
    <w:rsid w:val="0055045A"/>
    <w:rsid w:val="005511A9"/>
    <w:rsid w:val="005528C0"/>
    <w:rsid w:val="0055321F"/>
    <w:rsid w:val="00553594"/>
    <w:rsid w:val="00553602"/>
    <w:rsid w:val="005541EB"/>
    <w:rsid w:val="0055494F"/>
    <w:rsid w:val="00554C5D"/>
    <w:rsid w:val="00554FBD"/>
    <w:rsid w:val="005555C7"/>
    <w:rsid w:val="00556BCA"/>
    <w:rsid w:val="00556CFB"/>
    <w:rsid w:val="00556FE5"/>
    <w:rsid w:val="005575CC"/>
    <w:rsid w:val="005577D8"/>
    <w:rsid w:val="00557A86"/>
    <w:rsid w:val="00557CEC"/>
    <w:rsid w:val="00560017"/>
    <w:rsid w:val="00561972"/>
    <w:rsid w:val="00562428"/>
    <w:rsid w:val="0056282D"/>
    <w:rsid w:val="00564D1E"/>
    <w:rsid w:val="005654FD"/>
    <w:rsid w:val="00565993"/>
    <w:rsid w:val="00565DF6"/>
    <w:rsid w:val="005661E1"/>
    <w:rsid w:val="0056685B"/>
    <w:rsid w:val="005672F9"/>
    <w:rsid w:val="005676D6"/>
    <w:rsid w:val="00570667"/>
    <w:rsid w:val="00571490"/>
    <w:rsid w:val="00571896"/>
    <w:rsid w:val="005718BB"/>
    <w:rsid w:val="00571ACA"/>
    <w:rsid w:val="0057390D"/>
    <w:rsid w:val="00573A3E"/>
    <w:rsid w:val="0057462A"/>
    <w:rsid w:val="005746E0"/>
    <w:rsid w:val="00574792"/>
    <w:rsid w:val="00574F8F"/>
    <w:rsid w:val="00575F02"/>
    <w:rsid w:val="0057600A"/>
    <w:rsid w:val="00576550"/>
    <w:rsid w:val="00580A8F"/>
    <w:rsid w:val="00580B87"/>
    <w:rsid w:val="0058169A"/>
    <w:rsid w:val="00581DA2"/>
    <w:rsid w:val="0058237A"/>
    <w:rsid w:val="005823FB"/>
    <w:rsid w:val="0058277B"/>
    <w:rsid w:val="00582A1B"/>
    <w:rsid w:val="00582B0A"/>
    <w:rsid w:val="005840AB"/>
    <w:rsid w:val="005846AF"/>
    <w:rsid w:val="00584FAB"/>
    <w:rsid w:val="005860CB"/>
    <w:rsid w:val="005864D3"/>
    <w:rsid w:val="00586653"/>
    <w:rsid w:val="00586E4F"/>
    <w:rsid w:val="00586F50"/>
    <w:rsid w:val="005879E1"/>
    <w:rsid w:val="00587D5E"/>
    <w:rsid w:val="00590CFC"/>
    <w:rsid w:val="005915F6"/>
    <w:rsid w:val="00591B72"/>
    <w:rsid w:val="0059240F"/>
    <w:rsid w:val="005932C7"/>
    <w:rsid w:val="005944A1"/>
    <w:rsid w:val="00595C65"/>
    <w:rsid w:val="00595D0D"/>
    <w:rsid w:val="00595EEE"/>
    <w:rsid w:val="00595F72"/>
    <w:rsid w:val="0059606A"/>
    <w:rsid w:val="00597410"/>
    <w:rsid w:val="005978FD"/>
    <w:rsid w:val="00597E51"/>
    <w:rsid w:val="005A0342"/>
    <w:rsid w:val="005A0788"/>
    <w:rsid w:val="005A08BD"/>
    <w:rsid w:val="005A107E"/>
    <w:rsid w:val="005A159D"/>
    <w:rsid w:val="005A17D3"/>
    <w:rsid w:val="005A2CC5"/>
    <w:rsid w:val="005A2F03"/>
    <w:rsid w:val="005A332A"/>
    <w:rsid w:val="005A35CA"/>
    <w:rsid w:val="005A39D6"/>
    <w:rsid w:val="005A3D1D"/>
    <w:rsid w:val="005A40F3"/>
    <w:rsid w:val="005A4924"/>
    <w:rsid w:val="005A5651"/>
    <w:rsid w:val="005A59BC"/>
    <w:rsid w:val="005A6BF7"/>
    <w:rsid w:val="005A703D"/>
    <w:rsid w:val="005A7527"/>
    <w:rsid w:val="005A7889"/>
    <w:rsid w:val="005A7892"/>
    <w:rsid w:val="005B0988"/>
    <w:rsid w:val="005B09DA"/>
    <w:rsid w:val="005B0AD7"/>
    <w:rsid w:val="005B3096"/>
    <w:rsid w:val="005B3836"/>
    <w:rsid w:val="005B3DB7"/>
    <w:rsid w:val="005B3E66"/>
    <w:rsid w:val="005B5031"/>
    <w:rsid w:val="005B5D96"/>
    <w:rsid w:val="005B633D"/>
    <w:rsid w:val="005B6735"/>
    <w:rsid w:val="005B6841"/>
    <w:rsid w:val="005B7B78"/>
    <w:rsid w:val="005C0036"/>
    <w:rsid w:val="005C0288"/>
    <w:rsid w:val="005C05A9"/>
    <w:rsid w:val="005C21FD"/>
    <w:rsid w:val="005C225F"/>
    <w:rsid w:val="005C350F"/>
    <w:rsid w:val="005C410C"/>
    <w:rsid w:val="005C47E3"/>
    <w:rsid w:val="005C4B89"/>
    <w:rsid w:val="005C4D68"/>
    <w:rsid w:val="005C52EC"/>
    <w:rsid w:val="005C5C9B"/>
    <w:rsid w:val="005C5DC5"/>
    <w:rsid w:val="005C655C"/>
    <w:rsid w:val="005C6B7E"/>
    <w:rsid w:val="005C6CBB"/>
    <w:rsid w:val="005C7FAE"/>
    <w:rsid w:val="005D0D65"/>
    <w:rsid w:val="005D20B2"/>
    <w:rsid w:val="005D215E"/>
    <w:rsid w:val="005D22FE"/>
    <w:rsid w:val="005D256F"/>
    <w:rsid w:val="005D28B4"/>
    <w:rsid w:val="005D3392"/>
    <w:rsid w:val="005D3C88"/>
    <w:rsid w:val="005D40D9"/>
    <w:rsid w:val="005D443C"/>
    <w:rsid w:val="005D494B"/>
    <w:rsid w:val="005D5359"/>
    <w:rsid w:val="005D5676"/>
    <w:rsid w:val="005D59F0"/>
    <w:rsid w:val="005D6BC5"/>
    <w:rsid w:val="005D7122"/>
    <w:rsid w:val="005D7A18"/>
    <w:rsid w:val="005D7B53"/>
    <w:rsid w:val="005E05F0"/>
    <w:rsid w:val="005E0C06"/>
    <w:rsid w:val="005E1068"/>
    <w:rsid w:val="005E2446"/>
    <w:rsid w:val="005E262C"/>
    <w:rsid w:val="005E3040"/>
    <w:rsid w:val="005E32BF"/>
    <w:rsid w:val="005E470A"/>
    <w:rsid w:val="005E4B8B"/>
    <w:rsid w:val="005E4BE5"/>
    <w:rsid w:val="005E5173"/>
    <w:rsid w:val="005E5498"/>
    <w:rsid w:val="005E560A"/>
    <w:rsid w:val="005E6573"/>
    <w:rsid w:val="005E66AC"/>
    <w:rsid w:val="005E744D"/>
    <w:rsid w:val="005E7A65"/>
    <w:rsid w:val="005E7B64"/>
    <w:rsid w:val="005E7C22"/>
    <w:rsid w:val="005E7F6A"/>
    <w:rsid w:val="005F023C"/>
    <w:rsid w:val="005F10D9"/>
    <w:rsid w:val="005F1369"/>
    <w:rsid w:val="005F19AC"/>
    <w:rsid w:val="005F1C2B"/>
    <w:rsid w:val="005F21F6"/>
    <w:rsid w:val="005F23A3"/>
    <w:rsid w:val="005F2727"/>
    <w:rsid w:val="005F2FD1"/>
    <w:rsid w:val="005F3606"/>
    <w:rsid w:val="005F3E65"/>
    <w:rsid w:val="005F442D"/>
    <w:rsid w:val="005F56B1"/>
    <w:rsid w:val="005F60FB"/>
    <w:rsid w:val="005F76CA"/>
    <w:rsid w:val="005F7834"/>
    <w:rsid w:val="005F7F9C"/>
    <w:rsid w:val="006006AE"/>
    <w:rsid w:val="0060073C"/>
    <w:rsid w:val="00600779"/>
    <w:rsid w:val="00600BCC"/>
    <w:rsid w:val="00600E3C"/>
    <w:rsid w:val="0060148F"/>
    <w:rsid w:val="00601DC0"/>
    <w:rsid w:val="006030D9"/>
    <w:rsid w:val="00603153"/>
    <w:rsid w:val="0060444F"/>
    <w:rsid w:val="00605275"/>
    <w:rsid w:val="00605B05"/>
    <w:rsid w:val="00606118"/>
    <w:rsid w:val="0061039A"/>
    <w:rsid w:val="0061056F"/>
    <w:rsid w:val="00610FB6"/>
    <w:rsid w:val="006112FF"/>
    <w:rsid w:val="006113FD"/>
    <w:rsid w:val="0061170E"/>
    <w:rsid w:val="00611BFC"/>
    <w:rsid w:val="006120D7"/>
    <w:rsid w:val="00612C72"/>
    <w:rsid w:val="00613449"/>
    <w:rsid w:val="0061353F"/>
    <w:rsid w:val="00613CC9"/>
    <w:rsid w:val="00613CDA"/>
    <w:rsid w:val="0061422B"/>
    <w:rsid w:val="0061512D"/>
    <w:rsid w:val="00615154"/>
    <w:rsid w:val="006157B5"/>
    <w:rsid w:val="00615946"/>
    <w:rsid w:val="00617890"/>
    <w:rsid w:val="00620590"/>
    <w:rsid w:val="00621CCA"/>
    <w:rsid w:val="00622253"/>
    <w:rsid w:val="00622A4E"/>
    <w:rsid w:val="0062354D"/>
    <w:rsid w:val="00623A46"/>
    <w:rsid w:val="00625EEF"/>
    <w:rsid w:val="006270B4"/>
    <w:rsid w:val="0062769E"/>
    <w:rsid w:val="006276BA"/>
    <w:rsid w:val="00627AB2"/>
    <w:rsid w:val="00627FB5"/>
    <w:rsid w:val="00630061"/>
    <w:rsid w:val="00630711"/>
    <w:rsid w:val="00630763"/>
    <w:rsid w:val="006308D3"/>
    <w:rsid w:val="006310F0"/>
    <w:rsid w:val="0063203F"/>
    <w:rsid w:val="006327A7"/>
    <w:rsid w:val="00632AF4"/>
    <w:rsid w:val="00633AE6"/>
    <w:rsid w:val="00634281"/>
    <w:rsid w:val="006343A7"/>
    <w:rsid w:val="00634935"/>
    <w:rsid w:val="00634AEC"/>
    <w:rsid w:val="006353CD"/>
    <w:rsid w:val="00635A2A"/>
    <w:rsid w:val="00636859"/>
    <w:rsid w:val="00636AF0"/>
    <w:rsid w:val="00636D72"/>
    <w:rsid w:val="00636DE4"/>
    <w:rsid w:val="006400BA"/>
    <w:rsid w:val="006407A6"/>
    <w:rsid w:val="00640DC2"/>
    <w:rsid w:val="0064271D"/>
    <w:rsid w:val="00642E24"/>
    <w:rsid w:val="00643100"/>
    <w:rsid w:val="006438A0"/>
    <w:rsid w:val="00643CF5"/>
    <w:rsid w:val="00643D1D"/>
    <w:rsid w:val="00644554"/>
    <w:rsid w:val="00644607"/>
    <w:rsid w:val="00645D74"/>
    <w:rsid w:val="00646264"/>
    <w:rsid w:val="00647007"/>
    <w:rsid w:val="00651035"/>
    <w:rsid w:val="006510CB"/>
    <w:rsid w:val="0065116D"/>
    <w:rsid w:val="0065130F"/>
    <w:rsid w:val="0065169F"/>
    <w:rsid w:val="00652255"/>
    <w:rsid w:val="00652AE5"/>
    <w:rsid w:val="00652C4A"/>
    <w:rsid w:val="00652CB4"/>
    <w:rsid w:val="0065301D"/>
    <w:rsid w:val="0065305E"/>
    <w:rsid w:val="00653D96"/>
    <w:rsid w:val="00654536"/>
    <w:rsid w:val="0065463A"/>
    <w:rsid w:val="00654FCB"/>
    <w:rsid w:val="0065521C"/>
    <w:rsid w:val="006552F3"/>
    <w:rsid w:val="006559A9"/>
    <w:rsid w:val="00655EEF"/>
    <w:rsid w:val="006566CC"/>
    <w:rsid w:val="00656FA5"/>
    <w:rsid w:val="00657CE2"/>
    <w:rsid w:val="006600CB"/>
    <w:rsid w:val="006615E9"/>
    <w:rsid w:val="00662A88"/>
    <w:rsid w:val="0066341B"/>
    <w:rsid w:val="00663970"/>
    <w:rsid w:val="00663FAA"/>
    <w:rsid w:val="00664B8D"/>
    <w:rsid w:val="00664D80"/>
    <w:rsid w:val="006650F7"/>
    <w:rsid w:val="006658B7"/>
    <w:rsid w:val="0066667C"/>
    <w:rsid w:val="00666B42"/>
    <w:rsid w:val="00666EF4"/>
    <w:rsid w:val="00667493"/>
    <w:rsid w:val="00667E7C"/>
    <w:rsid w:val="00670AD4"/>
    <w:rsid w:val="0067120D"/>
    <w:rsid w:val="006728BB"/>
    <w:rsid w:val="00673DA5"/>
    <w:rsid w:val="006740BF"/>
    <w:rsid w:val="00674661"/>
    <w:rsid w:val="00675F57"/>
    <w:rsid w:val="006764F7"/>
    <w:rsid w:val="0067668D"/>
    <w:rsid w:val="00677266"/>
    <w:rsid w:val="00677383"/>
    <w:rsid w:val="0068024D"/>
    <w:rsid w:val="0068135E"/>
    <w:rsid w:val="00681FCC"/>
    <w:rsid w:val="00682038"/>
    <w:rsid w:val="00682218"/>
    <w:rsid w:val="00682E43"/>
    <w:rsid w:val="006847C4"/>
    <w:rsid w:val="00684CB5"/>
    <w:rsid w:val="00684E42"/>
    <w:rsid w:val="0068520A"/>
    <w:rsid w:val="0068557B"/>
    <w:rsid w:val="00685AE9"/>
    <w:rsid w:val="00685F30"/>
    <w:rsid w:val="0068614D"/>
    <w:rsid w:val="006861E1"/>
    <w:rsid w:val="00686968"/>
    <w:rsid w:val="00687C9D"/>
    <w:rsid w:val="00690053"/>
    <w:rsid w:val="00691DFC"/>
    <w:rsid w:val="006922EB"/>
    <w:rsid w:val="0069289C"/>
    <w:rsid w:val="00692C3C"/>
    <w:rsid w:val="00693071"/>
    <w:rsid w:val="0069318E"/>
    <w:rsid w:val="00693E74"/>
    <w:rsid w:val="0069479A"/>
    <w:rsid w:val="00694E4C"/>
    <w:rsid w:val="0069513A"/>
    <w:rsid w:val="006963EA"/>
    <w:rsid w:val="006964B2"/>
    <w:rsid w:val="00696580"/>
    <w:rsid w:val="0069694B"/>
    <w:rsid w:val="0069719D"/>
    <w:rsid w:val="006974A6"/>
    <w:rsid w:val="006975A8"/>
    <w:rsid w:val="00697CED"/>
    <w:rsid w:val="00697E47"/>
    <w:rsid w:val="006A08CC"/>
    <w:rsid w:val="006A1AAD"/>
    <w:rsid w:val="006A2108"/>
    <w:rsid w:val="006A2530"/>
    <w:rsid w:val="006A2F04"/>
    <w:rsid w:val="006A3374"/>
    <w:rsid w:val="006A3CAE"/>
    <w:rsid w:val="006A54B5"/>
    <w:rsid w:val="006A63B1"/>
    <w:rsid w:val="006A6A07"/>
    <w:rsid w:val="006A773D"/>
    <w:rsid w:val="006A7808"/>
    <w:rsid w:val="006A7C93"/>
    <w:rsid w:val="006A7DD2"/>
    <w:rsid w:val="006B075A"/>
    <w:rsid w:val="006B1476"/>
    <w:rsid w:val="006B2389"/>
    <w:rsid w:val="006B28E0"/>
    <w:rsid w:val="006B3FA4"/>
    <w:rsid w:val="006B44B5"/>
    <w:rsid w:val="006B518F"/>
    <w:rsid w:val="006B69DB"/>
    <w:rsid w:val="006B6EB8"/>
    <w:rsid w:val="006C08EC"/>
    <w:rsid w:val="006C0D63"/>
    <w:rsid w:val="006C182C"/>
    <w:rsid w:val="006C2489"/>
    <w:rsid w:val="006C25D3"/>
    <w:rsid w:val="006C35E8"/>
    <w:rsid w:val="006C45CE"/>
    <w:rsid w:val="006C46D7"/>
    <w:rsid w:val="006C5C05"/>
    <w:rsid w:val="006C641E"/>
    <w:rsid w:val="006C6709"/>
    <w:rsid w:val="006C6AF9"/>
    <w:rsid w:val="006D0094"/>
    <w:rsid w:val="006D042E"/>
    <w:rsid w:val="006D067E"/>
    <w:rsid w:val="006D13D4"/>
    <w:rsid w:val="006D184F"/>
    <w:rsid w:val="006D26DF"/>
    <w:rsid w:val="006D3239"/>
    <w:rsid w:val="006D3885"/>
    <w:rsid w:val="006D4587"/>
    <w:rsid w:val="006D4DC3"/>
    <w:rsid w:val="006D4F15"/>
    <w:rsid w:val="006D532B"/>
    <w:rsid w:val="006D53C4"/>
    <w:rsid w:val="006D6488"/>
    <w:rsid w:val="006D6991"/>
    <w:rsid w:val="006D6AAE"/>
    <w:rsid w:val="006D7503"/>
    <w:rsid w:val="006D7E3F"/>
    <w:rsid w:val="006E1123"/>
    <w:rsid w:val="006E1421"/>
    <w:rsid w:val="006E1877"/>
    <w:rsid w:val="006E19DE"/>
    <w:rsid w:val="006E1E89"/>
    <w:rsid w:val="006E1F0A"/>
    <w:rsid w:val="006E2146"/>
    <w:rsid w:val="006E3DB4"/>
    <w:rsid w:val="006E4A42"/>
    <w:rsid w:val="006E4AC2"/>
    <w:rsid w:val="006E4F5A"/>
    <w:rsid w:val="006E502D"/>
    <w:rsid w:val="006E6B98"/>
    <w:rsid w:val="006E7943"/>
    <w:rsid w:val="006E7C8B"/>
    <w:rsid w:val="006F1010"/>
    <w:rsid w:val="006F17C8"/>
    <w:rsid w:val="006F1A80"/>
    <w:rsid w:val="006F1E25"/>
    <w:rsid w:val="006F20EB"/>
    <w:rsid w:val="006F2176"/>
    <w:rsid w:val="006F24BE"/>
    <w:rsid w:val="006F3A29"/>
    <w:rsid w:val="006F3DC4"/>
    <w:rsid w:val="006F3EEE"/>
    <w:rsid w:val="006F47E8"/>
    <w:rsid w:val="006F5432"/>
    <w:rsid w:val="006F5BB4"/>
    <w:rsid w:val="006F640C"/>
    <w:rsid w:val="006F64FB"/>
    <w:rsid w:val="006F6A93"/>
    <w:rsid w:val="006F7A8A"/>
    <w:rsid w:val="006F7E0D"/>
    <w:rsid w:val="006F7EFF"/>
    <w:rsid w:val="00700317"/>
    <w:rsid w:val="007006E7"/>
    <w:rsid w:val="007008FE"/>
    <w:rsid w:val="00700C3C"/>
    <w:rsid w:val="00700F6E"/>
    <w:rsid w:val="00701508"/>
    <w:rsid w:val="007015AD"/>
    <w:rsid w:val="00701CC6"/>
    <w:rsid w:val="007020FC"/>
    <w:rsid w:val="00702494"/>
    <w:rsid w:val="00702541"/>
    <w:rsid w:val="00702549"/>
    <w:rsid w:val="00703501"/>
    <w:rsid w:val="007038B2"/>
    <w:rsid w:val="00703AC4"/>
    <w:rsid w:val="007044E3"/>
    <w:rsid w:val="00705210"/>
    <w:rsid w:val="007054CD"/>
    <w:rsid w:val="00705889"/>
    <w:rsid w:val="00705C40"/>
    <w:rsid w:val="0070631C"/>
    <w:rsid w:val="00706474"/>
    <w:rsid w:val="007067F0"/>
    <w:rsid w:val="00710206"/>
    <w:rsid w:val="0071020E"/>
    <w:rsid w:val="007107B1"/>
    <w:rsid w:val="00710E28"/>
    <w:rsid w:val="00711040"/>
    <w:rsid w:val="00711C1F"/>
    <w:rsid w:val="007120FA"/>
    <w:rsid w:val="00712344"/>
    <w:rsid w:val="00712702"/>
    <w:rsid w:val="0071299A"/>
    <w:rsid w:val="00714AC8"/>
    <w:rsid w:val="007169F8"/>
    <w:rsid w:val="007176A6"/>
    <w:rsid w:val="00717938"/>
    <w:rsid w:val="00720ACB"/>
    <w:rsid w:val="0072123C"/>
    <w:rsid w:val="00721317"/>
    <w:rsid w:val="00723561"/>
    <w:rsid w:val="00723D55"/>
    <w:rsid w:val="00723F2D"/>
    <w:rsid w:val="007254A1"/>
    <w:rsid w:val="00726496"/>
    <w:rsid w:val="0072654E"/>
    <w:rsid w:val="00726633"/>
    <w:rsid w:val="00726ED3"/>
    <w:rsid w:val="00727DF5"/>
    <w:rsid w:val="00731D9A"/>
    <w:rsid w:val="0073208E"/>
    <w:rsid w:val="0073265C"/>
    <w:rsid w:val="00732D70"/>
    <w:rsid w:val="00733836"/>
    <w:rsid w:val="00733E3E"/>
    <w:rsid w:val="007345B8"/>
    <w:rsid w:val="00734FA0"/>
    <w:rsid w:val="00735663"/>
    <w:rsid w:val="007364AA"/>
    <w:rsid w:val="007403D9"/>
    <w:rsid w:val="007407C2"/>
    <w:rsid w:val="00741276"/>
    <w:rsid w:val="007412B9"/>
    <w:rsid w:val="0074222C"/>
    <w:rsid w:val="00742770"/>
    <w:rsid w:val="00742AD1"/>
    <w:rsid w:val="007431D7"/>
    <w:rsid w:val="007438CE"/>
    <w:rsid w:val="007439E9"/>
    <w:rsid w:val="0074488A"/>
    <w:rsid w:val="00744960"/>
    <w:rsid w:val="00745D1D"/>
    <w:rsid w:val="00745D95"/>
    <w:rsid w:val="00746721"/>
    <w:rsid w:val="007469E4"/>
    <w:rsid w:val="00746C67"/>
    <w:rsid w:val="00746CED"/>
    <w:rsid w:val="00746E4B"/>
    <w:rsid w:val="00746F28"/>
    <w:rsid w:val="00750854"/>
    <w:rsid w:val="00750E74"/>
    <w:rsid w:val="007511DD"/>
    <w:rsid w:val="007512D4"/>
    <w:rsid w:val="007517AD"/>
    <w:rsid w:val="00752727"/>
    <w:rsid w:val="00752E61"/>
    <w:rsid w:val="0075359C"/>
    <w:rsid w:val="0075369A"/>
    <w:rsid w:val="00753B4A"/>
    <w:rsid w:val="00754554"/>
    <w:rsid w:val="00754A79"/>
    <w:rsid w:val="007551B6"/>
    <w:rsid w:val="0075542F"/>
    <w:rsid w:val="0075588F"/>
    <w:rsid w:val="00755A1E"/>
    <w:rsid w:val="00756526"/>
    <w:rsid w:val="007577A6"/>
    <w:rsid w:val="00757A23"/>
    <w:rsid w:val="00757A86"/>
    <w:rsid w:val="00760CE6"/>
    <w:rsid w:val="00761386"/>
    <w:rsid w:val="00762466"/>
    <w:rsid w:val="00762567"/>
    <w:rsid w:val="00762997"/>
    <w:rsid w:val="007637A9"/>
    <w:rsid w:val="007642C0"/>
    <w:rsid w:val="00764444"/>
    <w:rsid w:val="00764C37"/>
    <w:rsid w:val="0076528A"/>
    <w:rsid w:val="0076591C"/>
    <w:rsid w:val="00766CBF"/>
    <w:rsid w:val="00766D34"/>
    <w:rsid w:val="00767BA1"/>
    <w:rsid w:val="0077006F"/>
    <w:rsid w:val="0077032C"/>
    <w:rsid w:val="00770463"/>
    <w:rsid w:val="0077064C"/>
    <w:rsid w:val="007709C0"/>
    <w:rsid w:val="007718DF"/>
    <w:rsid w:val="00771930"/>
    <w:rsid w:val="00771E56"/>
    <w:rsid w:val="0077251F"/>
    <w:rsid w:val="007743A8"/>
    <w:rsid w:val="00775265"/>
    <w:rsid w:val="0077697D"/>
    <w:rsid w:val="00776E2E"/>
    <w:rsid w:val="00777293"/>
    <w:rsid w:val="0077744B"/>
    <w:rsid w:val="0077747F"/>
    <w:rsid w:val="00777E48"/>
    <w:rsid w:val="00780059"/>
    <w:rsid w:val="00780062"/>
    <w:rsid w:val="00781A36"/>
    <w:rsid w:val="00782446"/>
    <w:rsid w:val="00782905"/>
    <w:rsid w:val="00782C13"/>
    <w:rsid w:val="00783952"/>
    <w:rsid w:val="007839B5"/>
    <w:rsid w:val="00783DB2"/>
    <w:rsid w:val="0078427B"/>
    <w:rsid w:val="00786894"/>
    <w:rsid w:val="00786A19"/>
    <w:rsid w:val="00786F3B"/>
    <w:rsid w:val="0078726B"/>
    <w:rsid w:val="00790341"/>
    <w:rsid w:val="00790EB4"/>
    <w:rsid w:val="00791086"/>
    <w:rsid w:val="0079197F"/>
    <w:rsid w:val="00791CAC"/>
    <w:rsid w:val="007920E3"/>
    <w:rsid w:val="007922B1"/>
    <w:rsid w:val="00792851"/>
    <w:rsid w:val="00792C88"/>
    <w:rsid w:val="00792F8D"/>
    <w:rsid w:val="0079370A"/>
    <w:rsid w:val="00793C34"/>
    <w:rsid w:val="00794FF3"/>
    <w:rsid w:val="00795B1D"/>
    <w:rsid w:val="00795D2A"/>
    <w:rsid w:val="00795DD6"/>
    <w:rsid w:val="00795F41"/>
    <w:rsid w:val="007969E9"/>
    <w:rsid w:val="007973CA"/>
    <w:rsid w:val="007974DD"/>
    <w:rsid w:val="007977E6"/>
    <w:rsid w:val="007978BE"/>
    <w:rsid w:val="007979A7"/>
    <w:rsid w:val="007A0134"/>
    <w:rsid w:val="007A05CC"/>
    <w:rsid w:val="007A0856"/>
    <w:rsid w:val="007A08CB"/>
    <w:rsid w:val="007A0EB3"/>
    <w:rsid w:val="007A1289"/>
    <w:rsid w:val="007A13C3"/>
    <w:rsid w:val="007A1446"/>
    <w:rsid w:val="007A155D"/>
    <w:rsid w:val="007A15DE"/>
    <w:rsid w:val="007A1C07"/>
    <w:rsid w:val="007A281A"/>
    <w:rsid w:val="007A34CB"/>
    <w:rsid w:val="007A3620"/>
    <w:rsid w:val="007A38BF"/>
    <w:rsid w:val="007A3A59"/>
    <w:rsid w:val="007A4DC7"/>
    <w:rsid w:val="007A5089"/>
    <w:rsid w:val="007A57A5"/>
    <w:rsid w:val="007A5B6D"/>
    <w:rsid w:val="007A6A3E"/>
    <w:rsid w:val="007A74F1"/>
    <w:rsid w:val="007A76BF"/>
    <w:rsid w:val="007A76C7"/>
    <w:rsid w:val="007B015B"/>
    <w:rsid w:val="007B05E4"/>
    <w:rsid w:val="007B062E"/>
    <w:rsid w:val="007B066E"/>
    <w:rsid w:val="007B0960"/>
    <w:rsid w:val="007B11D2"/>
    <w:rsid w:val="007B139A"/>
    <w:rsid w:val="007B18EB"/>
    <w:rsid w:val="007B1F8F"/>
    <w:rsid w:val="007B2C1A"/>
    <w:rsid w:val="007B38E6"/>
    <w:rsid w:val="007B3B4D"/>
    <w:rsid w:val="007B4825"/>
    <w:rsid w:val="007B48F2"/>
    <w:rsid w:val="007B4C59"/>
    <w:rsid w:val="007B4FF7"/>
    <w:rsid w:val="007B768B"/>
    <w:rsid w:val="007B76D8"/>
    <w:rsid w:val="007C03CC"/>
    <w:rsid w:val="007C0FE9"/>
    <w:rsid w:val="007C1B38"/>
    <w:rsid w:val="007C26A3"/>
    <w:rsid w:val="007C344B"/>
    <w:rsid w:val="007C48F0"/>
    <w:rsid w:val="007C49FA"/>
    <w:rsid w:val="007C5089"/>
    <w:rsid w:val="007C516A"/>
    <w:rsid w:val="007C5774"/>
    <w:rsid w:val="007C579F"/>
    <w:rsid w:val="007C6929"/>
    <w:rsid w:val="007D14E8"/>
    <w:rsid w:val="007D165E"/>
    <w:rsid w:val="007D1727"/>
    <w:rsid w:val="007D1D6C"/>
    <w:rsid w:val="007D1EE4"/>
    <w:rsid w:val="007D2198"/>
    <w:rsid w:val="007D2271"/>
    <w:rsid w:val="007D2314"/>
    <w:rsid w:val="007D269C"/>
    <w:rsid w:val="007D26D6"/>
    <w:rsid w:val="007D295A"/>
    <w:rsid w:val="007D3DA5"/>
    <w:rsid w:val="007D4B31"/>
    <w:rsid w:val="007D5239"/>
    <w:rsid w:val="007D586E"/>
    <w:rsid w:val="007E1495"/>
    <w:rsid w:val="007E22B5"/>
    <w:rsid w:val="007E27DE"/>
    <w:rsid w:val="007E2EAF"/>
    <w:rsid w:val="007E33C3"/>
    <w:rsid w:val="007E340A"/>
    <w:rsid w:val="007E4D21"/>
    <w:rsid w:val="007E5C2C"/>
    <w:rsid w:val="007E605F"/>
    <w:rsid w:val="007E60F0"/>
    <w:rsid w:val="007E61EB"/>
    <w:rsid w:val="007E62EA"/>
    <w:rsid w:val="007E649A"/>
    <w:rsid w:val="007E6685"/>
    <w:rsid w:val="007E6686"/>
    <w:rsid w:val="007E6BC8"/>
    <w:rsid w:val="007E7532"/>
    <w:rsid w:val="007E7FBE"/>
    <w:rsid w:val="007F0929"/>
    <w:rsid w:val="007F0B60"/>
    <w:rsid w:val="007F0ED1"/>
    <w:rsid w:val="007F1BB3"/>
    <w:rsid w:val="007F2752"/>
    <w:rsid w:val="007F3250"/>
    <w:rsid w:val="007F42C6"/>
    <w:rsid w:val="007F4D73"/>
    <w:rsid w:val="007F7A98"/>
    <w:rsid w:val="008006BF"/>
    <w:rsid w:val="0080089A"/>
    <w:rsid w:val="00800B4B"/>
    <w:rsid w:val="00801013"/>
    <w:rsid w:val="008011DA"/>
    <w:rsid w:val="008015A9"/>
    <w:rsid w:val="00801B8C"/>
    <w:rsid w:val="00801D80"/>
    <w:rsid w:val="00801DDF"/>
    <w:rsid w:val="00801F1C"/>
    <w:rsid w:val="008025C5"/>
    <w:rsid w:val="008034D2"/>
    <w:rsid w:val="00803945"/>
    <w:rsid w:val="00803B0B"/>
    <w:rsid w:val="00803BD7"/>
    <w:rsid w:val="00804B2C"/>
    <w:rsid w:val="00805726"/>
    <w:rsid w:val="0080574F"/>
    <w:rsid w:val="00805D9F"/>
    <w:rsid w:val="00806606"/>
    <w:rsid w:val="008068BC"/>
    <w:rsid w:val="00807500"/>
    <w:rsid w:val="0081090F"/>
    <w:rsid w:val="00810B67"/>
    <w:rsid w:val="00810DE7"/>
    <w:rsid w:val="008116E2"/>
    <w:rsid w:val="008117FE"/>
    <w:rsid w:val="008123C1"/>
    <w:rsid w:val="008136B4"/>
    <w:rsid w:val="00813DC3"/>
    <w:rsid w:val="00814173"/>
    <w:rsid w:val="00814583"/>
    <w:rsid w:val="00815057"/>
    <w:rsid w:val="0081505C"/>
    <w:rsid w:val="00815494"/>
    <w:rsid w:val="00815837"/>
    <w:rsid w:val="00815981"/>
    <w:rsid w:val="00816E0D"/>
    <w:rsid w:val="00816EB8"/>
    <w:rsid w:val="00820A49"/>
    <w:rsid w:val="008224C0"/>
    <w:rsid w:val="008232B3"/>
    <w:rsid w:val="00823FFA"/>
    <w:rsid w:val="00825728"/>
    <w:rsid w:val="0082643A"/>
    <w:rsid w:val="00826F4B"/>
    <w:rsid w:val="00827865"/>
    <w:rsid w:val="00827987"/>
    <w:rsid w:val="008300CA"/>
    <w:rsid w:val="008302D3"/>
    <w:rsid w:val="0083123C"/>
    <w:rsid w:val="008314F2"/>
    <w:rsid w:val="00831733"/>
    <w:rsid w:val="00831999"/>
    <w:rsid w:val="00831B33"/>
    <w:rsid w:val="00831EB2"/>
    <w:rsid w:val="008321ED"/>
    <w:rsid w:val="008323A5"/>
    <w:rsid w:val="00832655"/>
    <w:rsid w:val="008329BC"/>
    <w:rsid w:val="00832FEE"/>
    <w:rsid w:val="0083382C"/>
    <w:rsid w:val="008338DF"/>
    <w:rsid w:val="008346AF"/>
    <w:rsid w:val="00834955"/>
    <w:rsid w:val="00834A73"/>
    <w:rsid w:val="008361CC"/>
    <w:rsid w:val="008362DA"/>
    <w:rsid w:val="0083721E"/>
    <w:rsid w:val="008375B3"/>
    <w:rsid w:val="008378A8"/>
    <w:rsid w:val="00837BD8"/>
    <w:rsid w:val="00837F5F"/>
    <w:rsid w:val="00840010"/>
    <w:rsid w:val="008406F5"/>
    <w:rsid w:val="00840B97"/>
    <w:rsid w:val="00840BC4"/>
    <w:rsid w:val="00840F13"/>
    <w:rsid w:val="008410FA"/>
    <w:rsid w:val="008413FE"/>
    <w:rsid w:val="00841AE5"/>
    <w:rsid w:val="008428E3"/>
    <w:rsid w:val="008433D6"/>
    <w:rsid w:val="00843547"/>
    <w:rsid w:val="00844AB9"/>
    <w:rsid w:val="00845DBF"/>
    <w:rsid w:val="0085018A"/>
    <w:rsid w:val="00850273"/>
    <w:rsid w:val="008508E3"/>
    <w:rsid w:val="00850A24"/>
    <w:rsid w:val="00850FAC"/>
    <w:rsid w:val="00851BA6"/>
    <w:rsid w:val="00851E46"/>
    <w:rsid w:val="008522A8"/>
    <w:rsid w:val="0085247F"/>
    <w:rsid w:val="008525A7"/>
    <w:rsid w:val="0085293D"/>
    <w:rsid w:val="008530D3"/>
    <w:rsid w:val="00853CC4"/>
    <w:rsid w:val="00853D2B"/>
    <w:rsid w:val="008548B1"/>
    <w:rsid w:val="00854A51"/>
    <w:rsid w:val="00854A55"/>
    <w:rsid w:val="008551F8"/>
    <w:rsid w:val="00855977"/>
    <w:rsid w:val="00855F14"/>
    <w:rsid w:val="008564D0"/>
    <w:rsid w:val="00856B21"/>
    <w:rsid w:val="00857101"/>
    <w:rsid w:val="00860AAF"/>
    <w:rsid w:val="008617C9"/>
    <w:rsid w:val="00861FAD"/>
    <w:rsid w:val="008622A7"/>
    <w:rsid w:val="00863239"/>
    <w:rsid w:val="008636A6"/>
    <w:rsid w:val="008640C4"/>
    <w:rsid w:val="008646E4"/>
    <w:rsid w:val="008664B9"/>
    <w:rsid w:val="008665D3"/>
    <w:rsid w:val="0086672D"/>
    <w:rsid w:val="008675D7"/>
    <w:rsid w:val="00870165"/>
    <w:rsid w:val="008703D0"/>
    <w:rsid w:val="0087056B"/>
    <w:rsid w:val="00870701"/>
    <w:rsid w:val="00870FD1"/>
    <w:rsid w:val="008719D7"/>
    <w:rsid w:val="00871C97"/>
    <w:rsid w:val="00872179"/>
    <w:rsid w:val="008721B5"/>
    <w:rsid w:val="00872549"/>
    <w:rsid w:val="00872757"/>
    <w:rsid w:val="00872776"/>
    <w:rsid w:val="008729BC"/>
    <w:rsid w:val="00872B37"/>
    <w:rsid w:val="008732F8"/>
    <w:rsid w:val="00873906"/>
    <w:rsid w:val="00873D0D"/>
    <w:rsid w:val="00874662"/>
    <w:rsid w:val="00874776"/>
    <w:rsid w:val="00875968"/>
    <w:rsid w:val="00875FA5"/>
    <w:rsid w:val="00876613"/>
    <w:rsid w:val="0087671D"/>
    <w:rsid w:val="00876776"/>
    <w:rsid w:val="0087685E"/>
    <w:rsid w:val="00877046"/>
    <w:rsid w:val="00877131"/>
    <w:rsid w:val="0087713A"/>
    <w:rsid w:val="008772C0"/>
    <w:rsid w:val="0088010B"/>
    <w:rsid w:val="00880A8F"/>
    <w:rsid w:val="008815FB"/>
    <w:rsid w:val="0088182F"/>
    <w:rsid w:val="00882942"/>
    <w:rsid w:val="00882B03"/>
    <w:rsid w:val="00882C4F"/>
    <w:rsid w:val="008835C4"/>
    <w:rsid w:val="00883762"/>
    <w:rsid w:val="00883DC9"/>
    <w:rsid w:val="0088407D"/>
    <w:rsid w:val="00884AF3"/>
    <w:rsid w:val="00884E63"/>
    <w:rsid w:val="00885581"/>
    <w:rsid w:val="008859F9"/>
    <w:rsid w:val="0088600B"/>
    <w:rsid w:val="00886E73"/>
    <w:rsid w:val="00886EFB"/>
    <w:rsid w:val="00886EFD"/>
    <w:rsid w:val="00887578"/>
    <w:rsid w:val="008876AD"/>
    <w:rsid w:val="00890935"/>
    <w:rsid w:val="00891BAC"/>
    <w:rsid w:val="00891FA4"/>
    <w:rsid w:val="0089247D"/>
    <w:rsid w:val="00893182"/>
    <w:rsid w:val="008933EA"/>
    <w:rsid w:val="008935DD"/>
    <w:rsid w:val="008943C3"/>
    <w:rsid w:val="008954D3"/>
    <w:rsid w:val="008955C1"/>
    <w:rsid w:val="0089619E"/>
    <w:rsid w:val="008972A1"/>
    <w:rsid w:val="008A045B"/>
    <w:rsid w:val="008A0B54"/>
    <w:rsid w:val="008A1FFA"/>
    <w:rsid w:val="008A2209"/>
    <w:rsid w:val="008A251D"/>
    <w:rsid w:val="008A2A0D"/>
    <w:rsid w:val="008A4069"/>
    <w:rsid w:val="008A4235"/>
    <w:rsid w:val="008A4973"/>
    <w:rsid w:val="008A4AE5"/>
    <w:rsid w:val="008A53A6"/>
    <w:rsid w:val="008A5873"/>
    <w:rsid w:val="008A5CEB"/>
    <w:rsid w:val="008A69B9"/>
    <w:rsid w:val="008A73DC"/>
    <w:rsid w:val="008A79C7"/>
    <w:rsid w:val="008A7BC9"/>
    <w:rsid w:val="008B020A"/>
    <w:rsid w:val="008B047B"/>
    <w:rsid w:val="008B0FD5"/>
    <w:rsid w:val="008B1223"/>
    <w:rsid w:val="008B1453"/>
    <w:rsid w:val="008B1822"/>
    <w:rsid w:val="008B2034"/>
    <w:rsid w:val="008B2158"/>
    <w:rsid w:val="008B2780"/>
    <w:rsid w:val="008B2C68"/>
    <w:rsid w:val="008B338E"/>
    <w:rsid w:val="008B3469"/>
    <w:rsid w:val="008B3843"/>
    <w:rsid w:val="008B3F50"/>
    <w:rsid w:val="008B4262"/>
    <w:rsid w:val="008B5012"/>
    <w:rsid w:val="008B544F"/>
    <w:rsid w:val="008B6C11"/>
    <w:rsid w:val="008B71C2"/>
    <w:rsid w:val="008B73F3"/>
    <w:rsid w:val="008C035F"/>
    <w:rsid w:val="008C060B"/>
    <w:rsid w:val="008C0A98"/>
    <w:rsid w:val="008C158F"/>
    <w:rsid w:val="008C1D7B"/>
    <w:rsid w:val="008C1DAD"/>
    <w:rsid w:val="008C2C9F"/>
    <w:rsid w:val="008C36C9"/>
    <w:rsid w:val="008C394D"/>
    <w:rsid w:val="008C3EDB"/>
    <w:rsid w:val="008C421E"/>
    <w:rsid w:val="008C4A50"/>
    <w:rsid w:val="008C55F2"/>
    <w:rsid w:val="008C5746"/>
    <w:rsid w:val="008C604C"/>
    <w:rsid w:val="008C62EA"/>
    <w:rsid w:val="008C7074"/>
    <w:rsid w:val="008D0005"/>
    <w:rsid w:val="008D0BC2"/>
    <w:rsid w:val="008D1D85"/>
    <w:rsid w:val="008D1EC4"/>
    <w:rsid w:val="008D2132"/>
    <w:rsid w:val="008D237B"/>
    <w:rsid w:val="008D24B9"/>
    <w:rsid w:val="008D2799"/>
    <w:rsid w:val="008D28B8"/>
    <w:rsid w:val="008D2DEA"/>
    <w:rsid w:val="008D324A"/>
    <w:rsid w:val="008D4A44"/>
    <w:rsid w:val="008D531B"/>
    <w:rsid w:val="008D556F"/>
    <w:rsid w:val="008D5C54"/>
    <w:rsid w:val="008D67C5"/>
    <w:rsid w:val="008D733E"/>
    <w:rsid w:val="008E07FF"/>
    <w:rsid w:val="008E153C"/>
    <w:rsid w:val="008E1CF5"/>
    <w:rsid w:val="008E2085"/>
    <w:rsid w:val="008E3402"/>
    <w:rsid w:val="008E35F4"/>
    <w:rsid w:val="008E4CD0"/>
    <w:rsid w:val="008E4EC4"/>
    <w:rsid w:val="008E50F9"/>
    <w:rsid w:val="008E58B1"/>
    <w:rsid w:val="008E6ED1"/>
    <w:rsid w:val="008F12E0"/>
    <w:rsid w:val="008F178E"/>
    <w:rsid w:val="008F286F"/>
    <w:rsid w:val="008F3EA7"/>
    <w:rsid w:val="008F426F"/>
    <w:rsid w:val="008F4B8E"/>
    <w:rsid w:val="008F4ED9"/>
    <w:rsid w:val="008F555A"/>
    <w:rsid w:val="008F75FE"/>
    <w:rsid w:val="008F7BBE"/>
    <w:rsid w:val="00900235"/>
    <w:rsid w:val="009002BB"/>
    <w:rsid w:val="009003FF"/>
    <w:rsid w:val="00900561"/>
    <w:rsid w:val="0090064F"/>
    <w:rsid w:val="00900FAF"/>
    <w:rsid w:val="00901233"/>
    <w:rsid w:val="0090155D"/>
    <w:rsid w:val="00901889"/>
    <w:rsid w:val="00902F4E"/>
    <w:rsid w:val="00903E62"/>
    <w:rsid w:val="00904341"/>
    <w:rsid w:val="009044C6"/>
    <w:rsid w:val="00905653"/>
    <w:rsid w:val="0090687E"/>
    <w:rsid w:val="00906E3B"/>
    <w:rsid w:val="00910396"/>
    <w:rsid w:val="00910BD5"/>
    <w:rsid w:val="00911694"/>
    <w:rsid w:val="00911AE7"/>
    <w:rsid w:val="00911E70"/>
    <w:rsid w:val="0091279E"/>
    <w:rsid w:val="00913924"/>
    <w:rsid w:val="00913A96"/>
    <w:rsid w:val="00913C7C"/>
    <w:rsid w:val="009140A3"/>
    <w:rsid w:val="009144B2"/>
    <w:rsid w:val="009164AF"/>
    <w:rsid w:val="00917902"/>
    <w:rsid w:val="009215BD"/>
    <w:rsid w:val="0092167F"/>
    <w:rsid w:val="00921BAB"/>
    <w:rsid w:val="009220EC"/>
    <w:rsid w:val="009222B2"/>
    <w:rsid w:val="0092313F"/>
    <w:rsid w:val="009236F1"/>
    <w:rsid w:val="00923CFC"/>
    <w:rsid w:val="009248FC"/>
    <w:rsid w:val="009250F7"/>
    <w:rsid w:val="0092588D"/>
    <w:rsid w:val="00925A9D"/>
    <w:rsid w:val="00925E4B"/>
    <w:rsid w:val="00926192"/>
    <w:rsid w:val="0092643D"/>
    <w:rsid w:val="00926BF6"/>
    <w:rsid w:val="009271FC"/>
    <w:rsid w:val="00930066"/>
    <w:rsid w:val="00930E7A"/>
    <w:rsid w:val="009318C5"/>
    <w:rsid w:val="00931B4C"/>
    <w:rsid w:val="00931E08"/>
    <w:rsid w:val="0093224E"/>
    <w:rsid w:val="009349D9"/>
    <w:rsid w:val="00935506"/>
    <w:rsid w:val="00937045"/>
    <w:rsid w:val="00937315"/>
    <w:rsid w:val="00940055"/>
    <w:rsid w:val="00940480"/>
    <w:rsid w:val="00940E0D"/>
    <w:rsid w:val="00941708"/>
    <w:rsid w:val="0094204F"/>
    <w:rsid w:val="009421FC"/>
    <w:rsid w:val="009428DF"/>
    <w:rsid w:val="009449D8"/>
    <w:rsid w:val="00944ABD"/>
    <w:rsid w:val="009458BB"/>
    <w:rsid w:val="00945FBE"/>
    <w:rsid w:val="009463E2"/>
    <w:rsid w:val="009464B4"/>
    <w:rsid w:val="00946937"/>
    <w:rsid w:val="0094709C"/>
    <w:rsid w:val="009472BA"/>
    <w:rsid w:val="0094760E"/>
    <w:rsid w:val="009476AB"/>
    <w:rsid w:val="00947ED2"/>
    <w:rsid w:val="009500A5"/>
    <w:rsid w:val="009508E1"/>
    <w:rsid w:val="00950B4C"/>
    <w:rsid w:val="00950C14"/>
    <w:rsid w:val="00950E44"/>
    <w:rsid w:val="009518CA"/>
    <w:rsid w:val="00952D8B"/>
    <w:rsid w:val="0095389D"/>
    <w:rsid w:val="00954289"/>
    <w:rsid w:val="00956023"/>
    <w:rsid w:val="009560DA"/>
    <w:rsid w:val="009562BD"/>
    <w:rsid w:val="00956731"/>
    <w:rsid w:val="0095696D"/>
    <w:rsid w:val="00956DE4"/>
    <w:rsid w:val="0095737F"/>
    <w:rsid w:val="009577E0"/>
    <w:rsid w:val="00957D7A"/>
    <w:rsid w:val="00960269"/>
    <w:rsid w:val="0096063D"/>
    <w:rsid w:val="0096085E"/>
    <w:rsid w:val="00960D90"/>
    <w:rsid w:val="00960FA7"/>
    <w:rsid w:val="00961EF2"/>
    <w:rsid w:val="00961F1D"/>
    <w:rsid w:val="009637F6"/>
    <w:rsid w:val="00963A1C"/>
    <w:rsid w:val="00963D07"/>
    <w:rsid w:val="0096495D"/>
    <w:rsid w:val="00964A86"/>
    <w:rsid w:val="00965013"/>
    <w:rsid w:val="00965D54"/>
    <w:rsid w:val="00965FC9"/>
    <w:rsid w:val="00966F03"/>
    <w:rsid w:val="00967167"/>
    <w:rsid w:val="0096727A"/>
    <w:rsid w:val="00967569"/>
    <w:rsid w:val="00967A86"/>
    <w:rsid w:val="0097004E"/>
    <w:rsid w:val="0097013F"/>
    <w:rsid w:val="00971D79"/>
    <w:rsid w:val="00972B27"/>
    <w:rsid w:val="009730AD"/>
    <w:rsid w:val="00973968"/>
    <w:rsid w:val="00974C1B"/>
    <w:rsid w:val="00974FCF"/>
    <w:rsid w:val="00975EB8"/>
    <w:rsid w:val="009763A9"/>
    <w:rsid w:val="00977671"/>
    <w:rsid w:val="00977A8C"/>
    <w:rsid w:val="00977D20"/>
    <w:rsid w:val="00981089"/>
    <w:rsid w:val="00981225"/>
    <w:rsid w:val="009812F2"/>
    <w:rsid w:val="00981902"/>
    <w:rsid w:val="0098322F"/>
    <w:rsid w:val="00985667"/>
    <w:rsid w:val="00985B72"/>
    <w:rsid w:val="00986482"/>
    <w:rsid w:val="00987288"/>
    <w:rsid w:val="00987CEA"/>
    <w:rsid w:val="009909FB"/>
    <w:rsid w:val="00991015"/>
    <w:rsid w:val="00991CD4"/>
    <w:rsid w:val="00991DC4"/>
    <w:rsid w:val="0099209F"/>
    <w:rsid w:val="0099224D"/>
    <w:rsid w:val="0099327A"/>
    <w:rsid w:val="009941FB"/>
    <w:rsid w:val="0099485A"/>
    <w:rsid w:val="00994E77"/>
    <w:rsid w:val="00995614"/>
    <w:rsid w:val="009959AA"/>
    <w:rsid w:val="0099634F"/>
    <w:rsid w:val="00996BA1"/>
    <w:rsid w:val="00997944"/>
    <w:rsid w:val="00997D60"/>
    <w:rsid w:val="00997F5C"/>
    <w:rsid w:val="00997F72"/>
    <w:rsid w:val="009A0579"/>
    <w:rsid w:val="009A0874"/>
    <w:rsid w:val="009A087D"/>
    <w:rsid w:val="009A0E31"/>
    <w:rsid w:val="009A17FD"/>
    <w:rsid w:val="009A25A9"/>
    <w:rsid w:val="009A393A"/>
    <w:rsid w:val="009A3C76"/>
    <w:rsid w:val="009A4A8F"/>
    <w:rsid w:val="009A642E"/>
    <w:rsid w:val="009B0C7D"/>
    <w:rsid w:val="009B1578"/>
    <w:rsid w:val="009B219E"/>
    <w:rsid w:val="009B319E"/>
    <w:rsid w:val="009B39DD"/>
    <w:rsid w:val="009B3A2C"/>
    <w:rsid w:val="009B420A"/>
    <w:rsid w:val="009B4750"/>
    <w:rsid w:val="009B4F00"/>
    <w:rsid w:val="009B4F1D"/>
    <w:rsid w:val="009B7F93"/>
    <w:rsid w:val="009C0982"/>
    <w:rsid w:val="009C1AFB"/>
    <w:rsid w:val="009C298E"/>
    <w:rsid w:val="009C2D45"/>
    <w:rsid w:val="009C39A4"/>
    <w:rsid w:val="009C4E74"/>
    <w:rsid w:val="009C5099"/>
    <w:rsid w:val="009C565A"/>
    <w:rsid w:val="009C5696"/>
    <w:rsid w:val="009C6278"/>
    <w:rsid w:val="009C7757"/>
    <w:rsid w:val="009C786B"/>
    <w:rsid w:val="009C7DBB"/>
    <w:rsid w:val="009D04AC"/>
    <w:rsid w:val="009D0747"/>
    <w:rsid w:val="009D119F"/>
    <w:rsid w:val="009D1289"/>
    <w:rsid w:val="009D19FB"/>
    <w:rsid w:val="009D1C53"/>
    <w:rsid w:val="009D1D43"/>
    <w:rsid w:val="009D222D"/>
    <w:rsid w:val="009D3AD2"/>
    <w:rsid w:val="009D40CA"/>
    <w:rsid w:val="009D4212"/>
    <w:rsid w:val="009D49C6"/>
    <w:rsid w:val="009D5522"/>
    <w:rsid w:val="009D5A87"/>
    <w:rsid w:val="009D5EB3"/>
    <w:rsid w:val="009D75BB"/>
    <w:rsid w:val="009D7E99"/>
    <w:rsid w:val="009D7F99"/>
    <w:rsid w:val="009E0F09"/>
    <w:rsid w:val="009E1936"/>
    <w:rsid w:val="009E1D30"/>
    <w:rsid w:val="009E25DA"/>
    <w:rsid w:val="009E26EE"/>
    <w:rsid w:val="009E2762"/>
    <w:rsid w:val="009E27D9"/>
    <w:rsid w:val="009E3220"/>
    <w:rsid w:val="009E37EE"/>
    <w:rsid w:val="009E3B7A"/>
    <w:rsid w:val="009E435A"/>
    <w:rsid w:val="009E499C"/>
    <w:rsid w:val="009E4FCE"/>
    <w:rsid w:val="009E5A16"/>
    <w:rsid w:val="009E60E3"/>
    <w:rsid w:val="009E6238"/>
    <w:rsid w:val="009E6321"/>
    <w:rsid w:val="009E6D5D"/>
    <w:rsid w:val="009E7391"/>
    <w:rsid w:val="009E752C"/>
    <w:rsid w:val="009E776E"/>
    <w:rsid w:val="009E7A8E"/>
    <w:rsid w:val="009E7CF6"/>
    <w:rsid w:val="009F016F"/>
    <w:rsid w:val="009F05B5"/>
    <w:rsid w:val="009F0657"/>
    <w:rsid w:val="009F0BE1"/>
    <w:rsid w:val="009F0FA1"/>
    <w:rsid w:val="009F1289"/>
    <w:rsid w:val="009F1339"/>
    <w:rsid w:val="009F1DF2"/>
    <w:rsid w:val="009F2D5A"/>
    <w:rsid w:val="009F3710"/>
    <w:rsid w:val="009F3B4C"/>
    <w:rsid w:val="009F4058"/>
    <w:rsid w:val="009F467A"/>
    <w:rsid w:val="009F48CD"/>
    <w:rsid w:val="009F4AB3"/>
    <w:rsid w:val="009F506D"/>
    <w:rsid w:val="009F58D7"/>
    <w:rsid w:val="009F5A4B"/>
    <w:rsid w:val="009F5C56"/>
    <w:rsid w:val="009F61C2"/>
    <w:rsid w:val="009F7475"/>
    <w:rsid w:val="009F7875"/>
    <w:rsid w:val="009F7E4F"/>
    <w:rsid w:val="00A00055"/>
    <w:rsid w:val="00A0065F"/>
    <w:rsid w:val="00A01517"/>
    <w:rsid w:val="00A02A4E"/>
    <w:rsid w:val="00A02FDF"/>
    <w:rsid w:val="00A036FA"/>
    <w:rsid w:val="00A03971"/>
    <w:rsid w:val="00A03BE4"/>
    <w:rsid w:val="00A04749"/>
    <w:rsid w:val="00A056A6"/>
    <w:rsid w:val="00A063ED"/>
    <w:rsid w:val="00A06AF6"/>
    <w:rsid w:val="00A07817"/>
    <w:rsid w:val="00A11339"/>
    <w:rsid w:val="00A11666"/>
    <w:rsid w:val="00A11BD8"/>
    <w:rsid w:val="00A1210B"/>
    <w:rsid w:val="00A12915"/>
    <w:rsid w:val="00A13FB7"/>
    <w:rsid w:val="00A14243"/>
    <w:rsid w:val="00A15116"/>
    <w:rsid w:val="00A15291"/>
    <w:rsid w:val="00A15300"/>
    <w:rsid w:val="00A15728"/>
    <w:rsid w:val="00A165BD"/>
    <w:rsid w:val="00A17220"/>
    <w:rsid w:val="00A17419"/>
    <w:rsid w:val="00A17563"/>
    <w:rsid w:val="00A203A0"/>
    <w:rsid w:val="00A20C6E"/>
    <w:rsid w:val="00A20EE5"/>
    <w:rsid w:val="00A22BD8"/>
    <w:rsid w:val="00A23846"/>
    <w:rsid w:val="00A23DEE"/>
    <w:rsid w:val="00A23F33"/>
    <w:rsid w:val="00A2459E"/>
    <w:rsid w:val="00A24D65"/>
    <w:rsid w:val="00A25286"/>
    <w:rsid w:val="00A25404"/>
    <w:rsid w:val="00A2548C"/>
    <w:rsid w:val="00A257AE"/>
    <w:rsid w:val="00A26166"/>
    <w:rsid w:val="00A264E9"/>
    <w:rsid w:val="00A26CC2"/>
    <w:rsid w:val="00A27528"/>
    <w:rsid w:val="00A27578"/>
    <w:rsid w:val="00A27FB7"/>
    <w:rsid w:val="00A30C10"/>
    <w:rsid w:val="00A30F80"/>
    <w:rsid w:val="00A30FB8"/>
    <w:rsid w:val="00A31851"/>
    <w:rsid w:val="00A34573"/>
    <w:rsid w:val="00A345E9"/>
    <w:rsid w:val="00A347E6"/>
    <w:rsid w:val="00A34E16"/>
    <w:rsid w:val="00A36231"/>
    <w:rsid w:val="00A371C5"/>
    <w:rsid w:val="00A37246"/>
    <w:rsid w:val="00A37387"/>
    <w:rsid w:val="00A40793"/>
    <w:rsid w:val="00A40F08"/>
    <w:rsid w:val="00A4141C"/>
    <w:rsid w:val="00A421C6"/>
    <w:rsid w:val="00A422AB"/>
    <w:rsid w:val="00A4268A"/>
    <w:rsid w:val="00A432AA"/>
    <w:rsid w:val="00A438AB"/>
    <w:rsid w:val="00A43C9D"/>
    <w:rsid w:val="00A4439E"/>
    <w:rsid w:val="00A445D3"/>
    <w:rsid w:val="00A44E74"/>
    <w:rsid w:val="00A45AA9"/>
    <w:rsid w:val="00A45F5A"/>
    <w:rsid w:val="00A46264"/>
    <w:rsid w:val="00A46370"/>
    <w:rsid w:val="00A46659"/>
    <w:rsid w:val="00A46860"/>
    <w:rsid w:val="00A46C86"/>
    <w:rsid w:val="00A476C1"/>
    <w:rsid w:val="00A47D5C"/>
    <w:rsid w:val="00A50D1C"/>
    <w:rsid w:val="00A51371"/>
    <w:rsid w:val="00A516A5"/>
    <w:rsid w:val="00A537AC"/>
    <w:rsid w:val="00A537F8"/>
    <w:rsid w:val="00A54F6C"/>
    <w:rsid w:val="00A559AB"/>
    <w:rsid w:val="00A5671C"/>
    <w:rsid w:val="00A56AD9"/>
    <w:rsid w:val="00A574A2"/>
    <w:rsid w:val="00A603D0"/>
    <w:rsid w:val="00A61A1D"/>
    <w:rsid w:val="00A62532"/>
    <w:rsid w:val="00A628A2"/>
    <w:rsid w:val="00A63199"/>
    <w:rsid w:val="00A6320E"/>
    <w:rsid w:val="00A6494C"/>
    <w:rsid w:val="00A652A7"/>
    <w:rsid w:val="00A65C1F"/>
    <w:rsid w:val="00A6635A"/>
    <w:rsid w:val="00A66538"/>
    <w:rsid w:val="00A66976"/>
    <w:rsid w:val="00A66B9A"/>
    <w:rsid w:val="00A675DF"/>
    <w:rsid w:val="00A67A33"/>
    <w:rsid w:val="00A700E5"/>
    <w:rsid w:val="00A708D8"/>
    <w:rsid w:val="00A71043"/>
    <w:rsid w:val="00A7124E"/>
    <w:rsid w:val="00A71DDF"/>
    <w:rsid w:val="00A71FAC"/>
    <w:rsid w:val="00A72546"/>
    <w:rsid w:val="00A72717"/>
    <w:rsid w:val="00A72897"/>
    <w:rsid w:val="00A728FA"/>
    <w:rsid w:val="00A7294C"/>
    <w:rsid w:val="00A72FA2"/>
    <w:rsid w:val="00A73163"/>
    <w:rsid w:val="00A74FB0"/>
    <w:rsid w:val="00A75805"/>
    <w:rsid w:val="00A75BE5"/>
    <w:rsid w:val="00A75D67"/>
    <w:rsid w:val="00A766D9"/>
    <w:rsid w:val="00A769BC"/>
    <w:rsid w:val="00A77A80"/>
    <w:rsid w:val="00A77D48"/>
    <w:rsid w:val="00A80D25"/>
    <w:rsid w:val="00A814DF"/>
    <w:rsid w:val="00A82945"/>
    <w:rsid w:val="00A8322F"/>
    <w:rsid w:val="00A83BC3"/>
    <w:rsid w:val="00A842DA"/>
    <w:rsid w:val="00A84707"/>
    <w:rsid w:val="00A84A16"/>
    <w:rsid w:val="00A84BAD"/>
    <w:rsid w:val="00A84E07"/>
    <w:rsid w:val="00A85114"/>
    <w:rsid w:val="00A856C4"/>
    <w:rsid w:val="00A85885"/>
    <w:rsid w:val="00A859F7"/>
    <w:rsid w:val="00A87509"/>
    <w:rsid w:val="00A8760D"/>
    <w:rsid w:val="00A87698"/>
    <w:rsid w:val="00A87971"/>
    <w:rsid w:val="00A87CF5"/>
    <w:rsid w:val="00A87FE4"/>
    <w:rsid w:val="00A90186"/>
    <w:rsid w:val="00A91F37"/>
    <w:rsid w:val="00A923B3"/>
    <w:rsid w:val="00A92613"/>
    <w:rsid w:val="00A92DF6"/>
    <w:rsid w:val="00A9374A"/>
    <w:rsid w:val="00A93B91"/>
    <w:rsid w:val="00A947C3"/>
    <w:rsid w:val="00A955EE"/>
    <w:rsid w:val="00A95E73"/>
    <w:rsid w:val="00A9647F"/>
    <w:rsid w:val="00A96BF3"/>
    <w:rsid w:val="00A9729E"/>
    <w:rsid w:val="00A97ED8"/>
    <w:rsid w:val="00AA0A43"/>
    <w:rsid w:val="00AA153D"/>
    <w:rsid w:val="00AA16E6"/>
    <w:rsid w:val="00AA2E26"/>
    <w:rsid w:val="00AA35DA"/>
    <w:rsid w:val="00AA3EFC"/>
    <w:rsid w:val="00AA3F40"/>
    <w:rsid w:val="00AA4899"/>
    <w:rsid w:val="00AA5EE7"/>
    <w:rsid w:val="00AA65C5"/>
    <w:rsid w:val="00AA7351"/>
    <w:rsid w:val="00AA7AFE"/>
    <w:rsid w:val="00AB0484"/>
    <w:rsid w:val="00AB0588"/>
    <w:rsid w:val="00AB13BD"/>
    <w:rsid w:val="00AB2246"/>
    <w:rsid w:val="00AB2C13"/>
    <w:rsid w:val="00AB327E"/>
    <w:rsid w:val="00AB36A6"/>
    <w:rsid w:val="00AB40FE"/>
    <w:rsid w:val="00AB4950"/>
    <w:rsid w:val="00AB4EDA"/>
    <w:rsid w:val="00AB537E"/>
    <w:rsid w:val="00AB54DC"/>
    <w:rsid w:val="00AB590D"/>
    <w:rsid w:val="00AB6630"/>
    <w:rsid w:val="00AB6AEC"/>
    <w:rsid w:val="00AB78BA"/>
    <w:rsid w:val="00AC0516"/>
    <w:rsid w:val="00AC09A5"/>
    <w:rsid w:val="00AC0F70"/>
    <w:rsid w:val="00AC2076"/>
    <w:rsid w:val="00AC2BE4"/>
    <w:rsid w:val="00AC2FAE"/>
    <w:rsid w:val="00AC3E1A"/>
    <w:rsid w:val="00AC46F5"/>
    <w:rsid w:val="00AC49D6"/>
    <w:rsid w:val="00AC506A"/>
    <w:rsid w:val="00AC52F6"/>
    <w:rsid w:val="00AC5362"/>
    <w:rsid w:val="00AC5996"/>
    <w:rsid w:val="00AC5BE8"/>
    <w:rsid w:val="00AC5DF1"/>
    <w:rsid w:val="00AC612D"/>
    <w:rsid w:val="00AC6264"/>
    <w:rsid w:val="00AC68E9"/>
    <w:rsid w:val="00AC6E44"/>
    <w:rsid w:val="00AC7767"/>
    <w:rsid w:val="00AC7FD2"/>
    <w:rsid w:val="00AD03C4"/>
    <w:rsid w:val="00AD0D13"/>
    <w:rsid w:val="00AD110F"/>
    <w:rsid w:val="00AD1285"/>
    <w:rsid w:val="00AD1CC8"/>
    <w:rsid w:val="00AD1D62"/>
    <w:rsid w:val="00AD1EE5"/>
    <w:rsid w:val="00AD26C2"/>
    <w:rsid w:val="00AD29AE"/>
    <w:rsid w:val="00AD3862"/>
    <w:rsid w:val="00AD3D4F"/>
    <w:rsid w:val="00AD4D7D"/>
    <w:rsid w:val="00AD572C"/>
    <w:rsid w:val="00AD58BE"/>
    <w:rsid w:val="00AD629E"/>
    <w:rsid w:val="00AD6859"/>
    <w:rsid w:val="00AD6A01"/>
    <w:rsid w:val="00AD6D83"/>
    <w:rsid w:val="00AD740F"/>
    <w:rsid w:val="00AD7A30"/>
    <w:rsid w:val="00AD7D1E"/>
    <w:rsid w:val="00AE14E5"/>
    <w:rsid w:val="00AE1E8D"/>
    <w:rsid w:val="00AE208B"/>
    <w:rsid w:val="00AE210B"/>
    <w:rsid w:val="00AE3496"/>
    <w:rsid w:val="00AE379F"/>
    <w:rsid w:val="00AE45DB"/>
    <w:rsid w:val="00AE45DE"/>
    <w:rsid w:val="00AE4F44"/>
    <w:rsid w:val="00AE5075"/>
    <w:rsid w:val="00AE536A"/>
    <w:rsid w:val="00AE5652"/>
    <w:rsid w:val="00AE56CB"/>
    <w:rsid w:val="00AE5D5D"/>
    <w:rsid w:val="00AE611F"/>
    <w:rsid w:val="00AE686E"/>
    <w:rsid w:val="00AE7C9F"/>
    <w:rsid w:val="00AF05A0"/>
    <w:rsid w:val="00AF12C6"/>
    <w:rsid w:val="00AF17AC"/>
    <w:rsid w:val="00AF19C3"/>
    <w:rsid w:val="00AF1A37"/>
    <w:rsid w:val="00AF2052"/>
    <w:rsid w:val="00AF3025"/>
    <w:rsid w:val="00AF37EA"/>
    <w:rsid w:val="00AF4244"/>
    <w:rsid w:val="00AF50EB"/>
    <w:rsid w:val="00AF5C89"/>
    <w:rsid w:val="00AF6882"/>
    <w:rsid w:val="00AF79AE"/>
    <w:rsid w:val="00AF7EEA"/>
    <w:rsid w:val="00B00273"/>
    <w:rsid w:val="00B010F3"/>
    <w:rsid w:val="00B0199C"/>
    <w:rsid w:val="00B03BB2"/>
    <w:rsid w:val="00B04553"/>
    <w:rsid w:val="00B046E1"/>
    <w:rsid w:val="00B04906"/>
    <w:rsid w:val="00B05345"/>
    <w:rsid w:val="00B0536A"/>
    <w:rsid w:val="00B0559F"/>
    <w:rsid w:val="00B06612"/>
    <w:rsid w:val="00B0738A"/>
    <w:rsid w:val="00B105AE"/>
    <w:rsid w:val="00B1155C"/>
    <w:rsid w:val="00B12906"/>
    <w:rsid w:val="00B12C61"/>
    <w:rsid w:val="00B12D64"/>
    <w:rsid w:val="00B1308D"/>
    <w:rsid w:val="00B13E57"/>
    <w:rsid w:val="00B142A1"/>
    <w:rsid w:val="00B1581B"/>
    <w:rsid w:val="00B1581E"/>
    <w:rsid w:val="00B16078"/>
    <w:rsid w:val="00B1618B"/>
    <w:rsid w:val="00B16E2C"/>
    <w:rsid w:val="00B16FD2"/>
    <w:rsid w:val="00B17907"/>
    <w:rsid w:val="00B2077B"/>
    <w:rsid w:val="00B208E8"/>
    <w:rsid w:val="00B20940"/>
    <w:rsid w:val="00B20B9D"/>
    <w:rsid w:val="00B212BC"/>
    <w:rsid w:val="00B21AA3"/>
    <w:rsid w:val="00B221A0"/>
    <w:rsid w:val="00B23958"/>
    <w:rsid w:val="00B23F7F"/>
    <w:rsid w:val="00B2429E"/>
    <w:rsid w:val="00B24A52"/>
    <w:rsid w:val="00B24B94"/>
    <w:rsid w:val="00B24D7D"/>
    <w:rsid w:val="00B25A40"/>
    <w:rsid w:val="00B25BD7"/>
    <w:rsid w:val="00B2661A"/>
    <w:rsid w:val="00B2702E"/>
    <w:rsid w:val="00B27D3D"/>
    <w:rsid w:val="00B30214"/>
    <w:rsid w:val="00B30F84"/>
    <w:rsid w:val="00B31202"/>
    <w:rsid w:val="00B323A8"/>
    <w:rsid w:val="00B33CE1"/>
    <w:rsid w:val="00B34953"/>
    <w:rsid w:val="00B350AA"/>
    <w:rsid w:val="00B3528F"/>
    <w:rsid w:val="00B35341"/>
    <w:rsid w:val="00B35775"/>
    <w:rsid w:val="00B35A25"/>
    <w:rsid w:val="00B35D3F"/>
    <w:rsid w:val="00B36AE0"/>
    <w:rsid w:val="00B36DF3"/>
    <w:rsid w:val="00B379D7"/>
    <w:rsid w:val="00B4097D"/>
    <w:rsid w:val="00B40ADC"/>
    <w:rsid w:val="00B41288"/>
    <w:rsid w:val="00B41890"/>
    <w:rsid w:val="00B419E6"/>
    <w:rsid w:val="00B41B26"/>
    <w:rsid w:val="00B41C8E"/>
    <w:rsid w:val="00B4228F"/>
    <w:rsid w:val="00B4335C"/>
    <w:rsid w:val="00B43E99"/>
    <w:rsid w:val="00B44D17"/>
    <w:rsid w:val="00B461B3"/>
    <w:rsid w:val="00B4637F"/>
    <w:rsid w:val="00B468BB"/>
    <w:rsid w:val="00B46AEA"/>
    <w:rsid w:val="00B46EC9"/>
    <w:rsid w:val="00B47102"/>
    <w:rsid w:val="00B4728F"/>
    <w:rsid w:val="00B473A9"/>
    <w:rsid w:val="00B477BB"/>
    <w:rsid w:val="00B47CEE"/>
    <w:rsid w:val="00B50650"/>
    <w:rsid w:val="00B50B64"/>
    <w:rsid w:val="00B50E05"/>
    <w:rsid w:val="00B51333"/>
    <w:rsid w:val="00B52E2C"/>
    <w:rsid w:val="00B5340A"/>
    <w:rsid w:val="00B53904"/>
    <w:rsid w:val="00B54318"/>
    <w:rsid w:val="00B566C6"/>
    <w:rsid w:val="00B567A5"/>
    <w:rsid w:val="00B56CBC"/>
    <w:rsid w:val="00B56D6F"/>
    <w:rsid w:val="00B56EDC"/>
    <w:rsid w:val="00B5708F"/>
    <w:rsid w:val="00B57274"/>
    <w:rsid w:val="00B6065C"/>
    <w:rsid w:val="00B60DA9"/>
    <w:rsid w:val="00B60DD5"/>
    <w:rsid w:val="00B61276"/>
    <w:rsid w:val="00B615B9"/>
    <w:rsid w:val="00B6167F"/>
    <w:rsid w:val="00B62B32"/>
    <w:rsid w:val="00B62E8C"/>
    <w:rsid w:val="00B62FF4"/>
    <w:rsid w:val="00B6323C"/>
    <w:rsid w:val="00B6388B"/>
    <w:rsid w:val="00B63A88"/>
    <w:rsid w:val="00B64AA1"/>
    <w:rsid w:val="00B659C1"/>
    <w:rsid w:val="00B65ED5"/>
    <w:rsid w:val="00B6651C"/>
    <w:rsid w:val="00B67572"/>
    <w:rsid w:val="00B67B20"/>
    <w:rsid w:val="00B7029C"/>
    <w:rsid w:val="00B70756"/>
    <w:rsid w:val="00B70E06"/>
    <w:rsid w:val="00B71828"/>
    <w:rsid w:val="00B7199B"/>
    <w:rsid w:val="00B71BD1"/>
    <w:rsid w:val="00B72D38"/>
    <w:rsid w:val="00B73C07"/>
    <w:rsid w:val="00B74132"/>
    <w:rsid w:val="00B74ED5"/>
    <w:rsid w:val="00B74ED8"/>
    <w:rsid w:val="00B75403"/>
    <w:rsid w:val="00B7565A"/>
    <w:rsid w:val="00B75D83"/>
    <w:rsid w:val="00B763D1"/>
    <w:rsid w:val="00B76B39"/>
    <w:rsid w:val="00B77F37"/>
    <w:rsid w:val="00B80065"/>
    <w:rsid w:val="00B80555"/>
    <w:rsid w:val="00B80BE2"/>
    <w:rsid w:val="00B81513"/>
    <w:rsid w:val="00B8183F"/>
    <w:rsid w:val="00B81DAE"/>
    <w:rsid w:val="00B823C2"/>
    <w:rsid w:val="00B82E25"/>
    <w:rsid w:val="00B83CF9"/>
    <w:rsid w:val="00B83DD6"/>
    <w:rsid w:val="00B845F1"/>
    <w:rsid w:val="00B84637"/>
    <w:rsid w:val="00B84EA6"/>
    <w:rsid w:val="00B85448"/>
    <w:rsid w:val="00B854C2"/>
    <w:rsid w:val="00B8554F"/>
    <w:rsid w:val="00B85A71"/>
    <w:rsid w:val="00B85DAF"/>
    <w:rsid w:val="00B86151"/>
    <w:rsid w:val="00B863EC"/>
    <w:rsid w:val="00B8688D"/>
    <w:rsid w:val="00B86DCE"/>
    <w:rsid w:val="00B86FB0"/>
    <w:rsid w:val="00B86FFC"/>
    <w:rsid w:val="00B871BE"/>
    <w:rsid w:val="00B8727E"/>
    <w:rsid w:val="00B87390"/>
    <w:rsid w:val="00B90D68"/>
    <w:rsid w:val="00B9197C"/>
    <w:rsid w:val="00B937B4"/>
    <w:rsid w:val="00B93986"/>
    <w:rsid w:val="00B9424F"/>
    <w:rsid w:val="00B94878"/>
    <w:rsid w:val="00B95115"/>
    <w:rsid w:val="00B9572C"/>
    <w:rsid w:val="00B96443"/>
    <w:rsid w:val="00B96567"/>
    <w:rsid w:val="00B96817"/>
    <w:rsid w:val="00B96F85"/>
    <w:rsid w:val="00B97069"/>
    <w:rsid w:val="00BA0164"/>
    <w:rsid w:val="00BA126B"/>
    <w:rsid w:val="00BA1279"/>
    <w:rsid w:val="00BA12BA"/>
    <w:rsid w:val="00BA1499"/>
    <w:rsid w:val="00BA1503"/>
    <w:rsid w:val="00BA192D"/>
    <w:rsid w:val="00BA27CE"/>
    <w:rsid w:val="00BA29B4"/>
    <w:rsid w:val="00BA2F8B"/>
    <w:rsid w:val="00BA3427"/>
    <w:rsid w:val="00BA38C2"/>
    <w:rsid w:val="00BA3C17"/>
    <w:rsid w:val="00BA77B6"/>
    <w:rsid w:val="00BA7852"/>
    <w:rsid w:val="00BB0050"/>
    <w:rsid w:val="00BB0D5D"/>
    <w:rsid w:val="00BB0F4E"/>
    <w:rsid w:val="00BB1292"/>
    <w:rsid w:val="00BB287A"/>
    <w:rsid w:val="00BB2B42"/>
    <w:rsid w:val="00BB3212"/>
    <w:rsid w:val="00BB3E3B"/>
    <w:rsid w:val="00BB4669"/>
    <w:rsid w:val="00BB4A70"/>
    <w:rsid w:val="00BB4AA3"/>
    <w:rsid w:val="00BB5467"/>
    <w:rsid w:val="00BB5805"/>
    <w:rsid w:val="00BB604F"/>
    <w:rsid w:val="00BB6CCA"/>
    <w:rsid w:val="00BB727A"/>
    <w:rsid w:val="00BB77E9"/>
    <w:rsid w:val="00BB78C8"/>
    <w:rsid w:val="00BB7D9D"/>
    <w:rsid w:val="00BC0D7A"/>
    <w:rsid w:val="00BC0DB4"/>
    <w:rsid w:val="00BC115A"/>
    <w:rsid w:val="00BC1B81"/>
    <w:rsid w:val="00BC2218"/>
    <w:rsid w:val="00BC2225"/>
    <w:rsid w:val="00BC2A03"/>
    <w:rsid w:val="00BC2CE9"/>
    <w:rsid w:val="00BC3439"/>
    <w:rsid w:val="00BC38AA"/>
    <w:rsid w:val="00BC39B4"/>
    <w:rsid w:val="00BC3E06"/>
    <w:rsid w:val="00BC5002"/>
    <w:rsid w:val="00BC5192"/>
    <w:rsid w:val="00BC52C1"/>
    <w:rsid w:val="00BC5BE1"/>
    <w:rsid w:val="00BC65E3"/>
    <w:rsid w:val="00BC6694"/>
    <w:rsid w:val="00BC6A04"/>
    <w:rsid w:val="00BC7230"/>
    <w:rsid w:val="00BC74B5"/>
    <w:rsid w:val="00BD07AB"/>
    <w:rsid w:val="00BD1B61"/>
    <w:rsid w:val="00BD24C4"/>
    <w:rsid w:val="00BD3050"/>
    <w:rsid w:val="00BD32D0"/>
    <w:rsid w:val="00BD38F8"/>
    <w:rsid w:val="00BD3943"/>
    <w:rsid w:val="00BD47BE"/>
    <w:rsid w:val="00BD5C08"/>
    <w:rsid w:val="00BD6B8C"/>
    <w:rsid w:val="00BE0DD8"/>
    <w:rsid w:val="00BE11F7"/>
    <w:rsid w:val="00BE1633"/>
    <w:rsid w:val="00BE17B4"/>
    <w:rsid w:val="00BE28BF"/>
    <w:rsid w:val="00BE2B33"/>
    <w:rsid w:val="00BE3AF1"/>
    <w:rsid w:val="00BE40AC"/>
    <w:rsid w:val="00BE6635"/>
    <w:rsid w:val="00BE690E"/>
    <w:rsid w:val="00BE6F3F"/>
    <w:rsid w:val="00BF133D"/>
    <w:rsid w:val="00BF24EA"/>
    <w:rsid w:val="00BF2B34"/>
    <w:rsid w:val="00BF3426"/>
    <w:rsid w:val="00BF3EFD"/>
    <w:rsid w:val="00BF4654"/>
    <w:rsid w:val="00BF4C75"/>
    <w:rsid w:val="00BF5016"/>
    <w:rsid w:val="00BF5578"/>
    <w:rsid w:val="00BF6F53"/>
    <w:rsid w:val="00BF70CE"/>
    <w:rsid w:val="00BF76D4"/>
    <w:rsid w:val="00C001AD"/>
    <w:rsid w:val="00C00FB5"/>
    <w:rsid w:val="00C01A95"/>
    <w:rsid w:val="00C02673"/>
    <w:rsid w:val="00C02BF7"/>
    <w:rsid w:val="00C035BE"/>
    <w:rsid w:val="00C038B2"/>
    <w:rsid w:val="00C03BF6"/>
    <w:rsid w:val="00C04365"/>
    <w:rsid w:val="00C049B1"/>
    <w:rsid w:val="00C04A55"/>
    <w:rsid w:val="00C05CBF"/>
    <w:rsid w:val="00C06871"/>
    <w:rsid w:val="00C06D70"/>
    <w:rsid w:val="00C0787F"/>
    <w:rsid w:val="00C07A8B"/>
    <w:rsid w:val="00C07DA9"/>
    <w:rsid w:val="00C11413"/>
    <w:rsid w:val="00C121B4"/>
    <w:rsid w:val="00C12348"/>
    <w:rsid w:val="00C12FE1"/>
    <w:rsid w:val="00C1322E"/>
    <w:rsid w:val="00C13C4C"/>
    <w:rsid w:val="00C14DDA"/>
    <w:rsid w:val="00C155F0"/>
    <w:rsid w:val="00C15BC8"/>
    <w:rsid w:val="00C161CF"/>
    <w:rsid w:val="00C16249"/>
    <w:rsid w:val="00C16EEA"/>
    <w:rsid w:val="00C170E2"/>
    <w:rsid w:val="00C17104"/>
    <w:rsid w:val="00C20292"/>
    <w:rsid w:val="00C20998"/>
    <w:rsid w:val="00C20E7A"/>
    <w:rsid w:val="00C2124C"/>
    <w:rsid w:val="00C212E4"/>
    <w:rsid w:val="00C21333"/>
    <w:rsid w:val="00C2153E"/>
    <w:rsid w:val="00C217DF"/>
    <w:rsid w:val="00C217FF"/>
    <w:rsid w:val="00C2183B"/>
    <w:rsid w:val="00C219C3"/>
    <w:rsid w:val="00C21DB0"/>
    <w:rsid w:val="00C21E6D"/>
    <w:rsid w:val="00C2240B"/>
    <w:rsid w:val="00C23500"/>
    <w:rsid w:val="00C243C1"/>
    <w:rsid w:val="00C2527D"/>
    <w:rsid w:val="00C25A50"/>
    <w:rsid w:val="00C27CD3"/>
    <w:rsid w:val="00C27E92"/>
    <w:rsid w:val="00C302C3"/>
    <w:rsid w:val="00C305DC"/>
    <w:rsid w:val="00C320D2"/>
    <w:rsid w:val="00C32F17"/>
    <w:rsid w:val="00C334A2"/>
    <w:rsid w:val="00C33971"/>
    <w:rsid w:val="00C33BDA"/>
    <w:rsid w:val="00C33FB3"/>
    <w:rsid w:val="00C3475F"/>
    <w:rsid w:val="00C34977"/>
    <w:rsid w:val="00C34A52"/>
    <w:rsid w:val="00C36504"/>
    <w:rsid w:val="00C36F1F"/>
    <w:rsid w:val="00C3712F"/>
    <w:rsid w:val="00C37300"/>
    <w:rsid w:val="00C37516"/>
    <w:rsid w:val="00C4037F"/>
    <w:rsid w:val="00C4289E"/>
    <w:rsid w:val="00C429F5"/>
    <w:rsid w:val="00C42E64"/>
    <w:rsid w:val="00C4305A"/>
    <w:rsid w:val="00C432DE"/>
    <w:rsid w:val="00C43525"/>
    <w:rsid w:val="00C43BF8"/>
    <w:rsid w:val="00C44006"/>
    <w:rsid w:val="00C444F2"/>
    <w:rsid w:val="00C448DA"/>
    <w:rsid w:val="00C44F2C"/>
    <w:rsid w:val="00C450D7"/>
    <w:rsid w:val="00C45668"/>
    <w:rsid w:val="00C46043"/>
    <w:rsid w:val="00C46C88"/>
    <w:rsid w:val="00C47036"/>
    <w:rsid w:val="00C472A9"/>
    <w:rsid w:val="00C50105"/>
    <w:rsid w:val="00C502AD"/>
    <w:rsid w:val="00C503A7"/>
    <w:rsid w:val="00C50625"/>
    <w:rsid w:val="00C507AF"/>
    <w:rsid w:val="00C510FD"/>
    <w:rsid w:val="00C520D3"/>
    <w:rsid w:val="00C54403"/>
    <w:rsid w:val="00C552E1"/>
    <w:rsid w:val="00C55335"/>
    <w:rsid w:val="00C55BDB"/>
    <w:rsid w:val="00C565E3"/>
    <w:rsid w:val="00C60B8C"/>
    <w:rsid w:val="00C61E4D"/>
    <w:rsid w:val="00C633BD"/>
    <w:rsid w:val="00C64261"/>
    <w:rsid w:val="00C66A78"/>
    <w:rsid w:val="00C67298"/>
    <w:rsid w:val="00C67A6D"/>
    <w:rsid w:val="00C67BB2"/>
    <w:rsid w:val="00C70B5B"/>
    <w:rsid w:val="00C7192F"/>
    <w:rsid w:val="00C72626"/>
    <w:rsid w:val="00C72821"/>
    <w:rsid w:val="00C72B3E"/>
    <w:rsid w:val="00C72BB9"/>
    <w:rsid w:val="00C72C61"/>
    <w:rsid w:val="00C7364D"/>
    <w:rsid w:val="00C73767"/>
    <w:rsid w:val="00C7394E"/>
    <w:rsid w:val="00C748E5"/>
    <w:rsid w:val="00C75456"/>
    <w:rsid w:val="00C75CA2"/>
    <w:rsid w:val="00C76595"/>
    <w:rsid w:val="00C76604"/>
    <w:rsid w:val="00C76F04"/>
    <w:rsid w:val="00C76F1A"/>
    <w:rsid w:val="00C77C2B"/>
    <w:rsid w:val="00C801CB"/>
    <w:rsid w:val="00C80205"/>
    <w:rsid w:val="00C82815"/>
    <w:rsid w:val="00C82DC5"/>
    <w:rsid w:val="00C83276"/>
    <w:rsid w:val="00C8356F"/>
    <w:rsid w:val="00C83832"/>
    <w:rsid w:val="00C84ECB"/>
    <w:rsid w:val="00C855F8"/>
    <w:rsid w:val="00C85AC8"/>
    <w:rsid w:val="00C87249"/>
    <w:rsid w:val="00C87797"/>
    <w:rsid w:val="00C905C0"/>
    <w:rsid w:val="00C90C47"/>
    <w:rsid w:val="00C917DA"/>
    <w:rsid w:val="00C91905"/>
    <w:rsid w:val="00C920FC"/>
    <w:rsid w:val="00C9222D"/>
    <w:rsid w:val="00C927DC"/>
    <w:rsid w:val="00C92842"/>
    <w:rsid w:val="00C92D68"/>
    <w:rsid w:val="00C92DBA"/>
    <w:rsid w:val="00C92DF4"/>
    <w:rsid w:val="00C939B2"/>
    <w:rsid w:val="00C944E7"/>
    <w:rsid w:val="00C9469A"/>
    <w:rsid w:val="00C94888"/>
    <w:rsid w:val="00C96F91"/>
    <w:rsid w:val="00C97AB3"/>
    <w:rsid w:val="00CA00AF"/>
    <w:rsid w:val="00CA1409"/>
    <w:rsid w:val="00CA19EA"/>
    <w:rsid w:val="00CA1AE8"/>
    <w:rsid w:val="00CA1BE2"/>
    <w:rsid w:val="00CA1D22"/>
    <w:rsid w:val="00CA1D4A"/>
    <w:rsid w:val="00CA2543"/>
    <w:rsid w:val="00CA2C65"/>
    <w:rsid w:val="00CA2D81"/>
    <w:rsid w:val="00CA2F99"/>
    <w:rsid w:val="00CA3438"/>
    <w:rsid w:val="00CA34F0"/>
    <w:rsid w:val="00CA382C"/>
    <w:rsid w:val="00CA4332"/>
    <w:rsid w:val="00CA4F38"/>
    <w:rsid w:val="00CA55A0"/>
    <w:rsid w:val="00CA643C"/>
    <w:rsid w:val="00CA6FAA"/>
    <w:rsid w:val="00CA75AC"/>
    <w:rsid w:val="00CA75DF"/>
    <w:rsid w:val="00CA7B5D"/>
    <w:rsid w:val="00CB0564"/>
    <w:rsid w:val="00CB0CFB"/>
    <w:rsid w:val="00CB27CE"/>
    <w:rsid w:val="00CB2B00"/>
    <w:rsid w:val="00CB2EFC"/>
    <w:rsid w:val="00CB330F"/>
    <w:rsid w:val="00CB338F"/>
    <w:rsid w:val="00CB3A87"/>
    <w:rsid w:val="00CB3C9F"/>
    <w:rsid w:val="00CB421A"/>
    <w:rsid w:val="00CB4255"/>
    <w:rsid w:val="00CB7DF4"/>
    <w:rsid w:val="00CB7FD6"/>
    <w:rsid w:val="00CC05A5"/>
    <w:rsid w:val="00CC0679"/>
    <w:rsid w:val="00CC1068"/>
    <w:rsid w:val="00CC32F9"/>
    <w:rsid w:val="00CC3890"/>
    <w:rsid w:val="00CC4629"/>
    <w:rsid w:val="00CC4C53"/>
    <w:rsid w:val="00CC52A0"/>
    <w:rsid w:val="00CC55F0"/>
    <w:rsid w:val="00CC5B24"/>
    <w:rsid w:val="00CC5F7A"/>
    <w:rsid w:val="00CC61C9"/>
    <w:rsid w:val="00CC67DE"/>
    <w:rsid w:val="00CC684E"/>
    <w:rsid w:val="00CC6D5A"/>
    <w:rsid w:val="00CC7510"/>
    <w:rsid w:val="00CC7C63"/>
    <w:rsid w:val="00CC7CF3"/>
    <w:rsid w:val="00CD0278"/>
    <w:rsid w:val="00CD1527"/>
    <w:rsid w:val="00CD19CE"/>
    <w:rsid w:val="00CD3404"/>
    <w:rsid w:val="00CD3ABE"/>
    <w:rsid w:val="00CD3ADF"/>
    <w:rsid w:val="00CD45A2"/>
    <w:rsid w:val="00CD47DB"/>
    <w:rsid w:val="00CD4CAD"/>
    <w:rsid w:val="00CD63BB"/>
    <w:rsid w:val="00CD64DF"/>
    <w:rsid w:val="00CD6CDD"/>
    <w:rsid w:val="00CD71A7"/>
    <w:rsid w:val="00CD71B7"/>
    <w:rsid w:val="00CD7678"/>
    <w:rsid w:val="00CD7907"/>
    <w:rsid w:val="00CE0898"/>
    <w:rsid w:val="00CE0A89"/>
    <w:rsid w:val="00CE0E03"/>
    <w:rsid w:val="00CE116B"/>
    <w:rsid w:val="00CE1905"/>
    <w:rsid w:val="00CE1E20"/>
    <w:rsid w:val="00CE232C"/>
    <w:rsid w:val="00CE2EC1"/>
    <w:rsid w:val="00CE2FA0"/>
    <w:rsid w:val="00CE3B63"/>
    <w:rsid w:val="00CE451F"/>
    <w:rsid w:val="00CE4D60"/>
    <w:rsid w:val="00CE5151"/>
    <w:rsid w:val="00CE5D48"/>
    <w:rsid w:val="00CE5E70"/>
    <w:rsid w:val="00CE6373"/>
    <w:rsid w:val="00CE6ACC"/>
    <w:rsid w:val="00CE77F7"/>
    <w:rsid w:val="00CE7DC1"/>
    <w:rsid w:val="00CF041C"/>
    <w:rsid w:val="00CF3248"/>
    <w:rsid w:val="00CF3534"/>
    <w:rsid w:val="00CF3817"/>
    <w:rsid w:val="00CF4021"/>
    <w:rsid w:val="00CF40AA"/>
    <w:rsid w:val="00CF40B3"/>
    <w:rsid w:val="00CF4182"/>
    <w:rsid w:val="00CF46F3"/>
    <w:rsid w:val="00CF511B"/>
    <w:rsid w:val="00CF5352"/>
    <w:rsid w:val="00CF5603"/>
    <w:rsid w:val="00CF6EB0"/>
    <w:rsid w:val="00CF6FD7"/>
    <w:rsid w:val="00CF73D1"/>
    <w:rsid w:val="00D008B5"/>
    <w:rsid w:val="00D00A30"/>
    <w:rsid w:val="00D00CF6"/>
    <w:rsid w:val="00D01406"/>
    <w:rsid w:val="00D02D57"/>
    <w:rsid w:val="00D02EED"/>
    <w:rsid w:val="00D03A56"/>
    <w:rsid w:val="00D03AEB"/>
    <w:rsid w:val="00D05C99"/>
    <w:rsid w:val="00D05F87"/>
    <w:rsid w:val="00D06146"/>
    <w:rsid w:val="00D062D7"/>
    <w:rsid w:val="00D0685A"/>
    <w:rsid w:val="00D06C6E"/>
    <w:rsid w:val="00D06CF7"/>
    <w:rsid w:val="00D074CF"/>
    <w:rsid w:val="00D101AD"/>
    <w:rsid w:val="00D109A9"/>
    <w:rsid w:val="00D109D3"/>
    <w:rsid w:val="00D111D8"/>
    <w:rsid w:val="00D11665"/>
    <w:rsid w:val="00D11E70"/>
    <w:rsid w:val="00D122D8"/>
    <w:rsid w:val="00D12749"/>
    <w:rsid w:val="00D12D1A"/>
    <w:rsid w:val="00D1377B"/>
    <w:rsid w:val="00D13DDC"/>
    <w:rsid w:val="00D14299"/>
    <w:rsid w:val="00D145AE"/>
    <w:rsid w:val="00D15AAC"/>
    <w:rsid w:val="00D1601F"/>
    <w:rsid w:val="00D16157"/>
    <w:rsid w:val="00D171F8"/>
    <w:rsid w:val="00D17C04"/>
    <w:rsid w:val="00D17F89"/>
    <w:rsid w:val="00D20EF1"/>
    <w:rsid w:val="00D2135E"/>
    <w:rsid w:val="00D232E8"/>
    <w:rsid w:val="00D23421"/>
    <w:rsid w:val="00D2364F"/>
    <w:rsid w:val="00D23AF6"/>
    <w:rsid w:val="00D24522"/>
    <w:rsid w:val="00D246F9"/>
    <w:rsid w:val="00D255BE"/>
    <w:rsid w:val="00D25D3D"/>
    <w:rsid w:val="00D25FB9"/>
    <w:rsid w:val="00D26A11"/>
    <w:rsid w:val="00D27946"/>
    <w:rsid w:val="00D3040B"/>
    <w:rsid w:val="00D30585"/>
    <w:rsid w:val="00D30F7A"/>
    <w:rsid w:val="00D32679"/>
    <w:rsid w:val="00D32A1B"/>
    <w:rsid w:val="00D32A83"/>
    <w:rsid w:val="00D32ACB"/>
    <w:rsid w:val="00D32B57"/>
    <w:rsid w:val="00D32E14"/>
    <w:rsid w:val="00D331D5"/>
    <w:rsid w:val="00D334AC"/>
    <w:rsid w:val="00D33737"/>
    <w:rsid w:val="00D33A0D"/>
    <w:rsid w:val="00D33CA4"/>
    <w:rsid w:val="00D34025"/>
    <w:rsid w:val="00D34F08"/>
    <w:rsid w:val="00D3506D"/>
    <w:rsid w:val="00D35075"/>
    <w:rsid w:val="00D35316"/>
    <w:rsid w:val="00D35826"/>
    <w:rsid w:val="00D35882"/>
    <w:rsid w:val="00D36B4A"/>
    <w:rsid w:val="00D3725A"/>
    <w:rsid w:val="00D37379"/>
    <w:rsid w:val="00D37864"/>
    <w:rsid w:val="00D37884"/>
    <w:rsid w:val="00D405BA"/>
    <w:rsid w:val="00D409B2"/>
    <w:rsid w:val="00D40A6F"/>
    <w:rsid w:val="00D40F5C"/>
    <w:rsid w:val="00D40F60"/>
    <w:rsid w:val="00D41A31"/>
    <w:rsid w:val="00D41E67"/>
    <w:rsid w:val="00D43E2C"/>
    <w:rsid w:val="00D447D1"/>
    <w:rsid w:val="00D447E6"/>
    <w:rsid w:val="00D45705"/>
    <w:rsid w:val="00D45A58"/>
    <w:rsid w:val="00D45A83"/>
    <w:rsid w:val="00D467C3"/>
    <w:rsid w:val="00D46E23"/>
    <w:rsid w:val="00D50D48"/>
    <w:rsid w:val="00D5177A"/>
    <w:rsid w:val="00D51B0D"/>
    <w:rsid w:val="00D52F2E"/>
    <w:rsid w:val="00D52F75"/>
    <w:rsid w:val="00D5352C"/>
    <w:rsid w:val="00D536D7"/>
    <w:rsid w:val="00D536E9"/>
    <w:rsid w:val="00D54A36"/>
    <w:rsid w:val="00D555FC"/>
    <w:rsid w:val="00D55919"/>
    <w:rsid w:val="00D568B7"/>
    <w:rsid w:val="00D56DCB"/>
    <w:rsid w:val="00D57DC9"/>
    <w:rsid w:val="00D57F3F"/>
    <w:rsid w:val="00D61D0F"/>
    <w:rsid w:val="00D6229E"/>
    <w:rsid w:val="00D626F0"/>
    <w:rsid w:val="00D62F59"/>
    <w:rsid w:val="00D640F1"/>
    <w:rsid w:val="00D642E9"/>
    <w:rsid w:val="00D649A2"/>
    <w:rsid w:val="00D64D83"/>
    <w:rsid w:val="00D66269"/>
    <w:rsid w:val="00D66ADF"/>
    <w:rsid w:val="00D67D6F"/>
    <w:rsid w:val="00D70470"/>
    <w:rsid w:val="00D70F17"/>
    <w:rsid w:val="00D719E4"/>
    <w:rsid w:val="00D71C29"/>
    <w:rsid w:val="00D71F13"/>
    <w:rsid w:val="00D725E2"/>
    <w:rsid w:val="00D72DF2"/>
    <w:rsid w:val="00D72DF6"/>
    <w:rsid w:val="00D73FB1"/>
    <w:rsid w:val="00D74359"/>
    <w:rsid w:val="00D7480F"/>
    <w:rsid w:val="00D75BA7"/>
    <w:rsid w:val="00D7601D"/>
    <w:rsid w:val="00D768CA"/>
    <w:rsid w:val="00D76EA9"/>
    <w:rsid w:val="00D77379"/>
    <w:rsid w:val="00D77A1C"/>
    <w:rsid w:val="00D80073"/>
    <w:rsid w:val="00D803C5"/>
    <w:rsid w:val="00D803F5"/>
    <w:rsid w:val="00D81A4E"/>
    <w:rsid w:val="00D827FA"/>
    <w:rsid w:val="00D8301D"/>
    <w:rsid w:val="00D8384C"/>
    <w:rsid w:val="00D8433B"/>
    <w:rsid w:val="00D843B3"/>
    <w:rsid w:val="00D843CF"/>
    <w:rsid w:val="00D84849"/>
    <w:rsid w:val="00D84F22"/>
    <w:rsid w:val="00D84F86"/>
    <w:rsid w:val="00D855DA"/>
    <w:rsid w:val="00D85FC6"/>
    <w:rsid w:val="00D86395"/>
    <w:rsid w:val="00D8667D"/>
    <w:rsid w:val="00D86DBF"/>
    <w:rsid w:val="00D8780E"/>
    <w:rsid w:val="00D90E7C"/>
    <w:rsid w:val="00D91A88"/>
    <w:rsid w:val="00D91B18"/>
    <w:rsid w:val="00D92AFA"/>
    <w:rsid w:val="00D92D4C"/>
    <w:rsid w:val="00D92DFD"/>
    <w:rsid w:val="00D935CA"/>
    <w:rsid w:val="00D9399F"/>
    <w:rsid w:val="00D9445B"/>
    <w:rsid w:val="00D945CD"/>
    <w:rsid w:val="00D946FF"/>
    <w:rsid w:val="00D94F4B"/>
    <w:rsid w:val="00D9529E"/>
    <w:rsid w:val="00D9594C"/>
    <w:rsid w:val="00D95D11"/>
    <w:rsid w:val="00D96160"/>
    <w:rsid w:val="00D9648C"/>
    <w:rsid w:val="00D96554"/>
    <w:rsid w:val="00D977A4"/>
    <w:rsid w:val="00D97FC2"/>
    <w:rsid w:val="00DA03A1"/>
    <w:rsid w:val="00DA06D8"/>
    <w:rsid w:val="00DA20E5"/>
    <w:rsid w:val="00DA36B7"/>
    <w:rsid w:val="00DA3A11"/>
    <w:rsid w:val="00DA3C47"/>
    <w:rsid w:val="00DA501B"/>
    <w:rsid w:val="00DA600A"/>
    <w:rsid w:val="00DA6057"/>
    <w:rsid w:val="00DA64D2"/>
    <w:rsid w:val="00DA64DA"/>
    <w:rsid w:val="00DA6F13"/>
    <w:rsid w:val="00DA7487"/>
    <w:rsid w:val="00DA797E"/>
    <w:rsid w:val="00DA7B6B"/>
    <w:rsid w:val="00DB01B7"/>
    <w:rsid w:val="00DB0705"/>
    <w:rsid w:val="00DB22DD"/>
    <w:rsid w:val="00DB2944"/>
    <w:rsid w:val="00DB3806"/>
    <w:rsid w:val="00DB3FE8"/>
    <w:rsid w:val="00DB4019"/>
    <w:rsid w:val="00DB406F"/>
    <w:rsid w:val="00DB440D"/>
    <w:rsid w:val="00DB49EF"/>
    <w:rsid w:val="00DB4EBF"/>
    <w:rsid w:val="00DB56B5"/>
    <w:rsid w:val="00DB5967"/>
    <w:rsid w:val="00DB5DC4"/>
    <w:rsid w:val="00DB6D96"/>
    <w:rsid w:val="00DB75F1"/>
    <w:rsid w:val="00DC0389"/>
    <w:rsid w:val="00DC069E"/>
    <w:rsid w:val="00DC09F6"/>
    <w:rsid w:val="00DC0C27"/>
    <w:rsid w:val="00DC0D36"/>
    <w:rsid w:val="00DC13B2"/>
    <w:rsid w:val="00DC186D"/>
    <w:rsid w:val="00DC18B8"/>
    <w:rsid w:val="00DC226A"/>
    <w:rsid w:val="00DC34B9"/>
    <w:rsid w:val="00DC3924"/>
    <w:rsid w:val="00DC3D1C"/>
    <w:rsid w:val="00DC49D5"/>
    <w:rsid w:val="00DC4DB4"/>
    <w:rsid w:val="00DC50CB"/>
    <w:rsid w:val="00DC5BD5"/>
    <w:rsid w:val="00DC5F25"/>
    <w:rsid w:val="00DC6AA7"/>
    <w:rsid w:val="00DC7A77"/>
    <w:rsid w:val="00DD124E"/>
    <w:rsid w:val="00DD1AF2"/>
    <w:rsid w:val="00DD2A9A"/>
    <w:rsid w:val="00DD34E6"/>
    <w:rsid w:val="00DD4577"/>
    <w:rsid w:val="00DD4588"/>
    <w:rsid w:val="00DD4D2B"/>
    <w:rsid w:val="00DD55ED"/>
    <w:rsid w:val="00DD5BBF"/>
    <w:rsid w:val="00DD65E8"/>
    <w:rsid w:val="00DD66CB"/>
    <w:rsid w:val="00DD6D59"/>
    <w:rsid w:val="00DD6D99"/>
    <w:rsid w:val="00DD6EE0"/>
    <w:rsid w:val="00DD7533"/>
    <w:rsid w:val="00DD7EA4"/>
    <w:rsid w:val="00DE0811"/>
    <w:rsid w:val="00DE173A"/>
    <w:rsid w:val="00DE2D62"/>
    <w:rsid w:val="00DE2E82"/>
    <w:rsid w:val="00DE3C2A"/>
    <w:rsid w:val="00DE3DF7"/>
    <w:rsid w:val="00DE48AE"/>
    <w:rsid w:val="00DE5214"/>
    <w:rsid w:val="00DE564A"/>
    <w:rsid w:val="00DE6002"/>
    <w:rsid w:val="00DE62C4"/>
    <w:rsid w:val="00DE6C66"/>
    <w:rsid w:val="00DE6CBF"/>
    <w:rsid w:val="00DE76D4"/>
    <w:rsid w:val="00DE77D4"/>
    <w:rsid w:val="00DE7C64"/>
    <w:rsid w:val="00DF0438"/>
    <w:rsid w:val="00DF06AF"/>
    <w:rsid w:val="00DF11B0"/>
    <w:rsid w:val="00DF1B42"/>
    <w:rsid w:val="00DF281F"/>
    <w:rsid w:val="00DF415C"/>
    <w:rsid w:val="00DF471A"/>
    <w:rsid w:val="00DF5255"/>
    <w:rsid w:val="00DF5569"/>
    <w:rsid w:val="00DF5A3C"/>
    <w:rsid w:val="00DF5C4B"/>
    <w:rsid w:val="00DF6355"/>
    <w:rsid w:val="00DF6621"/>
    <w:rsid w:val="00DF6CDD"/>
    <w:rsid w:val="00DF6D65"/>
    <w:rsid w:val="00DF7A1E"/>
    <w:rsid w:val="00DF7B61"/>
    <w:rsid w:val="00E00087"/>
    <w:rsid w:val="00E003A3"/>
    <w:rsid w:val="00E00534"/>
    <w:rsid w:val="00E02149"/>
    <w:rsid w:val="00E025C5"/>
    <w:rsid w:val="00E02954"/>
    <w:rsid w:val="00E05035"/>
    <w:rsid w:val="00E0521A"/>
    <w:rsid w:val="00E0544B"/>
    <w:rsid w:val="00E05D56"/>
    <w:rsid w:val="00E05FE3"/>
    <w:rsid w:val="00E0606F"/>
    <w:rsid w:val="00E0746D"/>
    <w:rsid w:val="00E07CF6"/>
    <w:rsid w:val="00E103F7"/>
    <w:rsid w:val="00E11FB9"/>
    <w:rsid w:val="00E138E9"/>
    <w:rsid w:val="00E13AB8"/>
    <w:rsid w:val="00E1514C"/>
    <w:rsid w:val="00E15241"/>
    <w:rsid w:val="00E15350"/>
    <w:rsid w:val="00E15539"/>
    <w:rsid w:val="00E158B9"/>
    <w:rsid w:val="00E1599E"/>
    <w:rsid w:val="00E15A5B"/>
    <w:rsid w:val="00E15AE1"/>
    <w:rsid w:val="00E16585"/>
    <w:rsid w:val="00E16F5B"/>
    <w:rsid w:val="00E17298"/>
    <w:rsid w:val="00E17702"/>
    <w:rsid w:val="00E178A4"/>
    <w:rsid w:val="00E20E08"/>
    <w:rsid w:val="00E21B1F"/>
    <w:rsid w:val="00E220E6"/>
    <w:rsid w:val="00E22BA2"/>
    <w:rsid w:val="00E22EFB"/>
    <w:rsid w:val="00E24252"/>
    <w:rsid w:val="00E24B9B"/>
    <w:rsid w:val="00E24EB6"/>
    <w:rsid w:val="00E25731"/>
    <w:rsid w:val="00E2684E"/>
    <w:rsid w:val="00E2733E"/>
    <w:rsid w:val="00E2775E"/>
    <w:rsid w:val="00E27856"/>
    <w:rsid w:val="00E279E6"/>
    <w:rsid w:val="00E315E2"/>
    <w:rsid w:val="00E31DFE"/>
    <w:rsid w:val="00E320C2"/>
    <w:rsid w:val="00E322E8"/>
    <w:rsid w:val="00E32338"/>
    <w:rsid w:val="00E3286C"/>
    <w:rsid w:val="00E32E47"/>
    <w:rsid w:val="00E34153"/>
    <w:rsid w:val="00E34BED"/>
    <w:rsid w:val="00E34CE2"/>
    <w:rsid w:val="00E34E3C"/>
    <w:rsid w:val="00E3624A"/>
    <w:rsid w:val="00E370CB"/>
    <w:rsid w:val="00E37F25"/>
    <w:rsid w:val="00E4023C"/>
    <w:rsid w:val="00E40604"/>
    <w:rsid w:val="00E40B25"/>
    <w:rsid w:val="00E423AC"/>
    <w:rsid w:val="00E42658"/>
    <w:rsid w:val="00E42A3B"/>
    <w:rsid w:val="00E4446B"/>
    <w:rsid w:val="00E444EE"/>
    <w:rsid w:val="00E451A1"/>
    <w:rsid w:val="00E46A11"/>
    <w:rsid w:val="00E46ECC"/>
    <w:rsid w:val="00E474AA"/>
    <w:rsid w:val="00E4764B"/>
    <w:rsid w:val="00E4780B"/>
    <w:rsid w:val="00E47A00"/>
    <w:rsid w:val="00E47D30"/>
    <w:rsid w:val="00E50300"/>
    <w:rsid w:val="00E50794"/>
    <w:rsid w:val="00E51B2D"/>
    <w:rsid w:val="00E5228E"/>
    <w:rsid w:val="00E522E3"/>
    <w:rsid w:val="00E52DFC"/>
    <w:rsid w:val="00E53520"/>
    <w:rsid w:val="00E54085"/>
    <w:rsid w:val="00E54BA3"/>
    <w:rsid w:val="00E55E49"/>
    <w:rsid w:val="00E560E4"/>
    <w:rsid w:val="00E5611B"/>
    <w:rsid w:val="00E56FE8"/>
    <w:rsid w:val="00E57CC7"/>
    <w:rsid w:val="00E605D6"/>
    <w:rsid w:val="00E605E5"/>
    <w:rsid w:val="00E60ED1"/>
    <w:rsid w:val="00E63426"/>
    <w:rsid w:val="00E644B5"/>
    <w:rsid w:val="00E64507"/>
    <w:rsid w:val="00E648CD"/>
    <w:rsid w:val="00E651D8"/>
    <w:rsid w:val="00E70123"/>
    <w:rsid w:val="00E70617"/>
    <w:rsid w:val="00E70D61"/>
    <w:rsid w:val="00E71690"/>
    <w:rsid w:val="00E71D38"/>
    <w:rsid w:val="00E72CDB"/>
    <w:rsid w:val="00E73E62"/>
    <w:rsid w:val="00E741A0"/>
    <w:rsid w:val="00E7473D"/>
    <w:rsid w:val="00E758FD"/>
    <w:rsid w:val="00E7696A"/>
    <w:rsid w:val="00E778F5"/>
    <w:rsid w:val="00E800CC"/>
    <w:rsid w:val="00E8027D"/>
    <w:rsid w:val="00E808C9"/>
    <w:rsid w:val="00E81159"/>
    <w:rsid w:val="00E81409"/>
    <w:rsid w:val="00E8169D"/>
    <w:rsid w:val="00E82096"/>
    <w:rsid w:val="00E823B1"/>
    <w:rsid w:val="00E826B0"/>
    <w:rsid w:val="00E839D8"/>
    <w:rsid w:val="00E83F77"/>
    <w:rsid w:val="00E83F84"/>
    <w:rsid w:val="00E84780"/>
    <w:rsid w:val="00E84DD9"/>
    <w:rsid w:val="00E85894"/>
    <w:rsid w:val="00E87046"/>
    <w:rsid w:val="00E87181"/>
    <w:rsid w:val="00E8743E"/>
    <w:rsid w:val="00E90151"/>
    <w:rsid w:val="00E9049F"/>
    <w:rsid w:val="00E90611"/>
    <w:rsid w:val="00E906FE"/>
    <w:rsid w:val="00E90B9C"/>
    <w:rsid w:val="00E90F28"/>
    <w:rsid w:val="00E92195"/>
    <w:rsid w:val="00E922AE"/>
    <w:rsid w:val="00E93315"/>
    <w:rsid w:val="00E93405"/>
    <w:rsid w:val="00E94368"/>
    <w:rsid w:val="00E975AA"/>
    <w:rsid w:val="00EA02F8"/>
    <w:rsid w:val="00EA039B"/>
    <w:rsid w:val="00EA0DF2"/>
    <w:rsid w:val="00EA13C0"/>
    <w:rsid w:val="00EA1A3F"/>
    <w:rsid w:val="00EA1F37"/>
    <w:rsid w:val="00EA2281"/>
    <w:rsid w:val="00EA22AA"/>
    <w:rsid w:val="00EA26A4"/>
    <w:rsid w:val="00EA286C"/>
    <w:rsid w:val="00EA2B62"/>
    <w:rsid w:val="00EA2FC0"/>
    <w:rsid w:val="00EA32D0"/>
    <w:rsid w:val="00EA34E2"/>
    <w:rsid w:val="00EA4180"/>
    <w:rsid w:val="00EA4981"/>
    <w:rsid w:val="00EA4A0B"/>
    <w:rsid w:val="00EA4E24"/>
    <w:rsid w:val="00EA544A"/>
    <w:rsid w:val="00EA5E59"/>
    <w:rsid w:val="00EA6097"/>
    <w:rsid w:val="00EA6134"/>
    <w:rsid w:val="00EA6C88"/>
    <w:rsid w:val="00EA7129"/>
    <w:rsid w:val="00EB0504"/>
    <w:rsid w:val="00EB210E"/>
    <w:rsid w:val="00EB237A"/>
    <w:rsid w:val="00EB2D1D"/>
    <w:rsid w:val="00EB33D1"/>
    <w:rsid w:val="00EB43A8"/>
    <w:rsid w:val="00EB4E47"/>
    <w:rsid w:val="00EB54A5"/>
    <w:rsid w:val="00EB5C55"/>
    <w:rsid w:val="00EB5DC0"/>
    <w:rsid w:val="00EB696C"/>
    <w:rsid w:val="00EB6D30"/>
    <w:rsid w:val="00EB77D5"/>
    <w:rsid w:val="00EB7F07"/>
    <w:rsid w:val="00EC0156"/>
    <w:rsid w:val="00EC03F4"/>
    <w:rsid w:val="00EC1480"/>
    <w:rsid w:val="00EC1D12"/>
    <w:rsid w:val="00EC3058"/>
    <w:rsid w:val="00EC3247"/>
    <w:rsid w:val="00EC3833"/>
    <w:rsid w:val="00EC3D1D"/>
    <w:rsid w:val="00EC40A4"/>
    <w:rsid w:val="00EC446D"/>
    <w:rsid w:val="00EC4A49"/>
    <w:rsid w:val="00EC4AC4"/>
    <w:rsid w:val="00EC5159"/>
    <w:rsid w:val="00EC5AC5"/>
    <w:rsid w:val="00EC6028"/>
    <w:rsid w:val="00EC62E1"/>
    <w:rsid w:val="00EC6725"/>
    <w:rsid w:val="00EC7137"/>
    <w:rsid w:val="00EC7732"/>
    <w:rsid w:val="00EC789F"/>
    <w:rsid w:val="00ED0139"/>
    <w:rsid w:val="00ED02F4"/>
    <w:rsid w:val="00ED0621"/>
    <w:rsid w:val="00ED07CC"/>
    <w:rsid w:val="00ED1020"/>
    <w:rsid w:val="00ED1AC1"/>
    <w:rsid w:val="00ED1DFD"/>
    <w:rsid w:val="00ED237A"/>
    <w:rsid w:val="00ED249C"/>
    <w:rsid w:val="00ED320A"/>
    <w:rsid w:val="00ED32BD"/>
    <w:rsid w:val="00ED45A4"/>
    <w:rsid w:val="00ED4BC8"/>
    <w:rsid w:val="00ED5163"/>
    <w:rsid w:val="00ED65D7"/>
    <w:rsid w:val="00ED6F5E"/>
    <w:rsid w:val="00ED73CF"/>
    <w:rsid w:val="00ED7E64"/>
    <w:rsid w:val="00EE0A92"/>
    <w:rsid w:val="00EE1562"/>
    <w:rsid w:val="00EE1D20"/>
    <w:rsid w:val="00EE23A4"/>
    <w:rsid w:val="00EE28FB"/>
    <w:rsid w:val="00EE31F9"/>
    <w:rsid w:val="00EE3658"/>
    <w:rsid w:val="00EE4859"/>
    <w:rsid w:val="00EE5525"/>
    <w:rsid w:val="00EE5BFA"/>
    <w:rsid w:val="00EE5CF3"/>
    <w:rsid w:val="00EE5D2A"/>
    <w:rsid w:val="00EE5F5E"/>
    <w:rsid w:val="00EE6AD4"/>
    <w:rsid w:val="00EE6D58"/>
    <w:rsid w:val="00EE7323"/>
    <w:rsid w:val="00EE73B4"/>
    <w:rsid w:val="00EE7E20"/>
    <w:rsid w:val="00EF1168"/>
    <w:rsid w:val="00EF1A4D"/>
    <w:rsid w:val="00EF21B6"/>
    <w:rsid w:val="00EF2E44"/>
    <w:rsid w:val="00EF3207"/>
    <w:rsid w:val="00EF32D6"/>
    <w:rsid w:val="00EF376A"/>
    <w:rsid w:val="00EF38F5"/>
    <w:rsid w:val="00EF3BD4"/>
    <w:rsid w:val="00EF40A5"/>
    <w:rsid w:val="00EF4347"/>
    <w:rsid w:val="00EF46AF"/>
    <w:rsid w:val="00EF48B3"/>
    <w:rsid w:val="00EF51DD"/>
    <w:rsid w:val="00EF550C"/>
    <w:rsid w:val="00EF5698"/>
    <w:rsid w:val="00EF59A7"/>
    <w:rsid w:val="00EF65BB"/>
    <w:rsid w:val="00EF6CE0"/>
    <w:rsid w:val="00EF6DDE"/>
    <w:rsid w:val="00EF6EA6"/>
    <w:rsid w:val="00F00382"/>
    <w:rsid w:val="00F01104"/>
    <w:rsid w:val="00F01183"/>
    <w:rsid w:val="00F01326"/>
    <w:rsid w:val="00F02600"/>
    <w:rsid w:val="00F02D15"/>
    <w:rsid w:val="00F02EB8"/>
    <w:rsid w:val="00F02F1F"/>
    <w:rsid w:val="00F0310D"/>
    <w:rsid w:val="00F03713"/>
    <w:rsid w:val="00F0378C"/>
    <w:rsid w:val="00F05347"/>
    <w:rsid w:val="00F057C6"/>
    <w:rsid w:val="00F05831"/>
    <w:rsid w:val="00F06110"/>
    <w:rsid w:val="00F066A7"/>
    <w:rsid w:val="00F06778"/>
    <w:rsid w:val="00F06F4A"/>
    <w:rsid w:val="00F070DD"/>
    <w:rsid w:val="00F07405"/>
    <w:rsid w:val="00F075FF"/>
    <w:rsid w:val="00F07C9B"/>
    <w:rsid w:val="00F07E71"/>
    <w:rsid w:val="00F1007D"/>
    <w:rsid w:val="00F1063A"/>
    <w:rsid w:val="00F109F0"/>
    <w:rsid w:val="00F1104D"/>
    <w:rsid w:val="00F11568"/>
    <w:rsid w:val="00F11702"/>
    <w:rsid w:val="00F11AEA"/>
    <w:rsid w:val="00F11BEA"/>
    <w:rsid w:val="00F12269"/>
    <w:rsid w:val="00F1226C"/>
    <w:rsid w:val="00F1248D"/>
    <w:rsid w:val="00F124BC"/>
    <w:rsid w:val="00F13605"/>
    <w:rsid w:val="00F14CCF"/>
    <w:rsid w:val="00F15C13"/>
    <w:rsid w:val="00F160C8"/>
    <w:rsid w:val="00F163D5"/>
    <w:rsid w:val="00F1643E"/>
    <w:rsid w:val="00F17874"/>
    <w:rsid w:val="00F20243"/>
    <w:rsid w:val="00F20ABD"/>
    <w:rsid w:val="00F20CDE"/>
    <w:rsid w:val="00F2282E"/>
    <w:rsid w:val="00F22853"/>
    <w:rsid w:val="00F230FC"/>
    <w:rsid w:val="00F231A6"/>
    <w:rsid w:val="00F23208"/>
    <w:rsid w:val="00F23BEC"/>
    <w:rsid w:val="00F23F37"/>
    <w:rsid w:val="00F244D6"/>
    <w:rsid w:val="00F24662"/>
    <w:rsid w:val="00F24E70"/>
    <w:rsid w:val="00F2568F"/>
    <w:rsid w:val="00F25D4C"/>
    <w:rsid w:val="00F2610A"/>
    <w:rsid w:val="00F26B15"/>
    <w:rsid w:val="00F27910"/>
    <w:rsid w:val="00F27920"/>
    <w:rsid w:val="00F27C43"/>
    <w:rsid w:val="00F27C4C"/>
    <w:rsid w:val="00F3004B"/>
    <w:rsid w:val="00F3097F"/>
    <w:rsid w:val="00F30A36"/>
    <w:rsid w:val="00F30A5F"/>
    <w:rsid w:val="00F31BAD"/>
    <w:rsid w:val="00F3229A"/>
    <w:rsid w:val="00F322CA"/>
    <w:rsid w:val="00F323ED"/>
    <w:rsid w:val="00F324B5"/>
    <w:rsid w:val="00F325BC"/>
    <w:rsid w:val="00F32A64"/>
    <w:rsid w:val="00F333BC"/>
    <w:rsid w:val="00F33618"/>
    <w:rsid w:val="00F33EE7"/>
    <w:rsid w:val="00F34B55"/>
    <w:rsid w:val="00F35036"/>
    <w:rsid w:val="00F35F1D"/>
    <w:rsid w:val="00F36211"/>
    <w:rsid w:val="00F36B28"/>
    <w:rsid w:val="00F36B59"/>
    <w:rsid w:val="00F36EF1"/>
    <w:rsid w:val="00F401AB"/>
    <w:rsid w:val="00F4054B"/>
    <w:rsid w:val="00F409F7"/>
    <w:rsid w:val="00F40DBD"/>
    <w:rsid w:val="00F4126F"/>
    <w:rsid w:val="00F412A7"/>
    <w:rsid w:val="00F41A3D"/>
    <w:rsid w:val="00F41ED4"/>
    <w:rsid w:val="00F42B98"/>
    <w:rsid w:val="00F4345D"/>
    <w:rsid w:val="00F436CE"/>
    <w:rsid w:val="00F43F90"/>
    <w:rsid w:val="00F441F2"/>
    <w:rsid w:val="00F4436B"/>
    <w:rsid w:val="00F449E1"/>
    <w:rsid w:val="00F45C2C"/>
    <w:rsid w:val="00F46299"/>
    <w:rsid w:val="00F500F4"/>
    <w:rsid w:val="00F50224"/>
    <w:rsid w:val="00F50968"/>
    <w:rsid w:val="00F51155"/>
    <w:rsid w:val="00F51452"/>
    <w:rsid w:val="00F51486"/>
    <w:rsid w:val="00F5149C"/>
    <w:rsid w:val="00F51866"/>
    <w:rsid w:val="00F518E1"/>
    <w:rsid w:val="00F535E4"/>
    <w:rsid w:val="00F53EE6"/>
    <w:rsid w:val="00F542A1"/>
    <w:rsid w:val="00F5440D"/>
    <w:rsid w:val="00F54A75"/>
    <w:rsid w:val="00F54EFA"/>
    <w:rsid w:val="00F551B1"/>
    <w:rsid w:val="00F552DD"/>
    <w:rsid w:val="00F55C5D"/>
    <w:rsid w:val="00F56FF4"/>
    <w:rsid w:val="00F57781"/>
    <w:rsid w:val="00F57FE4"/>
    <w:rsid w:val="00F61FB6"/>
    <w:rsid w:val="00F62052"/>
    <w:rsid w:val="00F62135"/>
    <w:rsid w:val="00F62673"/>
    <w:rsid w:val="00F62B15"/>
    <w:rsid w:val="00F634CE"/>
    <w:rsid w:val="00F63C00"/>
    <w:rsid w:val="00F63DAD"/>
    <w:rsid w:val="00F63F03"/>
    <w:rsid w:val="00F66059"/>
    <w:rsid w:val="00F6647B"/>
    <w:rsid w:val="00F66DA5"/>
    <w:rsid w:val="00F67B38"/>
    <w:rsid w:val="00F67E9F"/>
    <w:rsid w:val="00F709C3"/>
    <w:rsid w:val="00F70B9B"/>
    <w:rsid w:val="00F71243"/>
    <w:rsid w:val="00F71A4A"/>
    <w:rsid w:val="00F71B4B"/>
    <w:rsid w:val="00F71CCF"/>
    <w:rsid w:val="00F72357"/>
    <w:rsid w:val="00F723B7"/>
    <w:rsid w:val="00F7273F"/>
    <w:rsid w:val="00F72EF1"/>
    <w:rsid w:val="00F73449"/>
    <w:rsid w:val="00F735C2"/>
    <w:rsid w:val="00F73971"/>
    <w:rsid w:val="00F73AF0"/>
    <w:rsid w:val="00F73C2E"/>
    <w:rsid w:val="00F75110"/>
    <w:rsid w:val="00F75918"/>
    <w:rsid w:val="00F75E64"/>
    <w:rsid w:val="00F775BC"/>
    <w:rsid w:val="00F77E76"/>
    <w:rsid w:val="00F804A8"/>
    <w:rsid w:val="00F80B80"/>
    <w:rsid w:val="00F81AFC"/>
    <w:rsid w:val="00F8241F"/>
    <w:rsid w:val="00F83408"/>
    <w:rsid w:val="00F84742"/>
    <w:rsid w:val="00F84A91"/>
    <w:rsid w:val="00F84B5C"/>
    <w:rsid w:val="00F84D31"/>
    <w:rsid w:val="00F85206"/>
    <w:rsid w:val="00F85B51"/>
    <w:rsid w:val="00F864ED"/>
    <w:rsid w:val="00F87257"/>
    <w:rsid w:val="00F87888"/>
    <w:rsid w:val="00F91BE9"/>
    <w:rsid w:val="00F922ED"/>
    <w:rsid w:val="00F92347"/>
    <w:rsid w:val="00F92FE0"/>
    <w:rsid w:val="00F950BE"/>
    <w:rsid w:val="00F9522D"/>
    <w:rsid w:val="00F952F0"/>
    <w:rsid w:val="00F9588A"/>
    <w:rsid w:val="00F95AE2"/>
    <w:rsid w:val="00F95F88"/>
    <w:rsid w:val="00F96B48"/>
    <w:rsid w:val="00F96EA2"/>
    <w:rsid w:val="00F97231"/>
    <w:rsid w:val="00F9734A"/>
    <w:rsid w:val="00FA0A2B"/>
    <w:rsid w:val="00FA177C"/>
    <w:rsid w:val="00FA1B06"/>
    <w:rsid w:val="00FA23E1"/>
    <w:rsid w:val="00FA2BC0"/>
    <w:rsid w:val="00FA37DB"/>
    <w:rsid w:val="00FA3CCE"/>
    <w:rsid w:val="00FA4162"/>
    <w:rsid w:val="00FA41AA"/>
    <w:rsid w:val="00FA4AB7"/>
    <w:rsid w:val="00FA4F69"/>
    <w:rsid w:val="00FA53C3"/>
    <w:rsid w:val="00FA68F2"/>
    <w:rsid w:val="00FA6AB8"/>
    <w:rsid w:val="00FA77B0"/>
    <w:rsid w:val="00FA78B6"/>
    <w:rsid w:val="00FA7BE7"/>
    <w:rsid w:val="00FA7D57"/>
    <w:rsid w:val="00FA7F05"/>
    <w:rsid w:val="00FA7F7B"/>
    <w:rsid w:val="00FB0193"/>
    <w:rsid w:val="00FB3024"/>
    <w:rsid w:val="00FB327F"/>
    <w:rsid w:val="00FB3353"/>
    <w:rsid w:val="00FB343D"/>
    <w:rsid w:val="00FB495A"/>
    <w:rsid w:val="00FB4CC1"/>
    <w:rsid w:val="00FB4D1F"/>
    <w:rsid w:val="00FB5188"/>
    <w:rsid w:val="00FB5AF1"/>
    <w:rsid w:val="00FB5DE3"/>
    <w:rsid w:val="00FB6D09"/>
    <w:rsid w:val="00FB70A4"/>
    <w:rsid w:val="00FB7B6F"/>
    <w:rsid w:val="00FB7D35"/>
    <w:rsid w:val="00FB7F1E"/>
    <w:rsid w:val="00FC08AC"/>
    <w:rsid w:val="00FC14F8"/>
    <w:rsid w:val="00FC39C8"/>
    <w:rsid w:val="00FC44D5"/>
    <w:rsid w:val="00FC48BA"/>
    <w:rsid w:val="00FC4CA1"/>
    <w:rsid w:val="00FC6625"/>
    <w:rsid w:val="00FC6E8C"/>
    <w:rsid w:val="00FC7D4C"/>
    <w:rsid w:val="00FC7F25"/>
    <w:rsid w:val="00FD0BD0"/>
    <w:rsid w:val="00FD137C"/>
    <w:rsid w:val="00FD1D42"/>
    <w:rsid w:val="00FD1F2E"/>
    <w:rsid w:val="00FD2229"/>
    <w:rsid w:val="00FD2932"/>
    <w:rsid w:val="00FD2A2E"/>
    <w:rsid w:val="00FD30D6"/>
    <w:rsid w:val="00FD30E2"/>
    <w:rsid w:val="00FD3DE0"/>
    <w:rsid w:val="00FD41CE"/>
    <w:rsid w:val="00FD4522"/>
    <w:rsid w:val="00FD460F"/>
    <w:rsid w:val="00FD4FA7"/>
    <w:rsid w:val="00FD5973"/>
    <w:rsid w:val="00FD6FCB"/>
    <w:rsid w:val="00FD71DD"/>
    <w:rsid w:val="00FD7787"/>
    <w:rsid w:val="00FE0C71"/>
    <w:rsid w:val="00FE0F7A"/>
    <w:rsid w:val="00FE10FD"/>
    <w:rsid w:val="00FE2A0B"/>
    <w:rsid w:val="00FE4BE4"/>
    <w:rsid w:val="00FE4D59"/>
    <w:rsid w:val="00FE5EA0"/>
    <w:rsid w:val="00FE617E"/>
    <w:rsid w:val="00FE72B2"/>
    <w:rsid w:val="00FE7B45"/>
    <w:rsid w:val="00FF0AB0"/>
    <w:rsid w:val="00FF1427"/>
    <w:rsid w:val="00FF17DA"/>
    <w:rsid w:val="00FF27C5"/>
    <w:rsid w:val="00FF29C6"/>
    <w:rsid w:val="00FF2E52"/>
    <w:rsid w:val="00FF308A"/>
    <w:rsid w:val="00FF37F5"/>
    <w:rsid w:val="00FF3C31"/>
    <w:rsid w:val="00FF4060"/>
    <w:rsid w:val="00FF4366"/>
    <w:rsid w:val="00FF451C"/>
    <w:rsid w:val="00FF5D7A"/>
    <w:rsid w:val="00FF5E74"/>
    <w:rsid w:val="00FF6348"/>
    <w:rsid w:val="00FF72CA"/>
    <w:rsid w:val="00FF74A8"/>
    <w:rsid w:val="00FF7AFC"/>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6B3CB"/>
  <w15:docId w15:val="{E48576F4-3E36-4F80-8A82-429F46BBD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1D7"/>
    <w:pPr>
      <w:spacing w:after="200" w:line="276" w:lineRule="auto"/>
    </w:pPr>
    <w:rPr>
      <w:sz w:val="22"/>
      <w:szCs w:val="28"/>
      <w:lang w:bidi="bn-BD"/>
    </w:rPr>
  </w:style>
  <w:style w:type="paragraph" w:styleId="Heading3">
    <w:name w:val="heading 3"/>
    <w:basedOn w:val="Normal"/>
    <w:next w:val="Normal"/>
    <w:link w:val="Heading3Char"/>
    <w:uiPriority w:val="99"/>
    <w:qFormat/>
    <w:rsid w:val="0040575C"/>
    <w:pPr>
      <w:keepNext/>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480" w:lineRule="auto"/>
      <w:outlineLvl w:val="2"/>
    </w:pPr>
    <w:rPr>
      <w:rFonts w:ascii="Times New Roman" w:eastAsia="SimSun" w:hAnsi="Times New Roman" w:cs="Times New Roman"/>
      <w:i/>
      <w:i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6585"/>
    <w:pPr>
      <w:spacing w:after="0" w:line="240" w:lineRule="auto"/>
    </w:pPr>
    <w:rPr>
      <w:rFonts w:ascii="Tahoma" w:hAnsi="Tahoma" w:cs="Tahoma"/>
      <w:sz w:val="16"/>
      <w:szCs w:val="20"/>
    </w:rPr>
  </w:style>
  <w:style w:type="character" w:customStyle="1" w:styleId="BalloonTextChar">
    <w:name w:val="Balloon Text Char"/>
    <w:link w:val="BalloonText"/>
    <w:uiPriority w:val="99"/>
    <w:semiHidden/>
    <w:rsid w:val="00E16585"/>
    <w:rPr>
      <w:rFonts w:ascii="Tahoma" w:hAnsi="Tahoma" w:cs="Tahoma"/>
      <w:sz w:val="16"/>
      <w:szCs w:val="20"/>
    </w:rPr>
  </w:style>
  <w:style w:type="table" w:styleId="TableGrid">
    <w:name w:val="Table Grid"/>
    <w:basedOn w:val="TableNormal"/>
    <w:uiPriority w:val="59"/>
    <w:rsid w:val="00BD6B8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F325BC"/>
    <w:rPr>
      <w:color w:val="0000FF"/>
      <w:u w:val="single"/>
    </w:rPr>
  </w:style>
  <w:style w:type="paragraph" w:styleId="ListParagraph">
    <w:name w:val="List Paragraph"/>
    <w:basedOn w:val="Normal"/>
    <w:uiPriority w:val="34"/>
    <w:qFormat/>
    <w:rsid w:val="00395626"/>
    <w:pPr>
      <w:ind w:left="720"/>
      <w:contextualSpacing/>
    </w:pPr>
  </w:style>
  <w:style w:type="paragraph" w:styleId="Header">
    <w:name w:val="header"/>
    <w:basedOn w:val="Normal"/>
    <w:link w:val="HeaderChar"/>
    <w:uiPriority w:val="99"/>
    <w:unhideWhenUsed/>
    <w:rsid w:val="009E6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60E3"/>
  </w:style>
  <w:style w:type="paragraph" w:styleId="Footer">
    <w:name w:val="footer"/>
    <w:basedOn w:val="Normal"/>
    <w:link w:val="FooterChar"/>
    <w:uiPriority w:val="99"/>
    <w:unhideWhenUsed/>
    <w:rsid w:val="009E6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60E3"/>
  </w:style>
  <w:style w:type="paragraph" w:styleId="NormalWeb">
    <w:name w:val="Normal (Web)"/>
    <w:basedOn w:val="Normal"/>
    <w:uiPriority w:val="99"/>
    <w:unhideWhenUsed/>
    <w:rsid w:val="008B215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B2158"/>
    <w:rPr>
      <w:i/>
      <w:iCs/>
    </w:rPr>
  </w:style>
  <w:style w:type="paragraph" w:customStyle="1" w:styleId="1">
    <w:name w:val="1"/>
    <w:basedOn w:val="Normal"/>
    <w:qFormat/>
    <w:rsid w:val="005B5D96"/>
    <w:pPr>
      <w:autoSpaceDE w:val="0"/>
      <w:autoSpaceDN w:val="0"/>
      <w:adjustRightInd w:val="0"/>
      <w:snapToGrid w:val="0"/>
      <w:spacing w:beforeLines="100" w:afterLines="50" w:line="240" w:lineRule="auto"/>
      <w:ind w:leftChars="1500" w:left="1500"/>
      <w:jc w:val="both"/>
    </w:pPr>
    <w:rPr>
      <w:rFonts w:ascii="Cambria" w:eastAsia="SimSun" w:hAnsi="Cambria" w:cs="Tw Cen MT"/>
      <w:b/>
      <w:color w:val="C45911" w:themeColor="accent2" w:themeShade="BF"/>
      <w:sz w:val="24"/>
      <w:szCs w:val="24"/>
      <w:lang w:eastAsia="zh-CN" w:bidi="ar-SA"/>
    </w:rPr>
  </w:style>
  <w:style w:type="paragraph" w:customStyle="1" w:styleId="2">
    <w:name w:val="2"/>
    <w:basedOn w:val="Normal"/>
    <w:qFormat/>
    <w:rsid w:val="009909FB"/>
    <w:pPr>
      <w:widowControl w:val="0"/>
      <w:adjustRightInd w:val="0"/>
      <w:snapToGrid w:val="0"/>
      <w:spacing w:beforeLines="100" w:afterLines="50" w:line="240" w:lineRule="auto"/>
      <w:ind w:leftChars="1500" w:left="1500"/>
      <w:jc w:val="both"/>
    </w:pPr>
    <w:rPr>
      <w:rFonts w:ascii="Cambria" w:eastAsia="SimSun" w:hAnsi="Cambria" w:cs="Times New Roman"/>
      <w:b/>
      <w:color w:val="C45911" w:themeColor="accent2" w:themeShade="BF"/>
      <w:szCs w:val="22"/>
      <w:lang w:eastAsia="zh-CN" w:bidi="ar-SA"/>
    </w:rPr>
  </w:style>
  <w:style w:type="character" w:customStyle="1" w:styleId="Heading3Char">
    <w:name w:val="Heading 3 Char"/>
    <w:basedOn w:val="DefaultParagraphFont"/>
    <w:link w:val="Heading3"/>
    <w:uiPriority w:val="99"/>
    <w:rsid w:val="0040575C"/>
    <w:rPr>
      <w:rFonts w:ascii="Times New Roman" w:eastAsia="SimSun" w:hAnsi="Times New Roman" w:cs="Times New Roman"/>
      <w:i/>
      <w:iCs/>
      <w:sz w:val="24"/>
      <w:szCs w:val="24"/>
    </w:rPr>
  </w:style>
  <w:style w:type="character" w:styleId="PlaceholderText">
    <w:name w:val="Placeholder Text"/>
    <w:basedOn w:val="DefaultParagraphFont"/>
    <w:uiPriority w:val="99"/>
    <w:semiHidden/>
    <w:rsid w:val="00940480"/>
    <w:rPr>
      <w:color w:val="808080"/>
    </w:rPr>
  </w:style>
  <w:style w:type="character" w:customStyle="1" w:styleId="UnresolvedMention1">
    <w:name w:val="Unresolved Mention1"/>
    <w:basedOn w:val="DefaultParagraphFont"/>
    <w:uiPriority w:val="99"/>
    <w:semiHidden/>
    <w:unhideWhenUsed/>
    <w:rsid w:val="005A107E"/>
    <w:rPr>
      <w:color w:val="605E5C"/>
      <w:shd w:val="clear" w:color="auto" w:fill="E1DFDD"/>
    </w:rPr>
  </w:style>
  <w:style w:type="character" w:styleId="FollowedHyperlink">
    <w:name w:val="FollowedHyperlink"/>
    <w:basedOn w:val="DefaultParagraphFont"/>
    <w:uiPriority w:val="99"/>
    <w:semiHidden/>
    <w:unhideWhenUsed/>
    <w:rsid w:val="004D41D1"/>
    <w:rPr>
      <w:color w:val="954F72" w:themeColor="followedHyperlink"/>
      <w:u w:val="single"/>
    </w:rPr>
  </w:style>
  <w:style w:type="character" w:customStyle="1" w:styleId="fontstyle01">
    <w:name w:val="fontstyle01"/>
    <w:basedOn w:val="DefaultParagraphFont"/>
    <w:rsid w:val="00B24A52"/>
    <w:rPr>
      <w:rFonts w:ascii="TimesNewRoman" w:hAnsi="TimesNewRoman"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F109F0"/>
    <w:rPr>
      <w:color w:val="605E5C"/>
      <w:shd w:val="clear" w:color="auto" w:fill="E1DFDD"/>
    </w:rPr>
  </w:style>
  <w:style w:type="paragraph" w:customStyle="1" w:styleId="address">
    <w:name w:val="address"/>
    <w:basedOn w:val="Normal"/>
    <w:rsid w:val="003B4E8A"/>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lang w:bidi="ar-SA"/>
    </w:rPr>
  </w:style>
  <w:style w:type="character" w:customStyle="1" w:styleId="go">
    <w:name w:val="go"/>
    <w:basedOn w:val="DefaultParagraphFont"/>
    <w:rsid w:val="003B4E8A"/>
  </w:style>
  <w:style w:type="paragraph" w:customStyle="1" w:styleId="Default">
    <w:name w:val="Default"/>
    <w:rsid w:val="0085247F"/>
    <w:pPr>
      <w:autoSpaceDE w:val="0"/>
      <w:autoSpaceDN w:val="0"/>
      <w:adjustRightInd w:val="0"/>
    </w:pPr>
    <w:rPr>
      <w:rFonts w:ascii="Times New Roman" w:hAnsi="Times New Roman" w:cs="Times New Roman"/>
      <w:color w:val="000000"/>
      <w:sz w:val="24"/>
      <w:szCs w:val="24"/>
    </w:rPr>
  </w:style>
  <w:style w:type="character" w:styleId="Strong">
    <w:name w:val="Strong"/>
    <w:basedOn w:val="DefaultParagraphFont"/>
    <w:uiPriority w:val="22"/>
    <w:qFormat/>
    <w:rsid w:val="00A56AD9"/>
    <w:rPr>
      <w:b/>
      <w:bCs/>
    </w:rPr>
  </w:style>
  <w:style w:type="character" w:customStyle="1" w:styleId="mord">
    <w:name w:val="mord"/>
    <w:basedOn w:val="DefaultParagraphFont"/>
    <w:rsid w:val="0079197F"/>
  </w:style>
  <w:style w:type="character" w:customStyle="1" w:styleId="mrel">
    <w:name w:val="mrel"/>
    <w:basedOn w:val="DefaultParagraphFont"/>
    <w:rsid w:val="0079197F"/>
  </w:style>
  <w:style w:type="character" w:customStyle="1" w:styleId="vlist-s">
    <w:name w:val="vlist-s"/>
    <w:basedOn w:val="DefaultParagraphFont"/>
    <w:rsid w:val="007919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3235">
      <w:bodyDiv w:val="1"/>
      <w:marLeft w:val="0"/>
      <w:marRight w:val="0"/>
      <w:marTop w:val="0"/>
      <w:marBottom w:val="0"/>
      <w:divBdr>
        <w:top w:val="none" w:sz="0" w:space="0" w:color="auto"/>
        <w:left w:val="none" w:sz="0" w:space="0" w:color="auto"/>
        <w:bottom w:val="none" w:sz="0" w:space="0" w:color="auto"/>
        <w:right w:val="none" w:sz="0" w:space="0" w:color="auto"/>
      </w:divBdr>
    </w:div>
    <w:div w:id="111170873">
      <w:bodyDiv w:val="1"/>
      <w:marLeft w:val="0"/>
      <w:marRight w:val="0"/>
      <w:marTop w:val="0"/>
      <w:marBottom w:val="0"/>
      <w:divBdr>
        <w:top w:val="none" w:sz="0" w:space="0" w:color="auto"/>
        <w:left w:val="none" w:sz="0" w:space="0" w:color="auto"/>
        <w:bottom w:val="none" w:sz="0" w:space="0" w:color="auto"/>
        <w:right w:val="none" w:sz="0" w:space="0" w:color="auto"/>
      </w:divBdr>
    </w:div>
    <w:div w:id="203710961">
      <w:bodyDiv w:val="1"/>
      <w:marLeft w:val="0"/>
      <w:marRight w:val="0"/>
      <w:marTop w:val="0"/>
      <w:marBottom w:val="0"/>
      <w:divBdr>
        <w:top w:val="none" w:sz="0" w:space="0" w:color="auto"/>
        <w:left w:val="none" w:sz="0" w:space="0" w:color="auto"/>
        <w:bottom w:val="none" w:sz="0" w:space="0" w:color="auto"/>
        <w:right w:val="none" w:sz="0" w:space="0" w:color="auto"/>
      </w:divBdr>
    </w:div>
    <w:div w:id="208805574">
      <w:bodyDiv w:val="1"/>
      <w:marLeft w:val="0"/>
      <w:marRight w:val="0"/>
      <w:marTop w:val="0"/>
      <w:marBottom w:val="0"/>
      <w:divBdr>
        <w:top w:val="none" w:sz="0" w:space="0" w:color="auto"/>
        <w:left w:val="none" w:sz="0" w:space="0" w:color="auto"/>
        <w:bottom w:val="none" w:sz="0" w:space="0" w:color="auto"/>
        <w:right w:val="none" w:sz="0" w:space="0" w:color="auto"/>
      </w:divBdr>
    </w:div>
    <w:div w:id="302582990">
      <w:bodyDiv w:val="1"/>
      <w:marLeft w:val="0"/>
      <w:marRight w:val="0"/>
      <w:marTop w:val="0"/>
      <w:marBottom w:val="0"/>
      <w:divBdr>
        <w:top w:val="none" w:sz="0" w:space="0" w:color="auto"/>
        <w:left w:val="none" w:sz="0" w:space="0" w:color="auto"/>
        <w:bottom w:val="none" w:sz="0" w:space="0" w:color="auto"/>
        <w:right w:val="none" w:sz="0" w:space="0" w:color="auto"/>
      </w:divBdr>
    </w:div>
    <w:div w:id="355811115">
      <w:bodyDiv w:val="1"/>
      <w:marLeft w:val="0"/>
      <w:marRight w:val="0"/>
      <w:marTop w:val="0"/>
      <w:marBottom w:val="0"/>
      <w:divBdr>
        <w:top w:val="none" w:sz="0" w:space="0" w:color="auto"/>
        <w:left w:val="none" w:sz="0" w:space="0" w:color="auto"/>
        <w:bottom w:val="none" w:sz="0" w:space="0" w:color="auto"/>
        <w:right w:val="none" w:sz="0" w:space="0" w:color="auto"/>
      </w:divBdr>
      <w:divsChild>
        <w:div w:id="1687638653">
          <w:marLeft w:val="0"/>
          <w:marRight w:val="0"/>
          <w:marTop w:val="150"/>
          <w:marBottom w:val="150"/>
          <w:divBdr>
            <w:top w:val="none" w:sz="0" w:space="0" w:color="auto"/>
            <w:left w:val="none" w:sz="0" w:space="0" w:color="auto"/>
            <w:bottom w:val="none" w:sz="0" w:space="0" w:color="auto"/>
            <w:right w:val="none" w:sz="0" w:space="0" w:color="auto"/>
          </w:divBdr>
          <w:divsChild>
            <w:div w:id="10690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933436">
      <w:bodyDiv w:val="1"/>
      <w:marLeft w:val="0"/>
      <w:marRight w:val="0"/>
      <w:marTop w:val="0"/>
      <w:marBottom w:val="0"/>
      <w:divBdr>
        <w:top w:val="none" w:sz="0" w:space="0" w:color="auto"/>
        <w:left w:val="none" w:sz="0" w:space="0" w:color="auto"/>
        <w:bottom w:val="none" w:sz="0" w:space="0" w:color="auto"/>
        <w:right w:val="none" w:sz="0" w:space="0" w:color="auto"/>
      </w:divBdr>
    </w:div>
    <w:div w:id="519323868">
      <w:bodyDiv w:val="1"/>
      <w:marLeft w:val="0"/>
      <w:marRight w:val="0"/>
      <w:marTop w:val="0"/>
      <w:marBottom w:val="0"/>
      <w:divBdr>
        <w:top w:val="none" w:sz="0" w:space="0" w:color="auto"/>
        <w:left w:val="none" w:sz="0" w:space="0" w:color="auto"/>
        <w:bottom w:val="none" w:sz="0" w:space="0" w:color="auto"/>
        <w:right w:val="none" w:sz="0" w:space="0" w:color="auto"/>
      </w:divBdr>
    </w:div>
    <w:div w:id="664089630">
      <w:bodyDiv w:val="1"/>
      <w:marLeft w:val="0"/>
      <w:marRight w:val="0"/>
      <w:marTop w:val="0"/>
      <w:marBottom w:val="0"/>
      <w:divBdr>
        <w:top w:val="none" w:sz="0" w:space="0" w:color="auto"/>
        <w:left w:val="none" w:sz="0" w:space="0" w:color="auto"/>
        <w:bottom w:val="none" w:sz="0" w:space="0" w:color="auto"/>
        <w:right w:val="none" w:sz="0" w:space="0" w:color="auto"/>
      </w:divBdr>
    </w:div>
    <w:div w:id="681664906">
      <w:bodyDiv w:val="1"/>
      <w:marLeft w:val="0"/>
      <w:marRight w:val="0"/>
      <w:marTop w:val="0"/>
      <w:marBottom w:val="0"/>
      <w:divBdr>
        <w:top w:val="none" w:sz="0" w:space="0" w:color="auto"/>
        <w:left w:val="none" w:sz="0" w:space="0" w:color="auto"/>
        <w:bottom w:val="none" w:sz="0" w:space="0" w:color="auto"/>
        <w:right w:val="none" w:sz="0" w:space="0" w:color="auto"/>
      </w:divBdr>
    </w:div>
    <w:div w:id="991442656">
      <w:bodyDiv w:val="1"/>
      <w:marLeft w:val="0"/>
      <w:marRight w:val="0"/>
      <w:marTop w:val="0"/>
      <w:marBottom w:val="0"/>
      <w:divBdr>
        <w:top w:val="none" w:sz="0" w:space="0" w:color="auto"/>
        <w:left w:val="none" w:sz="0" w:space="0" w:color="auto"/>
        <w:bottom w:val="none" w:sz="0" w:space="0" w:color="auto"/>
        <w:right w:val="none" w:sz="0" w:space="0" w:color="auto"/>
      </w:divBdr>
    </w:div>
    <w:div w:id="1012490265">
      <w:bodyDiv w:val="1"/>
      <w:marLeft w:val="0"/>
      <w:marRight w:val="0"/>
      <w:marTop w:val="0"/>
      <w:marBottom w:val="0"/>
      <w:divBdr>
        <w:top w:val="none" w:sz="0" w:space="0" w:color="auto"/>
        <w:left w:val="none" w:sz="0" w:space="0" w:color="auto"/>
        <w:bottom w:val="none" w:sz="0" w:space="0" w:color="auto"/>
        <w:right w:val="none" w:sz="0" w:space="0" w:color="auto"/>
      </w:divBdr>
    </w:div>
    <w:div w:id="1101292707">
      <w:bodyDiv w:val="1"/>
      <w:marLeft w:val="0"/>
      <w:marRight w:val="0"/>
      <w:marTop w:val="0"/>
      <w:marBottom w:val="0"/>
      <w:divBdr>
        <w:top w:val="none" w:sz="0" w:space="0" w:color="auto"/>
        <w:left w:val="none" w:sz="0" w:space="0" w:color="auto"/>
        <w:bottom w:val="none" w:sz="0" w:space="0" w:color="auto"/>
        <w:right w:val="none" w:sz="0" w:space="0" w:color="auto"/>
      </w:divBdr>
    </w:div>
    <w:div w:id="1170100265">
      <w:bodyDiv w:val="1"/>
      <w:marLeft w:val="0"/>
      <w:marRight w:val="0"/>
      <w:marTop w:val="0"/>
      <w:marBottom w:val="0"/>
      <w:divBdr>
        <w:top w:val="none" w:sz="0" w:space="0" w:color="auto"/>
        <w:left w:val="none" w:sz="0" w:space="0" w:color="auto"/>
        <w:bottom w:val="none" w:sz="0" w:space="0" w:color="auto"/>
        <w:right w:val="none" w:sz="0" w:space="0" w:color="auto"/>
      </w:divBdr>
    </w:div>
    <w:div w:id="1178889350">
      <w:bodyDiv w:val="1"/>
      <w:marLeft w:val="0"/>
      <w:marRight w:val="0"/>
      <w:marTop w:val="0"/>
      <w:marBottom w:val="0"/>
      <w:divBdr>
        <w:top w:val="none" w:sz="0" w:space="0" w:color="auto"/>
        <w:left w:val="none" w:sz="0" w:space="0" w:color="auto"/>
        <w:bottom w:val="none" w:sz="0" w:space="0" w:color="auto"/>
        <w:right w:val="none" w:sz="0" w:space="0" w:color="auto"/>
      </w:divBdr>
      <w:divsChild>
        <w:div w:id="1002703401">
          <w:marLeft w:val="0"/>
          <w:marRight w:val="0"/>
          <w:marTop w:val="0"/>
          <w:marBottom w:val="0"/>
          <w:divBdr>
            <w:top w:val="none" w:sz="0" w:space="0" w:color="auto"/>
            <w:left w:val="none" w:sz="0" w:space="0" w:color="auto"/>
            <w:bottom w:val="none" w:sz="0" w:space="0" w:color="auto"/>
            <w:right w:val="none" w:sz="0" w:space="0" w:color="auto"/>
          </w:divBdr>
        </w:div>
        <w:div w:id="1046221030">
          <w:marLeft w:val="0"/>
          <w:marRight w:val="0"/>
          <w:marTop w:val="0"/>
          <w:marBottom w:val="0"/>
          <w:divBdr>
            <w:top w:val="single" w:sz="2" w:space="0" w:color="D9D9E3"/>
            <w:left w:val="single" w:sz="2" w:space="0" w:color="D9D9E3"/>
            <w:bottom w:val="single" w:sz="2" w:space="0" w:color="D9D9E3"/>
            <w:right w:val="single" w:sz="2" w:space="0" w:color="D9D9E3"/>
          </w:divBdr>
          <w:divsChild>
            <w:div w:id="1996715441">
              <w:marLeft w:val="0"/>
              <w:marRight w:val="0"/>
              <w:marTop w:val="0"/>
              <w:marBottom w:val="0"/>
              <w:divBdr>
                <w:top w:val="single" w:sz="2" w:space="0" w:color="D9D9E3"/>
                <w:left w:val="single" w:sz="2" w:space="0" w:color="D9D9E3"/>
                <w:bottom w:val="single" w:sz="2" w:space="0" w:color="D9D9E3"/>
                <w:right w:val="single" w:sz="2" w:space="0" w:color="D9D9E3"/>
              </w:divBdr>
              <w:divsChild>
                <w:div w:id="1797605214">
                  <w:marLeft w:val="0"/>
                  <w:marRight w:val="0"/>
                  <w:marTop w:val="0"/>
                  <w:marBottom w:val="0"/>
                  <w:divBdr>
                    <w:top w:val="single" w:sz="2" w:space="0" w:color="D9D9E3"/>
                    <w:left w:val="single" w:sz="2" w:space="0" w:color="D9D9E3"/>
                    <w:bottom w:val="single" w:sz="2" w:space="0" w:color="D9D9E3"/>
                    <w:right w:val="single" w:sz="2" w:space="0" w:color="D9D9E3"/>
                  </w:divBdr>
                  <w:divsChild>
                    <w:div w:id="1360206519">
                      <w:marLeft w:val="0"/>
                      <w:marRight w:val="0"/>
                      <w:marTop w:val="0"/>
                      <w:marBottom w:val="0"/>
                      <w:divBdr>
                        <w:top w:val="single" w:sz="2" w:space="0" w:color="D9D9E3"/>
                        <w:left w:val="single" w:sz="2" w:space="0" w:color="D9D9E3"/>
                        <w:bottom w:val="single" w:sz="2" w:space="0" w:color="D9D9E3"/>
                        <w:right w:val="single" w:sz="2" w:space="0" w:color="D9D9E3"/>
                      </w:divBdr>
                      <w:divsChild>
                        <w:div w:id="442191729">
                          <w:marLeft w:val="0"/>
                          <w:marRight w:val="0"/>
                          <w:marTop w:val="0"/>
                          <w:marBottom w:val="0"/>
                          <w:divBdr>
                            <w:top w:val="single" w:sz="2" w:space="0" w:color="auto"/>
                            <w:left w:val="single" w:sz="2" w:space="0" w:color="auto"/>
                            <w:bottom w:val="single" w:sz="6" w:space="0" w:color="auto"/>
                            <w:right w:val="single" w:sz="2" w:space="0" w:color="auto"/>
                          </w:divBdr>
                          <w:divsChild>
                            <w:div w:id="1422334101">
                              <w:marLeft w:val="0"/>
                              <w:marRight w:val="0"/>
                              <w:marTop w:val="100"/>
                              <w:marBottom w:val="100"/>
                              <w:divBdr>
                                <w:top w:val="single" w:sz="2" w:space="0" w:color="D9D9E3"/>
                                <w:left w:val="single" w:sz="2" w:space="0" w:color="D9D9E3"/>
                                <w:bottom w:val="single" w:sz="2" w:space="0" w:color="D9D9E3"/>
                                <w:right w:val="single" w:sz="2" w:space="0" w:color="D9D9E3"/>
                              </w:divBdr>
                              <w:divsChild>
                                <w:div w:id="767387761">
                                  <w:marLeft w:val="0"/>
                                  <w:marRight w:val="0"/>
                                  <w:marTop w:val="0"/>
                                  <w:marBottom w:val="0"/>
                                  <w:divBdr>
                                    <w:top w:val="single" w:sz="2" w:space="0" w:color="D9D9E3"/>
                                    <w:left w:val="single" w:sz="2" w:space="0" w:color="D9D9E3"/>
                                    <w:bottom w:val="single" w:sz="2" w:space="0" w:color="D9D9E3"/>
                                    <w:right w:val="single" w:sz="2" w:space="0" w:color="D9D9E3"/>
                                  </w:divBdr>
                                  <w:divsChild>
                                    <w:div w:id="1189297611">
                                      <w:marLeft w:val="0"/>
                                      <w:marRight w:val="0"/>
                                      <w:marTop w:val="0"/>
                                      <w:marBottom w:val="0"/>
                                      <w:divBdr>
                                        <w:top w:val="single" w:sz="2" w:space="0" w:color="D9D9E3"/>
                                        <w:left w:val="single" w:sz="2" w:space="0" w:color="D9D9E3"/>
                                        <w:bottom w:val="single" w:sz="2" w:space="0" w:color="D9D9E3"/>
                                        <w:right w:val="single" w:sz="2" w:space="0" w:color="D9D9E3"/>
                                      </w:divBdr>
                                      <w:divsChild>
                                        <w:div w:id="650795276">
                                          <w:marLeft w:val="0"/>
                                          <w:marRight w:val="0"/>
                                          <w:marTop w:val="0"/>
                                          <w:marBottom w:val="0"/>
                                          <w:divBdr>
                                            <w:top w:val="single" w:sz="2" w:space="0" w:color="D9D9E3"/>
                                            <w:left w:val="single" w:sz="2" w:space="0" w:color="D9D9E3"/>
                                            <w:bottom w:val="single" w:sz="2" w:space="0" w:color="D9D9E3"/>
                                            <w:right w:val="single" w:sz="2" w:space="0" w:color="D9D9E3"/>
                                          </w:divBdr>
                                          <w:divsChild>
                                            <w:div w:id="866721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42790635">
      <w:bodyDiv w:val="1"/>
      <w:marLeft w:val="0"/>
      <w:marRight w:val="0"/>
      <w:marTop w:val="0"/>
      <w:marBottom w:val="0"/>
      <w:divBdr>
        <w:top w:val="none" w:sz="0" w:space="0" w:color="auto"/>
        <w:left w:val="none" w:sz="0" w:space="0" w:color="auto"/>
        <w:bottom w:val="none" w:sz="0" w:space="0" w:color="auto"/>
        <w:right w:val="none" w:sz="0" w:space="0" w:color="auto"/>
      </w:divBdr>
    </w:div>
    <w:div w:id="1314139343">
      <w:bodyDiv w:val="1"/>
      <w:marLeft w:val="0"/>
      <w:marRight w:val="0"/>
      <w:marTop w:val="0"/>
      <w:marBottom w:val="0"/>
      <w:divBdr>
        <w:top w:val="none" w:sz="0" w:space="0" w:color="auto"/>
        <w:left w:val="none" w:sz="0" w:space="0" w:color="auto"/>
        <w:bottom w:val="none" w:sz="0" w:space="0" w:color="auto"/>
        <w:right w:val="none" w:sz="0" w:space="0" w:color="auto"/>
      </w:divBdr>
    </w:div>
    <w:div w:id="1380788827">
      <w:bodyDiv w:val="1"/>
      <w:marLeft w:val="0"/>
      <w:marRight w:val="0"/>
      <w:marTop w:val="0"/>
      <w:marBottom w:val="0"/>
      <w:divBdr>
        <w:top w:val="none" w:sz="0" w:space="0" w:color="auto"/>
        <w:left w:val="none" w:sz="0" w:space="0" w:color="auto"/>
        <w:bottom w:val="none" w:sz="0" w:space="0" w:color="auto"/>
        <w:right w:val="none" w:sz="0" w:space="0" w:color="auto"/>
      </w:divBdr>
      <w:divsChild>
        <w:div w:id="1233929613">
          <w:marLeft w:val="0"/>
          <w:marRight w:val="0"/>
          <w:marTop w:val="0"/>
          <w:marBottom w:val="0"/>
          <w:divBdr>
            <w:top w:val="single" w:sz="2" w:space="0" w:color="auto"/>
            <w:left w:val="single" w:sz="2" w:space="0" w:color="auto"/>
            <w:bottom w:val="single" w:sz="6" w:space="0" w:color="auto"/>
            <w:right w:val="single" w:sz="2" w:space="0" w:color="auto"/>
          </w:divBdr>
          <w:divsChild>
            <w:div w:id="192618910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2633958">
                  <w:marLeft w:val="0"/>
                  <w:marRight w:val="0"/>
                  <w:marTop w:val="0"/>
                  <w:marBottom w:val="0"/>
                  <w:divBdr>
                    <w:top w:val="single" w:sz="2" w:space="0" w:color="D9D9E3"/>
                    <w:left w:val="single" w:sz="2" w:space="0" w:color="D9D9E3"/>
                    <w:bottom w:val="single" w:sz="2" w:space="0" w:color="D9D9E3"/>
                    <w:right w:val="single" w:sz="2" w:space="0" w:color="D9D9E3"/>
                  </w:divBdr>
                  <w:divsChild>
                    <w:div w:id="326985198">
                      <w:marLeft w:val="0"/>
                      <w:marRight w:val="0"/>
                      <w:marTop w:val="0"/>
                      <w:marBottom w:val="0"/>
                      <w:divBdr>
                        <w:top w:val="single" w:sz="2" w:space="0" w:color="D9D9E3"/>
                        <w:left w:val="single" w:sz="2" w:space="0" w:color="D9D9E3"/>
                        <w:bottom w:val="single" w:sz="2" w:space="0" w:color="D9D9E3"/>
                        <w:right w:val="single" w:sz="2" w:space="0" w:color="D9D9E3"/>
                      </w:divBdr>
                      <w:divsChild>
                        <w:div w:id="1061292663">
                          <w:marLeft w:val="0"/>
                          <w:marRight w:val="0"/>
                          <w:marTop w:val="0"/>
                          <w:marBottom w:val="0"/>
                          <w:divBdr>
                            <w:top w:val="single" w:sz="2" w:space="0" w:color="D9D9E3"/>
                            <w:left w:val="single" w:sz="2" w:space="0" w:color="D9D9E3"/>
                            <w:bottom w:val="single" w:sz="2" w:space="0" w:color="D9D9E3"/>
                            <w:right w:val="single" w:sz="2" w:space="0" w:color="D9D9E3"/>
                          </w:divBdr>
                          <w:divsChild>
                            <w:div w:id="520515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90956012">
      <w:bodyDiv w:val="1"/>
      <w:marLeft w:val="0"/>
      <w:marRight w:val="0"/>
      <w:marTop w:val="0"/>
      <w:marBottom w:val="0"/>
      <w:divBdr>
        <w:top w:val="none" w:sz="0" w:space="0" w:color="auto"/>
        <w:left w:val="none" w:sz="0" w:space="0" w:color="auto"/>
        <w:bottom w:val="none" w:sz="0" w:space="0" w:color="auto"/>
        <w:right w:val="none" w:sz="0" w:space="0" w:color="auto"/>
      </w:divBdr>
    </w:div>
    <w:div w:id="1437212128">
      <w:bodyDiv w:val="1"/>
      <w:marLeft w:val="0"/>
      <w:marRight w:val="0"/>
      <w:marTop w:val="0"/>
      <w:marBottom w:val="0"/>
      <w:divBdr>
        <w:top w:val="none" w:sz="0" w:space="0" w:color="auto"/>
        <w:left w:val="none" w:sz="0" w:space="0" w:color="auto"/>
        <w:bottom w:val="none" w:sz="0" w:space="0" w:color="auto"/>
        <w:right w:val="none" w:sz="0" w:space="0" w:color="auto"/>
      </w:divBdr>
    </w:div>
    <w:div w:id="1471708520">
      <w:bodyDiv w:val="1"/>
      <w:marLeft w:val="0"/>
      <w:marRight w:val="0"/>
      <w:marTop w:val="0"/>
      <w:marBottom w:val="0"/>
      <w:divBdr>
        <w:top w:val="none" w:sz="0" w:space="0" w:color="auto"/>
        <w:left w:val="none" w:sz="0" w:space="0" w:color="auto"/>
        <w:bottom w:val="none" w:sz="0" w:space="0" w:color="auto"/>
        <w:right w:val="none" w:sz="0" w:space="0" w:color="auto"/>
      </w:divBdr>
    </w:div>
    <w:div w:id="1493908522">
      <w:bodyDiv w:val="1"/>
      <w:marLeft w:val="0"/>
      <w:marRight w:val="0"/>
      <w:marTop w:val="0"/>
      <w:marBottom w:val="0"/>
      <w:divBdr>
        <w:top w:val="none" w:sz="0" w:space="0" w:color="auto"/>
        <w:left w:val="none" w:sz="0" w:space="0" w:color="auto"/>
        <w:bottom w:val="none" w:sz="0" w:space="0" w:color="auto"/>
        <w:right w:val="none" w:sz="0" w:space="0" w:color="auto"/>
      </w:divBdr>
      <w:divsChild>
        <w:div w:id="110321791">
          <w:marLeft w:val="0"/>
          <w:marRight w:val="0"/>
          <w:marTop w:val="150"/>
          <w:marBottom w:val="150"/>
          <w:divBdr>
            <w:top w:val="none" w:sz="0" w:space="0" w:color="auto"/>
            <w:left w:val="none" w:sz="0" w:space="0" w:color="auto"/>
            <w:bottom w:val="none" w:sz="0" w:space="0" w:color="auto"/>
            <w:right w:val="none" w:sz="0" w:space="0" w:color="auto"/>
          </w:divBdr>
          <w:divsChild>
            <w:div w:id="25109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9258">
      <w:bodyDiv w:val="1"/>
      <w:marLeft w:val="0"/>
      <w:marRight w:val="0"/>
      <w:marTop w:val="0"/>
      <w:marBottom w:val="0"/>
      <w:divBdr>
        <w:top w:val="none" w:sz="0" w:space="0" w:color="auto"/>
        <w:left w:val="none" w:sz="0" w:space="0" w:color="auto"/>
        <w:bottom w:val="none" w:sz="0" w:space="0" w:color="auto"/>
        <w:right w:val="none" w:sz="0" w:space="0" w:color="auto"/>
      </w:divBdr>
    </w:div>
    <w:div w:id="1565069122">
      <w:bodyDiv w:val="1"/>
      <w:marLeft w:val="0"/>
      <w:marRight w:val="0"/>
      <w:marTop w:val="0"/>
      <w:marBottom w:val="0"/>
      <w:divBdr>
        <w:top w:val="none" w:sz="0" w:space="0" w:color="auto"/>
        <w:left w:val="none" w:sz="0" w:space="0" w:color="auto"/>
        <w:bottom w:val="none" w:sz="0" w:space="0" w:color="auto"/>
        <w:right w:val="none" w:sz="0" w:space="0" w:color="auto"/>
      </w:divBdr>
    </w:div>
    <w:div w:id="1612322591">
      <w:bodyDiv w:val="1"/>
      <w:marLeft w:val="0"/>
      <w:marRight w:val="0"/>
      <w:marTop w:val="0"/>
      <w:marBottom w:val="0"/>
      <w:divBdr>
        <w:top w:val="none" w:sz="0" w:space="0" w:color="auto"/>
        <w:left w:val="none" w:sz="0" w:space="0" w:color="auto"/>
        <w:bottom w:val="none" w:sz="0" w:space="0" w:color="auto"/>
        <w:right w:val="none" w:sz="0" w:space="0" w:color="auto"/>
      </w:divBdr>
      <w:divsChild>
        <w:div w:id="1313676077">
          <w:marLeft w:val="0"/>
          <w:marRight w:val="0"/>
          <w:marTop w:val="150"/>
          <w:marBottom w:val="150"/>
          <w:divBdr>
            <w:top w:val="none" w:sz="0" w:space="0" w:color="auto"/>
            <w:left w:val="none" w:sz="0" w:space="0" w:color="auto"/>
            <w:bottom w:val="none" w:sz="0" w:space="0" w:color="auto"/>
            <w:right w:val="none" w:sz="0" w:space="0" w:color="auto"/>
          </w:divBdr>
          <w:divsChild>
            <w:div w:id="75728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27478">
      <w:bodyDiv w:val="1"/>
      <w:marLeft w:val="0"/>
      <w:marRight w:val="0"/>
      <w:marTop w:val="0"/>
      <w:marBottom w:val="0"/>
      <w:divBdr>
        <w:top w:val="none" w:sz="0" w:space="0" w:color="auto"/>
        <w:left w:val="none" w:sz="0" w:space="0" w:color="auto"/>
        <w:bottom w:val="none" w:sz="0" w:space="0" w:color="auto"/>
        <w:right w:val="none" w:sz="0" w:space="0" w:color="auto"/>
      </w:divBdr>
    </w:div>
    <w:div w:id="1834712462">
      <w:bodyDiv w:val="1"/>
      <w:marLeft w:val="0"/>
      <w:marRight w:val="0"/>
      <w:marTop w:val="0"/>
      <w:marBottom w:val="0"/>
      <w:divBdr>
        <w:top w:val="none" w:sz="0" w:space="0" w:color="auto"/>
        <w:left w:val="none" w:sz="0" w:space="0" w:color="auto"/>
        <w:bottom w:val="none" w:sz="0" w:space="0" w:color="auto"/>
        <w:right w:val="none" w:sz="0" w:space="0" w:color="auto"/>
      </w:divBdr>
    </w:div>
    <w:div w:id="2049335780">
      <w:bodyDiv w:val="1"/>
      <w:marLeft w:val="0"/>
      <w:marRight w:val="0"/>
      <w:marTop w:val="0"/>
      <w:marBottom w:val="0"/>
      <w:divBdr>
        <w:top w:val="none" w:sz="0" w:space="0" w:color="auto"/>
        <w:left w:val="none" w:sz="0" w:space="0" w:color="auto"/>
        <w:bottom w:val="none" w:sz="0" w:space="0" w:color="auto"/>
        <w:right w:val="none" w:sz="0" w:space="0" w:color="auto"/>
      </w:divBdr>
    </w:div>
    <w:div w:id="2139906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ehadihasannayan1998@gmail.com" TargetMode="External"/><Relationship Id="rId13" Type="http://schemas.openxmlformats.org/officeDocument/2006/relationships/image" Target="media/image4.png"/><Relationship Id="rId18" Type="http://schemas.openxmlformats.org/officeDocument/2006/relationships/hyperlink" Target="https://arxiv.org/abs/1704.06857" TargetMode="External"/><Relationship Id="rId26" Type="http://schemas.openxmlformats.org/officeDocument/2006/relationships/hyperlink" Target="https://arxiv.org/abs/1409.4842" TargetMode="External"/><Relationship Id="rId3" Type="http://schemas.openxmlformats.org/officeDocument/2006/relationships/styles" Target="styles.xml"/><Relationship Id="rId21" Type="http://schemas.openxmlformats.org/officeDocument/2006/relationships/hyperlink" Target="https://arxiv.org/abs/1502.06807"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hyperlink" Target="https://arxiv.org/abs/1409.1556"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mdpi.com/2079-9292/12/12/273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dx.doi.org/10.1109/TPAMI.%202016.2537320"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arxiv.org/abs/1609.08764" TargetMode="External"/><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s://doi.org/10.1016/j.neucom.2018.%2003.037"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horifuddin@juniv.edu" TargetMode="External"/><Relationship Id="rId14" Type="http://schemas.openxmlformats.org/officeDocument/2006/relationships/image" Target="media/image5.jpg"/><Relationship Id="rId22" Type="http://schemas.openxmlformats.org/officeDocument/2006/relationships/hyperlink" Target="https://arxiv.org/abs/1409.1556" TargetMode="External"/><Relationship Id="rId27" Type="http://schemas.openxmlformats.org/officeDocument/2006/relationships/hyperlink" Target="http://arxiv.org/abs/1509.0055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63911-9140-46AA-A5F9-4A2BF31C8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4</TotalTime>
  <Pages>29</Pages>
  <Words>12207</Words>
  <Characters>69585</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29</CharactersWithSpaces>
  <SharedDoc>false</SharedDoc>
  <HLinks>
    <vt:vector size="6" baseType="variant">
      <vt:variant>
        <vt:i4>5767218</vt:i4>
      </vt:variant>
      <vt:variant>
        <vt:i4>0</vt:i4>
      </vt:variant>
      <vt:variant>
        <vt:i4>0</vt:i4>
      </vt:variant>
      <vt:variant>
        <vt:i4>5</vt:i4>
      </vt:variant>
      <vt:variant>
        <vt:lpwstr>https://en.wikipedia.org/wiki/Edge_det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93</cp:revision>
  <cp:lastPrinted>2024-09-12T11:16:00Z</cp:lastPrinted>
  <dcterms:created xsi:type="dcterms:W3CDTF">2023-04-25T13:28:00Z</dcterms:created>
  <dcterms:modified xsi:type="dcterms:W3CDTF">2024-09-12T11:19:00Z</dcterms:modified>
</cp:coreProperties>
</file>